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1B2B46" w:themeColor="accent2" w:themeShade="BF"/>
  <w:body>
    <w:p w14:paraId="1BE9CDC1" w14:textId="77777777" w:rsidR="00145AAC" w:rsidRDefault="00145AAC" w:rsidP="008A40E1">
      <w:pPr>
        <w:spacing w:before="0"/>
      </w:pPr>
    </w:p>
    <w:tbl>
      <w:tblPr>
        <w:tblStyle w:val="TableGrid"/>
        <w:tblW w:w="1108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blCellMar>
          <w:top w:w="144" w:type="dxa"/>
          <w:left w:w="144" w:type="dxa"/>
          <w:bottom w:w="144" w:type="dxa"/>
          <w:right w:w="144" w:type="dxa"/>
        </w:tblCellMar>
        <w:tblLook w:val="04A0" w:firstRow="1" w:lastRow="0" w:firstColumn="1" w:lastColumn="0" w:noHBand="0" w:noVBand="1"/>
      </w:tblPr>
      <w:tblGrid>
        <w:gridCol w:w="11178"/>
      </w:tblGrid>
      <w:tr w:rsidR="008A40E1" w14:paraId="77B59F66" w14:textId="77777777" w:rsidTr="3BA7FCFB">
        <w:trPr>
          <w:jc w:val="center"/>
        </w:trPr>
        <w:tc>
          <w:tcPr>
            <w:tcW w:w="11520" w:type="dxa"/>
            <w:shd w:val="clear" w:color="auto" w:fill="FFFFFF" w:themeFill="background1"/>
          </w:tcPr>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blCellMar>
                <w:left w:w="0" w:type="dxa"/>
                <w:right w:w="0" w:type="dxa"/>
              </w:tblCellMar>
              <w:tblLook w:val="04A0" w:firstRow="1" w:lastRow="0" w:firstColumn="1" w:lastColumn="0" w:noHBand="0" w:noVBand="1"/>
            </w:tblPr>
            <w:tblGrid>
              <w:gridCol w:w="10890"/>
            </w:tblGrid>
            <w:tr w:rsidR="000E018F" w:rsidRPr="00145AAC" w14:paraId="21204685" w14:textId="77777777" w:rsidTr="00AC503B">
              <w:trPr>
                <w:jc w:val="center"/>
              </w:trPr>
              <w:tc>
                <w:tcPr>
                  <w:tcW w:w="10890" w:type="dxa"/>
                  <w:shd w:val="clear" w:color="auto" w:fill="F2F2F2" w:themeFill="background1" w:themeFillShade="F2"/>
                </w:tcPr>
                <w:p w14:paraId="73871AE9" w14:textId="77777777" w:rsidR="000E018F" w:rsidRPr="00145AAC" w:rsidRDefault="0033492D" w:rsidP="000E018F">
                  <w:pPr>
                    <w:spacing w:before="0"/>
                  </w:pPr>
                  <w:r w:rsidRPr="004A555C">
                    <mc:AlternateContent>
                      <mc:Choice Requires="wpg">
                        <w:drawing>
                          <wp:inline distT="0" distB="0" distL="0" distR="0" wp14:anchorId="1E20F52E" wp14:editId="716ABA01">
                            <wp:extent cx="6913245" cy="2122471"/>
                            <wp:effectExtent l="0" t="0" r="1905" b="0"/>
                            <wp:docPr id="15" name="Group 5"/>
                            <wp:cNvGraphicFramePr/>
                            <a:graphic xmlns:a="http://schemas.openxmlformats.org/drawingml/2006/main">
                              <a:graphicData uri="http://schemas.microsoft.com/office/word/2010/wordprocessingGroup">
                                <wpg:wgp>
                                  <wpg:cNvGrpSpPr/>
                                  <wpg:grpSpPr>
                                    <a:xfrm>
                                      <a:off x="0" y="0"/>
                                      <a:ext cx="6913245" cy="2122471"/>
                                      <a:chOff x="0" y="0"/>
                                      <a:chExt cx="6913245" cy="2122471"/>
                                    </a:xfrm>
                                  </wpg:grpSpPr>
                                  <wps:wsp>
                                    <wps:cNvPr id="16" name="Rectangle 16"/>
                                    <wps:cNvSpPr>
                                      <a:spLocks/>
                                    </wps:cNvSpPr>
                                    <wps:spPr bwMode="auto">
                                      <a:xfrm>
                                        <a:off x="0" y="56"/>
                                        <a:ext cx="6913245" cy="2120843"/>
                                      </a:xfrm>
                                      <a:prstGeom prst="rect">
                                        <a:avLst/>
                                      </a:prstGeom>
                                      <a:solidFill>
                                        <a:srgbClr val="243A5E">
                                          <a:lumMod val="75000"/>
                                        </a:srgbClr>
                                      </a:solidFill>
                                      <a:ln>
                                        <a:noFill/>
                                      </a:ln>
                                      <a:effectLst/>
                                    </wps:spPr>
                                    <wps:bodyPr rot="0" spcFirstLastPara="0" vert="horz" wrap="square" lIns="182880" tIns="146304" rIns="182880" bIns="146304" numCol="1" spcCol="0" rtlCol="0" fromWordArt="0" anchor="t" anchorCtr="0" forceAA="0" compatLnSpc="1">
                                      <a:prstTxWarp prst="textNoShape">
                                        <a:avLst/>
                                      </a:prstTxWarp>
                                      <a:noAutofit/>
                                    </wps:bodyPr>
                                  </wps:wsp>
                                  <pic:pic xmlns:pic="http://schemas.openxmlformats.org/drawingml/2006/picture">
                                    <pic:nvPicPr>
                                      <pic:cNvPr id="56" name="Picture 56"/>
                                      <pic:cNvPicPr>
                                        <a:picLocks noChangeAspect="1"/>
                                      </pic:cNvPicPr>
                                    </pic:nvPicPr>
                                    <pic:blipFill>
                                      <a:blip r:embed="rId11"/>
                                      <a:srcRect l="22364" b="12070"/>
                                      <a:stretch>
                                        <a:fillRect/>
                                      </a:stretch>
                                    </pic:blipFill>
                                    <pic:spPr>
                                      <a:xfrm>
                                        <a:off x="1" y="496880"/>
                                        <a:ext cx="1448063" cy="1624019"/>
                                      </a:xfrm>
                                      <a:custGeom>
                                        <a:avLst/>
                                        <a:gdLst>
                                          <a:gd name="connsiteX0" fmla="*/ 0 w 1524049"/>
                                          <a:gd name="connsiteY0" fmla="*/ 0 h 1731505"/>
                                          <a:gd name="connsiteX1" fmla="*/ 1524049 w 1524049"/>
                                          <a:gd name="connsiteY1" fmla="*/ 0 h 1731505"/>
                                          <a:gd name="connsiteX2" fmla="*/ 1524049 w 1524049"/>
                                          <a:gd name="connsiteY2" fmla="*/ 1731505 h 1731505"/>
                                          <a:gd name="connsiteX3" fmla="*/ 0 w 1524049"/>
                                          <a:gd name="connsiteY3" fmla="*/ 1731505 h 1731505"/>
                                        </a:gdLst>
                                        <a:ahLst/>
                                        <a:cxnLst>
                                          <a:cxn ang="0">
                                            <a:pos x="connsiteX0" y="connsiteY0"/>
                                          </a:cxn>
                                          <a:cxn ang="0">
                                            <a:pos x="connsiteX1" y="connsiteY1"/>
                                          </a:cxn>
                                          <a:cxn ang="0">
                                            <a:pos x="connsiteX2" y="connsiteY2"/>
                                          </a:cxn>
                                          <a:cxn ang="0">
                                            <a:pos x="connsiteX3" y="connsiteY3"/>
                                          </a:cxn>
                                        </a:cxnLst>
                                        <a:rect l="l" t="t" r="r" b="b"/>
                                        <a:pathLst>
                                          <a:path w="1524049" h="1731505">
                                            <a:moveTo>
                                              <a:pt x="0" y="0"/>
                                            </a:moveTo>
                                            <a:lnTo>
                                              <a:pt x="1524049" y="0"/>
                                            </a:lnTo>
                                            <a:lnTo>
                                              <a:pt x="1524049" y="1731505"/>
                                            </a:lnTo>
                                            <a:lnTo>
                                              <a:pt x="0" y="1731505"/>
                                            </a:lnTo>
                                            <a:close/>
                                          </a:path>
                                        </a:pathLst>
                                      </a:custGeom>
                                    </pic:spPr>
                                  </pic:pic>
                                  <wps:wsp>
                                    <wps:cNvPr id="57" name="Text Placeholder 2"/>
                                    <wps:cNvSpPr txBox="1">
                                      <a:spLocks noChangeAspect="1"/>
                                    </wps:cNvSpPr>
                                    <wps:spPr>
                                      <a:xfrm>
                                        <a:off x="294417" y="1091883"/>
                                        <a:ext cx="3044190" cy="746760"/>
                                      </a:xfrm>
                                      <a:prstGeom prst="rect">
                                        <a:avLst/>
                                      </a:prstGeom>
                                    </wps:spPr>
                                    <wps:txbx>
                                      <w:txbxContent>
                                        <w:p w14:paraId="1B13BDFE" w14:textId="77777777" w:rsidR="005B76D8" w:rsidRPr="00C63517" w:rsidRDefault="005B76D8" w:rsidP="00FB1A16">
                                          <w:pPr>
                                            <w:pStyle w:val="Title"/>
                                            <w:rPr>
                                              <w:sz w:val="40"/>
                                              <w:szCs w:val="40"/>
                                            </w:rPr>
                                          </w:pPr>
                                          <w:r w:rsidRPr="00C63517">
                                            <w:rPr>
                                              <w:sz w:val="40"/>
                                              <w:szCs w:val="40"/>
                                            </w:rPr>
                                            <w:t>Architecture Principles</w:t>
                                          </w:r>
                                        </w:p>
                                        <w:p w14:paraId="61A4158F" w14:textId="4957EAC3" w:rsidR="0033492D" w:rsidRPr="005B76D8" w:rsidRDefault="005B76D8" w:rsidP="00FB1A16">
                                          <w:pPr>
                                            <w:pStyle w:val="Title"/>
                                            <w:rPr>
                                              <w:sz w:val="28"/>
                                              <w:szCs w:val="28"/>
                                            </w:rPr>
                                          </w:pPr>
                                          <w:r w:rsidRPr="005B76D8">
                                            <w:rPr>
                                              <w:sz w:val="28"/>
                                              <w:szCs w:val="28"/>
                                            </w:rPr>
                                            <w:t>Microsoft Cloud for Healthcare</w:t>
                                          </w:r>
                                        </w:p>
                                      </w:txbxContent>
                                    </wps:txbx>
                                    <wps:bodyPr wrap="square" lIns="0" tIns="0" rIns="0" bIns="0" anchor="ctr">
                                      <a:spAutoFit/>
                                    </wps:bodyPr>
                                  </wps:wsp>
                                  <wpg:grpSp>
                                    <wpg:cNvPr id="58" name="Group 58"/>
                                    <wpg:cNvGrpSpPr/>
                                    <wpg:grpSpPr>
                                      <a:xfrm>
                                        <a:off x="294417" y="539467"/>
                                        <a:ext cx="521208" cy="521208"/>
                                        <a:chOff x="294417" y="539467"/>
                                        <a:chExt cx="593114" cy="593114"/>
                                      </a:xfrm>
                                    </wpg:grpSpPr>
                                    <wps:wsp>
                                      <wps:cNvPr id="59" name="Oval 59"/>
                                      <wps:cNvSpPr>
                                        <a:spLocks/>
                                      </wps:cNvSpPr>
                                      <wps:spPr bwMode="auto">
                                        <a:xfrm>
                                          <a:off x="294417" y="539467"/>
                                          <a:ext cx="593114" cy="593114"/>
                                        </a:xfrm>
                                        <a:prstGeom prst="ellipse">
                                          <a:avLst/>
                                        </a:prstGeom>
                                        <a:solidFill>
                                          <a:srgbClr val="243A5E">
                                            <a:lumMod val="50000"/>
                                          </a:srgbClr>
                                        </a:solidFill>
                                        <a:ln w="6350" cap="flat" cmpd="sng" algn="ctr">
                                          <a:solidFill>
                                            <a:srgbClr val="FFFFFF"/>
                                          </a:solidFill>
                                          <a:prstDash val="lgDash"/>
                                          <a:headEnd type="none" w="med" len="med"/>
                                          <a:tailEnd type="none" w="med" len="med"/>
                                        </a:ln>
                                        <a:effectLst/>
                                      </wps:spPr>
                                      <wps:bodyPr rot="0" spcFirstLastPara="0" vert="horz" wrap="square" lIns="182880" tIns="146304" rIns="182880" bIns="146304" numCol="1" spcCol="0" rtlCol="0" fromWordArt="0" anchor="t" anchorCtr="0" forceAA="0" compatLnSpc="1">
                                        <a:prstTxWarp prst="textNoShape">
                                          <a:avLst/>
                                        </a:prstTxWarp>
                                        <a:noAutofit/>
                                      </wps:bodyPr>
                                    </wps:wsp>
                                    <wpg:grpSp>
                                      <wpg:cNvPr id="60" name="Group 60"/>
                                      <wpg:cNvGrpSpPr/>
                                      <wpg:grpSpPr>
                                        <a:xfrm>
                                          <a:off x="479673" y="658690"/>
                                          <a:ext cx="222603" cy="354669"/>
                                          <a:chOff x="479673" y="658690"/>
                                          <a:chExt cx="2081236" cy="3316012"/>
                                        </a:xfrm>
                                      </wpg:grpSpPr>
                                      <wpg:grpSp>
                                        <wpg:cNvPr id="61" name="Group 61"/>
                                        <wpg:cNvGrpSpPr/>
                                        <wpg:grpSpPr>
                                          <a:xfrm>
                                            <a:off x="1228282" y="1310453"/>
                                            <a:ext cx="625242" cy="750296"/>
                                            <a:chOff x="1228282" y="1310453"/>
                                            <a:chExt cx="366294" cy="424589"/>
                                          </a:xfrm>
                                        </wpg:grpSpPr>
                                        <wps:wsp>
                                          <wps:cNvPr id="62" name="Freeform: Shape 62"/>
                                          <wps:cNvSpPr/>
                                          <wps:spPr>
                                            <a:xfrm>
                                              <a:off x="1300774" y="1310453"/>
                                              <a:ext cx="225364" cy="235430"/>
                                            </a:xfrm>
                                            <a:custGeom>
                                              <a:avLst/>
                                              <a:gdLst>
                                                <a:gd name="connsiteX0" fmla="*/ 0 w 285750"/>
                                                <a:gd name="connsiteY0" fmla="*/ 149257 h 298513"/>
                                                <a:gd name="connsiteX1" fmla="*/ 142875 w 285750"/>
                                                <a:gd name="connsiteY1" fmla="*/ 0 h 298513"/>
                                                <a:gd name="connsiteX2" fmla="*/ 285750 w 285750"/>
                                                <a:gd name="connsiteY2" fmla="*/ 149257 h 298513"/>
                                                <a:gd name="connsiteX3" fmla="*/ 142875 w 285750"/>
                                                <a:gd name="connsiteY3" fmla="*/ 298514 h 298513"/>
                                                <a:gd name="connsiteX4" fmla="*/ 0 w 285750"/>
                                                <a:gd name="connsiteY4" fmla="*/ 149257 h 298513"/>
                                                <a:gd name="connsiteX5" fmla="*/ 0 w 285750"/>
                                                <a:gd name="connsiteY5" fmla="*/ 149257 h 2985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85750" h="298513">
                                                  <a:moveTo>
                                                    <a:pt x="0" y="149257"/>
                                                  </a:moveTo>
                                                  <a:cubicBezTo>
                                                    <a:pt x="0" y="66866"/>
                                                    <a:pt x="64008" y="0"/>
                                                    <a:pt x="142875" y="0"/>
                                                  </a:cubicBezTo>
                                                  <a:cubicBezTo>
                                                    <a:pt x="221742" y="0"/>
                                                    <a:pt x="285750" y="66866"/>
                                                    <a:pt x="285750" y="149257"/>
                                                  </a:cubicBezTo>
                                                  <a:cubicBezTo>
                                                    <a:pt x="285750" y="231743"/>
                                                    <a:pt x="221742" y="298514"/>
                                                    <a:pt x="142875" y="298514"/>
                                                  </a:cubicBezTo>
                                                  <a:cubicBezTo>
                                                    <a:pt x="64008" y="298514"/>
                                                    <a:pt x="0" y="231743"/>
                                                    <a:pt x="0" y="149257"/>
                                                  </a:cubicBezTo>
                                                  <a:lnTo>
                                                    <a:pt x="0" y="149257"/>
                                                  </a:lnTo>
                                                  <a:close/>
                                                </a:path>
                                              </a:pathLst>
                                            </a:custGeom>
                                            <a:solidFill>
                                              <a:srgbClr val="007CD8"/>
                                            </a:solidFill>
                                            <a:ln w="9525" cap="flat">
                                              <a:noFill/>
                                              <a:prstDash val="solid"/>
                                              <a:miter/>
                                            </a:ln>
                                          </wps:spPr>
                                          <wps:bodyPr rtlCol="0" anchor="ctr"/>
                                        </wps:wsp>
                                        <wpg:grpSp>
                                          <wpg:cNvPr id="63" name="Group 63"/>
                                          <wpg:cNvGrpSpPr/>
                                          <wpg:grpSpPr>
                                            <a:xfrm>
                                              <a:off x="1228282" y="1557980"/>
                                              <a:ext cx="366294" cy="177062"/>
                                              <a:chOff x="1228282" y="1557980"/>
                                              <a:chExt cx="366294" cy="177062"/>
                                            </a:xfrm>
                                          </wpg:grpSpPr>
                                          <wps:wsp>
                                            <wps:cNvPr id="64" name="Freeform: Shape 64"/>
                                            <wps:cNvSpPr/>
                                            <wps:spPr>
                                              <a:xfrm>
                                                <a:off x="1228282" y="1557980"/>
                                                <a:ext cx="366294" cy="177062"/>
                                              </a:xfrm>
                                              <a:custGeom>
                                                <a:avLst/>
                                                <a:gdLst>
                                                  <a:gd name="connsiteX0" fmla="*/ 464439 w 464438"/>
                                                  <a:gd name="connsiteY0" fmla="*/ 224504 h 224504"/>
                                                  <a:gd name="connsiteX1" fmla="*/ 0 w 464438"/>
                                                  <a:gd name="connsiteY1" fmla="*/ 224504 h 224504"/>
                                                  <a:gd name="connsiteX2" fmla="*/ 91440 w 464438"/>
                                                  <a:gd name="connsiteY2" fmla="*/ 36671 h 224504"/>
                                                  <a:gd name="connsiteX3" fmla="*/ 115253 w 464438"/>
                                                  <a:gd name="connsiteY3" fmla="*/ 20383 h 224504"/>
                                                  <a:gd name="connsiteX4" fmla="*/ 147828 w 464438"/>
                                                  <a:gd name="connsiteY4" fmla="*/ 4191 h 224504"/>
                                                  <a:gd name="connsiteX5" fmla="*/ 236506 w 464438"/>
                                                  <a:gd name="connsiteY5" fmla="*/ 101632 h 224504"/>
                                                  <a:gd name="connsiteX6" fmla="*/ 316706 w 464438"/>
                                                  <a:gd name="connsiteY6" fmla="*/ 0 h 224504"/>
                                                  <a:gd name="connsiteX7" fmla="*/ 346424 w 464438"/>
                                                  <a:gd name="connsiteY7" fmla="*/ 14002 h 224504"/>
                                                  <a:gd name="connsiteX8" fmla="*/ 382048 w 464438"/>
                                                  <a:gd name="connsiteY8" fmla="*/ 39148 h 224504"/>
                                                  <a:gd name="connsiteX9" fmla="*/ 464439 w 464438"/>
                                                  <a:gd name="connsiteY9" fmla="*/ 224504 h 2245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64438" h="224504">
                                                    <a:moveTo>
                                                      <a:pt x="464439" y="224504"/>
                                                    </a:moveTo>
                                                    <a:lnTo>
                                                      <a:pt x="0" y="224504"/>
                                                    </a:lnTo>
                                                    <a:cubicBezTo>
                                                      <a:pt x="0" y="147161"/>
                                                      <a:pt x="36671" y="79629"/>
                                                      <a:pt x="91440" y="36671"/>
                                                    </a:cubicBezTo>
                                                    <a:cubicBezTo>
                                                      <a:pt x="99060" y="30766"/>
                                                      <a:pt x="106966" y="25336"/>
                                                      <a:pt x="115253" y="20383"/>
                                                    </a:cubicBezTo>
                                                    <a:cubicBezTo>
                                                      <a:pt x="125635" y="14097"/>
                                                      <a:pt x="136589" y="8668"/>
                                                      <a:pt x="147828" y="4191"/>
                                                    </a:cubicBezTo>
                                                    <a:cubicBezTo>
                                                      <a:pt x="147828" y="4191"/>
                                                      <a:pt x="147828" y="4191"/>
                                                      <a:pt x="236506" y="101632"/>
                                                    </a:cubicBezTo>
                                                    <a:cubicBezTo>
                                                      <a:pt x="236506" y="101632"/>
                                                      <a:pt x="236506" y="101632"/>
                                                      <a:pt x="316706" y="0"/>
                                                    </a:cubicBezTo>
                                                    <a:cubicBezTo>
                                                      <a:pt x="326993" y="3905"/>
                                                      <a:pt x="336995" y="8572"/>
                                                      <a:pt x="346424" y="14002"/>
                                                    </a:cubicBezTo>
                                                    <a:cubicBezTo>
                                                      <a:pt x="359093" y="21145"/>
                                                      <a:pt x="371094" y="29623"/>
                                                      <a:pt x="382048" y="39148"/>
                                                    </a:cubicBezTo>
                                                    <a:cubicBezTo>
                                                      <a:pt x="433197" y="83344"/>
                                                      <a:pt x="464439" y="150590"/>
                                                      <a:pt x="464439" y="224504"/>
                                                    </a:cubicBezTo>
                                                    <a:close/>
                                                  </a:path>
                                                </a:pathLst>
                                              </a:custGeom>
                                              <a:solidFill>
                                                <a:srgbClr val="007CD8"/>
                                              </a:solidFill>
                                              <a:ln w="9525" cap="flat">
                                                <a:noFill/>
                                                <a:prstDash val="solid"/>
                                                <a:miter/>
                                              </a:ln>
                                            </wps:spPr>
                                            <wps:bodyPr rtlCol="0" anchor="ctr"/>
                                          </wps:wsp>
                                          <wpg:grpSp>
                                            <wpg:cNvPr id="65" name="Graphic 88"/>
                                            <wpg:cNvGrpSpPr/>
                                            <wpg:grpSpPr>
                                              <a:xfrm>
                                                <a:off x="1261360" y="1569036"/>
                                                <a:ext cx="286892" cy="148142"/>
                                                <a:chOff x="1261360" y="1569035"/>
                                                <a:chExt cx="363759" cy="187833"/>
                                              </a:xfrm>
                                              <a:solidFill>
                                                <a:srgbClr val="44E9FE"/>
                                              </a:solidFill>
                                            </wpg:grpSpPr>
                                            <wps:wsp>
                                              <wps:cNvPr id="66" name="Freeform: Shape 66"/>
                                              <wps:cNvSpPr/>
                                              <wps:spPr>
                                                <a:xfrm>
                                                  <a:off x="1277266" y="1636467"/>
                                                  <a:ext cx="104489" cy="86682"/>
                                                </a:xfrm>
                                                <a:custGeom>
                                                  <a:avLst/>
                                                  <a:gdLst>
                                                    <a:gd name="connsiteX0" fmla="*/ 19050 w 104489"/>
                                                    <a:gd name="connsiteY0" fmla="*/ 86682 h 86682"/>
                                                    <a:gd name="connsiteX1" fmla="*/ 0 w 104489"/>
                                                    <a:gd name="connsiteY1" fmla="*/ 86682 h 86682"/>
                                                    <a:gd name="connsiteX2" fmla="*/ 0 w 104489"/>
                                                    <a:gd name="connsiteY2" fmla="*/ 77157 h 86682"/>
                                                    <a:gd name="connsiteX3" fmla="*/ 47435 w 104489"/>
                                                    <a:gd name="connsiteY3" fmla="*/ 386 h 86682"/>
                                                    <a:gd name="connsiteX4" fmla="*/ 102013 w 104489"/>
                                                    <a:gd name="connsiteY4" fmla="*/ 62775 h 86682"/>
                                                    <a:gd name="connsiteX5" fmla="*/ 103156 w 104489"/>
                                                    <a:gd name="connsiteY5" fmla="*/ 71633 h 86682"/>
                                                    <a:gd name="connsiteX6" fmla="*/ 104489 w 104489"/>
                                                    <a:gd name="connsiteY6" fmla="*/ 80967 h 86682"/>
                                                    <a:gd name="connsiteX7" fmla="*/ 85630 w 104489"/>
                                                    <a:gd name="connsiteY7" fmla="*/ 83634 h 86682"/>
                                                    <a:gd name="connsiteX8" fmla="*/ 84296 w 104489"/>
                                                    <a:gd name="connsiteY8" fmla="*/ 74205 h 86682"/>
                                                    <a:gd name="connsiteX9" fmla="*/ 83058 w 104489"/>
                                                    <a:gd name="connsiteY9" fmla="*/ 65061 h 86682"/>
                                                    <a:gd name="connsiteX10" fmla="*/ 48292 w 104489"/>
                                                    <a:gd name="connsiteY10" fmla="*/ 19341 h 86682"/>
                                                    <a:gd name="connsiteX11" fmla="*/ 18955 w 104489"/>
                                                    <a:gd name="connsiteY11" fmla="*/ 77062 h 86682"/>
                                                    <a:gd name="connsiteX12" fmla="*/ 18955 w 104489"/>
                                                    <a:gd name="connsiteY12" fmla="*/ 86682 h 866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04489" h="86682">
                                                      <a:moveTo>
                                                        <a:pt x="19050" y="86682"/>
                                                      </a:moveTo>
                                                      <a:lnTo>
                                                        <a:pt x="0" y="86682"/>
                                                      </a:lnTo>
                                                      <a:lnTo>
                                                        <a:pt x="0" y="77157"/>
                                                      </a:lnTo>
                                                      <a:cubicBezTo>
                                                        <a:pt x="0" y="48487"/>
                                                        <a:pt x="0" y="386"/>
                                                        <a:pt x="47435" y="386"/>
                                                      </a:cubicBezTo>
                                                      <a:cubicBezTo>
                                                        <a:pt x="93631" y="-4377"/>
                                                        <a:pt x="98679" y="36009"/>
                                                        <a:pt x="102013" y="62775"/>
                                                      </a:cubicBezTo>
                                                      <a:cubicBezTo>
                                                        <a:pt x="102394" y="65823"/>
                                                        <a:pt x="102775" y="68775"/>
                                                        <a:pt x="103156" y="71633"/>
                                                      </a:cubicBezTo>
                                                      <a:lnTo>
                                                        <a:pt x="104489" y="80967"/>
                                                      </a:lnTo>
                                                      <a:lnTo>
                                                        <a:pt x="85630" y="83634"/>
                                                      </a:lnTo>
                                                      <a:lnTo>
                                                        <a:pt x="84296" y="74205"/>
                                                      </a:lnTo>
                                                      <a:cubicBezTo>
                                                        <a:pt x="83915" y="71252"/>
                                                        <a:pt x="83439" y="68109"/>
                                                        <a:pt x="83058" y="65061"/>
                                                      </a:cubicBezTo>
                                                      <a:cubicBezTo>
                                                        <a:pt x="78867" y="31247"/>
                                                        <a:pt x="74390" y="16769"/>
                                                        <a:pt x="48292" y="19341"/>
                                                      </a:cubicBezTo>
                                                      <a:cubicBezTo>
                                                        <a:pt x="23050" y="19341"/>
                                                        <a:pt x="18955" y="37152"/>
                                                        <a:pt x="18955" y="77062"/>
                                                      </a:cubicBezTo>
                                                      <a:lnTo>
                                                        <a:pt x="18955" y="86682"/>
                                                      </a:lnTo>
                                                      <a:close/>
                                                    </a:path>
                                                  </a:pathLst>
                                                </a:custGeom>
                                                <a:solidFill>
                                                  <a:srgbClr val="44E9FE"/>
                                                </a:solidFill>
                                                <a:ln w="9525" cap="flat">
                                                  <a:noFill/>
                                                  <a:prstDash val="solid"/>
                                                  <a:miter/>
                                                </a:ln>
                                              </wps:spPr>
                                              <wps:bodyPr rtlCol="0" anchor="ctr"/>
                                            </wps:wsp>
                                            <wps:wsp>
                                              <wps:cNvPr id="67" name="Freeform: Shape 67"/>
                                              <wps:cNvSpPr/>
                                              <wps:spPr>
                                                <a:xfrm>
                                                  <a:off x="1565874" y="1569035"/>
                                                  <a:ext cx="44937" cy="122682"/>
                                                </a:xfrm>
                                                <a:custGeom>
                                                  <a:avLst/>
                                                  <a:gdLst>
                                                    <a:gd name="connsiteX0" fmla="*/ 43910 w 44937"/>
                                                    <a:gd name="connsiteY0" fmla="*/ 113252 h 122682"/>
                                                    <a:gd name="connsiteX1" fmla="*/ 43339 w 44937"/>
                                                    <a:gd name="connsiteY1" fmla="*/ 119920 h 122682"/>
                                                    <a:gd name="connsiteX2" fmla="*/ 43148 w 44937"/>
                                                    <a:gd name="connsiteY2" fmla="*/ 122682 h 122682"/>
                                                    <a:gd name="connsiteX3" fmla="*/ 24194 w 44937"/>
                                                    <a:gd name="connsiteY3" fmla="*/ 121063 h 122682"/>
                                                    <a:gd name="connsiteX4" fmla="*/ 24289 w 44937"/>
                                                    <a:gd name="connsiteY4" fmla="*/ 119825 h 122682"/>
                                                    <a:gd name="connsiteX5" fmla="*/ 24956 w 44937"/>
                                                    <a:gd name="connsiteY5" fmla="*/ 111633 h 122682"/>
                                                    <a:gd name="connsiteX6" fmla="*/ 0 w 44937"/>
                                                    <a:gd name="connsiteY6" fmla="*/ 0 h 122682"/>
                                                    <a:gd name="connsiteX7" fmla="*/ 35624 w 44937"/>
                                                    <a:gd name="connsiteY7" fmla="*/ 25146 h 122682"/>
                                                    <a:gd name="connsiteX8" fmla="*/ 43910 w 44937"/>
                                                    <a:gd name="connsiteY8" fmla="*/ 113252 h 1226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44937" h="122682">
                                                      <a:moveTo>
                                                        <a:pt x="43910" y="113252"/>
                                                      </a:moveTo>
                                                      <a:lnTo>
                                                        <a:pt x="43339" y="119920"/>
                                                      </a:lnTo>
                                                      <a:lnTo>
                                                        <a:pt x="43148" y="122682"/>
                                                      </a:lnTo>
                                                      <a:lnTo>
                                                        <a:pt x="24194" y="121063"/>
                                                      </a:lnTo>
                                                      <a:lnTo>
                                                        <a:pt x="24289" y="119825"/>
                                                      </a:lnTo>
                                                      <a:lnTo>
                                                        <a:pt x="24956" y="111633"/>
                                                      </a:lnTo>
                                                      <a:cubicBezTo>
                                                        <a:pt x="27146" y="86201"/>
                                                        <a:pt x="28099" y="30671"/>
                                                        <a:pt x="0" y="0"/>
                                                      </a:cubicBezTo>
                                                      <a:cubicBezTo>
                                                        <a:pt x="12668" y="7144"/>
                                                        <a:pt x="24670" y="15621"/>
                                                        <a:pt x="35624" y="25146"/>
                                                      </a:cubicBezTo>
                                                      <a:cubicBezTo>
                                                        <a:pt x="46482" y="57436"/>
                                                        <a:pt x="45625" y="93440"/>
                                                        <a:pt x="43910" y="113252"/>
                                                      </a:cubicBezTo>
                                                      <a:close/>
                                                    </a:path>
                                                  </a:pathLst>
                                                </a:custGeom>
                                                <a:solidFill>
                                                  <a:srgbClr val="44E9FE"/>
                                                </a:solidFill>
                                                <a:ln w="9525" cap="flat">
                                                  <a:noFill/>
                                                  <a:prstDash val="solid"/>
                                                  <a:miter/>
                                                </a:ln>
                                              </wps:spPr>
                                              <wps:bodyPr rtlCol="0" anchor="ctr"/>
                                            </wps:wsp>
                                            <wps:wsp>
                                              <wps:cNvPr id="68" name="Freeform: Shape 68"/>
                                              <wps:cNvSpPr/>
                                              <wps:spPr>
                                                <a:xfrm>
                                                  <a:off x="1308657" y="1575417"/>
                                                  <a:ext cx="26044" cy="76961"/>
                                                </a:xfrm>
                                                <a:custGeom>
                                                  <a:avLst/>
                                                  <a:gdLst>
                                                    <a:gd name="connsiteX0" fmla="*/ 19949 w 26044"/>
                                                    <a:gd name="connsiteY0" fmla="*/ 65818 h 76961"/>
                                                    <a:gd name="connsiteX1" fmla="*/ 20806 w 26044"/>
                                                    <a:gd name="connsiteY1" fmla="*/ 75343 h 76961"/>
                                                    <a:gd name="connsiteX2" fmla="*/ 1851 w 26044"/>
                                                    <a:gd name="connsiteY2" fmla="*/ 76962 h 76961"/>
                                                    <a:gd name="connsiteX3" fmla="*/ 994 w 26044"/>
                                                    <a:gd name="connsiteY3" fmla="*/ 67532 h 76961"/>
                                                    <a:gd name="connsiteX4" fmla="*/ 708 w 26044"/>
                                                    <a:gd name="connsiteY4" fmla="*/ 63341 h 76961"/>
                                                    <a:gd name="connsiteX5" fmla="*/ 2232 w 26044"/>
                                                    <a:gd name="connsiteY5" fmla="*/ 16288 h 76961"/>
                                                    <a:gd name="connsiteX6" fmla="*/ 26045 w 26044"/>
                                                    <a:gd name="connsiteY6" fmla="*/ 0 h 76961"/>
                                                    <a:gd name="connsiteX7" fmla="*/ 19568 w 26044"/>
                                                    <a:gd name="connsiteY7" fmla="*/ 61055 h 76961"/>
                                                    <a:gd name="connsiteX8" fmla="*/ 19949 w 26044"/>
                                                    <a:gd name="connsiteY8" fmla="*/ 65818 h 769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6044" h="76961">
                                                      <a:moveTo>
                                                        <a:pt x="19949" y="65818"/>
                                                      </a:moveTo>
                                                      <a:lnTo>
                                                        <a:pt x="20806" y="75343"/>
                                                      </a:lnTo>
                                                      <a:lnTo>
                                                        <a:pt x="1851" y="76962"/>
                                                      </a:lnTo>
                                                      <a:lnTo>
                                                        <a:pt x="994" y="67532"/>
                                                      </a:lnTo>
                                                      <a:cubicBezTo>
                                                        <a:pt x="899" y="66103"/>
                                                        <a:pt x="708" y="64675"/>
                                                        <a:pt x="708" y="63341"/>
                                                      </a:cubicBezTo>
                                                      <a:cubicBezTo>
                                                        <a:pt x="-625" y="45910"/>
                                                        <a:pt x="-54" y="30194"/>
                                                        <a:pt x="2232" y="16288"/>
                                                      </a:cubicBezTo>
                                                      <a:cubicBezTo>
                                                        <a:pt x="9852" y="10382"/>
                                                        <a:pt x="17758" y="4953"/>
                                                        <a:pt x="26045" y="0"/>
                                                      </a:cubicBezTo>
                                                      <a:cubicBezTo>
                                                        <a:pt x="19949" y="15907"/>
                                                        <a:pt x="17758" y="36290"/>
                                                        <a:pt x="19568" y="61055"/>
                                                      </a:cubicBezTo>
                                                      <a:cubicBezTo>
                                                        <a:pt x="19663" y="62579"/>
                                                        <a:pt x="19758" y="64199"/>
                                                        <a:pt x="19949" y="65818"/>
                                                      </a:cubicBezTo>
                                                      <a:close/>
                                                    </a:path>
                                                  </a:pathLst>
                                                </a:custGeom>
                                                <a:solidFill>
                                                  <a:srgbClr val="44E9FE"/>
                                                </a:solidFill>
                                                <a:ln w="9525" cap="flat">
                                                  <a:noFill/>
                                                  <a:prstDash val="solid"/>
                                                  <a:miter/>
                                                </a:ln>
                                              </wps:spPr>
                                              <wps:bodyPr rtlCol="0" anchor="ctr"/>
                                            </wps:wsp>
                                            <wps:wsp>
                                              <wps:cNvPr id="69" name="Freeform: Shape 69"/>
                                              <wps:cNvSpPr/>
                                              <wps:spPr>
                                                <a:xfrm>
                                                  <a:off x="1261360" y="1706005"/>
                                                  <a:ext cx="50863" cy="50863"/>
                                                </a:xfrm>
                                                <a:custGeom>
                                                  <a:avLst/>
                                                  <a:gdLst>
                                                    <a:gd name="connsiteX0" fmla="*/ 50863 w 50863"/>
                                                    <a:gd name="connsiteY0" fmla="*/ 25432 h 50863"/>
                                                    <a:gd name="connsiteX1" fmla="*/ 25432 w 50863"/>
                                                    <a:gd name="connsiteY1" fmla="*/ 50863 h 50863"/>
                                                    <a:gd name="connsiteX2" fmla="*/ 0 w 50863"/>
                                                    <a:gd name="connsiteY2" fmla="*/ 25432 h 50863"/>
                                                    <a:gd name="connsiteX3" fmla="*/ 25432 w 50863"/>
                                                    <a:gd name="connsiteY3" fmla="*/ 0 h 50863"/>
                                                    <a:gd name="connsiteX4" fmla="*/ 50863 w 50863"/>
                                                    <a:gd name="connsiteY4" fmla="*/ 25432 h 508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0863" h="50863">
                                                      <a:moveTo>
                                                        <a:pt x="50863" y="25432"/>
                                                      </a:moveTo>
                                                      <a:cubicBezTo>
                                                        <a:pt x="50863" y="39477"/>
                                                        <a:pt x="39477" y="50863"/>
                                                        <a:pt x="25432" y="50863"/>
                                                      </a:cubicBezTo>
                                                      <a:cubicBezTo>
                                                        <a:pt x="11386" y="50863"/>
                                                        <a:pt x="0" y="39477"/>
                                                        <a:pt x="0" y="25432"/>
                                                      </a:cubicBezTo>
                                                      <a:cubicBezTo>
                                                        <a:pt x="0" y="11386"/>
                                                        <a:pt x="11386" y="0"/>
                                                        <a:pt x="25432" y="0"/>
                                                      </a:cubicBezTo>
                                                      <a:cubicBezTo>
                                                        <a:pt x="39477" y="0"/>
                                                        <a:pt x="50863" y="11386"/>
                                                        <a:pt x="50863" y="25432"/>
                                                      </a:cubicBezTo>
                                                      <a:close/>
                                                    </a:path>
                                                  </a:pathLst>
                                                </a:custGeom>
                                                <a:solidFill>
                                                  <a:srgbClr val="44E9FE"/>
                                                </a:solidFill>
                                                <a:ln w="9525" cap="flat">
                                                  <a:noFill/>
                                                  <a:prstDash val="solid"/>
                                                  <a:miter/>
                                                </a:ln>
                                              </wps:spPr>
                                              <wps:bodyPr rtlCol="0" anchor="ctr"/>
                                            </wps:wsp>
                                            <wps:wsp>
                                              <wps:cNvPr id="70" name="Freeform: Shape 70"/>
                                              <wps:cNvSpPr/>
                                              <wps:spPr>
                                                <a:xfrm>
                                                  <a:off x="1345561" y="1706005"/>
                                                  <a:ext cx="50863" cy="50863"/>
                                                </a:xfrm>
                                                <a:custGeom>
                                                  <a:avLst/>
                                                  <a:gdLst>
                                                    <a:gd name="connsiteX0" fmla="*/ 50864 w 50863"/>
                                                    <a:gd name="connsiteY0" fmla="*/ 25432 h 50863"/>
                                                    <a:gd name="connsiteX1" fmla="*/ 25432 w 50863"/>
                                                    <a:gd name="connsiteY1" fmla="*/ 50863 h 50863"/>
                                                    <a:gd name="connsiteX2" fmla="*/ 0 w 50863"/>
                                                    <a:gd name="connsiteY2" fmla="*/ 25432 h 50863"/>
                                                    <a:gd name="connsiteX3" fmla="*/ 25432 w 50863"/>
                                                    <a:gd name="connsiteY3" fmla="*/ 0 h 50863"/>
                                                    <a:gd name="connsiteX4" fmla="*/ 50864 w 50863"/>
                                                    <a:gd name="connsiteY4" fmla="*/ 25432 h 508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0863" h="50863">
                                                      <a:moveTo>
                                                        <a:pt x="50864" y="25432"/>
                                                      </a:moveTo>
                                                      <a:cubicBezTo>
                                                        <a:pt x="50864" y="39477"/>
                                                        <a:pt x="39477" y="50863"/>
                                                        <a:pt x="25432" y="50863"/>
                                                      </a:cubicBezTo>
                                                      <a:cubicBezTo>
                                                        <a:pt x="11386" y="50863"/>
                                                        <a:pt x="0" y="39477"/>
                                                        <a:pt x="0" y="25432"/>
                                                      </a:cubicBezTo>
                                                      <a:cubicBezTo>
                                                        <a:pt x="0" y="11386"/>
                                                        <a:pt x="11386" y="0"/>
                                                        <a:pt x="25432" y="0"/>
                                                      </a:cubicBezTo>
                                                      <a:cubicBezTo>
                                                        <a:pt x="39477" y="0"/>
                                                        <a:pt x="50864" y="11386"/>
                                                        <a:pt x="50864" y="25432"/>
                                                      </a:cubicBezTo>
                                                      <a:close/>
                                                    </a:path>
                                                  </a:pathLst>
                                                </a:custGeom>
                                                <a:solidFill>
                                                  <a:srgbClr val="44E9FE"/>
                                                </a:solidFill>
                                                <a:ln w="9525" cap="flat">
                                                  <a:noFill/>
                                                  <a:prstDash val="solid"/>
                                                  <a:miter/>
                                                </a:ln>
                                              </wps:spPr>
                                              <wps:bodyPr rtlCol="0" anchor="ctr"/>
                                            </wps:wsp>
                                            <wps:wsp>
                                              <wps:cNvPr id="71" name="Freeform: Shape 71"/>
                                              <wps:cNvSpPr/>
                                              <wps:spPr>
                                                <a:xfrm>
                                                  <a:off x="1574256" y="1687145"/>
                                                  <a:ext cx="50863" cy="50863"/>
                                                </a:xfrm>
                                                <a:custGeom>
                                                  <a:avLst/>
                                                  <a:gdLst>
                                                    <a:gd name="connsiteX0" fmla="*/ 50864 w 50863"/>
                                                    <a:gd name="connsiteY0" fmla="*/ 25432 h 50863"/>
                                                    <a:gd name="connsiteX1" fmla="*/ 25432 w 50863"/>
                                                    <a:gd name="connsiteY1" fmla="*/ 50864 h 50863"/>
                                                    <a:gd name="connsiteX2" fmla="*/ 0 w 50863"/>
                                                    <a:gd name="connsiteY2" fmla="*/ 25432 h 50863"/>
                                                    <a:gd name="connsiteX3" fmla="*/ 25432 w 50863"/>
                                                    <a:gd name="connsiteY3" fmla="*/ 0 h 50863"/>
                                                    <a:gd name="connsiteX4" fmla="*/ 50864 w 50863"/>
                                                    <a:gd name="connsiteY4" fmla="*/ 25432 h 508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0863" h="50863">
                                                      <a:moveTo>
                                                        <a:pt x="50864" y="25432"/>
                                                      </a:moveTo>
                                                      <a:cubicBezTo>
                                                        <a:pt x="50864" y="39477"/>
                                                        <a:pt x="39477" y="50864"/>
                                                        <a:pt x="25432" y="50864"/>
                                                      </a:cubicBezTo>
                                                      <a:cubicBezTo>
                                                        <a:pt x="11386" y="50864"/>
                                                        <a:pt x="0" y="39477"/>
                                                        <a:pt x="0" y="25432"/>
                                                      </a:cubicBezTo>
                                                      <a:cubicBezTo>
                                                        <a:pt x="0" y="11386"/>
                                                        <a:pt x="11386" y="0"/>
                                                        <a:pt x="25432" y="0"/>
                                                      </a:cubicBezTo>
                                                      <a:cubicBezTo>
                                                        <a:pt x="39477" y="0"/>
                                                        <a:pt x="50864" y="11386"/>
                                                        <a:pt x="50864" y="25432"/>
                                                      </a:cubicBezTo>
                                                      <a:close/>
                                                    </a:path>
                                                  </a:pathLst>
                                                </a:custGeom>
                                                <a:solidFill>
                                                  <a:srgbClr val="44E9FE"/>
                                                </a:solidFill>
                                                <a:ln w="9525" cap="flat">
                                                  <a:noFill/>
                                                  <a:prstDash val="solid"/>
                                                  <a:miter/>
                                                </a:ln>
                                              </wps:spPr>
                                              <wps:bodyPr rtlCol="0" anchor="ctr"/>
                                            </wps:wsp>
                                          </wpg:grpSp>
                                        </wpg:grpSp>
                                      </wpg:grpSp>
                                      <wps:wsp>
                                        <wps:cNvPr id="72" name="Freeform: Shape 72"/>
                                        <wps:cNvSpPr/>
                                        <wps:spPr>
                                          <a:xfrm>
                                            <a:off x="534497" y="658690"/>
                                            <a:ext cx="2026412" cy="3316012"/>
                                          </a:xfrm>
                                          <a:custGeom>
                                            <a:avLst/>
                                            <a:gdLst>
                                              <a:gd name="connsiteX0" fmla="*/ 383342 w 496093"/>
                                              <a:gd name="connsiteY0" fmla="*/ 0 h 811807"/>
                                              <a:gd name="connsiteX1" fmla="*/ 112752 w 496093"/>
                                              <a:gd name="connsiteY1" fmla="*/ 0 h 811807"/>
                                              <a:gd name="connsiteX2" fmla="*/ 0 w 496093"/>
                                              <a:gd name="connsiteY2" fmla="*/ 112752 h 811807"/>
                                              <a:gd name="connsiteX3" fmla="*/ 0 w 496093"/>
                                              <a:gd name="connsiteY3" fmla="*/ 699056 h 811807"/>
                                              <a:gd name="connsiteX4" fmla="*/ 112752 w 496093"/>
                                              <a:gd name="connsiteY4" fmla="*/ 811808 h 811807"/>
                                              <a:gd name="connsiteX5" fmla="*/ 383342 w 496093"/>
                                              <a:gd name="connsiteY5" fmla="*/ 811808 h 811807"/>
                                              <a:gd name="connsiteX6" fmla="*/ 496094 w 496093"/>
                                              <a:gd name="connsiteY6" fmla="*/ 699056 h 811807"/>
                                              <a:gd name="connsiteX7" fmla="*/ 496094 w 496093"/>
                                              <a:gd name="connsiteY7" fmla="*/ 112752 h 811807"/>
                                              <a:gd name="connsiteX8" fmla="*/ 383342 w 496093"/>
                                              <a:gd name="connsiteY8" fmla="*/ 0 h 811807"/>
                                              <a:gd name="connsiteX9" fmla="*/ 451009 w 496093"/>
                                              <a:gd name="connsiteY9" fmla="*/ 699016 h 811807"/>
                                              <a:gd name="connsiteX10" fmla="*/ 383342 w 496093"/>
                                              <a:gd name="connsiteY10" fmla="*/ 766683 h 811807"/>
                                              <a:gd name="connsiteX11" fmla="*/ 112752 w 496093"/>
                                              <a:gd name="connsiteY11" fmla="*/ 766683 h 811807"/>
                                              <a:gd name="connsiteX12" fmla="*/ 45085 w 496093"/>
                                              <a:gd name="connsiteY12" fmla="*/ 699016 h 811807"/>
                                              <a:gd name="connsiteX13" fmla="*/ 45085 w 496093"/>
                                              <a:gd name="connsiteY13" fmla="*/ 112752 h 811807"/>
                                              <a:gd name="connsiteX14" fmla="*/ 112752 w 496093"/>
                                              <a:gd name="connsiteY14" fmla="*/ 45085 h 811807"/>
                                              <a:gd name="connsiteX15" fmla="*/ 383342 w 496093"/>
                                              <a:gd name="connsiteY15" fmla="*/ 45085 h 811807"/>
                                              <a:gd name="connsiteX16" fmla="*/ 451009 w 496093"/>
                                              <a:gd name="connsiteY16" fmla="*/ 112752 h 811807"/>
                                              <a:gd name="connsiteX17" fmla="*/ 451009 w 496093"/>
                                              <a:gd name="connsiteY17" fmla="*/ 699016 h 8118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96093" h="811807">
                                                <a:moveTo>
                                                  <a:pt x="383342" y="0"/>
                                                </a:moveTo>
                                                <a:lnTo>
                                                  <a:pt x="112752" y="0"/>
                                                </a:lnTo>
                                                <a:cubicBezTo>
                                                  <a:pt x="50602" y="0"/>
                                                  <a:pt x="0" y="50602"/>
                                                  <a:pt x="0" y="112752"/>
                                                </a:cubicBezTo>
                                                <a:lnTo>
                                                  <a:pt x="0" y="699056"/>
                                                </a:lnTo>
                                                <a:cubicBezTo>
                                                  <a:pt x="0" y="761206"/>
                                                  <a:pt x="50602" y="811808"/>
                                                  <a:pt x="112752" y="811808"/>
                                                </a:cubicBezTo>
                                                <a:lnTo>
                                                  <a:pt x="383342" y="811808"/>
                                                </a:lnTo>
                                                <a:cubicBezTo>
                                                  <a:pt x="445492" y="811808"/>
                                                  <a:pt x="496094" y="761206"/>
                                                  <a:pt x="496094" y="699056"/>
                                                </a:cubicBezTo>
                                                <a:lnTo>
                                                  <a:pt x="496094" y="112752"/>
                                                </a:lnTo>
                                                <a:cubicBezTo>
                                                  <a:pt x="496094" y="50562"/>
                                                  <a:pt x="445492" y="0"/>
                                                  <a:pt x="383342" y="0"/>
                                                </a:cubicBezTo>
                                                <a:close/>
                                                <a:moveTo>
                                                  <a:pt x="451009" y="699016"/>
                                                </a:moveTo>
                                                <a:cubicBezTo>
                                                  <a:pt x="451009" y="736322"/>
                                                  <a:pt x="420648" y="766683"/>
                                                  <a:pt x="383342" y="766683"/>
                                                </a:cubicBezTo>
                                                <a:lnTo>
                                                  <a:pt x="112752" y="766683"/>
                                                </a:lnTo>
                                                <a:cubicBezTo>
                                                  <a:pt x="75446" y="766683"/>
                                                  <a:pt x="45085" y="736322"/>
                                                  <a:pt x="45085" y="699016"/>
                                                </a:cubicBezTo>
                                                <a:lnTo>
                                                  <a:pt x="45085" y="112752"/>
                                                </a:lnTo>
                                                <a:cubicBezTo>
                                                  <a:pt x="45085" y="75446"/>
                                                  <a:pt x="75446" y="45085"/>
                                                  <a:pt x="112752" y="45085"/>
                                                </a:cubicBezTo>
                                                <a:lnTo>
                                                  <a:pt x="383342" y="45085"/>
                                                </a:lnTo>
                                                <a:cubicBezTo>
                                                  <a:pt x="420648" y="45085"/>
                                                  <a:pt x="451009" y="75446"/>
                                                  <a:pt x="451009" y="112752"/>
                                                </a:cubicBezTo>
                                                <a:lnTo>
                                                  <a:pt x="451009" y="699016"/>
                                                </a:lnTo>
                                                <a:close/>
                                              </a:path>
                                            </a:pathLst>
                                          </a:custGeom>
                                          <a:solidFill>
                                            <a:srgbClr val="0078D4"/>
                                          </a:solidFill>
                                          <a:ln w="39688" cap="flat">
                                            <a:noFill/>
                                            <a:prstDash val="solid"/>
                                            <a:miter/>
                                          </a:ln>
                                        </wps:spPr>
                                        <wps:bodyPr rtlCol="0" anchor="ctr"/>
                                      </wps:wsp>
                                      <wps:wsp>
                                        <wps:cNvPr id="73" name="Freeform: Shape 73"/>
                                        <wps:cNvSpPr/>
                                        <wps:spPr>
                                          <a:xfrm>
                                            <a:off x="1326461" y="1036859"/>
                                            <a:ext cx="442456" cy="147444"/>
                                          </a:xfrm>
                                          <a:custGeom>
                                            <a:avLst/>
                                            <a:gdLst>
                                              <a:gd name="connsiteX0" fmla="*/ 112752 w 135294"/>
                                              <a:gd name="connsiteY0" fmla="*/ 0 h 45084"/>
                                              <a:gd name="connsiteX1" fmla="*/ 22542 w 135294"/>
                                              <a:gd name="connsiteY1" fmla="*/ 0 h 45084"/>
                                              <a:gd name="connsiteX2" fmla="*/ 0 w 135294"/>
                                              <a:gd name="connsiteY2" fmla="*/ 22543 h 45084"/>
                                              <a:gd name="connsiteX3" fmla="*/ 22542 w 135294"/>
                                              <a:gd name="connsiteY3" fmla="*/ 45085 h 45084"/>
                                              <a:gd name="connsiteX4" fmla="*/ 112752 w 135294"/>
                                              <a:gd name="connsiteY4" fmla="*/ 45085 h 45084"/>
                                              <a:gd name="connsiteX5" fmla="*/ 135295 w 135294"/>
                                              <a:gd name="connsiteY5" fmla="*/ 22543 h 45084"/>
                                              <a:gd name="connsiteX6" fmla="*/ 112752 w 135294"/>
                                              <a:gd name="connsiteY6" fmla="*/ 0 h 450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35294" h="45084">
                                                <a:moveTo>
                                                  <a:pt x="112752" y="0"/>
                                                </a:moveTo>
                                                <a:lnTo>
                                                  <a:pt x="22542" y="0"/>
                                                </a:lnTo>
                                                <a:cubicBezTo>
                                                  <a:pt x="10081" y="0"/>
                                                  <a:pt x="0" y="10081"/>
                                                  <a:pt x="0" y="22543"/>
                                                </a:cubicBezTo>
                                                <a:cubicBezTo>
                                                  <a:pt x="0" y="35004"/>
                                                  <a:pt x="10081" y="45085"/>
                                                  <a:pt x="22542" y="45085"/>
                                                </a:cubicBezTo>
                                                <a:lnTo>
                                                  <a:pt x="112752" y="45085"/>
                                                </a:lnTo>
                                                <a:cubicBezTo>
                                                  <a:pt x="125214" y="45085"/>
                                                  <a:pt x="135295" y="35004"/>
                                                  <a:pt x="135295" y="22543"/>
                                                </a:cubicBezTo>
                                                <a:cubicBezTo>
                                                  <a:pt x="135295" y="10081"/>
                                                  <a:pt x="125214" y="0"/>
                                                  <a:pt x="112752" y="0"/>
                                                </a:cubicBezTo>
                                                <a:close/>
                                              </a:path>
                                            </a:pathLst>
                                          </a:custGeom>
                                          <a:solidFill>
                                            <a:srgbClr val="0078D4"/>
                                          </a:solidFill>
                                          <a:ln w="39688" cap="flat">
                                            <a:noFill/>
                                            <a:prstDash val="solid"/>
                                            <a:miter/>
                                          </a:ln>
                                        </wps:spPr>
                                        <wps:bodyPr rtlCol="0" anchor="ctr"/>
                                      </wps:wsp>
                                      <wpg:grpSp>
                                        <wpg:cNvPr id="74" name="Group 74"/>
                                        <wpg:cNvGrpSpPr/>
                                        <wpg:grpSpPr>
                                          <a:xfrm>
                                            <a:off x="1221585" y="2479443"/>
                                            <a:ext cx="638634" cy="740275"/>
                                            <a:chOff x="1221585" y="2479443"/>
                                            <a:chExt cx="1125713" cy="1304875"/>
                                          </a:xfrm>
                                        </wpg:grpSpPr>
                                        <wpg:grpSp>
                                          <wpg:cNvPr id="75" name="Group 75"/>
                                          <wpg:cNvGrpSpPr/>
                                          <wpg:grpSpPr>
                                            <a:xfrm>
                                              <a:off x="1221585" y="2479443"/>
                                              <a:ext cx="1125713" cy="1304875"/>
                                              <a:chOff x="1221585" y="2479443"/>
                                              <a:chExt cx="454705" cy="527076"/>
                                            </a:xfrm>
                                          </wpg:grpSpPr>
                                          <wps:wsp>
                                            <wps:cNvPr id="76" name="Freeform: Shape 76"/>
                                            <wps:cNvSpPr/>
                                            <wps:spPr>
                                              <a:xfrm>
                                                <a:off x="1311574" y="2479443"/>
                                                <a:ext cx="279760" cy="292256"/>
                                              </a:xfrm>
                                              <a:custGeom>
                                                <a:avLst/>
                                                <a:gdLst>
                                                  <a:gd name="connsiteX0" fmla="*/ 0 w 285750"/>
                                                  <a:gd name="connsiteY0" fmla="*/ 149257 h 298513"/>
                                                  <a:gd name="connsiteX1" fmla="*/ 142875 w 285750"/>
                                                  <a:gd name="connsiteY1" fmla="*/ 0 h 298513"/>
                                                  <a:gd name="connsiteX2" fmla="*/ 285750 w 285750"/>
                                                  <a:gd name="connsiteY2" fmla="*/ 149257 h 298513"/>
                                                  <a:gd name="connsiteX3" fmla="*/ 142875 w 285750"/>
                                                  <a:gd name="connsiteY3" fmla="*/ 298514 h 298513"/>
                                                  <a:gd name="connsiteX4" fmla="*/ 0 w 285750"/>
                                                  <a:gd name="connsiteY4" fmla="*/ 149257 h 298513"/>
                                                  <a:gd name="connsiteX5" fmla="*/ 0 w 285750"/>
                                                  <a:gd name="connsiteY5" fmla="*/ 149257 h 2985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85750" h="298513">
                                                    <a:moveTo>
                                                      <a:pt x="0" y="149257"/>
                                                    </a:moveTo>
                                                    <a:cubicBezTo>
                                                      <a:pt x="0" y="66866"/>
                                                      <a:pt x="64008" y="0"/>
                                                      <a:pt x="142875" y="0"/>
                                                    </a:cubicBezTo>
                                                    <a:cubicBezTo>
                                                      <a:pt x="221742" y="0"/>
                                                      <a:pt x="285750" y="66866"/>
                                                      <a:pt x="285750" y="149257"/>
                                                    </a:cubicBezTo>
                                                    <a:cubicBezTo>
                                                      <a:pt x="285750" y="231743"/>
                                                      <a:pt x="221742" y="298514"/>
                                                      <a:pt x="142875" y="298514"/>
                                                    </a:cubicBezTo>
                                                    <a:cubicBezTo>
                                                      <a:pt x="64008" y="298514"/>
                                                      <a:pt x="0" y="231743"/>
                                                      <a:pt x="0" y="149257"/>
                                                    </a:cubicBezTo>
                                                    <a:lnTo>
                                                      <a:pt x="0" y="149257"/>
                                                    </a:lnTo>
                                                    <a:close/>
                                                  </a:path>
                                                </a:pathLst>
                                              </a:custGeom>
                                              <a:solidFill>
                                                <a:srgbClr val="007CD8"/>
                                              </a:solidFill>
                                              <a:ln w="9525" cap="flat">
                                                <a:noFill/>
                                                <a:prstDash val="solid"/>
                                                <a:miter/>
                                              </a:ln>
                                            </wps:spPr>
                                            <wps:bodyPr rtlCol="0" anchor="ctr"/>
                                          </wps:wsp>
                                          <wps:wsp>
                                            <wps:cNvPr id="77" name="Freeform: Shape 77"/>
                                            <wps:cNvSpPr/>
                                            <wps:spPr>
                                              <a:xfrm>
                                                <a:off x="1221585" y="2786718"/>
                                                <a:ext cx="454705" cy="219801"/>
                                              </a:xfrm>
                                              <a:custGeom>
                                                <a:avLst/>
                                                <a:gdLst>
                                                  <a:gd name="connsiteX0" fmla="*/ 464439 w 464438"/>
                                                  <a:gd name="connsiteY0" fmla="*/ 224504 h 224504"/>
                                                  <a:gd name="connsiteX1" fmla="*/ 0 w 464438"/>
                                                  <a:gd name="connsiteY1" fmla="*/ 224504 h 224504"/>
                                                  <a:gd name="connsiteX2" fmla="*/ 91440 w 464438"/>
                                                  <a:gd name="connsiteY2" fmla="*/ 36671 h 224504"/>
                                                  <a:gd name="connsiteX3" fmla="*/ 115253 w 464438"/>
                                                  <a:gd name="connsiteY3" fmla="*/ 20383 h 224504"/>
                                                  <a:gd name="connsiteX4" fmla="*/ 147828 w 464438"/>
                                                  <a:gd name="connsiteY4" fmla="*/ 4191 h 224504"/>
                                                  <a:gd name="connsiteX5" fmla="*/ 236506 w 464438"/>
                                                  <a:gd name="connsiteY5" fmla="*/ 101632 h 224504"/>
                                                  <a:gd name="connsiteX6" fmla="*/ 316706 w 464438"/>
                                                  <a:gd name="connsiteY6" fmla="*/ 0 h 224504"/>
                                                  <a:gd name="connsiteX7" fmla="*/ 346424 w 464438"/>
                                                  <a:gd name="connsiteY7" fmla="*/ 14002 h 224504"/>
                                                  <a:gd name="connsiteX8" fmla="*/ 382048 w 464438"/>
                                                  <a:gd name="connsiteY8" fmla="*/ 39148 h 224504"/>
                                                  <a:gd name="connsiteX9" fmla="*/ 464439 w 464438"/>
                                                  <a:gd name="connsiteY9" fmla="*/ 224504 h 2245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64438" h="224504">
                                                    <a:moveTo>
                                                      <a:pt x="464439" y="224504"/>
                                                    </a:moveTo>
                                                    <a:lnTo>
                                                      <a:pt x="0" y="224504"/>
                                                    </a:lnTo>
                                                    <a:cubicBezTo>
                                                      <a:pt x="0" y="147161"/>
                                                      <a:pt x="36671" y="79629"/>
                                                      <a:pt x="91440" y="36671"/>
                                                    </a:cubicBezTo>
                                                    <a:cubicBezTo>
                                                      <a:pt x="99060" y="30766"/>
                                                      <a:pt x="106966" y="25336"/>
                                                      <a:pt x="115253" y="20383"/>
                                                    </a:cubicBezTo>
                                                    <a:cubicBezTo>
                                                      <a:pt x="125635" y="14097"/>
                                                      <a:pt x="136589" y="8668"/>
                                                      <a:pt x="147828" y="4191"/>
                                                    </a:cubicBezTo>
                                                    <a:cubicBezTo>
                                                      <a:pt x="147828" y="4191"/>
                                                      <a:pt x="147828" y="4191"/>
                                                      <a:pt x="236506" y="101632"/>
                                                    </a:cubicBezTo>
                                                    <a:cubicBezTo>
                                                      <a:pt x="236506" y="101632"/>
                                                      <a:pt x="236506" y="101632"/>
                                                      <a:pt x="316706" y="0"/>
                                                    </a:cubicBezTo>
                                                    <a:cubicBezTo>
                                                      <a:pt x="326993" y="3905"/>
                                                      <a:pt x="336995" y="8572"/>
                                                      <a:pt x="346424" y="14002"/>
                                                    </a:cubicBezTo>
                                                    <a:cubicBezTo>
                                                      <a:pt x="359093" y="21145"/>
                                                      <a:pt x="371094" y="29623"/>
                                                      <a:pt x="382048" y="39148"/>
                                                    </a:cubicBezTo>
                                                    <a:cubicBezTo>
                                                      <a:pt x="433197" y="83344"/>
                                                      <a:pt x="464439" y="150590"/>
                                                      <a:pt x="464439" y="224504"/>
                                                    </a:cubicBezTo>
                                                    <a:close/>
                                                  </a:path>
                                                </a:pathLst>
                                              </a:custGeom>
                                              <a:solidFill>
                                                <a:srgbClr val="007CD8"/>
                                              </a:solidFill>
                                              <a:ln w="9525" cap="flat">
                                                <a:noFill/>
                                                <a:prstDash val="solid"/>
                                                <a:miter/>
                                              </a:ln>
                                            </wps:spPr>
                                            <wps:bodyPr rtlCol="0" anchor="ctr"/>
                                          </wps:wsp>
                                        </wpg:grpSp>
                                        <wpg:grpSp>
                                          <wpg:cNvPr id="78" name="Group 78"/>
                                          <wpg:cNvGrpSpPr/>
                                          <wpg:grpSpPr>
                                            <a:xfrm>
                                              <a:off x="2002476" y="3441694"/>
                                              <a:ext cx="170540" cy="170541"/>
                                              <a:chOff x="2002476" y="3441694"/>
                                              <a:chExt cx="144958" cy="144958"/>
                                            </a:xfrm>
                                          </wpg:grpSpPr>
                                          <wpg:grpSp>
                                            <wpg:cNvPr id="79" name="Group 79"/>
                                            <wpg:cNvGrpSpPr/>
                                            <wpg:grpSpPr>
                                              <a:xfrm>
                                                <a:off x="2017068" y="3460786"/>
                                                <a:ext cx="115774" cy="115773"/>
                                                <a:chOff x="2017068" y="3460786"/>
                                                <a:chExt cx="319409" cy="319409"/>
                                              </a:xfrm>
                                            </wpg:grpSpPr>
                                            <wps:wsp>
                                              <wps:cNvPr id="80" name="Rectangle 80"/>
                                              <wps:cNvSpPr/>
                                              <wps:spPr bwMode="auto">
                                                <a:xfrm rot="16200000">
                                                  <a:off x="2153736" y="3460786"/>
                                                  <a:ext cx="46074" cy="319409"/>
                                                </a:xfrm>
                                                <a:prstGeom prst="rect">
                                                  <a:avLst/>
                                                </a:prstGeom>
                                                <a:solidFill>
                                                  <a:srgbClr val="50E6FF"/>
                                                </a:solidFill>
                                                <a:ln w="9525" cap="flat" cmpd="sng" algn="ctr">
                                                  <a:noFill/>
                                                  <a:prstDash val="solid"/>
                                                  <a:headEnd type="none" w="med" len="med"/>
                                                  <a:tailEnd type="none" w="med" len="med"/>
                                                </a:ln>
                                                <a:effectLst/>
                                              </wps:spPr>
                                              <wps:bodyPr rot="0" spcFirstLastPara="0" vert="horz" wrap="square" lIns="182854" tIns="146284" rIns="182854" bIns="146284" numCol="1" spcCol="0" rtlCol="0" fromWordArt="0" anchor="t" anchorCtr="0" forceAA="0" compatLnSpc="1">
                                                <a:prstTxWarp prst="textNoShape">
                                                  <a:avLst/>
                                                </a:prstTxWarp>
                                                <a:noAutofit/>
                                              </wps:bodyPr>
                                            </wps:wsp>
                                            <wps:wsp>
                                              <wps:cNvPr id="81" name="Rectangle 81"/>
                                              <wps:cNvSpPr/>
                                              <wps:spPr bwMode="auto">
                                                <a:xfrm>
                                                  <a:off x="2153736" y="3460786"/>
                                                  <a:ext cx="46074" cy="319409"/>
                                                </a:xfrm>
                                                <a:prstGeom prst="rect">
                                                  <a:avLst/>
                                                </a:prstGeom>
                                                <a:solidFill>
                                                  <a:srgbClr val="50E6FF"/>
                                                </a:solidFill>
                                                <a:ln w="9525" cap="flat" cmpd="sng" algn="ctr">
                                                  <a:noFill/>
                                                  <a:prstDash val="solid"/>
                                                  <a:headEnd type="none" w="med" len="med"/>
                                                  <a:tailEnd type="none" w="med" len="med"/>
                                                </a:ln>
                                                <a:effectLst/>
                                              </wps:spPr>
                                              <wps:bodyPr rot="0" spcFirstLastPara="0" vert="horz" wrap="square" lIns="182854" tIns="146284" rIns="182854" bIns="146284" numCol="1" spcCol="0" rtlCol="0" fromWordArt="0" anchor="t" anchorCtr="0" forceAA="0" compatLnSpc="1">
                                                <a:prstTxWarp prst="textNoShape">
                                                  <a:avLst/>
                                                </a:prstTxWarp>
                                                <a:noAutofit/>
                                              </wps:bodyPr>
                                            </wps:wsp>
                                          </wpg:grpSp>
                                          <wps:wsp>
                                            <wps:cNvPr id="82" name="Freeform: Shape 82"/>
                                            <wps:cNvSpPr/>
                                            <wps:spPr>
                                              <a:xfrm>
                                                <a:off x="2002476" y="3441694"/>
                                                <a:ext cx="144958" cy="144958"/>
                                              </a:xfrm>
                                              <a:custGeom>
                                                <a:avLst/>
                                                <a:gdLst>
                                                  <a:gd name="connsiteX0" fmla="*/ 90170 w 90169"/>
                                                  <a:gd name="connsiteY0" fmla="*/ 45085 h 90169"/>
                                                  <a:gd name="connsiteX1" fmla="*/ 45085 w 90169"/>
                                                  <a:gd name="connsiteY1" fmla="*/ 90170 h 90169"/>
                                                  <a:gd name="connsiteX2" fmla="*/ 0 w 90169"/>
                                                  <a:gd name="connsiteY2" fmla="*/ 45085 h 90169"/>
                                                  <a:gd name="connsiteX3" fmla="*/ 45085 w 90169"/>
                                                  <a:gd name="connsiteY3" fmla="*/ 0 h 90169"/>
                                                  <a:gd name="connsiteX4" fmla="*/ 90170 w 90169"/>
                                                  <a:gd name="connsiteY4" fmla="*/ 45085 h 90169"/>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0169" h="90169">
                                                    <a:moveTo>
                                                      <a:pt x="90170" y="45085"/>
                                                    </a:moveTo>
                                                    <a:cubicBezTo>
                                                      <a:pt x="90170" y="69985"/>
                                                      <a:pt x="69985" y="90170"/>
                                                      <a:pt x="45085" y="90170"/>
                                                    </a:cubicBezTo>
                                                    <a:cubicBezTo>
                                                      <a:pt x="20185" y="90170"/>
                                                      <a:pt x="0" y="69985"/>
                                                      <a:pt x="0" y="45085"/>
                                                    </a:cubicBezTo>
                                                    <a:cubicBezTo>
                                                      <a:pt x="0" y="20185"/>
                                                      <a:pt x="20185" y="0"/>
                                                      <a:pt x="45085" y="0"/>
                                                    </a:cubicBezTo>
                                                    <a:cubicBezTo>
                                                      <a:pt x="69985" y="0"/>
                                                      <a:pt x="90170" y="20185"/>
                                                      <a:pt x="90170" y="45085"/>
                                                    </a:cubicBezTo>
                                                    <a:close/>
                                                  </a:path>
                                                </a:pathLst>
                                              </a:custGeom>
                                              <a:noFill/>
                                              <a:ln w="6350" cap="flat">
                                                <a:solidFill>
                                                  <a:srgbClr val="50E6FF"/>
                                                </a:solidFill>
                                                <a:prstDash val="solid"/>
                                                <a:miter/>
                                              </a:ln>
                                            </wps:spPr>
                                            <wps:bodyPr rtlCol="0" anchor="ctr"/>
                                          </wps:wsp>
                                        </wpg:grpSp>
                                      </wpg:grpSp>
                                      <wpg:grpSp>
                                        <wpg:cNvPr id="83" name="Group 83"/>
                                        <wpg:cNvGrpSpPr/>
                                        <wpg:grpSpPr>
                                          <a:xfrm>
                                            <a:off x="826524" y="1604524"/>
                                            <a:ext cx="1688168" cy="1688177"/>
                                            <a:chOff x="826524" y="1604524"/>
                                            <a:chExt cx="1688168" cy="1688177"/>
                                          </a:xfrm>
                                        </wpg:grpSpPr>
                                        <wps:wsp>
                                          <wps:cNvPr id="84" name="Arc 84"/>
                                          <wps:cNvSpPr/>
                                          <wps:spPr>
                                            <a:xfrm rot="18900000" flipH="1">
                                              <a:off x="826524" y="1604524"/>
                                              <a:ext cx="1688168" cy="1688177"/>
                                            </a:xfrm>
                                            <a:prstGeom prst="arc">
                                              <a:avLst/>
                                            </a:prstGeom>
                                            <a:noFill/>
                                            <a:ln w="6350" cap="flat" cmpd="sng" algn="ctr">
                                              <a:solidFill>
                                                <a:srgbClr val="50E6FF"/>
                                              </a:solidFill>
                                              <a:prstDash val="solid"/>
                                              <a:headEnd type="none" w="sm" len="sm"/>
                                              <a:tailEnd type="none" w="sm" len="sm"/>
                                            </a:ln>
                                            <a:effectLst/>
                                          </wps:spPr>
                                          <wps:bodyPr rtlCol="0" anchor="ctr"/>
                                        </wps:wsp>
                                        <wps:wsp>
                                          <wps:cNvPr id="85" name="Isosceles Triangle 85"/>
                                          <wps:cNvSpPr/>
                                          <wps:spPr bwMode="auto">
                                            <a:xfrm rot="3600000">
                                              <a:off x="1054983" y="1765453"/>
                                              <a:ext cx="154278" cy="132998"/>
                                            </a:xfrm>
                                            <a:prstGeom prst="triangle">
                                              <a:avLst/>
                                            </a:prstGeom>
                                            <a:solidFill>
                                              <a:srgbClr val="50E6FF"/>
                                            </a:solidFill>
                                            <a:ln w="9525" cap="flat" cmpd="sng" algn="ctr">
                                              <a:noFill/>
                                              <a:prstDash val="solid"/>
                                              <a:headEnd type="none" w="med" len="med"/>
                                              <a:tailEnd type="none" w="med" len="med"/>
                                            </a:ln>
                                            <a:effectLst/>
                                          </wps:spPr>
                                          <wps:bodyPr rot="0" spcFirstLastPara="0" vert="horz" wrap="square" lIns="182854" tIns="146284" rIns="182854" bIns="146284" numCol="1" spcCol="0" rtlCol="0" fromWordArt="0" anchor="t" anchorCtr="0" forceAA="0" compatLnSpc="1">
                                            <a:prstTxWarp prst="textNoShape">
                                              <a:avLst/>
                                            </a:prstTxWarp>
                                            <a:noAutofit/>
                                          </wps:bodyPr>
                                        </wps:wsp>
                                        <wps:wsp>
                                          <wps:cNvPr id="86" name="Isosceles Triangle 86"/>
                                          <wps:cNvSpPr/>
                                          <wps:spPr bwMode="auto">
                                            <a:xfrm rot="8100000">
                                              <a:off x="1050832" y="3015795"/>
                                              <a:ext cx="154278" cy="132998"/>
                                            </a:xfrm>
                                            <a:prstGeom prst="triangle">
                                              <a:avLst/>
                                            </a:prstGeom>
                                            <a:solidFill>
                                              <a:srgbClr val="50E6FF"/>
                                            </a:solidFill>
                                            <a:ln w="9525" cap="flat" cmpd="sng" algn="ctr">
                                              <a:noFill/>
                                              <a:prstDash val="solid"/>
                                              <a:headEnd type="none" w="med" len="med"/>
                                              <a:tailEnd type="none" w="med" len="med"/>
                                            </a:ln>
                                            <a:effectLst/>
                                          </wps:spPr>
                                          <wps:bodyPr rot="0" spcFirstLastPara="0" vert="horz" wrap="square" lIns="182854" tIns="146284" rIns="182854" bIns="146284" numCol="1" spcCol="0" rtlCol="0" fromWordArt="0" anchor="t" anchorCtr="0" forceAA="0" compatLnSpc="1">
                                            <a:prstTxWarp prst="textNoShape">
                                              <a:avLst/>
                                            </a:prstTxWarp>
                                            <a:noAutofit/>
                                          </wps:bodyPr>
                                        </wps:wsp>
                                      </wpg:grpSp>
                                      <wpg:grpSp>
                                        <wpg:cNvPr id="87" name="Group 87"/>
                                        <wpg:cNvGrpSpPr/>
                                        <wpg:grpSpPr>
                                          <a:xfrm>
                                            <a:off x="479673" y="1604529"/>
                                            <a:ext cx="1688177" cy="1688168"/>
                                            <a:chOff x="479673" y="1604529"/>
                                            <a:chExt cx="1688177" cy="1688168"/>
                                          </a:xfrm>
                                        </wpg:grpSpPr>
                                        <wps:wsp>
                                          <wps:cNvPr id="88" name="Arc 88"/>
                                          <wps:cNvSpPr/>
                                          <wps:spPr>
                                            <a:xfrm rot="2700000">
                                              <a:off x="479678" y="1604524"/>
                                              <a:ext cx="1688168" cy="1688177"/>
                                            </a:xfrm>
                                            <a:prstGeom prst="arc">
                                              <a:avLst/>
                                            </a:prstGeom>
                                            <a:noFill/>
                                            <a:ln w="6350" cap="flat" cmpd="sng" algn="ctr">
                                              <a:solidFill>
                                                <a:srgbClr val="50E6FF"/>
                                              </a:solidFill>
                                              <a:prstDash val="solid"/>
                                              <a:headEnd type="none" w="sm" len="sm"/>
                                              <a:tailEnd type="none" w="sm" len="sm"/>
                                            </a:ln>
                                            <a:effectLst/>
                                          </wps:spPr>
                                          <wps:bodyPr rtlCol="0" anchor="ctr"/>
                                        </wps:wsp>
                                        <wps:wsp>
                                          <wps:cNvPr id="89" name="Isosceles Triangle 89"/>
                                          <wps:cNvSpPr/>
                                          <wps:spPr bwMode="auto">
                                            <a:xfrm rot="12600000">
                                              <a:off x="1826178" y="3021203"/>
                                              <a:ext cx="154278" cy="132998"/>
                                            </a:xfrm>
                                            <a:prstGeom prst="triangle">
                                              <a:avLst/>
                                            </a:prstGeom>
                                            <a:solidFill>
                                              <a:srgbClr val="50E6FF"/>
                                            </a:solidFill>
                                            <a:ln w="9525" cap="flat" cmpd="sng" algn="ctr">
                                              <a:noFill/>
                                              <a:prstDash val="solid"/>
                                              <a:headEnd type="none" w="med" len="med"/>
                                              <a:tailEnd type="none" w="med" len="med"/>
                                            </a:ln>
                                            <a:effectLst/>
                                          </wps:spPr>
                                          <wps:bodyPr rot="0" spcFirstLastPara="0" vert="horz" wrap="square" lIns="182854" tIns="146284" rIns="182854" bIns="146284" numCol="1" spcCol="0" rtlCol="0" fromWordArt="0" anchor="t" anchorCtr="0" forceAA="0" compatLnSpc="1">
                                            <a:prstTxWarp prst="textNoShape">
                                              <a:avLst/>
                                            </a:prstTxWarp>
                                            <a:noAutofit/>
                                          </wps:bodyPr>
                                        </wps:wsp>
                                        <wps:wsp>
                                          <wps:cNvPr id="90" name="Isosceles Triangle 90"/>
                                          <wps:cNvSpPr/>
                                          <wps:spPr bwMode="auto">
                                            <a:xfrm rot="18900000">
                                              <a:off x="1799605" y="1743374"/>
                                              <a:ext cx="154278" cy="132998"/>
                                            </a:xfrm>
                                            <a:prstGeom prst="triangle">
                                              <a:avLst/>
                                            </a:prstGeom>
                                            <a:solidFill>
                                              <a:srgbClr val="50E6FF"/>
                                            </a:solidFill>
                                            <a:ln w="9525" cap="flat" cmpd="sng" algn="ctr">
                                              <a:noFill/>
                                              <a:prstDash val="solid"/>
                                              <a:headEnd type="none" w="med" len="med"/>
                                              <a:tailEnd type="none" w="med" len="med"/>
                                            </a:ln>
                                            <a:effectLst/>
                                          </wps:spPr>
                                          <wps:bodyPr rot="0" spcFirstLastPara="0" vert="horz" wrap="square" lIns="182854" tIns="146284" rIns="182854" bIns="146284" numCol="1" spcCol="0" rtlCol="0" fromWordArt="0" anchor="t" anchorCtr="0" forceAA="0" compatLnSpc="1">
                                            <a:prstTxWarp prst="textNoShape">
                                              <a:avLst/>
                                            </a:prstTxWarp>
                                            <a:noAutofit/>
                                          </wps:bodyPr>
                                        </wps:wsp>
                                      </wpg:grpSp>
                                    </wpg:grpSp>
                                  </wpg:grpSp>
                                  <wps:wsp>
                                    <wps:cNvPr id="91" name="Straight Connector 91"/>
                                    <wps:cNvCnPr>
                                      <a:cxnSpLocks/>
                                    </wps:cNvCnPr>
                                    <wps:spPr>
                                      <a:xfrm>
                                        <a:off x="1" y="800317"/>
                                        <a:ext cx="294416" cy="1"/>
                                      </a:xfrm>
                                      <a:prstGeom prst="line">
                                        <a:avLst/>
                                      </a:prstGeom>
                                      <a:solidFill>
                                        <a:srgbClr val="243A5E"/>
                                      </a:solidFill>
                                      <a:ln w="6350" cap="flat" cmpd="sng" algn="ctr">
                                        <a:solidFill>
                                          <a:srgbClr val="FFFFFF"/>
                                        </a:solidFill>
                                        <a:prstDash val="lgDash"/>
                                        <a:headEnd type="none" w="med" len="med"/>
                                        <a:tailEnd type="none" w="med" len="med"/>
                                      </a:ln>
                                      <a:effectLst/>
                                    </wps:spPr>
                                    <wps:bodyPr/>
                                  </wps:wsp>
                                  <pic:pic xmlns:pic="http://schemas.openxmlformats.org/drawingml/2006/picture">
                                    <pic:nvPicPr>
                                      <pic:cNvPr id="92" name="Picture 92" descr="Image result for microsoft white logo"/>
                                      <pic:cNvPicPr>
                                        <a:picLocks noChangeArrowheads="1"/>
                                      </pic:cNvPicPr>
                                    </pic:nvPicPr>
                                    <pic:blipFill rotWithShape="1">
                                      <a:blip r:embed="rId12" cstate="hqprint">
                                        <a:extLst>
                                          <a:ext uri="{28A0092B-C50C-407E-A947-70E740481C1C}">
                                            <a14:useLocalDpi xmlns:a14="http://schemas.microsoft.com/office/drawing/2010/main"/>
                                          </a:ext>
                                        </a:extLst>
                                      </a:blip>
                                      <a:srcRect/>
                                      <a:stretch/>
                                    </pic:blipFill>
                                    <pic:spPr bwMode="auto">
                                      <a:xfrm>
                                        <a:off x="142141" y="116565"/>
                                        <a:ext cx="661205" cy="1533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3" name="Picture 93"/>
                                      <pic:cNvPicPr/>
                                    </pic:nvPicPr>
                                    <pic:blipFill rotWithShape="1">
                                      <a:blip r:embed="rId13"/>
                                      <a:srcRect l="174" t="1161" r="174" b="1161"/>
                                      <a:stretch/>
                                    </pic:blipFill>
                                    <pic:spPr>
                                      <a:xfrm>
                                        <a:off x="3533169" y="0"/>
                                        <a:ext cx="3380076" cy="2122470"/>
                                      </a:xfrm>
                                      <a:prstGeom prst="rect">
                                        <a:avLst/>
                                      </a:prstGeom>
                                    </pic:spPr>
                                  </pic:pic>
                                  <pic:pic xmlns:pic="http://schemas.openxmlformats.org/drawingml/2006/picture">
                                    <pic:nvPicPr>
                                      <pic:cNvPr id="94" name="Picture 94"/>
                                      <pic:cNvPicPr>
                                        <a:picLocks noChangeAspect="1"/>
                                      </pic:cNvPicPr>
                                    </pic:nvPicPr>
                                    <pic:blipFill rotWithShape="1">
                                      <a:blip r:embed="rId14" cstate="print">
                                        <a:extLst>
                                          <a:ext uri="{28A0092B-C50C-407E-A947-70E740481C1C}">
                                            <a14:useLocalDpi xmlns:a14="http://schemas.microsoft.com/office/drawing/2010/main" val="0"/>
                                          </a:ext>
                                        </a:extLst>
                                      </a:blip>
                                      <a:srcRect/>
                                      <a:stretch/>
                                    </pic:blipFill>
                                    <pic:spPr>
                                      <a:xfrm>
                                        <a:off x="3533169" y="1067382"/>
                                        <a:ext cx="1127338" cy="1055089"/>
                                      </a:xfrm>
                                      <a:custGeom>
                                        <a:avLst/>
                                        <a:gdLst>
                                          <a:gd name="connsiteX0" fmla="*/ 0 w 1127338"/>
                                          <a:gd name="connsiteY0" fmla="*/ 0 h 1055089"/>
                                          <a:gd name="connsiteX1" fmla="*/ 1127338 w 1127338"/>
                                          <a:gd name="connsiteY1" fmla="*/ 0 h 1055089"/>
                                          <a:gd name="connsiteX2" fmla="*/ 1127338 w 1127338"/>
                                          <a:gd name="connsiteY2" fmla="*/ 1055089 h 1055089"/>
                                          <a:gd name="connsiteX3" fmla="*/ 0 w 1127338"/>
                                          <a:gd name="connsiteY3" fmla="*/ 1055089 h 1055089"/>
                                        </a:gdLst>
                                        <a:ahLst/>
                                        <a:cxnLst>
                                          <a:cxn ang="0">
                                            <a:pos x="connsiteX0" y="connsiteY0"/>
                                          </a:cxn>
                                          <a:cxn ang="0">
                                            <a:pos x="connsiteX1" y="connsiteY1"/>
                                          </a:cxn>
                                          <a:cxn ang="0">
                                            <a:pos x="connsiteX2" y="connsiteY2"/>
                                          </a:cxn>
                                          <a:cxn ang="0">
                                            <a:pos x="connsiteX3" y="connsiteY3"/>
                                          </a:cxn>
                                        </a:cxnLst>
                                        <a:rect l="l" t="t" r="r" b="b"/>
                                        <a:pathLst>
                                          <a:path w="1127338" h="1055089">
                                            <a:moveTo>
                                              <a:pt x="0" y="0"/>
                                            </a:moveTo>
                                            <a:lnTo>
                                              <a:pt x="1127338" y="0"/>
                                            </a:lnTo>
                                            <a:lnTo>
                                              <a:pt x="1127338" y="1055089"/>
                                            </a:lnTo>
                                            <a:lnTo>
                                              <a:pt x="0" y="1055089"/>
                                            </a:lnTo>
                                            <a:close/>
                                          </a:path>
                                        </a:pathLst>
                                      </a:custGeom>
                                    </pic:spPr>
                                  </pic:pic>
                                </wpg:wgp>
                              </a:graphicData>
                            </a:graphic>
                          </wp:inline>
                        </w:drawing>
                      </mc:Choice>
                      <mc:Fallback>
                        <w:pict>
                          <v:group w14:anchorId="1E20F52E" id="Group 5" o:spid="_x0000_s1026" style="width:544.35pt;height:167.1pt;mso-position-horizontal-relative:char;mso-position-vertical-relative:line" coordsize="69132,21224"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">
                            <v:rect id="Rectangle 16" o:spid="_x0000_s1027" style="position:absolute;width:69132;height:212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" fillcolor="#1b2c46" stroked="f">
                              <v:textbox inset="14.4pt,11.52pt,14.4pt,11.52pt"/>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6" o:spid="_x0000_s1028" type="#_x0000_t75" style="position:absolute;top:4968;width:14480;height:16240;visibility:visible;mso-wrap-style:square" coordsize="1524049,1731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" path="m,l1524049,r,1731505l,1731505,,xe">
                              <v:imagedata r:id="rId15" o:title="" cropbottom="7910f" cropleft="14656f"/>
                              <v:formulas/>
                              <v:path o:extrusionok="t" o:connecttype="custom" o:connectlocs="0,0;1448063,0;1448063,1624019;0,1624019" o:connectangles="0,0,0,0"/>
                            </v:shape>
                            <v:shapetype id="_x0000_t202" coordsize="21600,21600" o:spt="202" path="m,l,21600r21600,l21600,xe">
                              <v:stroke joinstyle="miter"/>
                              <v:path gradientshapeok="t" o:connecttype="rect"/>
                            </v:shapetype>
                            <v:shape id="Text Placeholder 2" o:spid="_x0000_s1029" type="#_x0000_t202" style="position:absolute;left:2944;top:10918;width:30442;height:74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" filled="f" stroked="f">
                              <o:lock v:ext="edit" aspectratio="t"/>
                              <v:textbox style="mso-fit-shape-to-text:t" inset="0,0,0,0">
                                <w:txbxContent>
                                  <w:p w14:paraId="1B13BDFE" w14:textId="77777777" w:rsidR="005B76D8" w:rsidRPr="00C63517" w:rsidRDefault="005B76D8" w:rsidP="00FB1A16">
                                    <w:pPr>
                                      <w:pStyle w:val="Title"/>
                                      <w:rPr>
                                        <w:sz w:val="40"/>
                                        <w:szCs w:val="40"/>
                                      </w:rPr>
                                    </w:pPr>
                                    <w:r w:rsidRPr="00C63517">
                                      <w:rPr>
                                        <w:sz w:val="40"/>
                                        <w:szCs w:val="40"/>
                                      </w:rPr>
                                      <w:t>Architecture Principles</w:t>
                                    </w:r>
                                  </w:p>
                                  <w:p w14:paraId="61A4158F" w14:textId="4957EAC3" w:rsidR="0033492D" w:rsidRPr="005B76D8" w:rsidRDefault="005B76D8" w:rsidP="00FB1A16">
                                    <w:pPr>
                                      <w:pStyle w:val="Title"/>
                                      <w:rPr>
                                        <w:sz w:val="28"/>
                                        <w:szCs w:val="28"/>
                                      </w:rPr>
                                    </w:pPr>
                                    <w:r w:rsidRPr="005B76D8">
                                      <w:rPr>
                                        <w:sz w:val="28"/>
                                        <w:szCs w:val="28"/>
                                      </w:rPr>
                                      <w:t>Microsoft Cloud for Healthcare</w:t>
                                    </w:r>
                                  </w:p>
                                </w:txbxContent>
                              </v:textbox>
                            </v:shape>
                            <v:group id="Group 58" o:spid="_x0000_s1030" style="position:absolute;left:2944;top:5394;width:5212;height:5212" coordorigin="2944,5394" coordsize="5931,59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oval id="Oval 59" o:spid="_x0000_s1031" style="position:absolute;left:2944;top:5394;width:5931;height:59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" fillcolor="#121d2f" strokecolor="white" strokeweight=".5pt">
                                <v:stroke dashstyle="longDash"/>
                                <v:path arrowok="t"/>
                                <v:textbox inset="14.4pt,11.52pt,14.4pt,11.52pt"/>
                              </v:oval>
                              <v:group id="Group 60" o:spid="_x0000_s1032" style="position:absolute;left:4796;top:6586;width:2226;height:3547" coordorigin="4796,6586" coordsize="20812,33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group id="Group 61" o:spid="_x0000_s1033" style="position:absolute;left:12282;top:13104;width:6253;height:7503" coordorigin="12282,13104" coordsize="3662,4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Shape 62" o:spid="_x0000_s1034" style="position:absolute;left:13007;top:13104;width:2254;height:2354;visibility:visible;mso-wrap-style:square;v-text-anchor:middle" coordsize="285750,298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" path="m,149257c,66866,64008,,142875,v78867,,142875,66866,142875,149257c285750,231743,221742,298514,142875,298514,64008,298514,,231743,,149257r,xe" fillcolor="#007cd8" stroked="f">
                                    <v:stroke joinstyle="miter"/>
                                    <v:path arrowok="t" o:connecttype="custom" o:connectlocs="0,117715;112682,0;225364,117715;112682,235431;0,117715;0,117715" o:connectangles="0,0,0,0,0,0"/>
                                  </v:shape>
                                  <v:group id="Group 63" o:spid="_x0000_s1035" style="position:absolute;left:12282;top:15579;width:3663;height:1771" coordorigin="12282,15579" coordsize="3662,1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 id="Freeform: Shape 64" o:spid="_x0000_s1036" style="position:absolute;left:12282;top:15579;width:3663;height:1771;visibility:visible;mso-wrap-style:square;v-text-anchor:middle" coordsize="464438,2245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" path="m464439,224504l,224504c,147161,36671,79629,91440,36671v7620,-5905,15526,-11335,23813,-16288c125635,14097,136589,8668,147828,4191v,,,,88678,97441c236506,101632,236506,101632,316706,v10287,3905,20289,8572,29718,14002c359093,21145,371094,29623,382048,39148v51149,44196,82391,111442,82391,185356xe" fillcolor="#007cd8" stroked="f">
                                      <v:stroke joinstyle="miter"/>
                                      <v:path arrowok="t" o:connecttype="custom" o:connectlocs="366295,177062;0,177062;72117,28922;90898,16076;116589,3305;186528,80155;249780,0;273218,11043;301314,30875;366295,177062" o:connectangles="0,0,0,0,0,0,0,0,0,0"/>
                                    </v:shape>
                                    <v:group id="Graphic 88" o:spid="_x0000_s1037" style="position:absolute;left:12613;top:15690;width:2869;height:1481" coordorigin="12613,15690" coordsize="3637,1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shape id="Freeform: Shape 66" o:spid="_x0000_s1038" style="position:absolute;left:12772;top:16364;width:1045;height:867;visibility:visible;mso-wrap-style:square;v-text-anchor:middle" coordsize="104489,86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" path="m19050,86682l,86682,,77157c,48487,,386,47435,386v46196,-4763,51244,35623,54578,62389c102394,65823,102775,68775,103156,71633r1333,9334l85630,83634,84296,74205v-381,-2953,-857,-6096,-1238,-9144c78867,31247,74390,16769,48292,19341v-25242,,-29337,17811,-29337,57721l18955,86682r95,xe" fillcolor="#44e9fe" stroked="f">
                                        <v:stroke joinstyle="miter"/>
                                        <v:path arrowok="t" o:connecttype="custom" o:connectlocs="19050,86682;0,86682;0,77157;47435,386;102013,62775;103156,71633;104489,80967;85630,83634;84296,74205;83058,65061;48292,19341;18955,77062;18955,86682" o:connectangles="0,0,0,0,0,0,0,0,0,0,0,0,0"/>
                                      </v:shape>
                                      <v:shape id="Freeform: Shape 67" o:spid="_x0000_s1039" style="position:absolute;left:15658;top:15690;width:450;height:1227;visibility:visible;mso-wrap-style:square;v-text-anchor:middle" coordsize="44937,122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" path="m43910,113252r-571,6668l43148,122682,24194,121063r95,-1238l24956,111633c27146,86201,28099,30671,,,12668,7144,24670,15621,35624,25146v10858,32290,10001,68294,8286,88106xe" fillcolor="#44e9fe" stroked="f">
                                        <v:stroke joinstyle="miter"/>
                                        <v:path arrowok="t" o:connecttype="custom" o:connectlocs="43910,113252;43339,119920;43148,122682;24194,121063;24289,119825;24956,111633;0,0;35624,25146;43910,113252" o:connectangles="0,0,0,0,0,0,0,0,0"/>
                                      </v:shape>
                                      <v:shape id="Freeform: Shape 68" o:spid="_x0000_s1040" style="position:absolute;left:13086;top:15754;width:261;height:769;visibility:visible;mso-wrap-style:square;v-text-anchor:middle" coordsize="26044,76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" path="m19949,65818r857,9525l1851,76962,994,67532c899,66103,708,64675,708,63341,-625,45910,-54,30194,2232,16288,9852,10382,17758,4953,26045,,19949,15907,17758,36290,19568,61055v95,1524,190,3144,381,4763xe" fillcolor="#44e9fe" stroked="f">
                                        <v:stroke joinstyle="miter"/>
                                        <v:path arrowok="t" o:connecttype="custom" o:connectlocs="19949,65818;20806,75343;1851,76962;994,67532;708,63341;2232,16288;26045,0;19568,61055;19949,65818" o:connectangles="0,0,0,0,0,0,0,0,0"/>
                                      </v:shape>
                                      <v:shape id="Freeform: Shape 69" o:spid="_x0000_s1041" style="position:absolute;left:12613;top:17060;width:509;height:508;visibility:visible;mso-wrap-style:square;v-text-anchor:middle" coordsize="50863,50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" path="m50863,25432v,14045,-11386,25431,-25431,25431c11386,50863,,39477,,25432,,11386,11386,,25432,,39477,,50863,11386,50863,25432xe" fillcolor="#44e9fe" stroked="f">
                                        <v:stroke joinstyle="miter"/>
                                        <v:path arrowok="t" o:connecttype="custom" o:connectlocs="50863,25432;25432,50863;0,25432;25432,0;50863,25432" o:connectangles="0,0,0,0,0"/>
                                      </v:shape>
                                      <v:shape id="Freeform: Shape 70" o:spid="_x0000_s1042" style="position:absolute;left:13455;top:17060;width:509;height:508;visibility:visible;mso-wrap-style:square;v-text-anchor:middle" coordsize="50863,50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" path="m50864,25432v,14045,-11387,25431,-25432,25431c11386,50863,,39477,,25432,,11386,11386,,25432,,39477,,50864,11386,50864,25432xe" fillcolor="#44e9fe" stroked="f">
                                        <v:stroke joinstyle="miter"/>
                                        <v:path arrowok="t" o:connecttype="custom" o:connectlocs="50864,25432;25432,50863;0,25432;25432,0;50864,25432" o:connectangles="0,0,0,0,0"/>
                                      </v:shape>
                                      <v:shape id="Freeform: Shape 71" o:spid="_x0000_s1043" style="position:absolute;left:15742;top:16871;width:509;height:509;visibility:visible;mso-wrap-style:square;v-text-anchor:middle" coordsize="50863,50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" path="m50864,25432v,14045,-11387,25432,-25432,25432c11386,50864,,39477,,25432,,11386,11386,,25432,,39477,,50864,11386,50864,25432xe" fillcolor="#44e9fe" stroked="f">
                                        <v:stroke joinstyle="miter"/>
                                        <v:path arrowok="t" o:connecttype="custom" o:connectlocs="50864,25432;25432,50864;0,25432;25432,0;50864,25432" o:connectangles="0,0,0,0,0"/>
                                      </v:shape>
                                    </v:group>
                                  </v:group>
                                </v:group>
                                <v:shape id="Freeform: Shape 72" o:spid="_x0000_s1044" style="position:absolute;left:5344;top:6586;width:20265;height:33161;visibility:visible;mso-wrap-style:square;v-text-anchor:middle" coordsize="496093,8118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" path="m383342,l112752,c50602,,,50602,,112752l,699056v,62150,50602,112752,112752,112752l383342,811808v62150,,112752,-50602,112752,-112752l496094,112752c496094,50562,445492,,383342,xm451009,699016v,37306,-30361,67667,-67667,67667l112752,766683v-37306,,-67667,-30361,-67667,-67667l45085,112752v,-37306,30361,-67667,67667,-67667l383342,45085v37306,,67667,30361,67667,67667l451009,699016xe" fillcolor="#0078d4" stroked="f" strokeweight="1.1024mm">
                                  <v:stroke joinstyle="miter"/>
                                  <v:path arrowok="t" o:connecttype="custom" o:connectlocs="1565853,0;460563,0;0,460561;0,2855455;460563,3316016;1565853,3316016;2026416,2855455;2026416,460561;1565853,0;1842255,2855291;1565853,3131693;460563,3131693;184161,2855291;184161,460561;460563,184160;1565853,184160;1842255,460561;1842255,2855291" o:connectangles="0,0,0,0,0,0,0,0,0,0,0,0,0,0,0,0,0,0"/>
                                </v:shape>
                                <v:shape id="Freeform: Shape 73" o:spid="_x0000_s1045" style="position:absolute;left:13264;top:10368;width:4425;height:1475;visibility:visible;mso-wrap-style:square;v-text-anchor:middle" coordsize="135294,45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" path="m112752,l22542,c10081,,,10081,,22543,,35004,10081,45085,22542,45085r90210,c125214,45085,135295,35004,135295,22543,135295,10081,125214,,112752,xe" fillcolor="#0078d4" stroked="f" strokeweight="1.1024mm">
                                  <v:stroke joinstyle="miter"/>
                                  <v:path arrowok="t" o:connecttype="custom" o:connectlocs="368736,0;73720,0;0,73725;73720,147447;368736,147447;442459,73725;368736,0" o:connectangles="0,0,0,0,0,0,0"/>
                                </v:shape>
                                <v:group id="Group 74" o:spid="_x0000_s1046" style="position:absolute;left:12215;top:24794;width:6387;height:7403" coordorigin="12215,24794" coordsize="11257,13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group id="Group 75" o:spid="_x0000_s1047" style="position:absolute;left:12215;top:24794;width:11257;height:13049" coordorigin="12215,24794" coordsize="4547,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 id="Freeform: Shape 76" o:spid="_x0000_s1048" style="position:absolute;left:13115;top:24794;width:2798;height:2922;visibility:visible;mso-wrap-style:square;v-text-anchor:middle" coordsize="285750,298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" path="m,149257c,66866,64008,,142875,v78867,,142875,66866,142875,149257c285750,231743,221742,298514,142875,298514,64008,298514,,231743,,149257r,xe" fillcolor="#007cd8" stroked="f">
                                      <v:stroke joinstyle="miter"/>
                                      <v:path arrowok="t" o:connecttype="custom" o:connectlocs="0,146128;139880,0;279760,146128;139880,292257;0,146128;0,146128" o:connectangles="0,0,0,0,0,0"/>
                                    </v:shape>
                                    <v:shape id="Freeform: Shape 77" o:spid="_x0000_s1049" style="position:absolute;left:12215;top:27867;width:4547;height:2198;visibility:visible;mso-wrap-style:square;v-text-anchor:middle" coordsize="464438,2245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" path="m464439,224504l,224504c,147161,36671,79629,91440,36671v7620,-5905,15526,-11335,23813,-16288c125635,14097,136589,8668,147828,4191v,,,,88678,97441c236506,101632,236506,101632,316706,v10287,3905,20289,8572,29718,14002c359093,21145,371094,29623,382048,39148v51149,44196,82391,111442,82391,185356xe" fillcolor="#007cd8" stroked="f">
                                      <v:stroke joinstyle="miter"/>
                                      <v:path arrowok="t" o:connecttype="custom" o:connectlocs="454706,219801;0,219801;89524,35903;112838,19956;144730,4103;231550,99503;310069,0;339164,13709;374042,38328;454706,219801" o:connectangles="0,0,0,0,0,0,0,0,0,0"/>
                                    </v:shape>
                                  </v:group>
                                  <v:group id="Group 78" o:spid="_x0000_s1050" style="position:absolute;left:20024;top:34416;width:1706;height:1706" coordorigin="20024,34416" coordsize="1449,1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group id="Group 79" o:spid="_x0000_s1051" style="position:absolute;left:20170;top:34607;width:1158;height:1158" coordorigin="20170,34607" coordsize="3194,3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rect id="Rectangle 80" o:spid="_x0000_s1052" style="position:absolute;left:21536;top:34608;width:461;height:31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" fillcolor="#50e6ff" stroked="f">
                                        <v:textbox inset="5.07928mm,4.06344mm,5.07928mm,4.06344mm"/>
                                      </v:rect>
                                      <v:rect id="Rectangle 81" o:spid="_x0000_s1053" style="position:absolute;left:21537;top:34607;width:461;height:3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" fillcolor="#50e6ff" stroked="f">
                                        <v:textbox inset="5.07928mm,4.06344mm,5.07928mm,4.06344mm"/>
                                      </v:rect>
                                    </v:group>
                                    <v:shape id="Freeform: Shape 82" o:spid="_x0000_s1054" style="position:absolute;left:20024;top:34416;width:1450;height:1450;visibility:visible;mso-wrap-style:square;v-text-anchor:middle" coordsize="90169,90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" path="m90170,45085v,24900,-20185,45085,-45085,45085c20185,90170,,69985,,45085,,20185,20185,,45085,,69985,,90170,20185,90170,45085xe" filled="f" strokecolor="#50e6ff" strokeweight=".5pt">
                                      <v:stroke joinstyle="miter"/>
                                      <v:path arrowok="t" o:connecttype="custom" o:connectlocs="144960,72480;72480,144960;0,72480;72480,0;144960,72480" o:connectangles="0,0,0,0,0"/>
                                    </v:shape>
                                  </v:group>
                                </v:group>
                                <v:group id="Group 83" o:spid="_x0000_s1055" style="position:absolute;left:8265;top:16045;width:16881;height:16882" coordorigin="8265,16045" coordsize="16881,16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Arc 84" o:spid="_x0000_s1056" style="position:absolute;left:8265;top:16045;width:16881;height:16881;rotation:45;flip:x;visibility:visible;mso-wrap-style:square;v-text-anchor:middle" coordsize="1688168,1688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" path="m844084,nsc1310259,,1688168,377912,1688168,844089r-844084,l844084,xem844084,nfc1310259,,1688168,377912,1688168,844089e" filled="f" strokecolor="#50e6ff" strokeweight=".5pt">
                                    <v:stroke startarrowwidth="narrow" startarrowlength="short" endarrowwidth="narrow" endarrowlength="short"/>
                                    <v:path arrowok="t" o:connecttype="custom" o:connectlocs="844084,0;1688168,844089" o:connectangles="0,0"/>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85" o:spid="_x0000_s1057" type="#_x0000_t5" style="position:absolute;left:10550;top:17654;width:1542;height:1330;rotation: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" fillcolor="#50e6ff" stroked="f">
                                    <v:textbox inset="5.07928mm,4.06344mm,5.07928mm,4.06344mm"/>
                                  </v:shape>
                                  <v:shape id="Isosceles Triangle 86" o:spid="_x0000_s1058" type="#_x0000_t5" style="position:absolute;left:10508;top:30157;width:1543;height:1330;rotation: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" fillcolor="#50e6ff" stroked="f">
                                    <v:textbox inset="5.07928mm,4.06344mm,5.07928mm,4.06344mm"/>
                                  </v:shape>
                                </v:group>
                                <v:group id="Group 87" o:spid="_x0000_s1059" style="position:absolute;left:4796;top:16045;width:16882;height:16881" coordorigin="4796,16045" coordsize="16881,16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shape id="Arc 88" o:spid="_x0000_s1060" style="position:absolute;left:4796;top:16045;width:16881;height:16882;rotation:45;visibility:visible;mso-wrap-style:square;v-text-anchor:middle" coordsize="1688168,1688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" path="m844084,nsc1310259,,1688168,377912,1688168,844089r-844084,l844084,xem844084,nfc1310259,,1688168,377912,1688168,844089e" filled="f" strokecolor="#50e6ff" strokeweight=".5pt">
                                    <v:stroke startarrowwidth="narrow" startarrowlength="short" endarrowwidth="narrow" endarrowlength="short"/>
                                    <v:path arrowok="t" o:connecttype="custom" o:connectlocs="844084,0;1688168,844089" o:connectangles="0,0"/>
                                  </v:shape>
                                  <v:shape id="Isosceles Triangle 89" o:spid="_x0000_s1061" type="#_x0000_t5" style="position:absolute;left:18261;top:30212;width:1543;height:1330;rotation:-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" fillcolor="#50e6ff" stroked="f">
                                    <v:textbox inset="5.07928mm,4.06344mm,5.07928mm,4.06344mm"/>
                                  </v:shape>
                                  <v:shape id="Isosceles Triangle 90" o:spid="_x0000_s1062" type="#_x0000_t5" style="position:absolute;left:17996;top:17433;width:1542;height:1330;rotation:-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" fillcolor="#50e6ff" stroked="f">
                                    <v:textbox inset="5.07928mm,4.06344mm,5.07928mm,4.06344mm"/>
                                  </v:shape>
                                </v:group>
                              </v:group>
                            </v:group>
                            <v:line id="Straight Connector 91" o:spid="_x0000_s1063" style="position:absolute;visibility:visible;mso-wrap-style:square" from="0,8003" to="2944,80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" filled="t" fillcolor="#243a5e" strokecolor="white" strokeweight=".5pt">
                              <v:stroke dashstyle="longDash"/>
                              <o:lock v:ext="edit" shapetype="f"/>
                            </v:line>
                            <v:shape id="Picture 92" o:spid="_x0000_s1064" type="#_x0000_t75" alt="Image result for microsoft white logo" style="position:absolute;left:1421;top:1165;width:6612;height:1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">
                              <v:imagedata r:id="rId16" o:title="Image result for microsoft white logo"/>
                              <o:lock v:ext="edit" aspectratio="f"/>
                            </v:shape>
                            <v:shape id="Picture 93" o:spid="_x0000_s1065" type="#_x0000_t75" style="position:absolute;left:35331;width:33801;height:21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">
                              <v:imagedata r:id="rId17" o:title="" croptop="761f" cropbottom="761f" cropleft="114f" cropright="114f"/>
                            </v:shape>
                            <v:shape id="Picture 94" o:spid="_x0000_s1066" type="#_x0000_t75" style="position:absolute;left:35331;top:10673;width:11274;height:10551;visibility:visible;mso-wrap-style:square" coordsize="1127338,1055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" path="m,l1127338,r,1055089l,1055089,,xe">
                              <v:imagedata r:id="rId18" o:title=""/>
                              <v:formulas/>
                              <v:path o:extrusionok="t" o:connecttype="custom" o:connectlocs="0,0;1127338,0;1127338,1055089;0,1055089" o:connectangles="0,0,0,0"/>
                            </v:shape>
                            <w10:anchorlock/>
                          </v:group>
                        </w:pict>
                      </mc:Fallback>
                    </mc:AlternateContent>
                  </w:r>
                </w:p>
              </w:tc>
            </w:tr>
            <w:tr w:rsidR="000E018F" w:rsidRPr="00145AAC" w14:paraId="0F196E12" w14:textId="77777777" w:rsidTr="00AC503B">
              <w:trPr>
                <w:trHeight w:val="20"/>
                <w:jc w:val="center"/>
              </w:trPr>
              <w:tc>
                <w:tcPr>
                  <w:tcW w:w="10890" w:type="dxa"/>
                  <w:shd w:val="clear" w:color="auto" w:fill="F2F2F2" w:themeFill="background1" w:themeFillShade="F2"/>
                  <w:tcMar>
                    <w:top w:w="72" w:type="dxa"/>
                    <w:left w:w="144" w:type="dxa"/>
                    <w:bottom w:w="72" w:type="dxa"/>
                    <w:right w:w="144" w:type="dxa"/>
                  </w:tcMar>
                </w:tcPr>
                <w:p w14:paraId="6E3E291E" w14:textId="6C12F737" w:rsidR="00F34ED5" w:rsidRPr="005B76D8" w:rsidRDefault="005B76D8" w:rsidP="005B76D8">
                  <w:pPr>
                    <w:pStyle w:val="Heading1"/>
                    <w:outlineLvl w:val="0"/>
                  </w:pPr>
                  <w:r>
                    <w:t>Executive Overview</w:t>
                  </w:r>
                  <w:r w:rsidR="00F34ED5" w:rsidRPr="00FB1A16">
                    <w:t>:</w:t>
                  </w:r>
                </w:p>
                <w:p w14:paraId="61BC44B4" w14:textId="5A98A095" w:rsidR="000214C7" w:rsidRPr="006D5497" w:rsidRDefault="005B76D8" w:rsidP="00FB1A16">
                  <w:pPr>
                    <w:spacing w:before="40" w:line="252" w:lineRule="auto"/>
                    <w:rPr>
                      <w:sz w:val="20"/>
                      <w:szCs w:val="20"/>
                    </w:rPr>
                  </w:pPr>
                  <w:r>
                    <w:rPr>
                      <w:sz w:val="20"/>
                      <w:szCs w:val="20"/>
                    </w:rPr>
                    <w:t>The architecture principles below were agreed upon by &lt;customer&gt; and Microsoft to guide decision making as we work together to enable digital transformation through technical capabilities delivered through the Microsoft Cloud for Healthcare.  Many of the decisions around architecture, conventions, standards, etc. are difficult or costly to change, once implementation has begun.  These architecture principles are to be used to ensure those decisions and day-to-day decisions are all aligned to an overarching enterprise architecture and strategy.</w:t>
                  </w:r>
                </w:p>
                <w:p w14:paraId="56943746" w14:textId="791520CE" w:rsidR="00296F15" w:rsidRPr="00296F15" w:rsidRDefault="005B76D8" w:rsidP="005B76D8">
                  <w:pPr>
                    <w:pStyle w:val="Heading1"/>
                    <w:outlineLvl w:val="0"/>
                  </w:pPr>
                  <w:r>
                    <w:t>Architecture Principles</w:t>
                  </w:r>
                  <w:r w:rsidR="001653A2" w:rsidRPr="00FB1A16">
                    <w:t xml:space="preserve"> </w:t>
                  </w:r>
                </w:p>
              </w:tc>
            </w:tr>
            <w:tr w:rsidR="000E018F" w:rsidRPr="00145AAC" w14:paraId="0D944593" w14:textId="77777777" w:rsidTr="00AC503B">
              <w:trPr>
                <w:trHeight w:val="432"/>
                <w:jc w:val="center"/>
              </w:trPr>
              <w:tc>
                <w:tcPr>
                  <w:tcW w:w="10890" w:type="dxa"/>
                  <w:shd w:val="clear" w:color="auto" w:fill="F2F2F2" w:themeFill="background1" w:themeFillShade="F2"/>
                </w:tcPr>
                <w:tbl>
                  <w:tblPr>
                    <w:tblStyle w:val="TableGrid"/>
                    <w:tblW w:w="1083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930"/>
                    <w:gridCol w:w="9900"/>
                  </w:tblGrid>
                  <w:tr w:rsidR="005B76D8" w14:paraId="22525A01" w14:textId="77777777" w:rsidTr="00963D4B">
                    <w:trPr>
                      <w:trHeight w:val="728"/>
                    </w:trPr>
                    <w:tc>
                      <w:tcPr>
                        <w:tcW w:w="930" w:type="dxa"/>
                        <w:shd w:val="clear" w:color="auto" w:fill="1B2B46" w:themeFill="accent2" w:themeFillShade="BF"/>
                        <w:tcMar>
                          <w:top w:w="72" w:type="dxa"/>
                          <w:left w:w="144" w:type="dxa"/>
                          <w:bottom w:w="72" w:type="dxa"/>
                          <w:right w:w="144" w:type="dxa"/>
                        </w:tcMar>
                        <w:vAlign w:val="center"/>
                      </w:tcPr>
                      <w:p w14:paraId="5DA062C2" w14:textId="6BDA9A8B" w:rsidR="005B76D8" w:rsidRPr="0094552D" w:rsidRDefault="005B76D8" w:rsidP="00A13E69">
                        <w:pPr>
                          <w:spacing w:before="0" w:line="252" w:lineRule="auto"/>
                          <w:jc w:val="center"/>
                          <w:rPr>
                            <w:rFonts w:ascii="Segoe UI Semibold" w:eastAsia="Times New Roman" w:hAnsi="Segoe UI Semibold" w:cs="Segoe UI Semibold"/>
                            <w:b/>
                            <w:bCs/>
                            <w:color w:val="50E6FF" w:themeColor="accent3"/>
                            <w:kern w:val="24"/>
                          </w:rPr>
                        </w:pPr>
                        <w:r>
                          <w:rPr>
                            <w:rFonts w:ascii="Segoe UI Semibold" w:eastAsia="Times New Roman" w:hAnsi="Segoe UI Semibold" w:cs="Segoe UI Semibold"/>
                            <w:b/>
                            <w:bCs/>
                            <w:color w:val="50E6FF" w:themeColor="accent3"/>
                            <w:kern w:val="24"/>
                          </w:rPr>
                          <w:t>#</w:t>
                        </w:r>
                      </w:p>
                    </w:tc>
                    <w:tc>
                      <w:tcPr>
                        <w:tcW w:w="9900" w:type="dxa"/>
                        <w:shd w:val="clear" w:color="auto" w:fill="1B2B46" w:themeFill="accent2" w:themeFillShade="BF"/>
                        <w:tcMar>
                          <w:top w:w="72" w:type="dxa"/>
                          <w:left w:w="144" w:type="dxa"/>
                          <w:bottom w:w="72" w:type="dxa"/>
                          <w:right w:w="144" w:type="dxa"/>
                        </w:tcMar>
                        <w:vAlign w:val="center"/>
                      </w:tcPr>
                      <w:p w14:paraId="6CF98B7C" w14:textId="41E8C398" w:rsidR="005B76D8" w:rsidRPr="0094552D" w:rsidRDefault="005B76D8" w:rsidP="00AA4F80">
                        <w:pPr>
                          <w:spacing w:before="0" w:line="252" w:lineRule="auto"/>
                          <w:rPr>
                            <w:rFonts w:ascii="Segoe UI Semibold" w:eastAsia="Times New Roman" w:hAnsi="Segoe UI Semibold" w:cs="Segoe UI Semibold"/>
                            <w:b/>
                            <w:bCs/>
                            <w:color w:val="50E6FF" w:themeColor="accent3"/>
                            <w:kern w:val="24"/>
                          </w:rPr>
                        </w:pPr>
                        <w:r>
                          <w:rPr>
                            <w:rFonts w:ascii="Segoe UI Semibold" w:eastAsia="Times New Roman" w:hAnsi="Segoe UI Semibold" w:cs="Segoe UI Semibold"/>
                            <w:b/>
                            <w:bCs/>
                            <w:color w:val="50E6FF" w:themeColor="accent3"/>
                            <w:kern w:val="24"/>
                          </w:rPr>
                          <w:t>Definition</w:t>
                        </w:r>
                      </w:p>
                    </w:tc>
                  </w:tr>
                  <w:tr w:rsidR="005B76D8" w14:paraId="14A0982F" w14:textId="77777777" w:rsidTr="00963D4B">
                    <w:tc>
                      <w:tcPr>
                        <w:tcW w:w="930" w:type="dxa"/>
                        <w:shd w:val="clear" w:color="auto" w:fill="E6E6E6" w:themeFill="background2"/>
                        <w:tcMar>
                          <w:top w:w="72" w:type="dxa"/>
                          <w:left w:w="144" w:type="dxa"/>
                          <w:bottom w:w="72" w:type="dxa"/>
                          <w:right w:w="144" w:type="dxa"/>
                        </w:tcMar>
                        <w:vAlign w:val="center"/>
                      </w:tcPr>
                      <w:p w14:paraId="4C53A10B" w14:textId="72771E1F" w:rsidR="005B76D8" w:rsidRPr="0094552D" w:rsidRDefault="005B76D8" w:rsidP="00A13E69">
                        <w:pPr>
                          <w:spacing w:before="0" w:line="252" w:lineRule="auto"/>
                          <w:jc w:val="center"/>
                          <w:rPr>
                            <w:rFonts w:asciiTheme="majorHAnsi" w:hAnsiTheme="majorHAnsi" w:cstheme="majorHAnsi"/>
                            <w:b/>
                            <w:bCs/>
                            <w:color w:val="000000"/>
                            <w:sz w:val="20"/>
                            <w:szCs w:val="20"/>
                          </w:rPr>
                        </w:pPr>
                        <w:r>
                          <w:rPr>
                            <w:rFonts w:asciiTheme="majorHAnsi" w:hAnsiTheme="majorHAnsi" w:cstheme="majorHAnsi"/>
                            <w:b/>
                            <w:bCs/>
                            <w:color w:val="000000"/>
                            <w:sz w:val="20"/>
                            <w:szCs w:val="20"/>
                          </w:rPr>
                          <w:t>1</w:t>
                        </w:r>
                      </w:p>
                    </w:tc>
                    <w:tc>
                      <w:tcPr>
                        <w:tcW w:w="9900" w:type="dxa"/>
                        <w:tcMar>
                          <w:top w:w="72" w:type="dxa"/>
                          <w:left w:w="144" w:type="dxa"/>
                          <w:bottom w:w="72" w:type="dxa"/>
                          <w:right w:w="144" w:type="dxa"/>
                        </w:tcMar>
                      </w:tcPr>
                      <w:p w14:paraId="11E5CF67" w14:textId="77777777" w:rsidR="005B76D8" w:rsidRPr="00A13E69" w:rsidRDefault="00A13E69" w:rsidP="005B76D8">
                        <w:pPr>
                          <w:pStyle w:val="Style1"/>
                          <w:spacing w:after="0"/>
                          <w:rPr>
                            <w:rStyle w:val="Emphasis"/>
                          </w:rPr>
                        </w:pPr>
                        <w:r w:rsidRPr="00A13E69">
                          <w:rPr>
                            <w:rStyle w:val="Emphasis"/>
                          </w:rPr>
                          <w:t>Principle</w:t>
                        </w:r>
                      </w:p>
                      <w:p w14:paraId="6E7C7AAC" w14:textId="06188E9E" w:rsidR="00A13E69" w:rsidRDefault="00A13E69" w:rsidP="005B76D8">
                        <w:pPr>
                          <w:pStyle w:val="Style1"/>
                          <w:spacing w:after="0"/>
                          <w:rPr>
                            <w:sz w:val="20"/>
                            <w:szCs w:val="20"/>
                          </w:rPr>
                        </w:pPr>
                        <w:r w:rsidRPr="00A13E69">
                          <w:rPr>
                            <w:sz w:val="20"/>
                            <w:szCs w:val="20"/>
                          </w:rPr>
                          <w:t xml:space="preserve">FHIR (R4) is the common baseline exchange of health data between the </w:t>
                        </w:r>
                        <w:r w:rsidR="00C63517">
                          <w:rPr>
                            <w:sz w:val="20"/>
                            <w:szCs w:val="20"/>
                          </w:rPr>
                          <w:t>&lt;customer&gt;</w:t>
                        </w:r>
                        <w:r w:rsidRPr="00A13E69">
                          <w:rPr>
                            <w:sz w:val="20"/>
                            <w:szCs w:val="20"/>
                          </w:rPr>
                          <w:t>’s clinical application ecosystem and the Microsoft cloud.</w:t>
                        </w:r>
                      </w:p>
                      <w:p w14:paraId="163E6BC3" w14:textId="77777777" w:rsidR="00A13E69" w:rsidRDefault="00A13E69" w:rsidP="005B76D8">
                        <w:pPr>
                          <w:pStyle w:val="Style1"/>
                          <w:spacing w:after="0"/>
                          <w:rPr>
                            <w:sz w:val="20"/>
                            <w:szCs w:val="20"/>
                          </w:rPr>
                        </w:pPr>
                        <w:r w:rsidRPr="00A13E69">
                          <w:rPr>
                            <w:rStyle w:val="Emphasis"/>
                          </w:rPr>
                          <w:t>Rationale</w:t>
                        </w:r>
                      </w:p>
                      <w:p w14:paraId="47CECD87" w14:textId="77777777" w:rsidR="00A13E69" w:rsidRDefault="00A13E69" w:rsidP="005B76D8">
                        <w:pPr>
                          <w:pStyle w:val="Style1"/>
                          <w:spacing w:after="0"/>
                          <w:rPr>
                            <w:sz w:val="20"/>
                            <w:szCs w:val="20"/>
                          </w:rPr>
                        </w:pPr>
                        <w:r w:rsidRPr="00A13E69">
                          <w:rPr>
                            <w:sz w:val="20"/>
                            <w:szCs w:val="20"/>
                          </w:rPr>
                          <w:t>Healthcare organizations, standards bodies, governments, and technology companies all recognize the need to eliminate closed systems that store and process health data.  A critical mass of those same establishments have pledged support and have begun to mandate the use of the FHIR specification as the standard to open and/or displace those systems.</w:t>
                        </w:r>
                      </w:p>
                      <w:p w14:paraId="6D4028B1" w14:textId="77777777" w:rsidR="00A13E69" w:rsidRDefault="00A13E69" w:rsidP="005B76D8">
                        <w:pPr>
                          <w:pStyle w:val="Style1"/>
                          <w:spacing w:after="0"/>
                          <w:rPr>
                            <w:sz w:val="20"/>
                            <w:szCs w:val="20"/>
                          </w:rPr>
                        </w:pPr>
                        <w:r w:rsidRPr="00A13E69">
                          <w:rPr>
                            <w:rStyle w:val="Emphasis"/>
                          </w:rPr>
                          <w:t>Implications</w:t>
                        </w:r>
                      </w:p>
                      <w:p w14:paraId="7463A22E" w14:textId="39A32278" w:rsidR="00A13E69" w:rsidRPr="00A13E69" w:rsidRDefault="00A13E69" w:rsidP="00A13E69">
                        <w:pPr>
                          <w:pStyle w:val="Style1"/>
                          <w:numPr>
                            <w:ilvl w:val="0"/>
                            <w:numId w:val="29"/>
                          </w:numPr>
                          <w:rPr>
                            <w:sz w:val="20"/>
                            <w:szCs w:val="20"/>
                          </w:rPr>
                        </w:pPr>
                        <w:r w:rsidRPr="00A13E69">
                          <w:rPr>
                            <w:sz w:val="20"/>
                            <w:szCs w:val="20"/>
                          </w:rPr>
                          <w:t xml:space="preserve">All data flowing from the </w:t>
                        </w:r>
                        <w:r w:rsidR="00C63517">
                          <w:rPr>
                            <w:sz w:val="20"/>
                            <w:szCs w:val="20"/>
                          </w:rPr>
                          <w:t>&lt;customer&gt;</w:t>
                        </w:r>
                        <w:r w:rsidRPr="00A13E69">
                          <w:rPr>
                            <w:sz w:val="20"/>
                            <w:szCs w:val="20"/>
                          </w:rPr>
                          <w:t xml:space="preserve"> application ecosystem into Azure will be sent in the FHIR format.</w:t>
                        </w:r>
                      </w:p>
                      <w:p w14:paraId="2D51A763" w14:textId="191B7B9E" w:rsidR="00A13E69" w:rsidRPr="00A13E69" w:rsidRDefault="00A13E69" w:rsidP="00A13E69">
                        <w:pPr>
                          <w:pStyle w:val="Style1"/>
                          <w:numPr>
                            <w:ilvl w:val="0"/>
                            <w:numId w:val="29"/>
                          </w:numPr>
                          <w:rPr>
                            <w:sz w:val="20"/>
                            <w:szCs w:val="20"/>
                          </w:rPr>
                        </w:pPr>
                        <w:r w:rsidRPr="00A13E69">
                          <w:rPr>
                            <w:sz w:val="20"/>
                            <w:szCs w:val="20"/>
                          </w:rPr>
                          <w:t xml:space="preserve">All data flowing from the Microsoft cloud to the </w:t>
                        </w:r>
                        <w:r w:rsidR="00C63517">
                          <w:rPr>
                            <w:sz w:val="20"/>
                            <w:szCs w:val="20"/>
                          </w:rPr>
                          <w:t>&lt;customer&gt;</w:t>
                        </w:r>
                        <w:r w:rsidRPr="00A13E69">
                          <w:rPr>
                            <w:sz w:val="20"/>
                            <w:szCs w:val="20"/>
                          </w:rPr>
                          <w:t xml:space="preserve"> application ecosystem will be sent in the FHIR format.</w:t>
                        </w:r>
                      </w:p>
                      <w:p w14:paraId="308F515D" w14:textId="261B729D" w:rsidR="00A13E69" w:rsidRPr="00A13E69" w:rsidRDefault="00A13E69" w:rsidP="00A13E69">
                        <w:pPr>
                          <w:pStyle w:val="Style1"/>
                          <w:numPr>
                            <w:ilvl w:val="0"/>
                            <w:numId w:val="29"/>
                          </w:numPr>
                          <w:rPr>
                            <w:sz w:val="20"/>
                            <w:szCs w:val="20"/>
                          </w:rPr>
                        </w:pPr>
                        <w:r w:rsidRPr="00A13E69">
                          <w:rPr>
                            <w:sz w:val="20"/>
                            <w:szCs w:val="20"/>
                          </w:rPr>
                          <w:t xml:space="preserve">Because not all systems and services with the </w:t>
                        </w:r>
                        <w:r w:rsidR="00C63517">
                          <w:rPr>
                            <w:sz w:val="20"/>
                            <w:szCs w:val="20"/>
                          </w:rPr>
                          <w:t>&lt;customer&gt;</w:t>
                        </w:r>
                        <w:r w:rsidRPr="00A13E69">
                          <w:rPr>
                            <w:sz w:val="20"/>
                            <w:szCs w:val="20"/>
                          </w:rPr>
                          <w:t xml:space="preserve"> environment support FHIR natively, conversion/mapping/etc. will be a requirement.</w:t>
                        </w:r>
                      </w:p>
                      <w:p w14:paraId="053132CF" w14:textId="3D0A129F" w:rsidR="00A13E69" w:rsidRPr="00A13E69" w:rsidRDefault="00A13E69" w:rsidP="00A13E69">
                        <w:pPr>
                          <w:pStyle w:val="Style1"/>
                          <w:numPr>
                            <w:ilvl w:val="0"/>
                            <w:numId w:val="29"/>
                          </w:numPr>
                          <w:rPr>
                            <w:sz w:val="20"/>
                            <w:szCs w:val="20"/>
                          </w:rPr>
                        </w:pPr>
                        <w:r w:rsidRPr="00A13E69">
                          <w:rPr>
                            <w:sz w:val="20"/>
                            <w:szCs w:val="20"/>
                          </w:rPr>
                          <w:t>Similarly, not all Microsoft cloud services are able to interact with healthcare data in the FHIR format, requiring additional integration mechanisms (e.g. sync to Dataverse, export to Parquet).</w:t>
                        </w:r>
                      </w:p>
                      <w:p w14:paraId="4B76D064" w14:textId="467926D1" w:rsidR="00A13E69" w:rsidRPr="00A13E69" w:rsidRDefault="00A13E69" w:rsidP="00A13E69">
                        <w:pPr>
                          <w:pStyle w:val="Style1"/>
                          <w:numPr>
                            <w:ilvl w:val="0"/>
                            <w:numId w:val="29"/>
                          </w:numPr>
                          <w:rPr>
                            <w:sz w:val="20"/>
                            <w:szCs w:val="20"/>
                          </w:rPr>
                        </w:pPr>
                        <w:r w:rsidRPr="00A13E69">
                          <w:rPr>
                            <w:sz w:val="20"/>
                            <w:szCs w:val="20"/>
                          </w:rPr>
                          <w:t>Any deviation from this principle will require an exception approval.</w:t>
                        </w:r>
                      </w:p>
                      <w:p w14:paraId="3F56042E" w14:textId="7EE9B6BB" w:rsidR="00A13E69" w:rsidRPr="0094552D" w:rsidRDefault="00A13E69" w:rsidP="00A13E69">
                        <w:pPr>
                          <w:pStyle w:val="Style1"/>
                          <w:numPr>
                            <w:ilvl w:val="0"/>
                            <w:numId w:val="29"/>
                          </w:numPr>
                          <w:spacing w:after="0"/>
                          <w:rPr>
                            <w:sz w:val="20"/>
                            <w:szCs w:val="20"/>
                          </w:rPr>
                        </w:pPr>
                        <w:r w:rsidRPr="00A13E69">
                          <w:rPr>
                            <w:sz w:val="20"/>
                            <w:szCs w:val="20"/>
                          </w:rPr>
                          <w:t>Data not included in the HL7 normative FHIR specification will be examined for inclusion as a FHR extension.  Incorporation as an extension will be based on its clinical relevancy.</w:t>
                        </w:r>
                      </w:p>
                    </w:tc>
                  </w:tr>
                  <w:tr w:rsidR="00A13E69" w14:paraId="13064CFB" w14:textId="77777777" w:rsidTr="00963D4B">
                    <w:tc>
                      <w:tcPr>
                        <w:tcW w:w="930" w:type="dxa"/>
                        <w:shd w:val="clear" w:color="auto" w:fill="E6E6E6" w:themeFill="background2"/>
                        <w:tcMar>
                          <w:top w:w="72" w:type="dxa"/>
                          <w:left w:w="144" w:type="dxa"/>
                          <w:bottom w:w="72" w:type="dxa"/>
                          <w:right w:w="144" w:type="dxa"/>
                        </w:tcMar>
                        <w:vAlign w:val="center"/>
                      </w:tcPr>
                      <w:p w14:paraId="73BF99E9" w14:textId="73C3F785" w:rsidR="00A13E69" w:rsidRDefault="00A13E69" w:rsidP="00A13E69">
                        <w:pPr>
                          <w:spacing w:before="0" w:line="252" w:lineRule="auto"/>
                          <w:jc w:val="center"/>
                          <w:rPr>
                            <w:rFonts w:asciiTheme="majorHAnsi" w:hAnsiTheme="majorHAnsi" w:cstheme="majorHAnsi"/>
                            <w:b/>
                            <w:bCs/>
                            <w:color w:val="000000"/>
                            <w:sz w:val="20"/>
                            <w:szCs w:val="20"/>
                          </w:rPr>
                        </w:pPr>
                        <w:r>
                          <w:rPr>
                            <w:rFonts w:asciiTheme="majorHAnsi" w:hAnsiTheme="majorHAnsi" w:cstheme="majorHAnsi"/>
                            <w:b/>
                            <w:bCs/>
                            <w:color w:val="000000"/>
                            <w:sz w:val="20"/>
                            <w:szCs w:val="20"/>
                          </w:rPr>
                          <w:t>2</w:t>
                        </w:r>
                      </w:p>
                    </w:tc>
                    <w:tc>
                      <w:tcPr>
                        <w:tcW w:w="9900" w:type="dxa"/>
                        <w:tcMar>
                          <w:top w:w="72" w:type="dxa"/>
                          <w:left w:w="144" w:type="dxa"/>
                          <w:bottom w:w="72" w:type="dxa"/>
                          <w:right w:w="144" w:type="dxa"/>
                        </w:tcMar>
                      </w:tcPr>
                      <w:p w14:paraId="62D75B1F" w14:textId="77777777" w:rsidR="00A13E69" w:rsidRPr="00A13E69" w:rsidRDefault="00A13E69" w:rsidP="00A13E69">
                        <w:pPr>
                          <w:pStyle w:val="Style1"/>
                          <w:spacing w:after="0"/>
                          <w:rPr>
                            <w:rStyle w:val="Emphasis"/>
                          </w:rPr>
                        </w:pPr>
                        <w:r w:rsidRPr="00A13E69">
                          <w:rPr>
                            <w:rStyle w:val="Emphasis"/>
                          </w:rPr>
                          <w:t>Principle</w:t>
                        </w:r>
                      </w:p>
                      <w:p w14:paraId="7ACF8D33" w14:textId="1BC40395" w:rsidR="00A13E69" w:rsidRDefault="00A13E69" w:rsidP="00A13E69">
                        <w:pPr>
                          <w:pStyle w:val="Style1"/>
                          <w:spacing w:after="0"/>
                          <w:rPr>
                            <w:sz w:val="20"/>
                            <w:szCs w:val="20"/>
                          </w:rPr>
                        </w:pPr>
                        <w:r w:rsidRPr="00A13E69">
                          <w:rPr>
                            <w:sz w:val="20"/>
                            <w:szCs w:val="20"/>
                          </w:rPr>
                          <w:t>A repository of clinical information will be created and maintained in the Microsoft cloud (using Microsoft’s Azure API for FHIR service and its associated features - proxy, persistence layer, etc.) as the “source of truth” for clinical data in Azure.</w:t>
                        </w:r>
                      </w:p>
                      <w:p w14:paraId="0768CEAC" w14:textId="77777777" w:rsidR="00A13E69" w:rsidRDefault="00A13E69" w:rsidP="00A13E69">
                        <w:pPr>
                          <w:pStyle w:val="Style1"/>
                          <w:spacing w:after="0"/>
                          <w:rPr>
                            <w:sz w:val="20"/>
                            <w:szCs w:val="20"/>
                          </w:rPr>
                        </w:pPr>
                        <w:r w:rsidRPr="00A13E69">
                          <w:rPr>
                            <w:rStyle w:val="Emphasis"/>
                          </w:rPr>
                          <w:t>Rationale</w:t>
                        </w:r>
                      </w:p>
                      <w:p w14:paraId="5ACD5AC0" w14:textId="6CE9A076" w:rsidR="00A13E69" w:rsidRDefault="00A13E69" w:rsidP="00A13E69">
                        <w:pPr>
                          <w:pStyle w:val="Style1"/>
                          <w:spacing w:after="0"/>
                          <w:rPr>
                            <w:sz w:val="20"/>
                            <w:szCs w:val="20"/>
                          </w:rPr>
                        </w:pPr>
                        <w:r w:rsidRPr="00A13E69">
                          <w:rPr>
                            <w:sz w:val="20"/>
                            <w:szCs w:val="20"/>
                          </w:rPr>
                          <w:t>Microsoft’s reference architecture for healthcare data includes the Azure API for FHIR as the aggregate data repository for clinical information.  The use of a FHIR-based repository as the core of the reference architecture is based on industry trends and regulatory policy in the US (and other countries throughout the world).</w:t>
                        </w:r>
                      </w:p>
                      <w:p w14:paraId="587C033E" w14:textId="77777777" w:rsidR="00A13E69" w:rsidRDefault="00A13E69" w:rsidP="00A13E69">
                        <w:pPr>
                          <w:pStyle w:val="Style1"/>
                          <w:spacing w:after="0"/>
                          <w:rPr>
                            <w:rStyle w:val="Emphasis"/>
                          </w:rPr>
                        </w:pPr>
                        <w:r w:rsidRPr="00A13E69">
                          <w:rPr>
                            <w:rStyle w:val="Emphasis"/>
                          </w:rPr>
                          <w:t>Implications</w:t>
                        </w:r>
                      </w:p>
                      <w:p w14:paraId="28C2307B" w14:textId="1ABB85AD" w:rsidR="00A13E69" w:rsidRPr="00A13E69" w:rsidRDefault="00A13E69" w:rsidP="00A13E69">
                        <w:pPr>
                          <w:pStyle w:val="ListParagraph"/>
                          <w:numPr>
                            <w:ilvl w:val="0"/>
                            <w:numId w:val="31"/>
                          </w:numPr>
                          <w:rPr>
                            <w:rStyle w:val="Emphasis"/>
                            <w:b w:val="0"/>
                            <w:bCs w:val="0"/>
                            <w:color w:val="000000" w:themeColor="text1"/>
                            <w:sz w:val="20"/>
                            <w:szCs w:val="20"/>
                          </w:rPr>
                        </w:pPr>
                        <w:r w:rsidRPr="00A13E69">
                          <w:rPr>
                            <w:rStyle w:val="Emphasis"/>
                            <w:b w:val="0"/>
                            <w:bCs w:val="0"/>
                            <w:color w:val="000000" w:themeColor="text1"/>
                            <w:sz w:val="20"/>
                            <w:szCs w:val="20"/>
                          </w:rPr>
                          <w:t>The clinical data repository must include the security, privacy, and compliance controls required for PHI.</w:t>
                        </w:r>
                      </w:p>
                      <w:p w14:paraId="1880749C" w14:textId="17CC6289" w:rsidR="00A13E69" w:rsidRPr="00A13E69" w:rsidRDefault="00C63517" w:rsidP="00A13E69">
                        <w:pPr>
                          <w:pStyle w:val="ListParagraph"/>
                          <w:numPr>
                            <w:ilvl w:val="0"/>
                            <w:numId w:val="31"/>
                          </w:numPr>
                          <w:rPr>
                            <w:rStyle w:val="Emphasis"/>
                            <w:b w:val="0"/>
                            <w:bCs w:val="0"/>
                            <w:color w:val="000000" w:themeColor="text1"/>
                            <w:sz w:val="20"/>
                            <w:szCs w:val="20"/>
                          </w:rPr>
                        </w:pPr>
                        <w:r>
                          <w:rPr>
                            <w:rStyle w:val="Emphasis"/>
                            <w:b w:val="0"/>
                            <w:bCs w:val="0"/>
                            <w:color w:val="000000" w:themeColor="text1"/>
                            <w:sz w:val="20"/>
                            <w:szCs w:val="20"/>
                          </w:rPr>
                          <w:t>&lt;customer&gt;</w:t>
                        </w:r>
                        <w:r w:rsidR="00A13E69" w:rsidRPr="00A13E69">
                          <w:rPr>
                            <w:rStyle w:val="Emphasis"/>
                            <w:b w:val="0"/>
                            <w:bCs w:val="0"/>
                            <w:color w:val="000000" w:themeColor="text1"/>
                            <w:sz w:val="20"/>
                            <w:szCs w:val="20"/>
                          </w:rPr>
                          <w:t xml:space="preserve"> will provide near-real-time updates to the repository to ensure that any application or service that leverages the repository has current information.</w:t>
                        </w:r>
                      </w:p>
                    </w:tc>
                  </w:tr>
                  <w:tr w:rsidR="00A13E69" w14:paraId="3C867069" w14:textId="77777777" w:rsidTr="00963D4B">
                    <w:tc>
                      <w:tcPr>
                        <w:tcW w:w="930" w:type="dxa"/>
                        <w:shd w:val="clear" w:color="auto" w:fill="E6E6E6" w:themeFill="background2"/>
                        <w:tcMar>
                          <w:top w:w="72" w:type="dxa"/>
                          <w:left w:w="144" w:type="dxa"/>
                          <w:bottom w:w="72" w:type="dxa"/>
                          <w:right w:w="144" w:type="dxa"/>
                        </w:tcMar>
                        <w:vAlign w:val="center"/>
                      </w:tcPr>
                      <w:p w14:paraId="6DC025D3" w14:textId="0C934BFB" w:rsidR="00A13E69" w:rsidRDefault="00A13E69" w:rsidP="00A13E69">
                        <w:pPr>
                          <w:spacing w:before="0" w:line="252" w:lineRule="auto"/>
                          <w:jc w:val="center"/>
                          <w:rPr>
                            <w:rFonts w:asciiTheme="majorHAnsi" w:hAnsiTheme="majorHAnsi" w:cstheme="majorHAnsi"/>
                            <w:b/>
                            <w:bCs/>
                            <w:color w:val="000000"/>
                            <w:sz w:val="20"/>
                            <w:szCs w:val="20"/>
                          </w:rPr>
                        </w:pPr>
                        <w:r>
                          <w:rPr>
                            <w:rFonts w:asciiTheme="majorHAnsi" w:hAnsiTheme="majorHAnsi" w:cstheme="majorHAnsi"/>
                            <w:b/>
                            <w:bCs/>
                            <w:color w:val="000000"/>
                            <w:sz w:val="20"/>
                            <w:szCs w:val="20"/>
                          </w:rPr>
                          <w:t>3</w:t>
                        </w:r>
                      </w:p>
                    </w:tc>
                    <w:tc>
                      <w:tcPr>
                        <w:tcW w:w="9900" w:type="dxa"/>
                        <w:tcMar>
                          <w:top w:w="72" w:type="dxa"/>
                          <w:left w:w="144" w:type="dxa"/>
                          <w:bottom w:w="72" w:type="dxa"/>
                          <w:right w:w="144" w:type="dxa"/>
                        </w:tcMar>
                      </w:tcPr>
                      <w:p w14:paraId="2F266BC0" w14:textId="77777777" w:rsidR="00A13E69" w:rsidRPr="00A13E69" w:rsidRDefault="00A13E69" w:rsidP="00A13E69">
                        <w:pPr>
                          <w:rPr>
                            <w:rStyle w:val="Emphasis"/>
                          </w:rPr>
                        </w:pPr>
                        <w:r w:rsidRPr="00A13E69">
                          <w:rPr>
                            <w:rStyle w:val="Emphasis"/>
                          </w:rPr>
                          <w:t>Principle</w:t>
                        </w:r>
                      </w:p>
                      <w:p w14:paraId="20293A1D" w14:textId="2457DF34" w:rsidR="00C63517" w:rsidRDefault="00A13E69" w:rsidP="00A13E69">
                        <w:pPr>
                          <w:rPr>
                            <w:rFonts w:eastAsia="Times New Roman"/>
                            <w:kern w:val="24"/>
                            <w:sz w:val="20"/>
                            <w:szCs w:val="20"/>
                          </w:rPr>
                        </w:pPr>
                        <w:r w:rsidRPr="00C63517">
                          <w:rPr>
                            <w:rFonts w:eastAsia="Times New Roman"/>
                            <w:kern w:val="24"/>
                            <w:sz w:val="20"/>
                            <w:szCs w:val="20"/>
                          </w:rPr>
                          <w:t xml:space="preserve">Core clinical workflows will be completed within </w:t>
                        </w:r>
                        <w:r w:rsidR="00C63517">
                          <w:rPr>
                            <w:rFonts w:eastAsia="Times New Roman"/>
                            <w:kern w:val="24"/>
                            <w:sz w:val="20"/>
                            <w:szCs w:val="20"/>
                          </w:rPr>
                          <w:t>&lt;PRIMARY EMR&gt;</w:t>
                        </w:r>
                        <w:r w:rsidRPr="00C63517">
                          <w:rPr>
                            <w:rFonts w:eastAsia="Times New Roman"/>
                            <w:kern w:val="24"/>
                            <w:sz w:val="20"/>
                            <w:szCs w:val="20"/>
                          </w:rPr>
                          <w:t xml:space="preserve"> versus being recreated in the Microsoft Cloud.  These include scheduling, orders, clinical documentation (aka charting).</w:t>
                        </w:r>
                      </w:p>
                      <w:p w14:paraId="3E923947" w14:textId="32A33CE2" w:rsidR="00C63517" w:rsidRDefault="00C63517" w:rsidP="00A13E69">
                        <w:pPr>
                          <w:rPr>
                            <w:rStyle w:val="Emphasis"/>
                            <w:b w:val="0"/>
                            <w:bCs w:val="0"/>
                            <w:color w:val="000000" w:themeColor="text1"/>
                          </w:rPr>
                        </w:pPr>
                        <w:r w:rsidRPr="00C63517">
                          <w:rPr>
                            <w:rStyle w:val="Emphasis"/>
                          </w:rPr>
                          <w:t>Rationale</w:t>
                        </w:r>
                      </w:p>
                      <w:p w14:paraId="3B636A64" w14:textId="490C605A" w:rsidR="00C63517" w:rsidRPr="00C63517" w:rsidRDefault="00C63517" w:rsidP="00A13E69">
                        <w:pPr>
                          <w:rPr>
                            <w:rStyle w:val="Emphasis"/>
                            <w:b w:val="0"/>
                            <w:bCs w:val="0"/>
                            <w:color w:val="000000" w:themeColor="text1"/>
                          </w:rPr>
                        </w:pPr>
                        <w:r w:rsidRPr="00C63517">
                          <w:rPr>
                            <w:rStyle w:val="Emphasis"/>
                            <w:b w:val="0"/>
                            <w:bCs w:val="0"/>
                            <w:color w:val="000000" w:themeColor="text1"/>
                          </w:rPr>
                          <w:t xml:space="preserve">Many of these workflows have rules, constraints, business processes, etc. that are implemented at an application layer in </w:t>
                        </w:r>
                        <w:r>
                          <w:rPr>
                            <w:rStyle w:val="Emphasis"/>
                            <w:b w:val="0"/>
                            <w:bCs w:val="0"/>
                            <w:color w:val="000000" w:themeColor="text1"/>
                          </w:rPr>
                          <w:t>&lt;primary EMR&gt;</w:t>
                        </w:r>
                        <w:r w:rsidRPr="00C63517">
                          <w:rPr>
                            <w:rStyle w:val="Emphasis"/>
                            <w:b w:val="0"/>
                            <w:bCs w:val="0"/>
                            <w:color w:val="000000" w:themeColor="text1"/>
                          </w:rPr>
                          <w:t>, not in the data layer.  Any attempt to re-create these workflows in the Microsoft cloud would likely require re-creating the same rules, constraints, business processes, etc. and keeping them in sync, adding complexity</w:t>
                        </w:r>
                        <w:r>
                          <w:rPr>
                            <w:rStyle w:val="Emphasis"/>
                            <w:b w:val="0"/>
                            <w:bCs w:val="0"/>
                            <w:color w:val="000000" w:themeColor="text1"/>
                          </w:rPr>
                          <w:t>.</w:t>
                        </w:r>
                      </w:p>
                      <w:p w14:paraId="652F4229" w14:textId="77777777" w:rsidR="00C63517" w:rsidRDefault="00C63517" w:rsidP="00C63517">
                        <w:pPr>
                          <w:rPr>
                            <w:rStyle w:val="Emphasis"/>
                            <w:b w:val="0"/>
                            <w:bCs w:val="0"/>
                            <w:color w:val="000000" w:themeColor="text1"/>
                          </w:rPr>
                        </w:pPr>
                        <w:r w:rsidRPr="00C63517">
                          <w:rPr>
                            <w:rStyle w:val="Emphasis"/>
                          </w:rPr>
                          <w:t>Implications</w:t>
                        </w:r>
                      </w:p>
                      <w:p w14:paraId="592666E5" w14:textId="09D092EA" w:rsidR="00C63517" w:rsidRPr="00C63517" w:rsidRDefault="00C63517" w:rsidP="00C63517">
                        <w:pPr>
                          <w:pStyle w:val="ListParagraph"/>
                          <w:numPr>
                            <w:ilvl w:val="0"/>
                            <w:numId w:val="33"/>
                          </w:numPr>
                          <w:rPr>
                            <w:rStyle w:val="Emphasis"/>
                            <w:rFonts w:eastAsia="Times New Roman"/>
                            <w:b w:val="0"/>
                            <w:bCs w:val="0"/>
                            <w:color w:val="000000" w:themeColor="text1"/>
                            <w:kern w:val="24"/>
                            <w:sz w:val="20"/>
                            <w:szCs w:val="20"/>
                          </w:rPr>
                        </w:pPr>
                        <w:r w:rsidRPr="00C63517">
                          <w:rPr>
                            <w:rStyle w:val="Emphasis"/>
                            <w:rFonts w:eastAsia="Times New Roman"/>
                            <w:b w:val="0"/>
                            <w:bCs w:val="0"/>
                            <w:color w:val="000000" w:themeColor="text1"/>
                            <w:kern w:val="24"/>
                            <w:sz w:val="20"/>
                            <w:szCs w:val="20"/>
                          </w:rPr>
                          <w:t>Alternative mechanisms of enabling workflow between the Microsoft cloud applications (e.g. patient service center and other CRM-based workloads) will be required.  These could include things like deep-linking or “swivel-chair”.</w:t>
                        </w:r>
                      </w:p>
                      <w:p w14:paraId="7F781339" w14:textId="697F869E" w:rsidR="00C63517" w:rsidRPr="00C63517" w:rsidRDefault="00C63517" w:rsidP="00C63517">
                        <w:pPr>
                          <w:pStyle w:val="ListParagraph"/>
                          <w:numPr>
                            <w:ilvl w:val="0"/>
                            <w:numId w:val="33"/>
                          </w:numPr>
                          <w:rPr>
                            <w:rStyle w:val="Emphasis"/>
                            <w:rFonts w:eastAsia="Times New Roman"/>
                            <w:b w:val="0"/>
                            <w:bCs w:val="0"/>
                            <w:color w:val="000000" w:themeColor="text1"/>
                            <w:kern w:val="24"/>
                            <w:sz w:val="20"/>
                            <w:szCs w:val="20"/>
                          </w:rPr>
                        </w:pPr>
                        <w:r w:rsidRPr="00C63517">
                          <w:rPr>
                            <w:rStyle w:val="Emphasis"/>
                            <w:rFonts w:eastAsia="Times New Roman"/>
                            <w:b w:val="0"/>
                            <w:bCs w:val="0"/>
                            <w:color w:val="000000" w:themeColor="text1"/>
                            <w:kern w:val="24"/>
                            <w:sz w:val="20"/>
                            <w:szCs w:val="20"/>
                          </w:rPr>
                          <w:t>Any clinical workflow that needs to be created in the Microsoft cloud will need an exception approval.</w:t>
                        </w:r>
                      </w:p>
                    </w:tc>
                  </w:tr>
                  <w:tr w:rsidR="00C63517" w14:paraId="037585D7" w14:textId="77777777" w:rsidTr="00963D4B">
                    <w:tc>
                      <w:tcPr>
                        <w:tcW w:w="930" w:type="dxa"/>
                        <w:shd w:val="clear" w:color="auto" w:fill="E6E6E6" w:themeFill="background2"/>
                        <w:tcMar>
                          <w:top w:w="72" w:type="dxa"/>
                          <w:left w:w="144" w:type="dxa"/>
                          <w:bottom w:w="72" w:type="dxa"/>
                          <w:right w:w="144" w:type="dxa"/>
                        </w:tcMar>
                        <w:vAlign w:val="center"/>
                      </w:tcPr>
                      <w:p w14:paraId="45139272" w14:textId="4E9C4738" w:rsidR="00C63517" w:rsidRDefault="00C63517" w:rsidP="00A13E69">
                        <w:pPr>
                          <w:spacing w:before="0" w:line="252" w:lineRule="auto"/>
                          <w:jc w:val="center"/>
                          <w:rPr>
                            <w:rFonts w:asciiTheme="majorHAnsi" w:hAnsiTheme="majorHAnsi" w:cstheme="majorHAnsi"/>
                            <w:b/>
                            <w:bCs/>
                            <w:color w:val="000000"/>
                            <w:sz w:val="20"/>
                            <w:szCs w:val="20"/>
                          </w:rPr>
                        </w:pPr>
                        <w:r>
                          <w:rPr>
                            <w:rFonts w:asciiTheme="majorHAnsi" w:hAnsiTheme="majorHAnsi" w:cstheme="majorHAnsi"/>
                            <w:b/>
                            <w:bCs/>
                            <w:color w:val="000000"/>
                            <w:sz w:val="20"/>
                            <w:szCs w:val="20"/>
                          </w:rPr>
                          <w:t>4</w:t>
                        </w:r>
                      </w:p>
                    </w:tc>
                    <w:tc>
                      <w:tcPr>
                        <w:tcW w:w="9900" w:type="dxa"/>
                        <w:tcMar>
                          <w:top w:w="72" w:type="dxa"/>
                          <w:left w:w="144" w:type="dxa"/>
                          <w:bottom w:w="72" w:type="dxa"/>
                          <w:right w:w="144" w:type="dxa"/>
                        </w:tcMar>
                      </w:tcPr>
                      <w:p w14:paraId="6F72CCEF" w14:textId="77777777" w:rsidR="00C63517" w:rsidRPr="00A13E69" w:rsidRDefault="00C63517" w:rsidP="00C63517">
                        <w:pPr>
                          <w:rPr>
                            <w:rStyle w:val="Emphasis"/>
                          </w:rPr>
                        </w:pPr>
                        <w:r w:rsidRPr="00A13E69">
                          <w:rPr>
                            <w:rStyle w:val="Emphasis"/>
                          </w:rPr>
                          <w:t>Principle</w:t>
                        </w:r>
                      </w:p>
                      <w:p w14:paraId="222CF1D3" w14:textId="784D8B9D" w:rsidR="00C63517" w:rsidRDefault="00C63517" w:rsidP="00C63517">
                        <w:pPr>
                          <w:rPr>
                            <w:rFonts w:eastAsia="Times New Roman"/>
                            <w:kern w:val="24"/>
                            <w:sz w:val="20"/>
                            <w:szCs w:val="20"/>
                          </w:rPr>
                        </w:pPr>
                        <w:r w:rsidRPr="00C63517">
                          <w:rPr>
                            <w:rFonts w:eastAsia="Times New Roman"/>
                            <w:kern w:val="24"/>
                            <w:sz w:val="20"/>
                            <w:szCs w:val="20"/>
                          </w:rPr>
                          <w:t xml:space="preserve">The initiation of the “patient record” will live within the </w:t>
                        </w:r>
                        <w:r>
                          <w:rPr>
                            <w:rFonts w:eastAsia="Times New Roman"/>
                            <w:kern w:val="24"/>
                            <w:sz w:val="20"/>
                            <w:szCs w:val="20"/>
                          </w:rPr>
                          <w:t>&lt;primary EMR&gt;</w:t>
                        </w:r>
                        <w:r w:rsidRPr="00C63517">
                          <w:rPr>
                            <w:rFonts w:eastAsia="Times New Roman"/>
                            <w:kern w:val="24"/>
                            <w:sz w:val="20"/>
                            <w:szCs w:val="20"/>
                          </w:rPr>
                          <w:t xml:space="preserve"> application workflow and will flow into the Microsoft cloud via the architecture guided by these architecture principles.</w:t>
                        </w:r>
                      </w:p>
                      <w:p w14:paraId="3145EF04" w14:textId="77777777" w:rsidR="00C63517" w:rsidRDefault="00C63517" w:rsidP="00C63517">
                        <w:pPr>
                          <w:rPr>
                            <w:rStyle w:val="Emphasis"/>
                            <w:b w:val="0"/>
                            <w:bCs w:val="0"/>
                            <w:color w:val="000000" w:themeColor="text1"/>
                          </w:rPr>
                        </w:pPr>
                        <w:r w:rsidRPr="00C63517">
                          <w:rPr>
                            <w:rStyle w:val="Emphasis"/>
                          </w:rPr>
                          <w:t>Rationale</w:t>
                        </w:r>
                      </w:p>
                      <w:p w14:paraId="30725D40" w14:textId="4B763476" w:rsidR="00C63517" w:rsidRDefault="00C63517" w:rsidP="00C63517">
                        <w:pPr>
                          <w:rPr>
                            <w:rStyle w:val="Emphasis"/>
                            <w:b w:val="0"/>
                            <w:bCs w:val="0"/>
                            <w:color w:val="000000" w:themeColor="text1"/>
                          </w:rPr>
                        </w:pPr>
                        <w:r w:rsidRPr="00C63517">
                          <w:rPr>
                            <w:rStyle w:val="Emphasis"/>
                            <w:b w:val="0"/>
                            <w:bCs w:val="0"/>
                            <w:color w:val="000000" w:themeColor="text1"/>
                          </w:rPr>
                          <w:t xml:space="preserve">There is complexity around patient record creation and limitations with the </w:t>
                        </w:r>
                        <w:r>
                          <w:rPr>
                            <w:rStyle w:val="Emphasis"/>
                            <w:b w:val="0"/>
                            <w:bCs w:val="0"/>
                            <w:color w:val="000000" w:themeColor="text1"/>
                          </w:rPr>
                          <w:t>&lt;customer&gt;</w:t>
                        </w:r>
                        <w:r w:rsidRPr="00C63517">
                          <w:rPr>
                            <w:rStyle w:val="Emphasis"/>
                            <w:b w:val="0"/>
                            <w:bCs w:val="0"/>
                            <w:color w:val="000000" w:themeColor="text1"/>
                          </w:rPr>
                          <w:t xml:space="preserve"> application ecosystem that require that “creation” of the patient record to be initiated with </w:t>
                        </w:r>
                        <w:r>
                          <w:rPr>
                            <w:rStyle w:val="Emphasis"/>
                            <w:b w:val="0"/>
                            <w:bCs w:val="0"/>
                            <w:color w:val="000000" w:themeColor="text1"/>
                          </w:rPr>
                          <w:t>&lt;primary EMR&gt;</w:t>
                        </w:r>
                        <w:r w:rsidRPr="00C63517">
                          <w:rPr>
                            <w:rStyle w:val="Emphasis"/>
                            <w:b w:val="0"/>
                            <w:bCs w:val="0"/>
                            <w:color w:val="000000" w:themeColor="text1"/>
                          </w:rPr>
                          <w:t>.</w:t>
                        </w:r>
                      </w:p>
                      <w:p w14:paraId="0C5ACB9C" w14:textId="7B9579E6" w:rsidR="00C63517" w:rsidRDefault="00C63517" w:rsidP="00C63517">
                        <w:pPr>
                          <w:rPr>
                            <w:rStyle w:val="Emphasis"/>
                            <w:b w:val="0"/>
                            <w:bCs w:val="0"/>
                            <w:color w:val="000000" w:themeColor="text1"/>
                          </w:rPr>
                        </w:pPr>
                        <w:r w:rsidRPr="00C63517">
                          <w:rPr>
                            <w:rStyle w:val="Emphasis"/>
                          </w:rPr>
                          <w:t>Implications</w:t>
                        </w:r>
                      </w:p>
                      <w:p w14:paraId="5E9A7382" w14:textId="31A8AFB6" w:rsidR="00C63517" w:rsidRPr="00C63517" w:rsidRDefault="00C63517" w:rsidP="00C63517">
                        <w:pPr>
                          <w:pStyle w:val="ListParagraph"/>
                          <w:numPr>
                            <w:ilvl w:val="0"/>
                            <w:numId w:val="35"/>
                          </w:numPr>
                          <w:rPr>
                            <w:rStyle w:val="Emphasis"/>
                          </w:rPr>
                        </w:pPr>
                        <w:r w:rsidRPr="00C63517">
                          <w:rPr>
                            <w:rStyle w:val="Emphasis"/>
                            <w:rFonts w:eastAsia="Times New Roman"/>
                            <w:b w:val="0"/>
                            <w:bCs w:val="0"/>
                            <w:color w:val="000000" w:themeColor="text1"/>
                            <w:kern w:val="24"/>
                            <w:sz w:val="20"/>
                            <w:szCs w:val="20"/>
                          </w:rPr>
                          <w:t xml:space="preserve">The initial patient record in the Microsoft cloud will always be created via an interface from </w:t>
                        </w:r>
                        <w:r>
                          <w:rPr>
                            <w:rStyle w:val="Emphasis"/>
                            <w:rFonts w:eastAsia="Times New Roman"/>
                            <w:b w:val="0"/>
                            <w:bCs w:val="0"/>
                            <w:color w:val="000000" w:themeColor="text1"/>
                            <w:kern w:val="24"/>
                            <w:sz w:val="20"/>
                            <w:szCs w:val="20"/>
                          </w:rPr>
                          <w:t>&lt;customer&gt;</w:t>
                        </w:r>
                        <w:r w:rsidRPr="00C63517">
                          <w:rPr>
                            <w:rStyle w:val="Emphasis"/>
                            <w:rFonts w:eastAsia="Times New Roman"/>
                            <w:b w:val="0"/>
                            <w:bCs w:val="0"/>
                            <w:color w:val="000000" w:themeColor="text1"/>
                            <w:kern w:val="24"/>
                            <w:sz w:val="20"/>
                            <w:szCs w:val="20"/>
                          </w:rPr>
                          <w:t>.</w:t>
                        </w:r>
                      </w:p>
                      <w:p w14:paraId="1AE5F85B" w14:textId="4D2C52BA" w:rsidR="00C63517" w:rsidRPr="00A13E69" w:rsidRDefault="00C63517" w:rsidP="00C63517">
                        <w:pPr>
                          <w:pStyle w:val="ListParagraph"/>
                          <w:numPr>
                            <w:ilvl w:val="0"/>
                            <w:numId w:val="35"/>
                          </w:numPr>
                          <w:rPr>
                            <w:rStyle w:val="Emphasis"/>
                          </w:rPr>
                        </w:pPr>
                        <w:r w:rsidRPr="00C63517">
                          <w:rPr>
                            <w:rStyle w:val="Emphasis"/>
                            <w:rFonts w:eastAsia="Times New Roman"/>
                            <w:b w:val="0"/>
                            <w:bCs w:val="0"/>
                            <w:color w:val="000000" w:themeColor="text1"/>
                            <w:kern w:val="24"/>
                            <w:sz w:val="20"/>
                            <w:szCs w:val="20"/>
                          </w:rPr>
                          <w:t xml:space="preserve">Patients must be created in </w:t>
                        </w:r>
                        <w:r>
                          <w:rPr>
                            <w:rStyle w:val="Emphasis"/>
                            <w:rFonts w:eastAsia="Times New Roman"/>
                            <w:b w:val="0"/>
                            <w:bCs w:val="0"/>
                            <w:color w:val="000000" w:themeColor="text1"/>
                            <w:kern w:val="24"/>
                            <w:sz w:val="20"/>
                            <w:szCs w:val="20"/>
                          </w:rPr>
                          <w:t>&lt;primary EMR&gt;</w:t>
                        </w:r>
                        <w:r w:rsidRPr="00C63517">
                          <w:rPr>
                            <w:rStyle w:val="Emphasis"/>
                            <w:rFonts w:eastAsia="Times New Roman"/>
                            <w:b w:val="0"/>
                            <w:bCs w:val="0"/>
                            <w:color w:val="000000" w:themeColor="text1"/>
                            <w:kern w:val="24"/>
                            <w:sz w:val="20"/>
                            <w:szCs w:val="20"/>
                          </w:rPr>
                          <w:t xml:space="preserve"> and transferred to the Microsoft Cloud for Health prior to the creation of any related records in Azure.</w:t>
                        </w:r>
                      </w:p>
                    </w:tc>
                  </w:tr>
                  <w:tr w:rsidR="00C63517" w14:paraId="3BB7E044" w14:textId="77777777" w:rsidTr="00963D4B">
                    <w:tc>
                      <w:tcPr>
                        <w:tcW w:w="930" w:type="dxa"/>
                        <w:shd w:val="clear" w:color="auto" w:fill="E6E6E6" w:themeFill="background2"/>
                        <w:tcMar>
                          <w:top w:w="72" w:type="dxa"/>
                          <w:left w:w="144" w:type="dxa"/>
                          <w:bottom w:w="72" w:type="dxa"/>
                          <w:right w:w="144" w:type="dxa"/>
                        </w:tcMar>
                        <w:vAlign w:val="center"/>
                      </w:tcPr>
                      <w:p w14:paraId="4EDE356A" w14:textId="18235DA8" w:rsidR="00C63517" w:rsidRDefault="00C63517" w:rsidP="00A13E69">
                        <w:pPr>
                          <w:spacing w:before="0" w:line="252" w:lineRule="auto"/>
                          <w:jc w:val="center"/>
                          <w:rPr>
                            <w:rFonts w:asciiTheme="majorHAnsi" w:hAnsiTheme="majorHAnsi" w:cstheme="majorHAnsi"/>
                            <w:b/>
                            <w:bCs/>
                            <w:color w:val="000000"/>
                            <w:sz w:val="20"/>
                            <w:szCs w:val="20"/>
                          </w:rPr>
                        </w:pPr>
                        <w:r>
                          <w:rPr>
                            <w:rFonts w:asciiTheme="majorHAnsi" w:hAnsiTheme="majorHAnsi" w:cstheme="majorHAnsi"/>
                            <w:b/>
                            <w:bCs/>
                            <w:color w:val="000000"/>
                            <w:sz w:val="20"/>
                            <w:szCs w:val="20"/>
                          </w:rPr>
                          <w:t>5</w:t>
                        </w:r>
                      </w:p>
                    </w:tc>
                    <w:tc>
                      <w:tcPr>
                        <w:tcW w:w="9900" w:type="dxa"/>
                        <w:tcMar>
                          <w:top w:w="72" w:type="dxa"/>
                          <w:left w:w="144" w:type="dxa"/>
                          <w:bottom w:w="72" w:type="dxa"/>
                          <w:right w:w="144" w:type="dxa"/>
                        </w:tcMar>
                      </w:tcPr>
                      <w:p w14:paraId="563780C6" w14:textId="77777777" w:rsidR="00C63517" w:rsidRPr="00A13E69" w:rsidRDefault="00C63517" w:rsidP="00C63517">
                        <w:pPr>
                          <w:rPr>
                            <w:rStyle w:val="Emphasis"/>
                          </w:rPr>
                        </w:pPr>
                        <w:r w:rsidRPr="00A13E69">
                          <w:rPr>
                            <w:rStyle w:val="Emphasis"/>
                          </w:rPr>
                          <w:t>Principle</w:t>
                        </w:r>
                      </w:p>
                      <w:p w14:paraId="79338779" w14:textId="0553AF0F" w:rsidR="00C63517" w:rsidRPr="00C63517" w:rsidRDefault="00C63517" w:rsidP="00C63517">
                        <w:pPr>
                          <w:rPr>
                            <w:rFonts w:eastAsia="Times New Roman"/>
                            <w:kern w:val="24"/>
                            <w:sz w:val="20"/>
                            <w:szCs w:val="20"/>
                          </w:rPr>
                        </w:pPr>
                        <w:r w:rsidRPr="00C63517">
                          <w:rPr>
                            <w:rFonts w:eastAsia="Times New Roman"/>
                            <w:kern w:val="24"/>
                            <w:sz w:val="20"/>
                            <w:szCs w:val="20"/>
                          </w:rPr>
                          <w:t xml:space="preserve">The prioritized list of clinical data exchange mechanisms between the </w:t>
                        </w:r>
                        <w:r>
                          <w:rPr>
                            <w:rFonts w:eastAsia="Times New Roman"/>
                            <w:kern w:val="24"/>
                            <w:sz w:val="20"/>
                            <w:szCs w:val="20"/>
                          </w:rPr>
                          <w:t>&lt;customer&gt;</w:t>
                        </w:r>
                        <w:r w:rsidRPr="00C63517">
                          <w:rPr>
                            <w:rFonts w:eastAsia="Times New Roman"/>
                            <w:kern w:val="24"/>
                            <w:sz w:val="20"/>
                            <w:szCs w:val="20"/>
                          </w:rPr>
                          <w:t xml:space="preserve"> application ecosystem and the Microsoft cloud is as follows:</w:t>
                        </w:r>
                      </w:p>
                      <w:p w14:paraId="48E11ABA" w14:textId="04F5EAD3" w:rsidR="00C63517" w:rsidRPr="00C63517" w:rsidRDefault="00C63517" w:rsidP="00C63517">
                        <w:pPr>
                          <w:pStyle w:val="ListParagraph"/>
                          <w:numPr>
                            <w:ilvl w:val="0"/>
                            <w:numId w:val="36"/>
                          </w:numPr>
                          <w:rPr>
                            <w:rFonts w:eastAsia="Times New Roman"/>
                            <w:kern w:val="24"/>
                            <w:sz w:val="20"/>
                            <w:szCs w:val="20"/>
                          </w:rPr>
                        </w:pPr>
                        <w:r w:rsidRPr="00C63517">
                          <w:rPr>
                            <w:rFonts w:eastAsia="Times New Roman"/>
                            <w:kern w:val="24"/>
                            <w:sz w:val="20"/>
                            <w:szCs w:val="20"/>
                          </w:rPr>
                          <w:t xml:space="preserve">Web service posts of FHIR resources between </w:t>
                        </w:r>
                        <w:r>
                          <w:rPr>
                            <w:rFonts w:eastAsia="Times New Roman"/>
                            <w:kern w:val="24"/>
                            <w:sz w:val="20"/>
                            <w:szCs w:val="20"/>
                          </w:rPr>
                          <w:t>&lt;interface engine&gt;</w:t>
                        </w:r>
                        <w:r w:rsidRPr="00C63517">
                          <w:rPr>
                            <w:rFonts w:eastAsia="Times New Roman"/>
                            <w:kern w:val="24"/>
                            <w:sz w:val="20"/>
                            <w:szCs w:val="20"/>
                          </w:rPr>
                          <w:t xml:space="preserve"> and Azure API for FHIR.</w:t>
                        </w:r>
                      </w:p>
                      <w:p w14:paraId="7ECB2F74" w14:textId="4038607F" w:rsidR="00C63517" w:rsidRPr="00C63517" w:rsidRDefault="00C63517" w:rsidP="00C63517">
                        <w:pPr>
                          <w:pStyle w:val="ListParagraph"/>
                          <w:numPr>
                            <w:ilvl w:val="0"/>
                            <w:numId w:val="36"/>
                          </w:numPr>
                          <w:rPr>
                            <w:rFonts w:eastAsia="Times New Roman"/>
                            <w:kern w:val="24"/>
                            <w:sz w:val="20"/>
                            <w:szCs w:val="20"/>
                          </w:rPr>
                        </w:pPr>
                        <w:r w:rsidRPr="00C63517">
                          <w:rPr>
                            <w:rFonts w:eastAsia="Times New Roman"/>
                            <w:kern w:val="24"/>
                            <w:sz w:val="20"/>
                            <w:szCs w:val="20"/>
                          </w:rPr>
                          <w:t>ETL of batch data in FHIR format.</w:t>
                        </w:r>
                      </w:p>
                      <w:p w14:paraId="2A5421F2" w14:textId="3DFBA11A" w:rsidR="00C63517" w:rsidRPr="00C63517" w:rsidRDefault="00C63517" w:rsidP="00C63517">
                        <w:pPr>
                          <w:pStyle w:val="ListParagraph"/>
                          <w:numPr>
                            <w:ilvl w:val="0"/>
                            <w:numId w:val="36"/>
                          </w:numPr>
                          <w:rPr>
                            <w:rFonts w:eastAsia="Times New Roman"/>
                            <w:kern w:val="24"/>
                            <w:sz w:val="20"/>
                            <w:szCs w:val="20"/>
                          </w:rPr>
                        </w:pPr>
                        <w:r w:rsidRPr="00C63517">
                          <w:rPr>
                            <w:rFonts w:eastAsia="Times New Roman"/>
                            <w:kern w:val="24"/>
                            <w:sz w:val="20"/>
                            <w:szCs w:val="20"/>
                          </w:rPr>
                          <w:t>Calling application specific APIs directly (these APIs would exchange data in FHIR format).</w:t>
                        </w:r>
                      </w:p>
                      <w:p w14:paraId="78A6F79C" w14:textId="77777777" w:rsidR="00C63517" w:rsidRDefault="00C63517" w:rsidP="00C63517">
                        <w:pPr>
                          <w:rPr>
                            <w:rStyle w:val="Emphasis"/>
                            <w:b w:val="0"/>
                            <w:bCs w:val="0"/>
                            <w:color w:val="000000" w:themeColor="text1"/>
                          </w:rPr>
                        </w:pPr>
                        <w:r w:rsidRPr="00C63517">
                          <w:rPr>
                            <w:rStyle w:val="Emphasis"/>
                          </w:rPr>
                          <w:t>Rationale</w:t>
                        </w:r>
                      </w:p>
                      <w:p w14:paraId="38760C71" w14:textId="2F54E810" w:rsidR="00C63517" w:rsidRPr="00CB28E2" w:rsidRDefault="00C63517" w:rsidP="00C63517">
                        <w:pPr>
                          <w:rPr>
                            <w:rFonts w:eastAsia="Times New Roman"/>
                            <w:kern w:val="24"/>
                            <w:sz w:val="20"/>
                            <w:szCs w:val="20"/>
                          </w:rPr>
                        </w:pPr>
                        <w:r w:rsidRPr="00CB28E2">
                          <w:rPr>
                            <w:rFonts w:eastAsia="Times New Roman"/>
                            <w:kern w:val="24"/>
                            <w:sz w:val="20"/>
                            <w:szCs w:val="20"/>
                          </w:rPr>
                          <w:t>Standardization of the data exchange mechanisms between the &lt;customer&gt; application ecosystem and the Microsoft cloud will decrease complexity and improve serviceability.</w:t>
                        </w:r>
                      </w:p>
                      <w:p w14:paraId="23C80CC4" w14:textId="77777777" w:rsidR="00C63517" w:rsidRDefault="00C63517" w:rsidP="00C63517">
                        <w:pPr>
                          <w:rPr>
                            <w:rStyle w:val="Emphasis"/>
                            <w:b w:val="0"/>
                            <w:bCs w:val="0"/>
                            <w:color w:val="000000" w:themeColor="text1"/>
                          </w:rPr>
                        </w:pPr>
                        <w:r w:rsidRPr="00C63517">
                          <w:rPr>
                            <w:rStyle w:val="Emphasis"/>
                          </w:rPr>
                          <w:t>Implications</w:t>
                        </w:r>
                      </w:p>
                      <w:p w14:paraId="1D5692F4" w14:textId="77777777" w:rsidR="00C63517" w:rsidRPr="00C63517" w:rsidRDefault="00C63517" w:rsidP="00C63517">
                        <w:pPr>
                          <w:pStyle w:val="ListParagraph"/>
                          <w:numPr>
                            <w:ilvl w:val="0"/>
                            <w:numId w:val="38"/>
                          </w:numPr>
                          <w:rPr>
                            <w:rStyle w:val="Emphasis"/>
                            <w:rFonts w:eastAsia="Times New Roman"/>
                            <w:b w:val="0"/>
                            <w:bCs w:val="0"/>
                            <w:color w:val="000000" w:themeColor="text1"/>
                            <w:kern w:val="24"/>
                            <w:sz w:val="20"/>
                            <w:szCs w:val="20"/>
                          </w:rPr>
                        </w:pPr>
                        <w:r w:rsidRPr="00C63517">
                          <w:rPr>
                            <w:rStyle w:val="Emphasis"/>
                            <w:rFonts w:eastAsia="Times New Roman"/>
                            <w:b w:val="0"/>
                            <w:bCs w:val="0"/>
                            <w:color w:val="000000" w:themeColor="text1"/>
                            <w:kern w:val="24"/>
                            <w:sz w:val="20"/>
                            <w:szCs w:val="20"/>
                          </w:rPr>
                          <w:t>A scoring or some other sort of decisioning mechanism will be needed to determine when a lower priority option can be used.</w:t>
                        </w:r>
                      </w:p>
                      <w:p w14:paraId="3DB3F481" w14:textId="1D506186" w:rsidR="00C63517" w:rsidRPr="00A13E69" w:rsidRDefault="00C63517" w:rsidP="00C63517">
                        <w:pPr>
                          <w:numPr>
                            <w:ilvl w:val="0"/>
                            <w:numId w:val="38"/>
                          </w:numPr>
                          <w:rPr>
                            <w:rStyle w:val="Emphasis"/>
                          </w:rPr>
                        </w:pPr>
                        <w:r w:rsidRPr="00C63517">
                          <w:rPr>
                            <w:rStyle w:val="Emphasis"/>
                            <w:rFonts w:eastAsia="Times New Roman"/>
                            <w:b w:val="0"/>
                            <w:bCs w:val="0"/>
                            <w:color w:val="000000" w:themeColor="text1"/>
                            <w:kern w:val="24"/>
                            <w:sz w:val="20"/>
                            <w:szCs w:val="20"/>
                          </w:rPr>
                          <w:t>Exception processes will need to be put in place to manage situations when one of the options in the list is not viable.</w:t>
                        </w:r>
                      </w:p>
                    </w:tc>
                  </w:tr>
                  <w:tr w:rsidR="0069107B" w14:paraId="34938E3C" w14:textId="77777777" w:rsidTr="00963D4B">
                    <w:tc>
                      <w:tcPr>
                        <w:tcW w:w="930" w:type="dxa"/>
                        <w:shd w:val="clear" w:color="auto" w:fill="E6E6E6" w:themeFill="background2"/>
                        <w:tcMar>
                          <w:top w:w="72" w:type="dxa"/>
                          <w:left w:w="144" w:type="dxa"/>
                          <w:bottom w:w="72" w:type="dxa"/>
                          <w:right w:w="144" w:type="dxa"/>
                        </w:tcMar>
                        <w:vAlign w:val="center"/>
                      </w:tcPr>
                      <w:p w14:paraId="038B9EE5" w14:textId="1BC45570" w:rsidR="0069107B" w:rsidRDefault="0069107B" w:rsidP="00A13E69">
                        <w:pPr>
                          <w:spacing w:before="0" w:line="252" w:lineRule="auto"/>
                          <w:jc w:val="center"/>
                          <w:rPr>
                            <w:rFonts w:asciiTheme="majorHAnsi" w:hAnsiTheme="majorHAnsi" w:cstheme="majorHAnsi"/>
                            <w:b/>
                            <w:bCs/>
                            <w:color w:val="000000"/>
                            <w:sz w:val="20"/>
                            <w:szCs w:val="20"/>
                          </w:rPr>
                        </w:pPr>
                        <w:r>
                          <w:rPr>
                            <w:rFonts w:asciiTheme="majorHAnsi" w:hAnsiTheme="majorHAnsi" w:cstheme="majorHAnsi"/>
                            <w:b/>
                            <w:bCs/>
                            <w:color w:val="000000"/>
                            <w:sz w:val="20"/>
                            <w:szCs w:val="20"/>
                          </w:rPr>
                          <w:t>6</w:t>
                        </w:r>
                      </w:p>
                    </w:tc>
                    <w:tc>
                      <w:tcPr>
                        <w:tcW w:w="9900" w:type="dxa"/>
                        <w:tcMar>
                          <w:top w:w="72" w:type="dxa"/>
                          <w:left w:w="144" w:type="dxa"/>
                          <w:bottom w:w="72" w:type="dxa"/>
                          <w:right w:w="144" w:type="dxa"/>
                        </w:tcMar>
                      </w:tcPr>
                      <w:p w14:paraId="43139498" w14:textId="77777777" w:rsidR="0069107B" w:rsidRPr="00A13E69" w:rsidRDefault="0069107B" w:rsidP="0069107B">
                        <w:pPr>
                          <w:rPr>
                            <w:rStyle w:val="Emphasis"/>
                          </w:rPr>
                        </w:pPr>
                        <w:r w:rsidRPr="00A13E69">
                          <w:rPr>
                            <w:rStyle w:val="Emphasis"/>
                          </w:rPr>
                          <w:t>Principle</w:t>
                        </w:r>
                      </w:p>
                      <w:p w14:paraId="662A50DE" w14:textId="4236958C" w:rsidR="00CB28E2" w:rsidRPr="00CB28E2" w:rsidRDefault="00CB28E2" w:rsidP="00CB28E2">
                        <w:pPr>
                          <w:rPr>
                            <w:rFonts w:eastAsia="Times New Roman"/>
                            <w:kern w:val="24"/>
                            <w:sz w:val="20"/>
                            <w:szCs w:val="20"/>
                          </w:rPr>
                        </w:pPr>
                        <w:r w:rsidRPr="00CB28E2">
                          <w:rPr>
                            <w:rFonts w:eastAsia="Times New Roman"/>
                            <w:kern w:val="24"/>
                            <w:sz w:val="20"/>
                            <w:szCs w:val="20"/>
                          </w:rPr>
                          <w:t>Clinical information and other patient data</w:t>
                        </w:r>
                        <w:r w:rsidR="00C6536D">
                          <w:rPr>
                            <w:rFonts w:eastAsia="Times New Roman"/>
                            <w:kern w:val="24"/>
                            <w:sz w:val="20"/>
                            <w:szCs w:val="20"/>
                          </w:rPr>
                          <w:t xml:space="preserve"> stored in the Azure API for FHIR “source of truth”</w:t>
                        </w:r>
                        <w:r w:rsidRPr="00CB28E2">
                          <w:rPr>
                            <w:rFonts w:eastAsia="Times New Roman"/>
                            <w:kern w:val="24"/>
                            <w:sz w:val="20"/>
                            <w:szCs w:val="20"/>
                          </w:rPr>
                          <w:t xml:space="preserve"> will not be replicated into additional data repositories </w:t>
                        </w:r>
                        <w:r w:rsidR="002E171F">
                          <w:rPr>
                            <w:rFonts w:eastAsia="Times New Roman"/>
                            <w:kern w:val="24"/>
                            <w:sz w:val="20"/>
                            <w:szCs w:val="20"/>
                          </w:rPr>
                          <w:t xml:space="preserve">in Azure </w:t>
                        </w:r>
                        <w:r w:rsidRPr="00CB28E2">
                          <w:rPr>
                            <w:rFonts w:eastAsia="Times New Roman"/>
                            <w:kern w:val="24"/>
                            <w:sz w:val="20"/>
                            <w:szCs w:val="20"/>
                          </w:rPr>
                          <w:t>unless necessary to provide required enrichment, analysis, processing, or workflows. Viewing from the source of truth will be utilized wherever possible</w:t>
                        </w:r>
                        <w:r w:rsidR="002E171F">
                          <w:rPr>
                            <w:rFonts w:eastAsia="Times New Roman"/>
                            <w:kern w:val="24"/>
                            <w:sz w:val="20"/>
                            <w:szCs w:val="20"/>
                          </w:rPr>
                          <w:t>.</w:t>
                        </w:r>
                      </w:p>
                      <w:p w14:paraId="01A03EB9" w14:textId="77777777" w:rsidR="0069107B" w:rsidRDefault="0069107B" w:rsidP="0069107B">
                        <w:pPr>
                          <w:rPr>
                            <w:rStyle w:val="Emphasis"/>
                            <w:b w:val="0"/>
                            <w:bCs w:val="0"/>
                            <w:color w:val="000000" w:themeColor="text1"/>
                          </w:rPr>
                        </w:pPr>
                        <w:r w:rsidRPr="00C63517">
                          <w:rPr>
                            <w:rStyle w:val="Emphasis"/>
                          </w:rPr>
                          <w:t>Rationale</w:t>
                        </w:r>
                      </w:p>
                      <w:p w14:paraId="547AA7F2" w14:textId="445FD5A8" w:rsidR="00937B16" w:rsidRDefault="0057359D" w:rsidP="0069107B">
                        <w:pPr>
                          <w:rPr>
                            <w:rFonts w:eastAsia="Times New Roman"/>
                            <w:kern w:val="24"/>
                            <w:sz w:val="20"/>
                            <w:szCs w:val="20"/>
                          </w:rPr>
                        </w:pPr>
                        <w:r>
                          <w:rPr>
                            <w:rFonts w:eastAsia="Times New Roman"/>
                            <w:kern w:val="24"/>
                            <w:sz w:val="20"/>
                            <w:szCs w:val="20"/>
                          </w:rPr>
                          <w:t>Minimizing copies of clinical info</w:t>
                        </w:r>
                        <w:r w:rsidR="003A6489">
                          <w:rPr>
                            <w:rFonts w:eastAsia="Times New Roman"/>
                            <w:kern w:val="24"/>
                            <w:sz w:val="20"/>
                            <w:szCs w:val="20"/>
                          </w:rPr>
                          <w:t xml:space="preserve">rmation </w:t>
                        </w:r>
                        <w:r w:rsidR="006E6663">
                          <w:rPr>
                            <w:rFonts w:eastAsia="Times New Roman"/>
                            <w:kern w:val="24"/>
                            <w:sz w:val="20"/>
                            <w:szCs w:val="20"/>
                          </w:rPr>
                          <w:t xml:space="preserve">where possible is </w:t>
                        </w:r>
                        <w:r w:rsidR="005F764A">
                          <w:rPr>
                            <w:rFonts w:eastAsia="Times New Roman"/>
                            <w:kern w:val="24"/>
                            <w:sz w:val="20"/>
                            <w:szCs w:val="20"/>
                          </w:rPr>
                          <w:t>a best practice</w:t>
                        </w:r>
                        <w:r w:rsidR="00C9753E">
                          <w:rPr>
                            <w:rFonts w:eastAsia="Times New Roman"/>
                            <w:kern w:val="24"/>
                            <w:sz w:val="20"/>
                            <w:szCs w:val="20"/>
                          </w:rPr>
                          <w:t xml:space="preserve"> for</w:t>
                        </w:r>
                        <w:r w:rsidR="00937B16">
                          <w:rPr>
                            <w:rFonts w:eastAsia="Times New Roman"/>
                            <w:kern w:val="24"/>
                            <w:sz w:val="20"/>
                            <w:szCs w:val="20"/>
                          </w:rPr>
                          <w:t>:</w:t>
                        </w:r>
                      </w:p>
                      <w:p w14:paraId="7B92FC0C" w14:textId="27A823D0" w:rsidR="0069107B" w:rsidRPr="00FB6685" w:rsidRDefault="00C9753E" w:rsidP="00937B16">
                        <w:pPr>
                          <w:pStyle w:val="ListParagraph"/>
                          <w:numPr>
                            <w:ilvl w:val="0"/>
                            <w:numId w:val="40"/>
                          </w:numPr>
                        </w:pPr>
                        <w:r>
                          <w:rPr>
                            <w:rFonts w:eastAsia="Times New Roman"/>
                            <w:kern w:val="24"/>
                            <w:sz w:val="20"/>
                            <w:szCs w:val="20"/>
                          </w:rPr>
                          <w:t xml:space="preserve">Minimizing </w:t>
                        </w:r>
                        <w:r w:rsidR="00E65537" w:rsidRPr="00937B16">
                          <w:rPr>
                            <w:rFonts w:eastAsia="Times New Roman"/>
                            <w:kern w:val="24"/>
                            <w:sz w:val="20"/>
                            <w:szCs w:val="20"/>
                          </w:rPr>
                          <w:t xml:space="preserve">data flow and </w:t>
                        </w:r>
                        <w:r w:rsidR="00FB6685">
                          <w:rPr>
                            <w:rFonts w:eastAsia="Times New Roman"/>
                            <w:kern w:val="24"/>
                            <w:sz w:val="20"/>
                            <w:szCs w:val="20"/>
                          </w:rPr>
                          <w:t xml:space="preserve">record </w:t>
                        </w:r>
                        <w:r w:rsidR="00937B16" w:rsidRPr="00937B16">
                          <w:rPr>
                            <w:rFonts w:eastAsia="Times New Roman"/>
                            <w:kern w:val="24"/>
                            <w:sz w:val="20"/>
                            <w:szCs w:val="20"/>
                          </w:rPr>
                          <w:t>synchronization complexity</w:t>
                        </w:r>
                      </w:p>
                      <w:p w14:paraId="60D315DA" w14:textId="77777777" w:rsidR="00C9753E" w:rsidRPr="003761C9" w:rsidRDefault="00C9753E" w:rsidP="00C9753E">
                        <w:pPr>
                          <w:pStyle w:val="ListParagraph"/>
                          <w:numPr>
                            <w:ilvl w:val="0"/>
                            <w:numId w:val="40"/>
                          </w:numPr>
                        </w:pPr>
                        <w:r>
                          <w:rPr>
                            <w:rFonts w:eastAsia="Times New Roman"/>
                            <w:kern w:val="24"/>
                            <w:sz w:val="20"/>
                            <w:szCs w:val="20"/>
                          </w:rPr>
                          <w:t>S</w:t>
                        </w:r>
                        <w:r w:rsidRPr="00937B16">
                          <w:rPr>
                            <w:rFonts w:eastAsia="Times New Roman"/>
                            <w:kern w:val="24"/>
                            <w:sz w:val="20"/>
                            <w:szCs w:val="20"/>
                          </w:rPr>
                          <w:t xml:space="preserve">ecurity and </w:t>
                        </w:r>
                        <w:r>
                          <w:rPr>
                            <w:rFonts w:eastAsia="Times New Roman"/>
                            <w:kern w:val="24"/>
                            <w:sz w:val="20"/>
                            <w:szCs w:val="20"/>
                          </w:rPr>
                          <w:t>compliance</w:t>
                        </w:r>
                        <w:r w:rsidRPr="00937B16">
                          <w:rPr>
                            <w:rFonts w:eastAsia="Times New Roman"/>
                            <w:kern w:val="24"/>
                            <w:sz w:val="20"/>
                            <w:szCs w:val="20"/>
                          </w:rPr>
                          <w:t xml:space="preserve"> management of sensitive data</w:t>
                        </w:r>
                      </w:p>
                      <w:p w14:paraId="534C71FF" w14:textId="63DDB61F" w:rsidR="00FB6685" w:rsidRPr="0022197B" w:rsidRDefault="0022197B" w:rsidP="00937B16">
                        <w:pPr>
                          <w:pStyle w:val="ListParagraph"/>
                          <w:numPr>
                            <w:ilvl w:val="0"/>
                            <w:numId w:val="40"/>
                          </w:numPr>
                          <w:rPr>
                            <w:rFonts w:eastAsia="Times New Roman"/>
                            <w:kern w:val="24"/>
                            <w:sz w:val="20"/>
                            <w:szCs w:val="20"/>
                          </w:rPr>
                        </w:pPr>
                        <w:r w:rsidRPr="0022197B">
                          <w:rPr>
                            <w:rFonts w:eastAsia="Times New Roman"/>
                            <w:kern w:val="24"/>
                            <w:sz w:val="20"/>
                            <w:szCs w:val="20"/>
                          </w:rPr>
                          <w:t>Contain storage costs</w:t>
                        </w:r>
                      </w:p>
                      <w:p w14:paraId="50DC4515" w14:textId="77777777" w:rsidR="0069107B" w:rsidRDefault="0069107B" w:rsidP="0069107B">
                        <w:pPr>
                          <w:rPr>
                            <w:rStyle w:val="Emphasis"/>
                            <w:b w:val="0"/>
                            <w:bCs w:val="0"/>
                            <w:color w:val="000000" w:themeColor="text1"/>
                          </w:rPr>
                        </w:pPr>
                        <w:r w:rsidRPr="00C63517">
                          <w:rPr>
                            <w:rStyle w:val="Emphasis"/>
                          </w:rPr>
                          <w:t>Implications</w:t>
                        </w:r>
                      </w:p>
                      <w:p w14:paraId="54A54D81" w14:textId="6652725C" w:rsidR="0069107B" w:rsidRPr="002D4E33" w:rsidRDefault="004E32DF" w:rsidP="00EA6296">
                        <w:pPr>
                          <w:pStyle w:val="ListParagraph"/>
                          <w:numPr>
                            <w:ilvl w:val="0"/>
                            <w:numId w:val="41"/>
                          </w:numPr>
                          <w:rPr>
                            <w:rStyle w:val="Emphasis"/>
                          </w:rPr>
                        </w:pPr>
                        <w:r>
                          <w:rPr>
                            <w:rStyle w:val="Emphasis"/>
                            <w:rFonts w:eastAsia="Times New Roman"/>
                            <w:b w:val="0"/>
                            <w:bCs w:val="0"/>
                            <w:color w:val="000000" w:themeColor="text1"/>
                            <w:kern w:val="24"/>
                            <w:sz w:val="20"/>
                            <w:szCs w:val="20"/>
                          </w:rPr>
                          <w:t>The use of Sync Agent in Microsoft</w:t>
                        </w:r>
                        <w:r w:rsidR="007D6329">
                          <w:rPr>
                            <w:rStyle w:val="Emphasis"/>
                            <w:rFonts w:eastAsia="Times New Roman"/>
                            <w:b w:val="0"/>
                            <w:bCs w:val="0"/>
                            <w:color w:val="000000" w:themeColor="text1"/>
                            <w:kern w:val="24"/>
                            <w:sz w:val="20"/>
                            <w:szCs w:val="20"/>
                          </w:rPr>
                          <w:t>’s</w:t>
                        </w:r>
                        <w:r>
                          <w:rPr>
                            <w:rStyle w:val="Emphasis"/>
                            <w:rFonts w:eastAsia="Times New Roman"/>
                            <w:b w:val="0"/>
                            <w:bCs w:val="0"/>
                            <w:color w:val="000000" w:themeColor="text1"/>
                            <w:kern w:val="24"/>
                            <w:sz w:val="20"/>
                            <w:szCs w:val="20"/>
                          </w:rPr>
                          <w:t xml:space="preserve"> reference </w:t>
                        </w:r>
                        <w:r w:rsidR="007D6329">
                          <w:rPr>
                            <w:rStyle w:val="Emphasis"/>
                            <w:rFonts w:eastAsia="Times New Roman"/>
                            <w:b w:val="0"/>
                            <w:bCs w:val="0"/>
                            <w:color w:val="000000" w:themeColor="text1"/>
                            <w:kern w:val="24"/>
                            <w:sz w:val="20"/>
                            <w:szCs w:val="20"/>
                          </w:rPr>
                          <w:t xml:space="preserve">architecture for Healthcare Data </w:t>
                        </w:r>
                        <w:r w:rsidR="00C337EB">
                          <w:rPr>
                            <w:rStyle w:val="Emphasis"/>
                            <w:rFonts w:eastAsia="Times New Roman"/>
                            <w:b w:val="0"/>
                            <w:bCs w:val="0"/>
                            <w:color w:val="000000" w:themeColor="text1"/>
                            <w:kern w:val="24"/>
                            <w:sz w:val="20"/>
                            <w:szCs w:val="20"/>
                          </w:rPr>
                          <w:t>does not</w:t>
                        </w:r>
                        <w:r w:rsidR="00296A2B">
                          <w:rPr>
                            <w:rStyle w:val="Emphasis"/>
                            <w:rFonts w:eastAsia="Times New Roman"/>
                            <w:b w:val="0"/>
                            <w:bCs w:val="0"/>
                            <w:color w:val="000000" w:themeColor="text1"/>
                            <w:kern w:val="24"/>
                            <w:sz w:val="20"/>
                            <w:szCs w:val="20"/>
                          </w:rPr>
                          <w:t xml:space="preserve"> assume or</w:t>
                        </w:r>
                        <w:r w:rsidR="00C337EB">
                          <w:rPr>
                            <w:rStyle w:val="Emphasis"/>
                            <w:rFonts w:eastAsia="Times New Roman"/>
                            <w:b w:val="0"/>
                            <w:bCs w:val="0"/>
                            <w:color w:val="000000" w:themeColor="text1"/>
                            <w:kern w:val="24"/>
                            <w:sz w:val="20"/>
                            <w:szCs w:val="20"/>
                          </w:rPr>
                          <w:t xml:space="preserve"> require </w:t>
                        </w:r>
                        <w:r w:rsidR="00296A2B">
                          <w:rPr>
                            <w:rStyle w:val="Emphasis"/>
                            <w:rFonts w:eastAsia="Times New Roman"/>
                            <w:b w:val="0"/>
                            <w:bCs w:val="0"/>
                            <w:color w:val="000000" w:themeColor="text1"/>
                            <w:kern w:val="24"/>
                            <w:sz w:val="20"/>
                            <w:szCs w:val="20"/>
                          </w:rPr>
                          <w:t xml:space="preserve">that </w:t>
                        </w:r>
                        <w:r w:rsidR="00C337EB">
                          <w:rPr>
                            <w:rStyle w:val="Emphasis"/>
                            <w:rFonts w:eastAsia="Times New Roman"/>
                            <w:b w:val="0"/>
                            <w:bCs w:val="0"/>
                            <w:color w:val="000000" w:themeColor="text1"/>
                            <w:kern w:val="24"/>
                            <w:sz w:val="20"/>
                            <w:szCs w:val="20"/>
                          </w:rPr>
                          <w:t xml:space="preserve">all data in Azure API for FHIR will flow into Dataverse </w:t>
                        </w:r>
                        <w:r w:rsidR="00B4360E">
                          <w:rPr>
                            <w:rStyle w:val="Emphasis"/>
                            <w:rFonts w:eastAsia="Times New Roman"/>
                            <w:b w:val="0"/>
                            <w:bCs w:val="0"/>
                            <w:color w:val="000000" w:themeColor="text1"/>
                            <w:kern w:val="24"/>
                            <w:sz w:val="20"/>
                            <w:szCs w:val="20"/>
                          </w:rPr>
                          <w:t>for use with Dynamics 365 and Power Apps capabilities</w:t>
                        </w:r>
                        <w:r w:rsidR="00EA6296">
                          <w:rPr>
                            <w:rStyle w:val="Emphasis"/>
                            <w:rFonts w:eastAsia="Times New Roman"/>
                            <w:b w:val="0"/>
                            <w:bCs w:val="0"/>
                            <w:color w:val="000000" w:themeColor="text1"/>
                            <w:kern w:val="24"/>
                            <w:sz w:val="20"/>
                            <w:szCs w:val="20"/>
                          </w:rPr>
                          <w:t xml:space="preserve">. </w:t>
                        </w:r>
                      </w:p>
                      <w:p w14:paraId="79B8D479" w14:textId="77777777" w:rsidR="002D4E33" w:rsidRPr="00612773" w:rsidRDefault="003F5B1A" w:rsidP="00EA6296">
                        <w:pPr>
                          <w:pStyle w:val="ListParagraph"/>
                          <w:numPr>
                            <w:ilvl w:val="0"/>
                            <w:numId w:val="41"/>
                          </w:numPr>
                          <w:rPr>
                            <w:rStyle w:val="Emphasis"/>
                          </w:rPr>
                        </w:pPr>
                        <w:r>
                          <w:rPr>
                            <w:rStyle w:val="Emphasis"/>
                            <w:rFonts w:eastAsia="Times New Roman"/>
                            <w:b w:val="0"/>
                            <w:bCs w:val="0"/>
                            <w:color w:val="000000" w:themeColor="text1"/>
                            <w:kern w:val="24"/>
                            <w:sz w:val="20"/>
                            <w:szCs w:val="20"/>
                          </w:rPr>
                          <w:t>G</w:t>
                        </w:r>
                        <w:r w:rsidR="002D4E33">
                          <w:rPr>
                            <w:rStyle w:val="Emphasis"/>
                            <w:rFonts w:eastAsia="Times New Roman"/>
                            <w:b w:val="0"/>
                            <w:bCs w:val="0"/>
                            <w:color w:val="000000" w:themeColor="text1"/>
                            <w:kern w:val="24"/>
                            <w:sz w:val="20"/>
                            <w:szCs w:val="20"/>
                          </w:rPr>
                          <w:t xml:space="preserve">ap-fit </w:t>
                        </w:r>
                        <w:r>
                          <w:rPr>
                            <w:rStyle w:val="Emphasis"/>
                            <w:rFonts w:eastAsia="Times New Roman"/>
                            <w:b w:val="0"/>
                            <w:bCs w:val="0"/>
                            <w:color w:val="000000" w:themeColor="text1"/>
                            <w:kern w:val="24"/>
                            <w:sz w:val="20"/>
                            <w:szCs w:val="20"/>
                          </w:rPr>
                          <w:t xml:space="preserve">of </w:t>
                        </w:r>
                        <w:r w:rsidR="00612773">
                          <w:rPr>
                            <w:rStyle w:val="Emphasis"/>
                            <w:rFonts w:eastAsia="Times New Roman"/>
                            <w:b w:val="0"/>
                            <w:bCs w:val="0"/>
                            <w:color w:val="000000" w:themeColor="text1"/>
                            <w:kern w:val="24"/>
                            <w:sz w:val="20"/>
                            <w:szCs w:val="20"/>
                          </w:rPr>
                          <w:t xml:space="preserve">functional </w:t>
                        </w:r>
                        <w:r>
                          <w:rPr>
                            <w:rStyle w:val="Emphasis"/>
                            <w:rFonts w:eastAsia="Times New Roman"/>
                            <w:b w:val="0"/>
                            <w:bCs w:val="0"/>
                            <w:color w:val="000000" w:themeColor="text1"/>
                            <w:kern w:val="24"/>
                            <w:sz w:val="20"/>
                            <w:szCs w:val="20"/>
                          </w:rPr>
                          <w:t>requirements to Microsoft Cloud capabilities</w:t>
                        </w:r>
                        <w:r w:rsidR="00963D4B">
                          <w:rPr>
                            <w:rStyle w:val="Emphasis"/>
                            <w:rFonts w:eastAsia="Times New Roman"/>
                            <w:b w:val="0"/>
                            <w:bCs w:val="0"/>
                            <w:color w:val="000000" w:themeColor="text1"/>
                            <w:kern w:val="24"/>
                            <w:sz w:val="20"/>
                            <w:szCs w:val="20"/>
                          </w:rPr>
                          <w:t xml:space="preserve"> with identified </w:t>
                        </w:r>
                        <w:r w:rsidR="00963D4B">
                          <w:rPr>
                            <w:rStyle w:val="Emphasis"/>
                            <w:rFonts w:eastAsia="Times New Roman"/>
                            <w:b w:val="0"/>
                            <w:bCs w:val="0"/>
                            <w:color w:val="000000" w:themeColor="text1"/>
                            <w:kern w:val="24"/>
                            <w:sz w:val="20"/>
                            <w:szCs w:val="20"/>
                          </w:rPr>
                          <w:t>minimum data requirements and target storage</w:t>
                        </w:r>
                        <w:r>
                          <w:rPr>
                            <w:rStyle w:val="Emphasis"/>
                            <w:rFonts w:eastAsia="Times New Roman"/>
                            <w:b w:val="0"/>
                            <w:bCs w:val="0"/>
                            <w:color w:val="000000" w:themeColor="text1"/>
                            <w:kern w:val="24"/>
                            <w:sz w:val="20"/>
                            <w:szCs w:val="20"/>
                          </w:rPr>
                          <w:t xml:space="preserve"> should </w:t>
                        </w:r>
                        <w:r w:rsidR="001C2E05">
                          <w:rPr>
                            <w:rStyle w:val="Emphasis"/>
                            <w:rFonts w:eastAsia="Times New Roman"/>
                            <w:b w:val="0"/>
                            <w:bCs w:val="0"/>
                            <w:color w:val="000000" w:themeColor="text1"/>
                            <w:kern w:val="24"/>
                            <w:sz w:val="20"/>
                            <w:szCs w:val="20"/>
                          </w:rPr>
                          <w:t>inform</w:t>
                        </w:r>
                        <w:r w:rsidR="005F4939">
                          <w:rPr>
                            <w:rStyle w:val="Emphasis"/>
                            <w:rFonts w:eastAsia="Times New Roman"/>
                            <w:b w:val="0"/>
                            <w:bCs w:val="0"/>
                            <w:color w:val="000000" w:themeColor="text1"/>
                            <w:kern w:val="24"/>
                            <w:sz w:val="20"/>
                            <w:szCs w:val="20"/>
                          </w:rPr>
                          <w:t xml:space="preserve"> </w:t>
                        </w:r>
                        <w:r w:rsidR="00C95381">
                          <w:rPr>
                            <w:rStyle w:val="Emphasis"/>
                            <w:rFonts w:eastAsia="Times New Roman"/>
                            <w:b w:val="0"/>
                            <w:bCs w:val="0"/>
                            <w:color w:val="000000" w:themeColor="text1"/>
                            <w:kern w:val="24"/>
                            <w:sz w:val="20"/>
                            <w:szCs w:val="20"/>
                          </w:rPr>
                          <w:t>data flow designs</w:t>
                        </w:r>
                      </w:p>
                      <w:p w14:paraId="1E5B6DE4" w14:textId="2DDB606F" w:rsidR="00612773" w:rsidRPr="00A13E69" w:rsidRDefault="00515FD1" w:rsidP="00EA6296">
                        <w:pPr>
                          <w:pStyle w:val="ListParagraph"/>
                          <w:numPr>
                            <w:ilvl w:val="0"/>
                            <w:numId w:val="41"/>
                          </w:numPr>
                          <w:rPr>
                            <w:rStyle w:val="Emphasis"/>
                          </w:rPr>
                        </w:pPr>
                        <w:r w:rsidRPr="00515FD1">
                          <w:rPr>
                            <w:rStyle w:val="Emphasis"/>
                            <w:rFonts w:eastAsia="Times New Roman"/>
                            <w:b w:val="0"/>
                            <w:bCs w:val="0"/>
                            <w:color w:val="000000" w:themeColor="text1"/>
                            <w:kern w:val="24"/>
                            <w:sz w:val="20"/>
                            <w:szCs w:val="20"/>
                          </w:rPr>
                          <w:t xml:space="preserve">Review </w:t>
                        </w:r>
                        <w:r w:rsidR="0035508B">
                          <w:rPr>
                            <w:rStyle w:val="Emphasis"/>
                            <w:rFonts w:eastAsia="Times New Roman"/>
                            <w:b w:val="0"/>
                            <w:bCs w:val="0"/>
                            <w:color w:val="000000" w:themeColor="text1"/>
                            <w:kern w:val="24"/>
                            <w:sz w:val="20"/>
                            <w:szCs w:val="20"/>
                          </w:rPr>
                          <w:t>gate</w:t>
                        </w:r>
                        <w:r w:rsidR="007B4336">
                          <w:rPr>
                            <w:rStyle w:val="Emphasis"/>
                            <w:rFonts w:eastAsia="Times New Roman"/>
                            <w:b w:val="0"/>
                            <w:bCs w:val="0"/>
                            <w:color w:val="000000" w:themeColor="text1"/>
                            <w:kern w:val="24"/>
                            <w:sz w:val="20"/>
                            <w:szCs w:val="20"/>
                          </w:rPr>
                          <w:t xml:space="preserve"> </w:t>
                        </w:r>
                        <w:r w:rsidR="00BB4F4B">
                          <w:rPr>
                            <w:rStyle w:val="Emphasis"/>
                            <w:rFonts w:eastAsia="Times New Roman"/>
                            <w:b w:val="0"/>
                            <w:bCs w:val="0"/>
                            <w:color w:val="000000" w:themeColor="text1"/>
                            <w:kern w:val="24"/>
                            <w:sz w:val="20"/>
                            <w:szCs w:val="20"/>
                          </w:rPr>
                          <w:t>need</w:t>
                        </w:r>
                        <w:r w:rsidR="0035508B">
                          <w:rPr>
                            <w:rStyle w:val="Emphasis"/>
                            <w:rFonts w:eastAsia="Times New Roman"/>
                            <w:b w:val="0"/>
                            <w:bCs w:val="0"/>
                            <w:color w:val="000000" w:themeColor="text1"/>
                            <w:kern w:val="24"/>
                            <w:sz w:val="20"/>
                            <w:szCs w:val="20"/>
                          </w:rPr>
                          <w:t>s</w:t>
                        </w:r>
                        <w:r w:rsidR="00BB4F4B">
                          <w:rPr>
                            <w:rStyle w:val="Emphasis"/>
                            <w:rFonts w:eastAsia="Times New Roman"/>
                            <w:b w:val="0"/>
                            <w:bCs w:val="0"/>
                            <w:color w:val="000000" w:themeColor="text1"/>
                            <w:kern w:val="24"/>
                            <w:sz w:val="20"/>
                            <w:szCs w:val="20"/>
                          </w:rPr>
                          <w:t xml:space="preserve"> to be</w:t>
                        </w:r>
                        <w:r w:rsidR="007B4336">
                          <w:rPr>
                            <w:rStyle w:val="Emphasis"/>
                            <w:rFonts w:eastAsia="Times New Roman"/>
                            <w:b w:val="0"/>
                            <w:bCs w:val="0"/>
                            <w:color w:val="000000" w:themeColor="text1"/>
                            <w:kern w:val="24"/>
                            <w:sz w:val="20"/>
                            <w:szCs w:val="20"/>
                          </w:rPr>
                          <w:t xml:space="preserve"> </w:t>
                        </w:r>
                        <w:r w:rsidR="0035508B">
                          <w:rPr>
                            <w:rStyle w:val="Emphasis"/>
                            <w:rFonts w:eastAsia="Times New Roman"/>
                            <w:b w:val="0"/>
                            <w:bCs w:val="0"/>
                            <w:color w:val="000000" w:themeColor="text1"/>
                            <w:kern w:val="24"/>
                            <w:sz w:val="20"/>
                            <w:szCs w:val="20"/>
                          </w:rPr>
                          <w:t>established</w:t>
                        </w:r>
                        <w:r w:rsidR="007B4336">
                          <w:rPr>
                            <w:rStyle w:val="Emphasis"/>
                            <w:rFonts w:eastAsia="Times New Roman"/>
                            <w:b w:val="0"/>
                            <w:bCs w:val="0"/>
                            <w:color w:val="000000" w:themeColor="text1"/>
                            <w:kern w:val="24"/>
                            <w:sz w:val="20"/>
                            <w:szCs w:val="20"/>
                          </w:rPr>
                          <w:t xml:space="preserve"> to validate the need</w:t>
                        </w:r>
                        <w:r w:rsidR="009123CD">
                          <w:rPr>
                            <w:rStyle w:val="Emphasis"/>
                            <w:rFonts w:eastAsia="Times New Roman"/>
                            <w:b w:val="0"/>
                            <w:bCs w:val="0"/>
                            <w:color w:val="000000" w:themeColor="text1"/>
                            <w:kern w:val="24"/>
                            <w:sz w:val="20"/>
                            <w:szCs w:val="20"/>
                          </w:rPr>
                          <w:t xml:space="preserve"> based on requirements</w:t>
                        </w:r>
                        <w:r w:rsidR="007B4336">
                          <w:rPr>
                            <w:rStyle w:val="Emphasis"/>
                            <w:rFonts w:eastAsia="Times New Roman"/>
                            <w:b w:val="0"/>
                            <w:bCs w:val="0"/>
                            <w:color w:val="000000" w:themeColor="text1"/>
                            <w:kern w:val="24"/>
                            <w:sz w:val="20"/>
                            <w:szCs w:val="20"/>
                          </w:rPr>
                          <w:t xml:space="preserve"> to replicate data to another</w:t>
                        </w:r>
                        <w:r w:rsidR="0035508B">
                          <w:rPr>
                            <w:rStyle w:val="Emphasis"/>
                            <w:rFonts w:eastAsia="Times New Roman"/>
                            <w:b w:val="0"/>
                            <w:bCs w:val="0"/>
                            <w:color w:val="000000" w:themeColor="text1"/>
                            <w:kern w:val="24"/>
                            <w:sz w:val="20"/>
                            <w:szCs w:val="20"/>
                          </w:rPr>
                          <w:t xml:space="preserve"> store</w:t>
                        </w:r>
                        <w:r w:rsidR="007B4336">
                          <w:rPr>
                            <w:rStyle w:val="Emphasis"/>
                            <w:rFonts w:eastAsia="Times New Roman"/>
                            <w:b w:val="0"/>
                            <w:bCs w:val="0"/>
                            <w:color w:val="000000" w:themeColor="text1"/>
                            <w:kern w:val="24"/>
                            <w:sz w:val="20"/>
                            <w:szCs w:val="20"/>
                          </w:rPr>
                          <w:t xml:space="preserve"> </w:t>
                        </w:r>
                        <w:r w:rsidR="009123CD">
                          <w:rPr>
                            <w:rStyle w:val="Emphasis"/>
                            <w:rFonts w:eastAsia="Times New Roman"/>
                            <w:b w:val="0"/>
                            <w:bCs w:val="0"/>
                            <w:color w:val="000000" w:themeColor="text1"/>
                            <w:kern w:val="24"/>
                            <w:sz w:val="20"/>
                            <w:szCs w:val="20"/>
                          </w:rPr>
                          <w:t xml:space="preserve">as a </w:t>
                        </w:r>
                        <w:r w:rsidR="0035508B">
                          <w:rPr>
                            <w:rStyle w:val="Emphasis"/>
                            <w:rFonts w:eastAsia="Times New Roman"/>
                            <w:b w:val="0"/>
                            <w:bCs w:val="0"/>
                            <w:color w:val="000000" w:themeColor="text1"/>
                            <w:kern w:val="24"/>
                            <w:sz w:val="20"/>
                            <w:szCs w:val="20"/>
                          </w:rPr>
                          <w:t>part of architecture and data flow review.</w:t>
                        </w:r>
                      </w:p>
                    </w:tc>
                  </w:tr>
                </w:tbl>
                <w:p w14:paraId="6FFB0FA6" w14:textId="77777777" w:rsidR="000E018F" w:rsidRPr="00FB176C" w:rsidRDefault="000E018F" w:rsidP="000E018F">
                  <w:pPr>
                    <w:spacing w:before="0"/>
                    <w:rPr>
                      <w:rFonts w:ascii="Segoe UI" w:hAnsi="Segoe UI" w:cs="Segoe UI"/>
                      <w:color w:val="000000"/>
                      <w:sz w:val="10"/>
                      <w:szCs w:val="10"/>
                    </w:rPr>
                  </w:pPr>
                </w:p>
              </w:tc>
            </w:tr>
            <w:tr w:rsidR="000E018F" w:rsidRPr="00145AAC" w14:paraId="39C90827" w14:textId="77777777" w:rsidTr="00AC503B">
              <w:trPr>
                <w:jc w:val="center"/>
              </w:trPr>
              <w:tc>
                <w:tcPr>
                  <w:tcW w:w="10890" w:type="dxa"/>
                  <w:shd w:val="clear" w:color="auto" w:fill="F2F2F2" w:themeFill="background1" w:themeFillShade="F2"/>
                  <w:tcMar>
                    <w:top w:w="72" w:type="dxa"/>
                    <w:left w:w="144" w:type="dxa"/>
                    <w:bottom w:w="72" w:type="dxa"/>
                    <w:right w:w="144" w:type="dxa"/>
                  </w:tcMar>
                </w:tcPr>
                <w:p w14:paraId="0C3DCC08" w14:textId="77777777" w:rsidR="000E018F" w:rsidRPr="00FB176C" w:rsidRDefault="000E018F" w:rsidP="000E018F">
                  <w:pPr>
                    <w:spacing w:before="0"/>
                    <w:rPr>
                      <w:rFonts w:ascii="Segoe UI" w:hAnsi="Segoe UI" w:cs="Segoe UI"/>
                      <w:color w:val="000000"/>
                      <w:sz w:val="2"/>
                      <w:szCs w:val="2"/>
                    </w:rPr>
                  </w:pPr>
                </w:p>
              </w:tc>
            </w:tr>
          </w:tbl>
          <w:p w14:paraId="704A9150" w14:textId="77777777" w:rsidR="008A40E1" w:rsidRPr="008A40E1" w:rsidRDefault="008A40E1" w:rsidP="008A40E1">
            <w:pPr>
              <w:spacing w:before="0"/>
              <w:rPr>
                <w:rFonts w:ascii="Segoe UI" w:hAnsi="Segoe UI" w:cs="Segoe UI"/>
              </w:rPr>
            </w:pPr>
          </w:p>
        </w:tc>
      </w:tr>
    </w:tbl>
    <w:p w14:paraId="0DB0F748" w14:textId="77777777" w:rsidR="008A40E1" w:rsidRDefault="008A40E1" w:rsidP="008A40E1">
      <w:pPr>
        <w:spacing w:before="0"/>
      </w:pPr>
    </w:p>
    <w:p w14:paraId="590B35EF" w14:textId="77777777" w:rsidR="00FB176C" w:rsidRPr="00761659" w:rsidRDefault="00FB176C" w:rsidP="007C7592">
      <w:pPr>
        <w:spacing w:before="0" w:after="160" w:line="259" w:lineRule="auto"/>
      </w:pPr>
    </w:p>
    <w:sectPr w:rsidR="00FB176C" w:rsidRPr="00761659" w:rsidSect="008A40E1">
      <w:footerReference w:type="default" r:id="rId19"/>
      <w:pgSz w:w="12240" w:h="15840" w:code="1"/>
      <w:pgMar w:top="288" w:right="288" w:bottom="288" w:left="288"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574F6" w14:textId="77777777" w:rsidR="005B76D8" w:rsidRDefault="005B76D8" w:rsidP="00D47B35">
      <w:pPr>
        <w:spacing w:before="0"/>
      </w:pPr>
      <w:r>
        <w:separator/>
      </w:r>
    </w:p>
  </w:endnote>
  <w:endnote w:type="continuationSeparator" w:id="0">
    <w:p w14:paraId="74ACD686" w14:textId="77777777" w:rsidR="005B76D8" w:rsidRDefault="005B76D8" w:rsidP="00D47B35">
      <w:pPr>
        <w:spacing w:before="0"/>
      </w:pPr>
      <w:r>
        <w:continuationSeparator/>
      </w:r>
    </w:p>
  </w:endnote>
  <w:endnote w:type="continuationNotice" w:id="1">
    <w:p w14:paraId="3B594267" w14:textId="77777777" w:rsidR="005B76D8" w:rsidRDefault="005B76D8">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blCellMar>
        <w:left w:w="0" w:type="dxa"/>
        <w:right w:w="0" w:type="dxa"/>
      </w:tblCellMar>
      <w:tblLook w:val="04A0" w:firstRow="1" w:lastRow="0" w:firstColumn="1" w:lastColumn="0" w:noHBand="0" w:noVBand="1"/>
    </w:tblPr>
    <w:tblGrid>
      <w:gridCol w:w="10800"/>
    </w:tblGrid>
    <w:tr w:rsidR="00AC503B" w:rsidRPr="00145AAC" w14:paraId="2418B51E" w14:textId="77777777" w:rsidTr="001F1B83">
      <w:trPr>
        <w:jc w:val="center"/>
      </w:trPr>
      <w:tc>
        <w:tcPr>
          <w:tcW w:w="10800" w:type="dxa"/>
          <w:shd w:val="clear" w:color="auto" w:fill="505050"/>
          <w:tcMar>
            <w:top w:w="144" w:type="dxa"/>
            <w:left w:w="144" w:type="dxa"/>
            <w:bottom w:w="144" w:type="dxa"/>
            <w:right w:w="144" w:type="dxa"/>
          </w:tcMar>
        </w:tcPr>
        <w:p w14:paraId="63DCAE54" w14:textId="77777777" w:rsidR="00AC503B" w:rsidRPr="00145AAC" w:rsidRDefault="00AC503B" w:rsidP="00AC503B">
          <w:pPr>
            <w:spacing w:before="0"/>
          </w:pPr>
          <w:r w:rsidRPr="00145AAC">
            <w:drawing>
              <wp:inline distT="0" distB="0" distL="0" distR="0" wp14:anchorId="1E0877AF" wp14:editId="45E447D2">
                <wp:extent cx="835621" cy="178904"/>
                <wp:effectExtent l="0" t="0" r="3175" b="0"/>
                <wp:docPr id="39" name="MS logo white - EMF">
                  <a:extLst xmlns:a="http://schemas.openxmlformats.org/drawingml/2006/main">
                    <a:ext uri="{FF2B5EF4-FFF2-40B4-BE49-F238E27FC236}">
                      <a16:creationId xmlns:a16="http://schemas.microsoft.com/office/drawing/2014/main" id="{735C00D8-16CC-4B1C-81B1-BD616AD13A35}"/>
                    </a:ext>
                  </a:extLst>
                </wp:docPr>
                <wp:cNvGraphicFramePr/>
                <a:graphic xmlns:a="http://schemas.openxmlformats.org/drawingml/2006/main">
                  <a:graphicData uri="http://schemas.openxmlformats.org/drawingml/2006/picture">
                    <pic:pic xmlns:pic="http://schemas.openxmlformats.org/drawingml/2006/picture">
                      <pic:nvPicPr>
                        <pic:cNvPr id="9" name="MS logo white - EMF">
                          <a:extLst>
                            <a:ext uri="{FF2B5EF4-FFF2-40B4-BE49-F238E27FC236}">
                              <a16:creationId xmlns:a16="http://schemas.microsoft.com/office/drawing/2014/main" id="{735C00D8-16CC-4B1C-81B1-BD616AD13A35}"/>
                            </a:ext>
                          </a:extLst>
                        </pic:cNvPr>
                        <pic:cNvPicPr/>
                      </pic:nvPicPr>
                      <pic:blipFill>
                        <a:blip r:embed="rId1"/>
                        <a:stretch>
                          <a:fillRect/>
                        </a:stretch>
                      </pic:blipFill>
                      <pic:spPr bwMode="black">
                        <a:xfrm>
                          <a:off x="0" y="0"/>
                          <a:ext cx="892370" cy="191054"/>
                        </a:xfrm>
                        <a:prstGeom prst="rect">
                          <a:avLst/>
                        </a:prstGeom>
                      </pic:spPr>
                    </pic:pic>
                  </a:graphicData>
                </a:graphic>
              </wp:inline>
            </w:drawing>
          </w:r>
        </w:p>
      </w:tc>
    </w:tr>
  </w:tbl>
  <w:p w14:paraId="62E90940" w14:textId="77777777" w:rsidR="00AC503B" w:rsidRDefault="00AC50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6E9F77" w14:textId="77777777" w:rsidR="005B76D8" w:rsidRDefault="005B76D8" w:rsidP="00D47B35">
      <w:pPr>
        <w:spacing w:before="0"/>
      </w:pPr>
      <w:r>
        <w:separator/>
      </w:r>
    </w:p>
  </w:footnote>
  <w:footnote w:type="continuationSeparator" w:id="0">
    <w:p w14:paraId="7C10F259" w14:textId="77777777" w:rsidR="005B76D8" w:rsidRDefault="005B76D8" w:rsidP="00D47B35">
      <w:pPr>
        <w:spacing w:before="0"/>
      </w:pPr>
      <w:r>
        <w:continuationSeparator/>
      </w:r>
    </w:p>
  </w:footnote>
  <w:footnote w:type="continuationNotice" w:id="1">
    <w:p w14:paraId="53273F47" w14:textId="77777777" w:rsidR="005B76D8" w:rsidRDefault="005B76D8">
      <w:pPr>
        <w:spacing w:before="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42699"/>
    <w:multiLevelType w:val="hybridMultilevel"/>
    <w:tmpl w:val="3328FE2A"/>
    <w:lvl w:ilvl="0" w:tplc="C874954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181C19"/>
    <w:multiLevelType w:val="hybridMultilevel"/>
    <w:tmpl w:val="DAD6F724"/>
    <w:lvl w:ilvl="0" w:tplc="40090001">
      <w:start w:val="1"/>
      <w:numFmt w:val="bullet"/>
      <w:pStyle w:val="List"/>
      <w:lvlText w:val=""/>
      <w:lvlJc w:val="left"/>
      <w:pPr>
        <w:ind w:left="360" w:hanging="360"/>
      </w:pPr>
      <w:rPr>
        <w:rFonts w:ascii="Symbol" w:hAnsi="Symbol" w:hint="default"/>
        <w:color w:val="000000" w:themeColor="text1"/>
        <w:sz w:val="22"/>
        <w:szCs w:val="22"/>
      </w:rPr>
    </w:lvl>
    <w:lvl w:ilvl="1" w:tplc="04090003">
      <w:start w:val="1"/>
      <w:numFmt w:val="bullet"/>
      <w:lvlText w:val="o"/>
      <w:lvlJc w:val="left"/>
      <w:pPr>
        <w:ind w:left="1296" w:hanging="360"/>
      </w:pPr>
      <w:rPr>
        <w:rFonts w:ascii="Courier New" w:hAnsi="Courier New" w:cs="Courier New"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cs="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cs="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2" w15:restartNumberingAfterBreak="0">
    <w:nsid w:val="0622781E"/>
    <w:multiLevelType w:val="hybridMultilevel"/>
    <w:tmpl w:val="D8247004"/>
    <w:lvl w:ilvl="0" w:tplc="C71AAAB2">
      <w:start w:val="1"/>
      <w:numFmt w:val="bullet"/>
      <w:lvlText w:val=""/>
      <w:lvlJc w:val="left"/>
      <w:pPr>
        <w:ind w:left="360" w:hanging="360"/>
      </w:pPr>
      <w:rPr>
        <w:rFonts w:ascii="Symbol" w:hAnsi="Symbol" w:hint="default"/>
        <w:color w:val="000000" w:themeColor="text1"/>
        <w:sz w:val="14"/>
        <w:szCs w:val="1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3B652C4"/>
    <w:multiLevelType w:val="hybridMultilevel"/>
    <w:tmpl w:val="DAA4797C"/>
    <w:lvl w:ilvl="0" w:tplc="E7F65F82">
      <w:start w:val="1"/>
      <w:numFmt w:val="bullet"/>
      <w:lvlText w:val="•"/>
      <w:lvlJc w:val="left"/>
      <w:pPr>
        <w:tabs>
          <w:tab w:val="num" w:pos="720"/>
        </w:tabs>
        <w:ind w:left="720" w:hanging="360"/>
      </w:pPr>
      <w:rPr>
        <w:rFonts w:ascii="Arial" w:hAnsi="Arial" w:hint="default"/>
      </w:rPr>
    </w:lvl>
    <w:lvl w:ilvl="1" w:tplc="5B483770" w:tentative="1">
      <w:start w:val="1"/>
      <w:numFmt w:val="bullet"/>
      <w:lvlText w:val="•"/>
      <w:lvlJc w:val="left"/>
      <w:pPr>
        <w:tabs>
          <w:tab w:val="num" w:pos="1440"/>
        </w:tabs>
        <w:ind w:left="1440" w:hanging="360"/>
      </w:pPr>
      <w:rPr>
        <w:rFonts w:ascii="Arial" w:hAnsi="Arial" w:hint="default"/>
      </w:rPr>
    </w:lvl>
    <w:lvl w:ilvl="2" w:tplc="18328034" w:tentative="1">
      <w:start w:val="1"/>
      <w:numFmt w:val="bullet"/>
      <w:lvlText w:val="•"/>
      <w:lvlJc w:val="left"/>
      <w:pPr>
        <w:tabs>
          <w:tab w:val="num" w:pos="2160"/>
        </w:tabs>
        <w:ind w:left="2160" w:hanging="360"/>
      </w:pPr>
      <w:rPr>
        <w:rFonts w:ascii="Arial" w:hAnsi="Arial" w:hint="default"/>
      </w:rPr>
    </w:lvl>
    <w:lvl w:ilvl="3" w:tplc="C178B238" w:tentative="1">
      <w:start w:val="1"/>
      <w:numFmt w:val="bullet"/>
      <w:lvlText w:val="•"/>
      <w:lvlJc w:val="left"/>
      <w:pPr>
        <w:tabs>
          <w:tab w:val="num" w:pos="2880"/>
        </w:tabs>
        <w:ind w:left="2880" w:hanging="360"/>
      </w:pPr>
      <w:rPr>
        <w:rFonts w:ascii="Arial" w:hAnsi="Arial" w:hint="default"/>
      </w:rPr>
    </w:lvl>
    <w:lvl w:ilvl="4" w:tplc="7CCE487E" w:tentative="1">
      <w:start w:val="1"/>
      <w:numFmt w:val="bullet"/>
      <w:lvlText w:val="•"/>
      <w:lvlJc w:val="left"/>
      <w:pPr>
        <w:tabs>
          <w:tab w:val="num" w:pos="3600"/>
        </w:tabs>
        <w:ind w:left="3600" w:hanging="360"/>
      </w:pPr>
      <w:rPr>
        <w:rFonts w:ascii="Arial" w:hAnsi="Arial" w:hint="default"/>
      </w:rPr>
    </w:lvl>
    <w:lvl w:ilvl="5" w:tplc="978A2314" w:tentative="1">
      <w:start w:val="1"/>
      <w:numFmt w:val="bullet"/>
      <w:lvlText w:val="•"/>
      <w:lvlJc w:val="left"/>
      <w:pPr>
        <w:tabs>
          <w:tab w:val="num" w:pos="4320"/>
        </w:tabs>
        <w:ind w:left="4320" w:hanging="360"/>
      </w:pPr>
      <w:rPr>
        <w:rFonts w:ascii="Arial" w:hAnsi="Arial" w:hint="default"/>
      </w:rPr>
    </w:lvl>
    <w:lvl w:ilvl="6" w:tplc="10AE4F12" w:tentative="1">
      <w:start w:val="1"/>
      <w:numFmt w:val="bullet"/>
      <w:lvlText w:val="•"/>
      <w:lvlJc w:val="left"/>
      <w:pPr>
        <w:tabs>
          <w:tab w:val="num" w:pos="5040"/>
        </w:tabs>
        <w:ind w:left="5040" w:hanging="360"/>
      </w:pPr>
      <w:rPr>
        <w:rFonts w:ascii="Arial" w:hAnsi="Arial" w:hint="default"/>
      </w:rPr>
    </w:lvl>
    <w:lvl w:ilvl="7" w:tplc="F9C82D90" w:tentative="1">
      <w:start w:val="1"/>
      <w:numFmt w:val="bullet"/>
      <w:lvlText w:val="•"/>
      <w:lvlJc w:val="left"/>
      <w:pPr>
        <w:tabs>
          <w:tab w:val="num" w:pos="5760"/>
        </w:tabs>
        <w:ind w:left="5760" w:hanging="360"/>
      </w:pPr>
      <w:rPr>
        <w:rFonts w:ascii="Arial" w:hAnsi="Arial" w:hint="default"/>
      </w:rPr>
    </w:lvl>
    <w:lvl w:ilvl="8" w:tplc="381288E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48F6D28"/>
    <w:multiLevelType w:val="hybridMultilevel"/>
    <w:tmpl w:val="88500CE2"/>
    <w:lvl w:ilvl="0" w:tplc="BD84ECEC">
      <w:start w:val="1"/>
      <w:numFmt w:val="lowerLetter"/>
      <w:lvlText w:val="%1)"/>
      <w:lvlJc w:val="left"/>
      <w:pPr>
        <w:ind w:left="360" w:hanging="360"/>
      </w:pPr>
      <w:rPr>
        <w:b w:val="0"/>
        <w:bCs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8354F34"/>
    <w:multiLevelType w:val="hybridMultilevel"/>
    <w:tmpl w:val="71B00E7C"/>
    <w:lvl w:ilvl="0" w:tplc="FD4C11DC">
      <w:start w:val="1"/>
      <w:numFmt w:val="bullet"/>
      <w:lvlText w:val="•"/>
      <w:lvlJc w:val="left"/>
      <w:pPr>
        <w:tabs>
          <w:tab w:val="num" w:pos="720"/>
        </w:tabs>
        <w:ind w:left="720" w:hanging="360"/>
      </w:pPr>
      <w:rPr>
        <w:rFonts w:ascii="Arial" w:hAnsi="Arial" w:hint="default"/>
      </w:rPr>
    </w:lvl>
    <w:lvl w:ilvl="1" w:tplc="950EC80E" w:tentative="1">
      <w:start w:val="1"/>
      <w:numFmt w:val="bullet"/>
      <w:lvlText w:val="•"/>
      <w:lvlJc w:val="left"/>
      <w:pPr>
        <w:tabs>
          <w:tab w:val="num" w:pos="1440"/>
        </w:tabs>
        <w:ind w:left="1440" w:hanging="360"/>
      </w:pPr>
      <w:rPr>
        <w:rFonts w:ascii="Arial" w:hAnsi="Arial" w:hint="default"/>
      </w:rPr>
    </w:lvl>
    <w:lvl w:ilvl="2" w:tplc="7910CE0A" w:tentative="1">
      <w:start w:val="1"/>
      <w:numFmt w:val="bullet"/>
      <w:lvlText w:val="•"/>
      <w:lvlJc w:val="left"/>
      <w:pPr>
        <w:tabs>
          <w:tab w:val="num" w:pos="2160"/>
        </w:tabs>
        <w:ind w:left="2160" w:hanging="360"/>
      </w:pPr>
      <w:rPr>
        <w:rFonts w:ascii="Arial" w:hAnsi="Arial" w:hint="default"/>
      </w:rPr>
    </w:lvl>
    <w:lvl w:ilvl="3" w:tplc="152EDEFC" w:tentative="1">
      <w:start w:val="1"/>
      <w:numFmt w:val="bullet"/>
      <w:lvlText w:val="•"/>
      <w:lvlJc w:val="left"/>
      <w:pPr>
        <w:tabs>
          <w:tab w:val="num" w:pos="2880"/>
        </w:tabs>
        <w:ind w:left="2880" w:hanging="360"/>
      </w:pPr>
      <w:rPr>
        <w:rFonts w:ascii="Arial" w:hAnsi="Arial" w:hint="default"/>
      </w:rPr>
    </w:lvl>
    <w:lvl w:ilvl="4" w:tplc="1D28CF8C" w:tentative="1">
      <w:start w:val="1"/>
      <w:numFmt w:val="bullet"/>
      <w:lvlText w:val="•"/>
      <w:lvlJc w:val="left"/>
      <w:pPr>
        <w:tabs>
          <w:tab w:val="num" w:pos="3600"/>
        </w:tabs>
        <w:ind w:left="3600" w:hanging="360"/>
      </w:pPr>
      <w:rPr>
        <w:rFonts w:ascii="Arial" w:hAnsi="Arial" w:hint="default"/>
      </w:rPr>
    </w:lvl>
    <w:lvl w:ilvl="5" w:tplc="B7FCE8E6" w:tentative="1">
      <w:start w:val="1"/>
      <w:numFmt w:val="bullet"/>
      <w:lvlText w:val="•"/>
      <w:lvlJc w:val="left"/>
      <w:pPr>
        <w:tabs>
          <w:tab w:val="num" w:pos="4320"/>
        </w:tabs>
        <w:ind w:left="4320" w:hanging="360"/>
      </w:pPr>
      <w:rPr>
        <w:rFonts w:ascii="Arial" w:hAnsi="Arial" w:hint="default"/>
      </w:rPr>
    </w:lvl>
    <w:lvl w:ilvl="6" w:tplc="45AC6DAC" w:tentative="1">
      <w:start w:val="1"/>
      <w:numFmt w:val="bullet"/>
      <w:lvlText w:val="•"/>
      <w:lvlJc w:val="left"/>
      <w:pPr>
        <w:tabs>
          <w:tab w:val="num" w:pos="5040"/>
        </w:tabs>
        <w:ind w:left="5040" w:hanging="360"/>
      </w:pPr>
      <w:rPr>
        <w:rFonts w:ascii="Arial" w:hAnsi="Arial" w:hint="default"/>
      </w:rPr>
    </w:lvl>
    <w:lvl w:ilvl="7" w:tplc="C9EC05B4" w:tentative="1">
      <w:start w:val="1"/>
      <w:numFmt w:val="bullet"/>
      <w:lvlText w:val="•"/>
      <w:lvlJc w:val="left"/>
      <w:pPr>
        <w:tabs>
          <w:tab w:val="num" w:pos="5760"/>
        </w:tabs>
        <w:ind w:left="5760" w:hanging="360"/>
      </w:pPr>
      <w:rPr>
        <w:rFonts w:ascii="Arial" w:hAnsi="Arial" w:hint="default"/>
      </w:rPr>
    </w:lvl>
    <w:lvl w:ilvl="8" w:tplc="1B0C1FC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9381D7C"/>
    <w:multiLevelType w:val="hybridMultilevel"/>
    <w:tmpl w:val="7AC8B880"/>
    <w:lvl w:ilvl="0" w:tplc="B8F65BC2">
      <w:start w:val="1"/>
      <w:numFmt w:val="bullet"/>
      <w:pStyle w:val="SecondBullet"/>
      <w:lvlText w:val="–"/>
      <w:lvlJc w:val="left"/>
      <w:pPr>
        <w:ind w:left="720" w:hanging="360"/>
      </w:pPr>
      <w:rPr>
        <w:rFonts w:ascii="Segoe UI" w:hAnsi="Segoe U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19E7580D"/>
    <w:multiLevelType w:val="hybridMultilevel"/>
    <w:tmpl w:val="41C8E684"/>
    <w:lvl w:ilvl="0" w:tplc="01268D62">
      <w:start w:val="1"/>
      <w:numFmt w:val="bullet"/>
      <w:lvlText w:val="•"/>
      <w:lvlJc w:val="left"/>
      <w:pPr>
        <w:tabs>
          <w:tab w:val="num" w:pos="720"/>
        </w:tabs>
        <w:ind w:left="720" w:hanging="360"/>
      </w:pPr>
      <w:rPr>
        <w:rFonts w:ascii="Arial" w:hAnsi="Arial" w:hint="default"/>
      </w:rPr>
    </w:lvl>
    <w:lvl w:ilvl="1" w:tplc="62FE2E7A" w:tentative="1">
      <w:start w:val="1"/>
      <w:numFmt w:val="bullet"/>
      <w:lvlText w:val="•"/>
      <w:lvlJc w:val="left"/>
      <w:pPr>
        <w:tabs>
          <w:tab w:val="num" w:pos="1440"/>
        </w:tabs>
        <w:ind w:left="1440" w:hanging="360"/>
      </w:pPr>
      <w:rPr>
        <w:rFonts w:ascii="Arial" w:hAnsi="Arial" w:hint="default"/>
      </w:rPr>
    </w:lvl>
    <w:lvl w:ilvl="2" w:tplc="62801F4A" w:tentative="1">
      <w:start w:val="1"/>
      <w:numFmt w:val="bullet"/>
      <w:lvlText w:val="•"/>
      <w:lvlJc w:val="left"/>
      <w:pPr>
        <w:tabs>
          <w:tab w:val="num" w:pos="2160"/>
        </w:tabs>
        <w:ind w:left="2160" w:hanging="360"/>
      </w:pPr>
      <w:rPr>
        <w:rFonts w:ascii="Arial" w:hAnsi="Arial" w:hint="default"/>
      </w:rPr>
    </w:lvl>
    <w:lvl w:ilvl="3" w:tplc="C63A317A" w:tentative="1">
      <w:start w:val="1"/>
      <w:numFmt w:val="bullet"/>
      <w:lvlText w:val="•"/>
      <w:lvlJc w:val="left"/>
      <w:pPr>
        <w:tabs>
          <w:tab w:val="num" w:pos="2880"/>
        </w:tabs>
        <w:ind w:left="2880" w:hanging="360"/>
      </w:pPr>
      <w:rPr>
        <w:rFonts w:ascii="Arial" w:hAnsi="Arial" w:hint="default"/>
      </w:rPr>
    </w:lvl>
    <w:lvl w:ilvl="4" w:tplc="6E02DE7A" w:tentative="1">
      <w:start w:val="1"/>
      <w:numFmt w:val="bullet"/>
      <w:lvlText w:val="•"/>
      <w:lvlJc w:val="left"/>
      <w:pPr>
        <w:tabs>
          <w:tab w:val="num" w:pos="3600"/>
        </w:tabs>
        <w:ind w:left="3600" w:hanging="360"/>
      </w:pPr>
      <w:rPr>
        <w:rFonts w:ascii="Arial" w:hAnsi="Arial" w:hint="default"/>
      </w:rPr>
    </w:lvl>
    <w:lvl w:ilvl="5" w:tplc="9EC68632" w:tentative="1">
      <w:start w:val="1"/>
      <w:numFmt w:val="bullet"/>
      <w:lvlText w:val="•"/>
      <w:lvlJc w:val="left"/>
      <w:pPr>
        <w:tabs>
          <w:tab w:val="num" w:pos="4320"/>
        </w:tabs>
        <w:ind w:left="4320" w:hanging="360"/>
      </w:pPr>
      <w:rPr>
        <w:rFonts w:ascii="Arial" w:hAnsi="Arial" w:hint="default"/>
      </w:rPr>
    </w:lvl>
    <w:lvl w:ilvl="6" w:tplc="CDD27028" w:tentative="1">
      <w:start w:val="1"/>
      <w:numFmt w:val="bullet"/>
      <w:lvlText w:val="•"/>
      <w:lvlJc w:val="left"/>
      <w:pPr>
        <w:tabs>
          <w:tab w:val="num" w:pos="5040"/>
        </w:tabs>
        <w:ind w:left="5040" w:hanging="360"/>
      </w:pPr>
      <w:rPr>
        <w:rFonts w:ascii="Arial" w:hAnsi="Arial" w:hint="default"/>
      </w:rPr>
    </w:lvl>
    <w:lvl w:ilvl="7" w:tplc="4A284928" w:tentative="1">
      <w:start w:val="1"/>
      <w:numFmt w:val="bullet"/>
      <w:lvlText w:val="•"/>
      <w:lvlJc w:val="left"/>
      <w:pPr>
        <w:tabs>
          <w:tab w:val="num" w:pos="5760"/>
        </w:tabs>
        <w:ind w:left="5760" w:hanging="360"/>
      </w:pPr>
      <w:rPr>
        <w:rFonts w:ascii="Arial" w:hAnsi="Arial" w:hint="default"/>
      </w:rPr>
    </w:lvl>
    <w:lvl w:ilvl="8" w:tplc="0994E67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E8B7718"/>
    <w:multiLevelType w:val="hybridMultilevel"/>
    <w:tmpl w:val="3B327C1E"/>
    <w:lvl w:ilvl="0" w:tplc="E7F4FDD2">
      <w:start w:val="1"/>
      <w:numFmt w:val="bullet"/>
      <w:lvlText w:val="•"/>
      <w:lvlJc w:val="left"/>
      <w:pPr>
        <w:tabs>
          <w:tab w:val="num" w:pos="-792"/>
        </w:tabs>
        <w:ind w:left="-792" w:hanging="360"/>
      </w:pPr>
      <w:rPr>
        <w:rFonts w:ascii="Arial" w:hAnsi="Arial" w:hint="default"/>
      </w:rPr>
    </w:lvl>
    <w:lvl w:ilvl="1" w:tplc="1ADCD2E6" w:tentative="1">
      <w:start w:val="1"/>
      <w:numFmt w:val="bullet"/>
      <w:lvlText w:val="•"/>
      <w:lvlJc w:val="left"/>
      <w:pPr>
        <w:tabs>
          <w:tab w:val="num" w:pos="-72"/>
        </w:tabs>
        <w:ind w:left="-72" w:hanging="360"/>
      </w:pPr>
      <w:rPr>
        <w:rFonts w:ascii="Arial" w:hAnsi="Arial" w:hint="default"/>
      </w:rPr>
    </w:lvl>
    <w:lvl w:ilvl="2" w:tplc="77BA8E10" w:tentative="1">
      <w:start w:val="1"/>
      <w:numFmt w:val="bullet"/>
      <w:lvlText w:val="•"/>
      <w:lvlJc w:val="left"/>
      <w:pPr>
        <w:tabs>
          <w:tab w:val="num" w:pos="648"/>
        </w:tabs>
        <w:ind w:left="648" w:hanging="360"/>
      </w:pPr>
      <w:rPr>
        <w:rFonts w:ascii="Arial" w:hAnsi="Arial" w:hint="default"/>
      </w:rPr>
    </w:lvl>
    <w:lvl w:ilvl="3" w:tplc="9AAC327C" w:tentative="1">
      <w:start w:val="1"/>
      <w:numFmt w:val="bullet"/>
      <w:lvlText w:val="•"/>
      <w:lvlJc w:val="left"/>
      <w:pPr>
        <w:tabs>
          <w:tab w:val="num" w:pos="1368"/>
        </w:tabs>
        <w:ind w:left="1368" w:hanging="360"/>
      </w:pPr>
      <w:rPr>
        <w:rFonts w:ascii="Arial" w:hAnsi="Arial" w:hint="default"/>
      </w:rPr>
    </w:lvl>
    <w:lvl w:ilvl="4" w:tplc="0F2C731C" w:tentative="1">
      <w:start w:val="1"/>
      <w:numFmt w:val="bullet"/>
      <w:lvlText w:val="•"/>
      <w:lvlJc w:val="left"/>
      <w:pPr>
        <w:tabs>
          <w:tab w:val="num" w:pos="2088"/>
        </w:tabs>
        <w:ind w:left="2088" w:hanging="360"/>
      </w:pPr>
      <w:rPr>
        <w:rFonts w:ascii="Arial" w:hAnsi="Arial" w:hint="default"/>
      </w:rPr>
    </w:lvl>
    <w:lvl w:ilvl="5" w:tplc="8184383E" w:tentative="1">
      <w:start w:val="1"/>
      <w:numFmt w:val="bullet"/>
      <w:lvlText w:val="•"/>
      <w:lvlJc w:val="left"/>
      <w:pPr>
        <w:tabs>
          <w:tab w:val="num" w:pos="2808"/>
        </w:tabs>
        <w:ind w:left="2808" w:hanging="360"/>
      </w:pPr>
      <w:rPr>
        <w:rFonts w:ascii="Arial" w:hAnsi="Arial" w:hint="default"/>
      </w:rPr>
    </w:lvl>
    <w:lvl w:ilvl="6" w:tplc="05CCCCF4" w:tentative="1">
      <w:start w:val="1"/>
      <w:numFmt w:val="bullet"/>
      <w:lvlText w:val="•"/>
      <w:lvlJc w:val="left"/>
      <w:pPr>
        <w:tabs>
          <w:tab w:val="num" w:pos="3528"/>
        </w:tabs>
        <w:ind w:left="3528" w:hanging="360"/>
      </w:pPr>
      <w:rPr>
        <w:rFonts w:ascii="Arial" w:hAnsi="Arial" w:hint="default"/>
      </w:rPr>
    </w:lvl>
    <w:lvl w:ilvl="7" w:tplc="3894020E" w:tentative="1">
      <w:start w:val="1"/>
      <w:numFmt w:val="bullet"/>
      <w:lvlText w:val="•"/>
      <w:lvlJc w:val="left"/>
      <w:pPr>
        <w:tabs>
          <w:tab w:val="num" w:pos="4248"/>
        </w:tabs>
        <w:ind w:left="4248" w:hanging="360"/>
      </w:pPr>
      <w:rPr>
        <w:rFonts w:ascii="Arial" w:hAnsi="Arial" w:hint="default"/>
      </w:rPr>
    </w:lvl>
    <w:lvl w:ilvl="8" w:tplc="41D28E46" w:tentative="1">
      <w:start w:val="1"/>
      <w:numFmt w:val="bullet"/>
      <w:lvlText w:val="•"/>
      <w:lvlJc w:val="left"/>
      <w:pPr>
        <w:tabs>
          <w:tab w:val="num" w:pos="4968"/>
        </w:tabs>
        <w:ind w:left="4968" w:hanging="360"/>
      </w:pPr>
      <w:rPr>
        <w:rFonts w:ascii="Arial" w:hAnsi="Arial" w:hint="default"/>
      </w:rPr>
    </w:lvl>
  </w:abstractNum>
  <w:abstractNum w:abstractNumId="9" w15:restartNumberingAfterBreak="0">
    <w:nsid w:val="20D077AD"/>
    <w:multiLevelType w:val="hybridMultilevel"/>
    <w:tmpl w:val="D9C2A01C"/>
    <w:lvl w:ilvl="0" w:tplc="BA8640BC">
      <w:start w:val="1"/>
      <w:numFmt w:val="bullet"/>
      <w:lvlText w:val="•"/>
      <w:lvlJc w:val="left"/>
      <w:pPr>
        <w:tabs>
          <w:tab w:val="num" w:pos="720"/>
        </w:tabs>
        <w:ind w:left="720" w:hanging="360"/>
      </w:pPr>
      <w:rPr>
        <w:rFonts w:ascii="Arial" w:hAnsi="Arial" w:hint="default"/>
      </w:rPr>
    </w:lvl>
    <w:lvl w:ilvl="1" w:tplc="F01033FC" w:tentative="1">
      <w:start w:val="1"/>
      <w:numFmt w:val="bullet"/>
      <w:lvlText w:val="•"/>
      <w:lvlJc w:val="left"/>
      <w:pPr>
        <w:tabs>
          <w:tab w:val="num" w:pos="1440"/>
        </w:tabs>
        <w:ind w:left="1440" w:hanging="360"/>
      </w:pPr>
      <w:rPr>
        <w:rFonts w:ascii="Arial" w:hAnsi="Arial" w:hint="default"/>
      </w:rPr>
    </w:lvl>
    <w:lvl w:ilvl="2" w:tplc="D90AEBE2" w:tentative="1">
      <w:start w:val="1"/>
      <w:numFmt w:val="bullet"/>
      <w:lvlText w:val="•"/>
      <w:lvlJc w:val="left"/>
      <w:pPr>
        <w:tabs>
          <w:tab w:val="num" w:pos="2160"/>
        </w:tabs>
        <w:ind w:left="2160" w:hanging="360"/>
      </w:pPr>
      <w:rPr>
        <w:rFonts w:ascii="Arial" w:hAnsi="Arial" w:hint="default"/>
      </w:rPr>
    </w:lvl>
    <w:lvl w:ilvl="3" w:tplc="C12C49A6" w:tentative="1">
      <w:start w:val="1"/>
      <w:numFmt w:val="bullet"/>
      <w:lvlText w:val="•"/>
      <w:lvlJc w:val="left"/>
      <w:pPr>
        <w:tabs>
          <w:tab w:val="num" w:pos="2880"/>
        </w:tabs>
        <w:ind w:left="2880" w:hanging="360"/>
      </w:pPr>
      <w:rPr>
        <w:rFonts w:ascii="Arial" w:hAnsi="Arial" w:hint="default"/>
      </w:rPr>
    </w:lvl>
    <w:lvl w:ilvl="4" w:tplc="EC2631C4" w:tentative="1">
      <w:start w:val="1"/>
      <w:numFmt w:val="bullet"/>
      <w:lvlText w:val="•"/>
      <w:lvlJc w:val="left"/>
      <w:pPr>
        <w:tabs>
          <w:tab w:val="num" w:pos="3600"/>
        </w:tabs>
        <w:ind w:left="3600" w:hanging="360"/>
      </w:pPr>
      <w:rPr>
        <w:rFonts w:ascii="Arial" w:hAnsi="Arial" w:hint="default"/>
      </w:rPr>
    </w:lvl>
    <w:lvl w:ilvl="5" w:tplc="7FD8E3BA" w:tentative="1">
      <w:start w:val="1"/>
      <w:numFmt w:val="bullet"/>
      <w:lvlText w:val="•"/>
      <w:lvlJc w:val="left"/>
      <w:pPr>
        <w:tabs>
          <w:tab w:val="num" w:pos="4320"/>
        </w:tabs>
        <w:ind w:left="4320" w:hanging="360"/>
      </w:pPr>
      <w:rPr>
        <w:rFonts w:ascii="Arial" w:hAnsi="Arial" w:hint="default"/>
      </w:rPr>
    </w:lvl>
    <w:lvl w:ilvl="6" w:tplc="F6A0F054" w:tentative="1">
      <w:start w:val="1"/>
      <w:numFmt w:val="bullet"/>
      <w:lvlText w:val="•"/>
      <w:lvlJc w:val="left"/>
      <w:pPr>
        <w:tabs>
          <w:tab w:val="num" w:pos="5040"/>
        </w:tabs>
        <w:ind w:left="5040" w:hanging="360"/>
      </w:pPr>
      <w:rPr>
        <w:rFonts w:ascii="Arial" w:hAnsi="Arial" w:hint="default"/>
      </w:rPr>
    </w:lvl>
    <w:lvl w:ilvl="7" w:tplc="46186DB0" w:tentative="1">
      <w:start w:val="1"/>
      <w:numFmt w:val="bullet"/>
      <w:lvlText w:val="•"/>
      <w:lvlJc w:val="left"/>
      <w:pPr>
        <w:tabs>
          <w:tab w:val="num" w:pos="5760"/>
        </w:tabs>
        <w:ind w:left="5760" w:hanging="360"/>
      </w:pPr>
      <w:rPr>
        <w:rFonts w:ascii="Arial" w:hAnsi="Arial" w:hint="default"/>
      </w:rPr>
    </w:lvl>
    <w:lvl w:ilvl="8" w:tplc="7DE4029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1A03290"/>
    <w:multiLevelType w:val="hybridMultilevel"/>
    <w:tmpl w:val="73C821A8"/>
    <w:lvl w:ilvl="0" w:tplc="9878CD5A">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0361D9"/>
    <w:multiLevelType w:val="hybridMultilevel"/>
    <w:tmpl w:val="DD5A6EF0"/>
    <w:lvl w:ilvl="0" w:tplc="51F208DA">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9121BC"/>
    <w:multiLevelType w:val="hybridMultilevel"/>
    <w:tmpl w:val="720E02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16E0FEE"/>
    <w:multiLevelType w:val="hybridMultilevel"/>
    <w:tmpl w:val="B104774C"/>
    <w:lvl w:ilvl="0" w:tplc="437A139A">
      <w:start w:val="1"/>
      <w:numFmt w:val="bullet"/>
      <w:lvlText w:val="•"/>
      <w:lvlJc w:val="left"/>
      <w:pPr>
        <w:tabs>
          <w:tab w:val="num" w:pos="720"/>
        </w:tabs>
        <w:ind w:left="720" w:hanging="360"/>
      </w:pPr>
      <w:rPr>
        <w:rFonts w:ascii="Arial" w:hAnsi="Arial" w:hint="default"/>
      </w:rPr>
    </w:lvl>
    <w:lvl w:ilvl="1" w:tplc="4840305A" w:tentative="1">
      <w:start w:val="1"/>
      <w:numFmt w:val="bullet"/>
      <w:lvlText w:val="•"/>
      <w:lvlJc w:val="left"/>
      <w:pPr>
        <w:tabs>
          <w:tab w:val="num" w:pos="1440"/>
        </w:tabs>
        <w:ind w:left="1440" w:hanging="360"/>
      </w:pPr>
      <w:rPr>
        <w:rFonts w:ascii="Arial" w:hAnsi="Arial" w:hint="default"/>
      </w:rPr>
    </w:lvl>
    <w:lvl w:ilvl="2" w:tplc="759C4A46" w:tentative="1">
      <w:start w:val="1"/>
      <w:numFmt w:val="bullet"/>
      <w:lvlText w:val="•"/>
      <w:lvlJc w:val="left"/>
      <w:pPr>
        <w:tabs>
          <w:tab w:val="num" w:pos="2160"/>
        </w:tabs>
        <w:ind w:left="2160" w:hanging="360"/>
      </w:pPr>
      <w:rPr>
        <w:rFonts w:ascii="Arial" w:hAnsi="Arial" w:hint="default"/>
      </w:rPr>
    </w:lvl>
    <w:lvl w:ilvl="3" w:tplc="C96CB608" w:tentative="1">
      <w:start w:val="1"/>
      <w:numFmt w:val="bullet"/>
      <w:lvlText w:val="•"/>
      <w:lvlJc w:val="left"/>
      <w:pPr>
        <w:tabs>
          <w:tab w:val="num" w:pos="2880"/>
        </w:tabs>
        <w:ind w:left="2880" w:hanging="360"/>
      </w:pPr>
      <w:rPr>
        <w:rFonts w:ascii="Arial" w:hAnsi="Arial" w:hint="default"/>
      </w:rPr>
    </w:lvl>
    <w:lvl w:ilvl="4" w:tplc="EE8039D0" w:tentative="1">
      <w:start w:val="1"/>
      <w:numFmt w:val="bullet"/>
      <w:lvlText w:val="•"/>
      <w:lvlJc w:val="left"/>
      <w:pPr>
        <w:tabs>
          <w:tab w:val="num" w:pos="3600"/>
        </w:tabs>
        <w:ind w:left="3600" w:hanging="360"/>
      </w:pPr>
      <w:rPr>
        <w:rFonts w:ascii="Arial" w:hAnsi="Arial" w:hint="default"/>
      </w:rPr>
    </w:lvl>
    <w:lvl w:ilvl="5" w:tplc="3A08C6BE" w:tentative="1">
      <w:start w:val="1"/>
      <w:numFmt w:val="bullet"/>
      <w:lvlText w:val="•"/>
      <w:lvlJc w:val="left"/>
      <w:pPr>
        <w:tabs>
          <w:tab w:val="num" w:pos="4320"/>
        </w:tabs>
        <w:ind w:left="4320" w:hanging="360"/>
      </w:pPr>
      <w:rPr>
        <w:rFonts w:ascii="Arial" w:hAnsi="Arial" w:hint="default"/>
      </w:rPr>
    </w:lvl>
    <w:lvl w:ilvl="6" w:tplc="03088B44" w:tentative="1">
      <w:start w:val="1"/>
      <w:numFmt w:val="bullet"/>
      <w:lvlText w:val="•"/>
      <w:lvlJc w:val="left"/>
      <w:pPr>
        <w:tabs>
          <w:tab w:val="num" w:pos="5040"/>
        </w:tabs>
        <w:ind w:left="5040" w:hanging="360"/>
      </w:pPr>
      <w:rPr>
        <w:rFonts w:ascii="Arial" w:hAnsi="Arial" w:hint="default"/>
      </w:rPr>
    </w:lvl>
    <w:lvl w:ilvl="7" w:tplc="43E887FA" w:tentative="1">
      <w:start w:val="1"/>
      <w:numFmt w:val="bullet"/>
      <w:lvlText w:val="•"/>
      <w:lvlJc w:val="left"/>
      <w:pPr>
        <w:tabs>
          <w:tab w:val="num" w:pos="5760"/>
        </w:tabs>
        <w:ind w:left="5760" w:hanging="360"/>
      </w:pPr>
      <w:rPr>
        <w:rFonts w:ascii="Arial" w:hAnsi="Arial" w:hint="default"/>
      </w:rPr>
    </w:lvl>
    <w:lvl w:ilvl="8" w:tplc="1CDEFA1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4E6088A"/>
    <w:multiLevelType w:val="hybridMultilevel"/>
    <w:tmpl w:val="34D41458"/>
    <w:lvl w:ilvl="0" w:tplc="A578876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FA4B15"/>
    <w:multiLevelType w:val="hybridMultilevel"/>
    <w:tmpl w:val="5838CE4A"/>
    <w:lvl w:ilvl="0" w:tplc="8FFC2900">
      <w:start w:val="1"/>
      <w:numFmt w:val="bullet"/>
      <w:lvlText w:val="•"/>
      <w:lvlJc w:val="left"/>
      <w:pPr>
        <w:tabs>
          <w:tab w:val="num" w:pos="720"/>
        </w:tabs>
        <w:ind w:left="720" w:hanging="360"/>
      </w:pPr>
      <w:rPr>
        <w:rFonts w:ascii="Arial" w:hAnsi="Arial" w:hint="default"/>
      </w:rPr>
    </w:lvl>
    <w:lvl w:ilvl="1" w:tplc="44CCBE42" w:tentative="1">
      <w:start w:val="1"/>
      <w:numFmt w:val="bullet"/>
      <w:lvlText w:val="•"/>
      <w:lvlJc w:val="left"/>
      <w:pPr>
        <w:tabs>
          <w:tab w:val="num" w:pos="1440"/>
        </w:tabs>
        <w:ind w:left="1440" w:hanging="360"/>
      </w:pPr>
      <w:rPr>
        <w:rFonts w:ascii="Arial" w:hAnsi="Arial" w:hint="default"/>
      </w:rPr>
    </w:lvl>
    <w:lvl w:ilvl="2" w:tplc="9BF82324" w:tentative="1">
      <w:start w:val="1"/>
      <w:numFmt w:val="bullet"/>
      <w:lvlText w:val="•"/>
      <w:lvlJc w:val="left"/>
      <w:pPr>
        <w:tabs>
          <w:tab w:val="num" w:pos="2160"/>
        </w:tabs>
        <w:ind w:left="2160" w:hanging="360"/>
      </w:pPr>
      <w:rPr>
        <w:rFonts w:ascii="Arial" w:hAnsi="Arial" w:hint="default"/>
      </w:rPr>
    </w:lvl>
    <w:lvl w:ilvl="3" w:tplc="A2680A80" w:tentative="1">
      <w:start w:val="1"/>
      <w:numFmt w:val="bullet"/>
      <w:lvlText w:val="•"/>
      <w:lvlJc w:val="left"/>
      <w:pPr>
        <w:tabs>
          <w:tab w:val="num" w:pos="2880"/>
        </w:tabs>
        <w:ind w:left="2880" w:hanging="360"/>
      </w:pPr>
      <w:rPr>
        <w:rFonts w:ascii="Arial" w:hAnsi="Arial" w:hint="default"/>
      </w:rPr>
    </w:lvl>
    <w:lvl w:ilvl="4" w:tplc="3E7C9EC8" w:tentative="1">
      <w:start w:val="1"/>
      <w:numFmt w:val="bullet"/>
      <w:lvlText w:val="•"/>
      <w:lvlJc w:val="left"/>
      <w:pPr>
        <w:tabs>
          <w:tab w:val="num" w:pos="3600"/>
        </w:tabs>
        <w:ind w:left="3600" w:hanging="360"/>
      </w:pPr>
      <w:rPr>
        <w:rFonts w:ascii="Arial" w:hAnsi="Arial" w:hint="default"/>
      </w:rPr>
    </w:lvl>
    <w:lvl w:ilvl="5" w:tplc="F092D3AC" w:tentative="1">
      <w:start w:val="1"/>
      <w:numFmt w:val="bullet"/>
      <w:lvlText w:val="•"/>
      <w:lvlJc w:val="left"/>
      <w:pPr>
        <w:tabs>
          <w:tab w:val="num" w:pos="4320"/>
        </w:tabs>
        <w:ind w:left="4320" w:hanging="360"/>
      </w:pPr>
      <w:rPr>
        <w:rFonts w:ascii="Arial" w:hAnsi="Arial" w:hint="default"/>
      </w:rPr>
    </w:lvl>
    <w:lvl w:ilvl="6" w:tplc="246E0070" w:tentative="1">
      <w:start w:val="1"/>
      <w:numFmt w:val="bullet"/>
      <w:lvlText w:val="•"/>
      <w:lvlJc w:val="left"/>
      <w:pPr>
        <w:tabs>
          <w:tab w:val="num" w:pos="5040"/>
        </w:tabs>
        <w:ind w:left="5040" w:hanging="360"/>
      </w:pPr>
      <w:rPr>
        <w:rFonts w:ascii="Arial" w:hAnsi="Arial" w:hint="default"/>
      </w:rPr>
    </w:lvl>
    <w:lvl w:ilvl="7" w:tplc="468257E6" w:tentative="1">
      <w:start w:val="1"/>
      <w:numFmt w:val="bullet"/>
      <w:lvlText w:val="•"/>
      <w:lvlJc w:val="left"/>
      <w:pPr>
        <w:tabs>
          <w:tab w:val="num" w:pos="5760"/>
        </w:tabs>
        <w:ind w:left="5760" w:hanging="360"/>
      </w:pPr>
      <w:rPr>
        <w:rFonts w:ascii="Arial" w:hAnsi="Arial" w:hint="default"/>
      </w:rPr>
    </w:lvl>
    <w:lvl w:ilvl="8" w:tplc="A4F6E3B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2114904"/>
    <w:multiLevelType w:val="hybridMultilevel"/>
    <w:tmpl w:val="CBDC2F6E"/>
    <w:lvl w:ilvl="0" w:tplc="C71AAAB2">
      <w:start w:val="1"/>
      <w:numFmt w:val="bullet"/>
      <w:lvlText w:val=""/>
      <w:lvlJc w:val="left"/>
      <w:pPr>
        <w:ind w:left="360" w:hanging="360"/>
      </w:pPr>
      <w:rPr>
        <w:rFonts w:ascii="Symbol" w:hAnsi="Symbol" w:hint="default"/>
        <w:color w:val="000000" w:themeColor="text1"/>
        <w:sz w:val="14"/>
        <w:szCs w:val="1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3455D95"/>
    <w:multiLevelType w:val="hybridMultilevel"/>
    <w:tmpl w:val="E13A1420"/>
    <w:lvl w:ilvl="0" w:tplc="76D408C2">
      <w:start w:val="1"/>
      <w:numFmt w:val="bullet"/>
      <w:lvlText w:val="•"/>
      <w:lvlJc w:val="left"/>
      <w:pPr>
        <w:tabs>
          <w:tab w:val="num" w:pos="720"/>
        </w:tabs>
        <w:ind w:left="720" w:hanging="360"/>
      </w:pPr>
      <w:rPr>
        <w:rFonts w:ascii="Arial" w:hAnsi="Arial" w:hint="default"/>
      </w:rPr>
    </w:lvl>
    <w:lvl w:ilvl="1" w:tplc="3CE693D4" w:tentative="1">
      <w:start w:val="1"/>
      <w:numFmt w:val="bullet"/>
      <w:lvlText w:val="•"/>
      <w:lvlJc w:val="left"/>
      <w:pPr>
        <w:tabs>
          <w:tab w:val="num" w:pos="1440"/>
        </w:tabs>
        <w:ind w:left="1440" w:hanging="360"/>
      </w:pPr>
      <w:rPr>
        <w:rFonts w:ascii="Arial" w:hAnsi="Arial" w:hint="default"/>
      </w:rPr>
    </w:lvl>
    <w:lvl w:ilvl="2" w:tplc="CBF03AC6" w:tentative="1">
      <w:start w:val="1"/>
      <w:numFmt w:val="bullet"/>
      <w:lvlText w:val="•"/>
      <w:lvlJc w:val="left"/>
      <w:pPr>
        <w:tabs>
          <w:tab w:val="num" w:pos="2160"/>
        </w:tabs>
        <w:ind w:left="2160" w:hanging="360"/>
      </w:pPr>
      <w:rPr>
        <w:rFonts w:ascii="Arial" w:hAnsi="Arial" w:hint="default"/>
      </w:rPr>
    </w:lvl>
    <w:lvl w:ilvl="3" w:tplc="0680B6EA" w:tentative="1">
      <w:start w:val="1"/>
      <w:numFmt w:val="bullet"/>
      <w:lvlText w:val="•"/>
      <w:lvlJc w:val="left"/>
      <w:pPr>
        <w:tabs>
          <w:tab w:val="num" w:pos="2880"/>
        </w:tabs>
        <w:ind w:left="2880" w:hanging="360"/>
      </w:pPr>
      <w:rPr>
        <w:rFonts w:ascii="Arial" w:hAnsi="Arial" w:hint="default"/>
      </w:rPr>
    </w:lvl>
    <w:lvl w:ilvl="4" w:tplc="C84CA7C4" w:tentative="1">
      <w:start w:val="1"/>
      <w:numFmt w:val="bullet"/>
      <w:lvlText w:val="•"/>
      <w:lvlJc w:val="left"/>
      <w:pPr>
        <w:tabs>
          <w:tab w:val="num" w:pos="3600"/>
        </w:tabs>
        <w:ind w:left="3600" w:hanging="360"/>
      </w:pPr>
      <w:rPr>
        <w:rFonts w:ascii="Arial" w:hAnsi="Arial" w:hint="default"/>
      </w:rPr>
    </w:lvl>
    <w:lvl w:ilvl="5" w:tplc="73BC51FC" w:tentative="1">
      <w:start w:val="1"/>
      <w:numFmt w:val="bullet"/>
      <w:lvlText w:val="•"/>
      <w:lvlJc w:val="left"/>
      <w:pPr>
        <w:tabs>
          <w:tab w:val="num" w:pos="4320"/>
        </w:tabs>
        <w:ind w:left="4320" w:hanging="360"/>
      </w:pPr>
      <w:rPr>
        <w:rFonts w:ascii="Arial" w:hAnsi="Arial" w:hint="default"/>
      </w:rPr>
    </w:lvl>
    <w:lvl w:ilvl="6" w:tplc="A7ACFC4E" w:tentative="1">
      <w:start w:val="1"/>
      <w:numFmt w:val="bullet"/>
      <w:lvlText w:val="•"/>
      <w:lvlJc w:val="left"/>
      <w:pPr>
        <w:tabs>
          <w:tab w:val="num" w:pos="5040"/>
        </w:tabs>
        <w:ind w:left="5040" w:hanging="360"/>
      </w:pPr>
      <w:rPr>
        <w:rFonts w:ascii="Arial" w:hAnsi="Arial" w:hint="default"/>
      </w:rPr>
    </w:lvl>
    <w:lvl w:ilvl="7" w:tplc="DBC261B0" w:tentative="1">
      <w:start w:val="1"/>
      <w:numFmt w:val="bullet"/>
      <w:lvlText w:val="•"/>
      <w:lvlJc w:val="left"/>
      <w:pPr>
        <w:tabs>
          <w:tab w:val="num" w:pos="5760"/>
        </w:tabs>
        <w:ind w:left="5760" w:hanging="360"/>
      </w:pPr>
      <w:rPr>
        <w:rFonts w:ascii="Arial" w:hAnsi="Arial" w:hint="default"/>
      </w:rPr>
    </w:lvl>
    <w:lvl w:ilvl="8" w:tplc="32065FB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4152C68"/>
    <w:multiLevelType w:val="hybridMultilevel"/>
    <w:tmpl w:val="99CCA006"/>
    <w:lvl w:ilvl="0" w:tplc="78D4E2CE">
      <w:start w:val="1"/>
      <w:numFmt w:val="bullet"/>
      <w:lvlText w:val="•"/>
      <w:lvlJc w:val="left"/>
      <w:pPr>
        <w:tabs>
          <w:tab w:val="num" w:pos="720"/>
        </w:tabs>
        <w:ind w:left="720" w:hanging="360"/>
      </w:pPr>
      <w:rPr>
        <w:rFonts w:ascii="Arial" w:hAnsi="Arial" w:hint="default"/>
      </w:rPr>
    </w:lvl>
    <w:lvl w:ilvl="1" w:tplc="A0962920" w:tentative="1">
      <w:start w:val="1"/>
      <w:numFmt w:val="bullet"/>
      <w:lvlText w:val="•"/>
      <w:lvlJc w:val="left"/>
      <w:pPr>
        <w:tabs>
          <w:tab w:val="num" w:pos="1440"/>
        </w:tabs>
        <w:ind w:left="1440" w:hanging="360"/>
      </w:pPr>
      <w:rPr>
        <w:rFonts w:ascii="Arial" w:hAnsi="Arial" w:hint="default"/>
      </w:rPr>
    </w:lvl>
    <w:lvl w:ilvl="2" w:tplc="08AADAA2" w:tentative="1">
      <w:start w:val="1"/>
      <w:numFmt w:val="bullet"/>
      <w:lvlText w:val="•"/>
      <w:lvlJc w:val="left"/>
      <w:pPr>
        <w:tabs>
          <w:tab w:val="num" w:pos="2160"/>
        </w:tabs>
        <w:ind w:left="2160" w:hanging="360"/>
      </w:pPr>
      <w:rPr>
        <w:rFonts w:ascii="Arial" w:hAnsi="Arial" w:hint="default"/>
      </w:rPr>
    </w:lvl>
    <w:lvl w:ilvl="3" w:tplc="FC96B24E" w:tentative="1">
      <w:start w:val="1"/>
      <w:numFmt w:val="bullet"/>
      <w:lvlText w:val="•"/>
      <w:lvlJc w:val="left"/>
      <w:pPr>
        <w:tabs>
          <w:tab w:val="num" w:pos="2880"/>
        </w:tabs>
        <w:ind w:left="2880" w:hanging="360"/>
      </w:pPr>
      <w:rPr>
        <w:rFonts w:ascii="Arial" w:hAnsi="Arial" w:hint="default"/>
      </w:rPr>
    </w:lvl>
    <w:lvl w:ilvl="4" w:tplc="E6B09EE4" w:tentative="1">
      <w:start w:val="1"/>
      <w:numFmt w:val="bullet"/>
      <w:lvlText w:val="•"/>
      <w:lvlJc w:val="left"/>
      <w:pPr>
        <w:tabs>
          <w:tab w:val="num" w:pos="3600"/>
        </w:tabs>
        <w:ind w:left="3600" w:hanging="360"/>
      </w:pPr>
      <w:rPr>
        <w:rFonts w:ascii="Arial" w:hAnsi="Arial" w:hint="default"/>
      </w:rPr>
    </w:lvl>
    <w:lvl w:ilvl="5" w:tplc="08FAB976" w:tentative="1">
      <w:start w:val="1"/>
      <w:numFmt w:val="bullet"/>
      <w:lvlText w:val="•"/>
      <w:lvlJc w:val="left"/>
      <w:pPr>
        <w:tabs>
          <w:tab w:val="num" w:pos="4320"/>
        </w:tabs>
        <w:ind w:left="4320" w:hanging="360"/>
      </w:pPr>
      <w:rPr>
        <w:rFonts w:ascii="Arial" w:hAnsi="Arial" w:hint="default"/>
      </w:rPr>
    </w:lvl>
    <w:lvl w:ilvl="6" w:tplc="51B29CCA" w:tentative="1">
      <w:start w:val="1"/>
      <w:numFmt w:val="bullet"/>
      <w:lvlText w:val="•"/>
      <w:lvlJc w:val="left"/>
      <w:pPr>
        <w:tabs>
          <w:tab w:val="num" w:pos="5040"/>
        </w:tabs>
        <w:ind w:left="5040" w:hanging="360"/>
      </w:pPr>
      <w:rPr>
        <w:rFonts w:ascii="Arial" w:hAnsi="Arial" w:hint="default"/>
      </w:rPr>
    </w:lvl>
    <w:lvl w:ilvl="7" w:tplc="A2A6470C" w:tentative="1">
      <w:start w:val="1"/>
      <w:numFmt w:val="bullet"/>
      <w:lvlText w:val="•"/>
      <w:lvlJc w:val="left"/>
      <w:pPr>
        <w:tabs>
          <w:tab w:val="num" w:pos="5760"/>
        </w:tabs>
        <w:ind w:left="5760" w:hanging="360"/>
      </w:pPr>
      <w:rPr>
        <w:rFonts w:ascii="Arial" w:hAnsi="Arial" w:hint="default"/>
      </w:rPr>
    </w:lvl>
    <w:lvl w:ilvl="8" w:tplc="E820B14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43B51D2"/>
    <w:multiLevelType w:val="hybridMultilevel"/>
    <w:tmpl w:val="620857D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86F0878"/>
    <w:multiLevelType w:val="hybridMultilevel"/>
    <w:tmpl w:val="13C4B702"/>
    <w:lvl w:ilvl="0" w:tplc="5C164386">
      <w:start w:val="1"/>
      <w:numFmt w:val="bullet"/>
      <w:lvlText w:val="•"/>
      <w:lvlJc w:val="left"/>
      <w:pPr>
        <w:tabs>
          <w:tab w:val="num" w:pos="720"/>
        </w:tabs>
        <w:ind w:left="720" w:hanging="360"/>
      </w:pPr>
      <w:rPr>
        <w:rFonts w:ascii="Arial" w:hAnsi="Arial" w:hint="default"/>
      </w:rPr>
    </w:lvl>
    <w:lvl w:ilvl="1" w:tplc="E9505E06" w:tentative="1">
      <w:start w:val="1"/>
      <w:numFmt w:val="bullet"/>
      <w:lvlText w:val="•"/>
      <w:lvlJc w:val="left"/>
      <w:pPr>
        <w:tabs>
          <w:tab w:val="num" w:pos="1440"/>
        </w:tabs>
        <w:ind w:left="1440" w:hanging="360"/>
      </w:pPr>
      <w:rPr>
        <w:rFonts w:ascii="Arial" w:hAnsi="Arial" w:hint="default"/>
      </w:rPr>
    </w:lvl>
    <w:lvl w:ilvl="2" w:tplc="69AC5CE8" w:tentative="1">
      <w:start w:val="1"/>
      <w:numFmt w:val="bullet"/>
      <w:lvlText w:val="•"/>
      <w:lvlJc w:val="left"/>
      <w:pPr>
        <w:tabs>
          <w:tab w:val="num" w:pos="2160"/>
        </w:tabs>
        <w:ind w:left="2160" w:hanging="360"/>
      </w:pPr>
      <w:rPr>
        <w:rFonts w:ascii="Arial" w:hAnsi="Arial" w:hint="default"/>
      </w:rPr>
    </w:lvl>
    <w:lvl w:ilvl="3" w:tplc="91563C6A" w:tentative="1">
      <w:start w:val="1"/>
      <w:numFmt w:val="bullet"/>
      <w:lvlText w:val="•"/>
      <w:lvlJc w:val="left"/>
      <w:pPr>
        <w:tabs>
          <w:tab w:val="num" w:pos="2880"/>
        </w:tabs>
        <w:ind w:left="2880" w:hanging="360"/>
      </w:pPr>
      <w:rPr>
        <w:rFonts w:ascii="Arial" w:hAnsi="Arial" w:hint="default"/>
      </w:rPr>
    </w:lvl>
    <w:lvl w:ilvl="4" w:tplc="2C4CEE8A" w:tentative="1">
      <w:start w:val="1"/>
      <w:numFmt w:val="bullet"/>
      <w:lvlText w:val="•"/>
      <w:lvlJc w:val="left"/>
      <w:pPr>
        <w:tabs>
          <w:tab w:val="num" w:pos="3600"/>
        </w:tabs>
        <w:ind w:left="3600" w:hanging="360"/>
      </w:pPr>
      <w:rPr>
        <w:rFonts w:ascii="Arial" w:hAnsi="Arial" w:hint="default"/>
      </w:rPr>
    </w:lvl>
    <w:lvl w:ilvl="5" w:tplc="B10A4D06" w:tentative="1">
      <w:start w:val="1"/>
      <w:numFmt w:val="bullet"/>
      <w:lvlText w:val="•"/>
      <w:lvlJc w:val="left"/>
      <w:pPr>
        <w:tabs>
          <w:tab w:val="num" w:pos="4320"/>
        </w:tabs>
        <w:ind w:left="4320" w:hanging="360"/>
      </w:pPr>
      <w:rPr>
        <w:rFonts w:ascii="Arial" w:hAnsi="Arial" w:hint="default"/>
      </w:rPr>
    </w:lvl>
    <w:lvl w:ilvl="6" w:tplc="34948E64" w:tentative="1">
      <w:start w:val="1"/>
      <w:numFmt w:val="bullet"/>
      <w:lvlText w:val="•"/>
      <w:lvlJc w:val="left"/>
      <w:pPr>
        <w:tabs>
          <w:tab w:val="num" w:pos="5040"/>
        </w:tabs>
        <w:ind w:left="5040" w:hanging="360"/>
      </w:pPr>
      <w:rPr>
        <w:rFonts w:ascii="Arial" w:hAnsi="Arial" w:hint="default"/>
      </w:rPr>
    </w:lvl>
    <w:lvl w:ilvl="7" w:tplc="06E2871A" w:tentative="1">
      <w:start w:val="1"/>
      <w:numFmt w:val="bullet"/>
      <w:lvlText w:val="•"/>
      <w:lvlJc w:val="left"/>
      <w:pPr>
        <w:tabs>
          <w:tab w:val="num" w:pos="5760"/>
        </w:tabs>
        <w:ind w:left="5760" w:hanging="360"/>
      </w:pPr>
      <w:rPr>
        <w:rFonts w:ascii="Arial" w:hAnsi="Arial" w:hint="default"/>
      </w:rPr>
    </w:lvl>
    <w:lvl w:ilvl="8" w:tplc="8CAE5FD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A394191"/>
    <w:multiLevelType w:val="hybridMultilevel"/>
    <w:tmpl w:val="4404C8A6"/>
    <w:lvl w:ilvl="0" w:tplc="0A107440">
      <w:start w:val="1"/>
      <w:numFmt w:val="bullet"/>
      <w:lvlText w:val="•"/>
      <w:lvlJc w:val="left"/>
      <w:pPr>
        <w:tabs>
          <w:tab w:val="num" w:pos="720"/>
        </w:tabs>
        <w:ind w:left="720" w:hanging="360"/>
      </w:pPr>
      <w:rPr>
        <w:rFonts w:ascii="Arial" w:hAnsi="Arial" w:hint="default"/>
      </w:rPr>
    </w:lvl>
    <w:lvl w:ilvl="1" w:tplc="3C4A5C76" w:tentative="1">
      <w:start w:val="1"/>
      <w:numFmt w:val="bullet"/>
      <w:lvlText w:val="•"/>
      <w:lvlJc w:val="left"/>
      <w:pPr>
        <w:tabs>
          <w:tab w:val="num" w:pos="1440"/>
        </w:tabs>
        <w:ind w:left="1440" w:hanging="360"/>
      </w:pPr>
      <w:rPr>
        <w:rFonts w:ascii="Arial" w:hAnsi="Arial" w:hint="default"/>
      </w:rPr>
    </w:lvl>
    <w:lvl w:ilvl="2" w:tplc="AEC66AF6" w:tentative="1">
      <w:start w:val="1"/>
      <w:numFmt w:val="bullet"/>
      <w:lvlText w:val="•"/>
      <w:lvlJc w:val="left"/>
      <w:pPr>
        <w:tabs>
          <w:tab w:val="num" w:pos="2160"/>
        </w:tabs>
        <w:ind w:left="2160" w:hanging="360"/>
      </w:pPr>
      <w:rPr>
        <w:rFonts w:ascii="Arial" w:hAnsi="Arial" w:hint="default"/>
      </w:rPr>
    </w:lvl>
    <w:lvl w:ilvl="3" w:tplc="FCC24F3E" w:tentative="1">
      <w:start w:val="1"/>
      <w:numFmt w:val="bullet"/>
      <w:lvlText w:val="•"/>
      <w:lvlJc w:val="left"/>
      <w:pPr>
        <w:tabs>
          <w:tab w:val="num" w:pos="2880"/>
        </w:tabs>
        <w:ind w:left="2880" w:hanging="360"/>
      </w:pPr>
      <w:rPr>
        <w:rFonts w:ascii="Arial" w:hAnsi="Arial" w:hint="default"/>
      </w:rPr>
    </w:lvl>
    <w:lvl w:ilvl="4" w:tplc="7466E0CC" w:tentative="1">
      <w:start w:val="1"/>
      <w:numFmt w:val="bullet"/>
      <w:lvlText w:val="•"/>
      <w:lvlJc w:val="left"/>
      <w:pPr>
        <w:tabs>
          <w:tab w:val="num" w:pos="3600"/>
        </w:tabs>
        <w:ind w:left="3600" w:hanging="360"/>
      </w:pPr>
      <w:rPr>
        <w:rFonts w:ascii="Arial" w:hAnsi="Arial" w:hint="default"/>
      </w:rPr>
    </w:lvl>
    <w:lvl w:ilvl="5" w:tplc="74D824CE" w:tentative="1">
      <w:start w:val="1"/>
      <w:numFmt w:val="bullet"/>
      <w:lvlText w:val="•"/>
      <w:lvlJc w:val="left"/>
      <w:pPr>
        <w:tabs>
          <w:tab w:val="num" w:pos="4320"/>
        </w:tabs>
        <w:ind w:left="4320" w:hanging="360"/>
      </w:pPr>
      <w:rPr>
        <w:rFonts w:ascii="Arial" w:hAnsi="Arial" w:hint="default"/>
      </w:rPr>
    </w:lvl>
    <w:lvl w:ilvl="6" w:tplc="5A0E4000" w:tentative="1">
      <w:start w:val="1"/>
      <w:numFmt w:val="bullet"/>
      <w:lvlText w:val="•"/>
      <w:lvlJc w:val="left"/>
      <w:pPr>
        <w:tabs>
          <w:tab w:val="num" w:pos="5040"/>
        </w:tabs>
        <w:ind w:left="5040" w:hanging="360"/>
      </w:pPr>
      <w:rPr>
        <w:rFonts w:ascii="Arial" w:hAnsi="Arial" w:hint="default"/>
      </w:rPr>
    </w:lvl>
    <w:lvl w:ilvl="7" w:tplc="AF0AAEBC" w:tentative="1">
      <w:start w:val="1"/>
      <w:numFmt w:val="bullet"/>
      <w:lvlText w:val="•"/>
      <w:lvlJc w:val="left"/>
      <w:pPr>
        <w:tabs>
          <w:tab w:val="num" w:pos="5760"/>
        </w:tabs>
        <w:ind w:left="5760" w:hanging="360"/>
      </w:pPr>
      <w:rPr>
        <w:rFonts w:ascii="Arial" w:hAnsi="Arial" w:hint="default"/>
      </w:rPr>
    </w:lvl>
    <w:lvl w:ilvl="8" w:tplc="DCA07AD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CEA666C"/>
    <w:multiLevelType w:val="hybridMultilevel"/>
    <w:tmpl w:val="B88EB846"/>
    <w:lvl w:ilvl="0" w:tplc="D53E5DE2">
      <w:start w:val="1"/>
      <w:numFmt w:val="bullet"/>
      <w:pStyle w:val="FirstBullet"/>
      <w:lvlText w:val=""/>
      <w:lvlJc w:val="left"/>
      <w:pPr>
        <w:ind w:left="720" w:hanging="360"/>
      </w:pPr>
      <w:rPr>
        <w:rFonts w:ascii="Symbol" w:hAnsi="Symbol" w:hint="default"/>
        <w:sz w:val="16"/>
        <w:szCs w:val="16"/>
        <w:vertAlign w:val="baseline"/>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6A37EC8"/>
    <w:multiLevelType w:val="hybridMultilevel"/>
    <w:tmpl w:val="24ECFCEC"/>
    <w:lvl w:ilvl="0" w:tplc="4E466AB6">
      <w:start w:val="1"/>
      <w:numFmt w:val="bullet"/>
      <w:lvlText w:val="•"/>
      <w:lvlJc w:val="left"/>
      <w:pPr>
        <w:tabs>
          <w:tab w:val="num" w:pos="360"/>
        </w:tabs>
        <w:ind w:left="36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A8284C"/>
    <w:multiLevelType w:val="hybridMultilevel"/>
    <w:tmpl w:val="2E7227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6DC7E6C"/>
    <w:multiLevelType w:val="hybridMultilevel"/>
    <w:tmpl w:val="B0FEB59A"/>
    <w:lvl w:ilvl="0" w:tplc="4E466AB6">
      <w:start w:val="1"/>
      <w:numFmt w:val="bullet"/>
      <w:lvlText w:val="•"/>
      <w:lvlJc w:val="left"/>
      <w:pPr>
        <w:tabs>
          <w:tab w:val="num" w:pos="360"/>
        </w:tabs>
        <w:ind w:left="360" w:hanging="360"/>
      </w:pPr>
      <w:rPr>
        <w:rFonts w:ascii="Arial" w:hAnsi="Arial" w:hint="default"/>
      </w:rPr>
    </w:lvl>
    <w:lvl w:ilvl="1" w:tplc="405803A2" w:tentative="1">
      <w:start w:val="1"/>
      <w:numFmt w:val="bullet"/>
      <w:lvlText w:val="•"/>
      <w:lvlJc w:val="left"/>
      <w:pPr>
        <w:tabs>
          <w:tab w:val="num" w:pos="1080"/>
        </w:tabs>
        <w:ind w:left="1080" w:hanging="360"/>
      </w:pPr>
      <w:rPr>
        <w:rFonts w:ascii="Arial" w:hAnsi="Arial" w:hint="default"/>
      </w:rPr>
    </w:lvl>
    <w:lvl w:ilvl="2" w:tplc="987442AC" w:tentative="1">
      <w:start w:val="1"/>
      <w:numFmt w:val="bullet"/>
      <w:lvlText w:val="•"/>
      <w:lvlJc w:val="left"/>
      <w:pPr>
        <w:tabs>
          <w:tab w:val="num" w:pos="1800"/>
        </w:tabs>
        <w:ind w:left="1800" w:hanging="360"/>
      </w:pPr>
      <w:rPr>
        <w:rFonts w:ascii="Arial" w:hAnsi="Arial" w:hint="default"/>
      </w:rPr>
    </w:lvl>
    <w:lvl w:ilvl="3" w:tplc="4290F1AE" w:tentative="1">
      <w:start w:val="1"/>
      <w:numFmt w:val="bullet"/>
      <w:lvlText w:val="•"/>
      <w:lvlJc w:val="left"/>
      <w:pPr>
        <w:tabs>
          <w:tab w:val="num" w:pos="2520"/>
        </w:tabs>
        <w:ind w:left="2520" w:hanging="360"/>
      </w:pPr>
      <w:rPr>
        <w:rFonts w:ascii="Arial" w:hAnsi="Arial" w:hint="default"/>
      </w:rPr>
    </w:lvl>
    <w:lvl w:ilvl="4" w:tplc="5FA25E74" w:tentative="1">
      <w:start w:val="1"/>
      <w:numFmt w:val="bullet"/>
      <w:lvlText w:val="•"/>
      <w:lvlJc w:val="left"/>
      <w:pPr>
        <w:tabs>
          <w:tab w:val="num" w:pos="3240"/>
        </w:tabs>
        <w:ind w:left="3240" w:hanging="360"/>
      </w:pPr>
      <w:rPr>
        <w:rFonts w:ascii="Arial" w:hAnsi="Arial" w:hint="default"/>
      </w:rPr>
    </w:lvl>
    <w:lvl w:ilvl="5" w:tplc="04A44868" w:tentative="1">
      <w:start w:val="1"/>
      <w:numFmt w:val="bullet"/>
      <w:lvlText w:val="•"/>
      <w:lvlJc w:val="left"/>
      <w:pPr>
        <w:tabs>
          <w:tab w:val="num" w:pos="3960"/>
        </w:tabs>
        <w:ind w:left="3960" w:hanging="360"/>
      </w:pPr>
      <w:rPr>
        <w:rFonts w:ascii="Arial" w:hAnsi="Arial" w:hint="default"/>
      </w:rPr>
    </w:lvl>
    <w:lvl w:ilvl="6" w:tplc="3176F9C4" w:tentative="1">
      <w:start w:val="1"/>
      <w:numFmt w:val="bullet"/>
      <w:lvlText w:val="•"/>
      <w:lvlJc w:val="left"/>
      <w:pPr>
        <w:tabs>
          <w:tab w:val="num" w:pos="4680"/>
        </w:tabs>
        <w:ind w:left="4680" w:hanging="360"/>
      </w:pPr>
      <w:rPr>
        <w:rFonts w:ascii="Arial" w:hAnsi="Arial" w:hint="default"/>
      </w:rPr>
    </w:lvl>
    <w:lvl w:ilvl="7" w:tplc="9D66EA7E" w:tentative="1">
      <w:start w:val="1"/>
      <w:numFmt w:val="bullet"/>
      <w:lvlText w:val="•"/>
      <w:lvlJc w:val="left"/>
      <w:pPr>
        <w:tabs>
          <w:tab w:val="num" w:pos="5400"/>
        </w:tabs>
        <w:ind w:left="5400" w:hanging="360"/>
      </w:pPr>
      <w:rPr>
        <w:rFonts w:ascii="Arial" w:hAnsi="Arial" w:hint="default"/>
      </w:rPr>
    </w:lvl>
    <w:lvl w:ilvl="8" w:tplc="824C0666" w:tentative="1">
      <w:start w:val="1"/>
      <w:numFmt w:val="bullet"/>
      <w:lvlText w:val="•"/>
      <w:lvlJc w:val="left"/>
      <w:pPr>
        <w:tabs>
          <w:tab w:val="num" w:pos="6120"/>
        </w:tabs>
        <w:ind w:left="6120" w:hanging="360"/>
      </w:pPr>
      <w:rPr>
        <w:rFonts w:ascii="Arial" w:hAnsi="Arial" w:hint="default"/>
      </w:rPr>
    </w:lvl>
  </w:abstractNum>
  <w:abstractNum w:abstractNumId="26" w15:restartNumberingAfterBreak="0">
    <w:nsid w:val="5D4A2A74"/>
    <w:multiLevelType w:val="hybridMultilevel"/>
    <w:tmpl w:val="581CB662"/>
    <w:lvl w:ilvl="0" w:tplc="04090017">
      <w:start w:val="1"/>
      <w:numFmt w:val="lowerLetter"/>
      <w:lvlText w:val="%1)"/>
      <w:lvlJc w:val="left"/>
      <w:pPr>
        <w:ind w:left="720" w:hanging="360"/>
      </w:pPr>
      <w:rPr>
        <w:rFonts w:eastAsia="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1A2359"/>
    <w:multiLevelType w:val="hybridMultilevel"/>
    <w:tmpl w:val="92D0C0E8"/>
    <w:lvl w:ilvl="0" w:tplc="2DE66120">
      <w:start w:val="1"/>
      <w:numFmt w:val="bullet"/>
      <w:lvlText w:val="•"/>
      <w:lvlJc w:val="left"/>
      <w:pPr>
        <w:tabs>
          <w:tab w:val="num" w:pos="720"/>
        </w:tabs>
        <w:ind w:left="720" w:hanging="360"/>
      </w:pPr>
      <w:rPr>
        <w:rFonts w:ascii="Arial" w:hAnsi="Arial" w:hint="default"/>
      </w:rPr>
    </w:lvl>
    <w:lvl w:ilvl="1" w:tplc="95DEDF02" w:tentative="1">
      <w:start w:val="1"/>
      <w:numFmt w:val="bullet"/>
      <w:lvlText w:val="•"/>
      <w:lvlJc w:val="left"/>
      <w:pPr>
        <w:tabs>
          <w:tab w:val="num" w:pos="1440"/>
        </w:tabs>
        <w:ind w:left="1440" w:hanging="360"/>
      </w:pPr>
      <w:rPr>
        <w:rFonts w:ascii="Arial" w:hAnsi="Arial" w:hint="default"/>
      </w:rPr>
    </w:lvl>
    <w:lvl w:ilvl="2" w:tplc="E3A6F976" w:tentative="1">
      <w:start w:val="1"/>
      <w:numFmt w:val="bullet"/>
      <w:lvlText w:val="•"/>
      <w:lvlJc w:val="left"/>
      <w:pPr>
        <w:tabs>
          <w:tab w:val="num" w:pos="2160"/>
        </w:tabs>
        <w:ind w:left="2160" w:hanging="360"/>
      </w:pPr>
      <w:rPr>
        <w:rFonts w:ascii="Arial" w:hAnsi="Arial" w:hint="default"/>
      </w:rPr>
    </w:lvl>
    <w:lvl w:ilvl="3" w:tplc="BFFCD5A0" w:tentative="1">
      <w:start w:val="1"/>
      <w:numFmt w:val="bullet"/>
      <w:lvlText w:val="•"/>
      <w:lvlJc w:val="left"/>
      <w:pPr>
        <w:tabs>
          <w:tab w:val="num" w:pos="2880"/>
        </w:tabs>
        <w:ind w:left="2880" w:hanging="360"/>
      </w:pPr>
      <w:rPr>
        <w:rFonts w:ascii="Arial" w:hAnsi="Arial" w:hint="default"/>
      </w:rPr>
    </w:lvl>
    <w:lvl w:ilvl="4" w:tplc="D2082F18" w:tentative="1">
      <w:start w:val="1"/>
      <w:numFmt w:val="bullet"/>
      <w:lvlText w:val="•"/>
      <w:lvlJc w:val="left"/>
      <w:pPr>
        <w:tabs>
          <w:tab w:val="num" w:pos="3600"/>
        </w:tabs>
        <w:ind w:left="3600" w:hanging="360"/>
      </w:pPr>
      <w:rPr>
        <w:rFonts w:ascii="Arial" w:hAnsi="Arial" w:hint="default"/>
      </w:rPr>
    </w:lvl>
    <w:lvl w:ilvl="5" w:tplc="206AC992" w:tentative="1">
      <w:start w:val="1"/>
      <w:numFmt w:val="bullet"/>
      <w:lvlText w:val="•"/>
      <w:lvlJc w:val="left"/>
      <w:pPr>
        <w:tabs>
          <w:tab w:val="num" w:pos="4320"/>
        </w:tabs>
        <w:ind w:left="4320" w:hanging="360"/>
      </w:pPr>
      <w:rPr>
        <w:rFonts w:ascii="Arial" w:hAnsi="Arial" w:hint="default"/>
      </w:rPr>
    </w:lvl>
    <w:lvl w:ilvl="6" w:tplc="76CC0152" w:tentative="1">
      <w:start w:val="1"/>
      <w:numFmt w:val="bullet"/>
      <w:lvlText w:val="•"/>
      <w:lvlJc w:val="left"/>
      <w:pPr>
        <w:tabs>
          <w:tab w:val="num" w:pos="5040"/>
        </w:tabs>
        <w:ind w:left="5040" w:hanging="360"/>
      </w:pPr>
      <w:rPr>
        <w:rFonts w:ascii="Arial" w:hAnsi="Arial" w:hint="default"/>
      </w:rPr>
    </w:lvl>
    <w:lvl w:ilvl="7" w:tplc="0260899C" w:tentative="1">
      <w:start w:val="1"/>
      <w:numFmt w:val="bullet"/>
      <w:lvlText w:val="•"/>
      <w:lvlJc w:val="left"/>
      <w:pPr>
        <w:tabs>
          <w:tab w:val="num" w:pos="5760"/>
        </w:tabs>
        <w:ind w:left="5760" w:hanging="360"/>
      </w:pPr>
      <w:rPr>
        <w:rFonts w:ascii="Arial" w:hAnsi="Arial" w:hint="default"/>
      </w:rPr>
    </w:lvl>
    <w:lvl w:ilvl="8" w:tplc="B68C9A2E"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0975455"/>
    <w:multiLevelType w:val="hybridMultilevel"/>
    <w:tmpl w:val="0EC277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5437C32"/>
    <w:multiLevelType w:val="hybridMultilevel"/>
    <w:tmpl w:val="88500CE2"/>
    <w:lvl w:ilvl="0" w:tplc="FFFFFFFF">
      <w:start w:val="1"/>
      <w:numFmt w:val="lowerLetter"/>
      <w:lvlText w:val="%1)"/>
      <w:lvlJc w:val="left"/>
      <w:pPr>
        <w:ind w:left="360" w:hanging="360"/>
      </w:pPr>
      <w:rPr>
        <w:b w:val="0"/>
        <w:bCs w:val="0"/>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662D2879"/>
    <w:multiLevelType w:val="hybridMultilevel"/>
    <w:tmpl w:val="A2ECC9A0"/>
    <w:lvl w:ilvl="0" w:tplc="9146B2DC">
      <w:start w:val="1"/>
      <w:numFmt w:val="decimal"/>
      <w:lvlText w:val="%1."/>
      <w:lvlJc w:val="left"/>
      <w:pPr>
        <w:tabs>
          <w:tab w:val="num" w:pos="720"/>
        </w:tabs>
        <w:ind w:left="720" w:hanging="360"/>
      </w:pPr>
    </w:lvl>
    <w:lvl w:ilvl="1" w:tplc="21981A7A" w:tentative="1">
      <w:start w:val="1"/>
      <w:numFmt w:val="decimal"/>
      <w:lvlText w:val="%2."/>
      <w:lvlJc w:val="left"/>
      <w:pPr>
        <w:tabs>
          <w:tab w:val="num" w:pos="1440"/>
        </w:tabs>
        <w:ind w:left="1440" w:hanging="360"/>
      </w:pPr>
    </w:lvl>
    <w:lvl w:ilvl="2" w:tplc="2F10E8FA" w:tentative="1">
      <w:start w:val="1"/>
      <w:numFmt w:val="decimal"/>
      <w:lvlText w:val="%3."/>
      <w:lvlJc w:val="left"/>
      <w:pPr>
        <w:tabs>
          <w:tab w:val="num" w:pos="2160"/>
        </w:tabs>
        <w:ind w:left="2160" w:hanging="360"/>
      </w:pPr>
    </w:lvl>
    <w:lvl w:ilvl="3" w:tplc="7398F76A" w:tentative="1">
      <w:start w:val="1"/>
      <w:numFmt w:val="decimal"/>
      <w:lvlText w:val="%4."/>
      <w:lvlJc w:val="left"/>
      <w:pPr>
        <w:tabs>
          <w:tab w:val="num" w:pos="2880"/>
        </w:tabs>
        <w:ind w:left="2880" w:hanging="360"/>
      </w:pPr>
    </w:lvl>
    <w:lvl w:ilvl="4" w:tplc="376A2F18" w:tentative="1">
      <w:start w:val="1"/>
      <w:numFmt w:val="decimal"/>
      <w:lvlText w:val="%5."/>
      <w:lvlJc w:val="left"/>
      <w:pPr>
        <w:tabs>
          <w:tab w:val="num" w:pos="3600"/>
        </w:tabs>
        <w:ind w:left="3600" w:hanging="360"/>
      </w:pPr>
    </w:lvl>
    <w:lvl w:ilvl="5" w:tplc="30D6CD9C" w:tentative="1">
      <w:start w:val="1"/>
      <w:numFmt w:val="decimal"/>
      <w:lvlText w:val="%6."/>
      <w:lvlJc w:val="left"/>
      <w:pPr>
        <w:tabs>
          <w:tab w:val="num" w:pos="4320"/>
        </w:tabs>
        <w:ind w:left="4320" w:hanging="360"/>
      </w:pPr>
    </w:lvl>
    <w:lvl w:ilvl="6" w:tplc="8544E596" w:tentative="1">
      <w:start w:val="1"/>
      <w:numFmt w:val="decimal"/>
      <w:lvlText w:val="%7."/>
      <w:lvlJc w:val="left"/>
      <w:pPr>
        <w:tabs>
          <w:tab w:val="num" w:pos="5040"/>
        </w:tabs>
        <w:ind w:left="5040" w:hanging="360"/>
      </w:pPr>
    </w:lvl>
    <w:lvl w:ilvl="7" w:tplc="3EC0DCBA" w:tentative="1">
      <w:start w:val="1"/>
      <w:numFmt w:val="decimal"/>
      <w:lvlText w:val="%8."/>
      <w:lvlJc w:val="left"/>
      <w:pPr>
        <w:tabs>
          <w:tab w:val="num" w:pos="5760"/>
        </w:tabs>
        <w:ind w:left="5760" w:hanging="360"/>
      </w:pPr>
    </w:lvl>
    <w:lvl w:ilvl="8" w:tplc="6F103200" w:tentative="1">
      <w:start w:val="1"/>
      <w:numFmt w:val="decimal"/>
      <w:lvlText w:val="%9."/>
      <w:lvlJc w:val="left"/>
      <w:pPr>
        <w:tabs>
          <w:tab w:val="num" w:pos="6480"/>
        </w:tabs>
        <w:ind w:left="6480" w:hanging="360"/>
      </w:pPr>
    </w:lvl>
  </w:abstractNum>
  <w:abstractNum w:abstractNumId="31" w15:restartNumberingAfterBreak="0">
    <w:nsid w:val="664D5DC4"/>
    <w:multiLevelType w:val="hybridMultilevel"/>
    <w:tmpl w:val="88500CE2"/>
    <w:lvl w:ilvl="0" w:tplc="BD84ECEC">
      <w:start w:val="1"/>
      <w:numFmt w:val="lowerLetter"/>
      <w:lvlText w:val="%1)"/>
      <w:lvlJc w:val="left"/>
      <w:pPr>
        <w:ind w:left="360" w:hanging="360"/>
      </w:pPr>
      <w:rPr>
        <w:b w:val="0"/>
        <w:bCs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8C0575A"/>
    <w:multiLevelType w:val="hybridMultilevel"/>
    <w:tmpl w:val="A29E215A"/>
    <w:lvl w:ilvl="0" w:tplc="DA50C202">
      <w:start w:val="1"/>
      <w:numFmt w:val="bullet"/>
      <w:lvlText w:val="•"/>
      <w:lvlJc w:val="left"/>
      <w:pPr>
        <w:tabs>
          <w:tab w:val="num" w:pos="720"/>
        </w:tabs>
        <w:ind w:left="720" w:hanging="360"/>
      </w:pPr>
      <w:rPr>
        <w:rFonts w:ascii="Arial" w:hAnsi="Arial" w:hint="default"/>
      </w:rPr>
    </w:lvl>
    <w:lvl w:ilvl="1" w:tplc="38E05B9E" w:tentative="1">
      <w:start w:val="1"/>
      <w:numFmt w:val="bullet"/>
      <w:lvlText w:val="•"/>
      <w:lvlJc w:val="left"/>
      <w:pPr>
        <w:tabs>
          <w:tab w:val="num" w:pos="1440"/>
        </w:tabs>
        <w:ind w:left="1440" w:hanging="360"/>
      </w:pPr>
      <w:rPr>
        <w:rFonts w:ascii="Arial" w:hAnsi="Arial" w:hint="default"/>
      </w:rPr>
    </w:lvl>
    <w:lvl w:ilvl="2" w:tplc="3FFAB8CE" w:tentative="1">
      <w:start w:val="1"/>
      <w:numFmt w:val="bullet"/>
      <w:lvlText w:val="•"/>
      <w:lvlJc w:val="left"/>
      <w:pPr>
        <w:tabs>
          <w:tab w:val="num" w:pos="2160"/>
        </w:tabs>
        <w:ind w:left="2160" w:hanging="360"/>
      </w:pPr>
      <w:rPr>
        <w:rFonts w:ascii="Arial" w:hAnsi="Arial" w:hint="default"/>
      </w:rPr>
    </w:lvl>
    <w:lvl w:ilvl="3" w:tplc="5FD27FA2" w:tentative="1">
      <w:start w:val="1"/>
      <w:numFmt w:val="bullet"/>
      <w:lvlText w:val="•"/>
      <w:lvlJc w:val="left"/>
      <w:pPr>
        <w:tabs>
          <w:tab w:val="num" w:pos="2880"/>
        </w:tabs>
        <w:ind w:left="2880" w:hanging="360"/>
      </w:pPr>
      <w:rPr>
        <w:rFonts w:ascii="Arial" w:hAnsi="Arial" w:hint="default"/>
      </w:rPr>
    </w:lvl>
    <w:lvl w:ilvl="4" w:tplc="06E00EC0" w:tentative="1">
      <w:start w:val="1"/>
      <w:numFmt w:val="bullet"/>
      <w:lvlText w:val="•"/>
      <w:lvlJc w:val="left"/>
      <w:pPr>
        <w:tabs>
          <w:tab w:val="num" w:pos="3600"/>
        </w:tabs>
        <w:ind w:left="3600" w:hanging="360"/>
      </w:pPr>
      <w:rPr>
        <w:rFonts w:ascii="Arial" w:hAnsi="Arial" w:hint="default"/>
      </w:rPr>
    </w:lvl>
    <w:lvl w:ilvl="5" w:tplc="4DD6A414" w:tentative="1">
      <w:start w:val="1"/>
      <w:numFmt w:val="bullet"/>
      <w:lvlText w:val="•"/>
      <w:lvlJc w:val="left"/>
      <w:pPr>
        <w:tabs>
          <w:tab w:val="num" w:pos="4320"/>
        </w:tabs>
        <w:ind w:left="4320" w:hanging="360"/>
      </w:pPr>
      <w:rPr>
        <w:rFonts w:ascii="Arial" w:hAnsi="Arial" w:hint="default"/>
      </w:rPr>
    </w:lvl>
    <w:lvl w:ilvl="6" w:tplc="115C680A" w:tentative="1">
      <w:start w:val="1"/>
      <w:numFmt w:val="bullet"/>
      <w:lvlText w:val="•"/>
      <w:lvlJc w:val="left"/>
      <w:pPr>
        <w:tabs>
          <w:tab w:val="num" w:pos="5040"/>
        </w:tabs>
        <w:ind w:left="5040" w:hanging="360"/>
      </w:pPr>
      <w:rPr>
        <w:rFonts w:ascii="Arial" w:hAnsi="Arial" w:hint="default"/>
      </w:rPr>
    </w:lvl>
    <w:lvl w:ilvl="7" w:tplc="B5840050" w:tentative="1">
      <w:start w:val="1"/>
      <w:numFmt w:val="bullet"/>
      <w:lvlText w:val="•"/>
      <w:lvlJc w:val="left"/>
      <w:pPr>
        <w:tabs>
          <w:tab w:val="num" w:pos="5760"/>
        </w:tabs>
        <w:ind w:left="5760" w:hanging="360"/>
      </w:pPr>
      <w:rPr>
        <w:rFonts w:ascii="Arial" w:hAnsi="Arial" w:hint="default"/>
      </w:rPr>
    </w:lvl>
    <w:lvl w:ilvl="8" w:tplc="6FA21420"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9AF280D"/>
    <w:multiLevelType w:val="hybridMultilevel"/>
    <w:tmpl w:val="DE52AF44"/>
    <w:lvl w:ilvl="0" w:tplc="3D6000A2">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6F9865A0"/>
    <w:multiLevelType w:val="hybridMultilevel"/>
    <w:tmpl w:val="C9C8AB0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3636792"/>
    <w:multiLevelType w:val="hybridMultilevel"/>
    <w:tmpl w:val="24124FC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40068F3"/>
    <w:multiLevelType w:val="hybridMultilevel"/>
    <w:tmpl w:val="06402E84"/>
    <w:lvl w:ilvl="0" w:tplc="C71AAAB2">
      <w:start w:val="1"/>
      <w:numFmt w:val="bullet"/>
      <w:lvlText w:val=""/>
      <w:lvlJc w:val="left"/>
      <w:pPr>
        <w:ind w:left="1080" w:hanging="360"/>
      </w:pPr>
      <w:rPr>
        <w:rFonts w:ascii="Symbol" w:hAnsi="Symbol" w:hint="default"/>
        <w:color w:val="000000" w:themeColor="text1"/>
        <w:sz w:val="14"/>
        <w:szCs w:val="1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9452C79"/>
    <w:multiLevelType w:val="hybridMultilevel"/>
    <w:tmpl w:val="932467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4140B0"/>
    <w:multiLevelType w:val="hybridMultilevel"/>
    <w:tmpl w:val="CCF695E0"/>
    <w:lvl w:ilvl="0" w:tplc="C71AAAB2">
      <w:start w:val="1"/>
      <w:numFmt w:val="bullet"/>
      <w:lvlText w:val=""/>
      <w:lvlJc w:val="left"/>
      <w:pPr>
        <w:ind w:left="720" w:hanging="360"/>
      </w:pPr>
      <w:rPr>
        <w:rFonts w:ascii="Symbol" w:hAnsi="Symbol" w:hint="default"/>
        <w:color w:val="000000" w:themeColor="text1"/>
        <w:sz w:val="14"/>
        <w:szCs w:val="1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B831A25"/>
    <w:multiLevelType w:val="hybridMultilevel"/>
    <w:tmpl w:val="85963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875D15"/>
    <w:multiLevelType w:val="hybridMultilevel"/>
    <w:tmpl w:val="95E2AB8E"/>
    <w:lvl w:ilvl="0" w:tplc="0F823B7C">
      <w:start w:val="1"/>
      <w:numFmt w:val="bullet"/>
      <w:lvlText w:val="•"/>
      <w:lvlJc w:val="left"/>
      <w:pPr>
        <w:tabs>
          <w:tab w:val="num" w:pos="720"/>
        </w:tabs>
        <w:ind w:left="720" w:hanging="360"/>
      </w:pPr>
      <w:rPr>
        <w:rFonts w:ascii="Arial" w:hAnsi="Arial" w:hint="default"/>
      </w:rPr>
    </w:lvl>
    <w:lvl w:ilvl="1" w:tplc="6B26032A" w:tentative="1">
      <w:start w:val="1"/>
      <w:numFmt w:val="bullet"/>
      <w:lvlText w:val="•"/>
      <w:lvlJc w:val="left"/>
      <w:pPr>
        <w:tabs>
          <w:tab w:val="num" w:pos="1440"/>
        </w:tabs>
        <w:ind w:left="1440" w:hanging="360"/>
      </w:pPr>
      <w:rPr>
        <w:rFonts w:ascii="Arial" w:hAnsi="Arial" w:hint="default"/>
      </w:rPr>
    </w:lvl>
    <w:lvl w:ilvl="2" w:tplc="9D52C44A" w:tentative="1">
      <w:start w:val="1"/>
      <w:numFmt w:val="bullet"/>
      <w:lvlText w:val="•"/>
      <w:lvlJc w:val="left"/>
      <w:pPr>
        <w:tabs>
          <w:tab w:val="num" w:pos="2160"/>
        </w:tabs>
        <w:ind w:left="2160" w:hanging="360"/>
      </w:pPr>
      <w:rPr>
        <w:rFonts w:ascii="Arial" w:hAnsi="Arial" w:hint="default"/>
      </w:rPr>
    </w:lvl>
    <w:lvl w:ilvl="3" w:tplc="E2601A7E" w:tentative="1">
      <w:start w:val="1"/>
      <w:numFmt w:val="bullet"/>
      <w:lvlText w:val="•"/>
      <w:lvlJc w:val="left"/>
      <w:pPr>
        <w:tabs>
          <w:tab w:val="num" w:pos="2880"/>
        </w:tabs>
        <w:ind w:left="2880" w:hanging="360"/>
      </w:pPr>
      <w:rPr>
        <w:rFonts w:ascii="Arial" w:hAnsi="Arial" w:hint="default"/>
      </w:rPr>
    </w:lvl>
    <w:lvl w:ilvl="4" w:tplc="BBDC5A74" w:tentative="1">
      <w:start w:val="1"/>
      <w:numFmt w:val="bullet"/>
      <w:lvlText w:val="•"/>
      <w:lvlJc w:val="left"/>
      <w:pPr>
        <w:tabs>
          <w:tab w:val="num" w:pos="3600"/>
        </w:tabs>
        <w:ind w:left="3600" w:hanging="360"/>
      </w:pPr>
      <w:rPr>
        <w:rFonts w:ascii="Arial" w:hAnsi="Arial" w:hint="default"/>
      </w:rPr>
    </w:lvl>
    <w:lvl w:ilvl="5" w:tplc="756C343A" w:tentative="1">
      <w:start w:val="1"/>
      <w:numFmt w:val="bullet"/>
      <w:lvlText w:val="•"/>
      <w:lvlJc w:val="left"/>
      <w:pPr>
        <w:tabs>
          <w:tab w:val="num" w:pos="4320"/>
        </w:tabs>
        <w:ind w:left="4320" w:hanging="360"/>
      </w:pPr>
      <w:rPr>
        <w:rFonts w:ascii="Arial" w:hAnsi="Arial" w:hint="default"/>
      </w:rPr>
    </w:lvl>
    <w:lvl w:ilvl="6" w:tplc="E0FE1F18" w:tentative="1">
      <w:start w:val="1"/>
      <w:numFmt w:val="bullet"/>
      <w:lvlText w:val="•"/>
      <w:lvlJc w:val="left"/>
      <w:pPr>
        <w:tabs>
          <w:tab w:val="num" w:pos="5040"/>
        </w:tabs>
        <w:ind w:left="5040" w:hanging="360"/>
      </w:pPr>
      <w:rPr>
        <w:rFonts w:ascii="Arial" w:hAnsi="Arial" w:hint="default"/>
      </w:rPr>
    </w:lvl>
    <w:lvl w:ilvl="7" w:tplc="5A1A2FE8" w:tentative="1">
      <w:start w:val="1"/>
      <w:numFmt w:val="bullet"/>
      <w:lvlText w:val="•"/>
      <w:lvlJc w:val="left"/>
      <w:pPr>
        <w:tabs>
          <w:tab w:val="num" w:pos="5760"/>
        </w:tabs>
        <w:ind w:left="5760" w:hanging="360"/>
      </w:pPr>
      <w:rPr>
        <w:rFonts w:ascii="Arial" w:hAnsi="Arial" w:hint="default"/>
      </w:rPr>
    </w:lvl>
    <w:lvl w:ilvl="8" w:tplc="5972D9B8" w:tentative="1">
      <w:start w:val="1"/>
      <w:numFmt w:val="bullet"/>
      <w:lvlText w:val="•"/>
      <w:lvlJc w:val="left"/>
      <w:pPr>
        <w:tabs>
          <w:tab w:val="num" w:pos="6480"/>
        </w:tabs>
        <w:ind w:left="6480" w:hanging="360"/>
      </w:pPr>
      <w:rPr>
        <w:rFonts w:ascii="Arial" w:hAnsi="Arial" w:hint="default"/>
      </w:rPr>
    </w:lvl>
  </w:abstractNum>
  <w:num w:numId="1">
    <w:abstractNumId w:val="33"/>
  </w:num>
  <w:num w:numId="2">
    <w:abstractNumId w:val="6"/>
  </w:num>
  <w:num w:numId="3">
    <w:abstractNumId w:val="22"/>
  </w:num>
  <w:num w:numId="4">
    <w:abstractNumId w:val="1"/>
  </w:num>
  <w:num w:numId="5">
    <w:abstractNumId w:val="38"/>
  </w:num>
  <w:num w:numId="6">
    <w:abstractNumId w:val="20"/>
  </w:num>
  <w:num w:numId="7">
    <w:abstractNumId w:val="15"/>
  </w:num>
  <w:num w:numId="8">
    <w:abstractNumId w:val="13"/>
  </w:num>
  <w:num w:numId="9">
    <w:abstractNumId w:val="8"/>
  </w:num>
  <w:num w:numId="10">
    <w:abstractNumId w:val="40"/>
  </w:num>
  <w:num w:numId="11">
    <w:abstractNumId w:val="32"/>
  </w:num>
  <w:num w:numId="12">
    <w:abstractNumId w:val="21"/>
  </w:num>
  <w:num w:numId="13">
    <w:abstractNumId w:val="24"/>
  </w:num>
  <w:num w:numId="14">
    <w:abstractNumId w:val="39"/>
  </w:num>
  <w:num w:numId="15">
    <w:abstractNumId w:val="28"/>
  </w:num>
  <w:num w:numId="16">
    <w:abstractNumId w:val="12"/>
  </w:num>
  <w:num w:numId="17">
    <w:abstractNumId w:val="36"/>
  </w:num>
  <w:num w:numId="18">
    <w:abstractNumId w:val="2"/>
  </w:num>
  <w:num w:numId="19">
    <w:abstractNumId w:val="7"/>
  </w:num>
  <w:num w:numId="20">
    <w:abstractNumId w:val="18"/>
  </w:num>
  <w:num w:numId="21">
    <w:abstractNumId w:val="17"/>
  </w:num>
  <w:num w:numId="22">
    <w:abstractNumId w:val="5"/>
  </w:num>
  <w:num w:numId="23">
    <w:abstractNumId w:val="9"/>
  </w:num>
  <w:num w:numId="24">
    <w:abstractNumId w:val="27"/>
  </w:num>
  <w:num w:numId="25">
    <w:abstractNumId w:val="25"/>
  </w:num>
  <w:num w:numId="26">
    <w:abstractNumId w:val="23"/>
  </w:num>
  <w:num w:numId="27">
    <w:abstractNumId w:val="16"/>
  </w:num>
  <w:num w:numId="28">
    <w:abstractNumId w:val="3"/>
  </w:num>
  <w:num w:numId="29">
    <w:abstractNumId w:val="34"/>
  </w:num>
  <w:num w:numId="30">
    <w:abstractNumId w:val="0"/>
  </w:num>
  <w:num w:numId="31">
    <w:abstractNumId w:val="19"/>
  </w:num>
  <w:num w:numId="32">
    <w:abstractNumId w:val="11"/>
  </w:num>
  <w:num w:numId="33">
    <w:abstractNumId w:val="35"/>
  </w:num>
  <w:num w:numId="34">
    <w:abstractNumId w:val="10"/>
  </w:num>
  <w:num w:numId="35">
    <w:abstractNumId w:val="31"/>
  </w:num>
  <w:num w:numId="36">
    <w:abstractNumId w:val="37"/>
  </w:num>
  <w:num w:numId="37">
    <w:abstractNumId w:val="14"/>
  </w:num>
  <w:num w:numId="38">
    <w:abstractNumId w:val="4"/>
  </w:num>
  <w:num w:numId="39">
    <w:abstractNumId w:val="30"/>
  </w:num>
  <w:num w:numId="40">
    <w:abstractNumId w:val="26"/>
  </w:num>
  <w:num w:numId="41">
    <w:abstractNumId w:val="2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removePersonalInformation/>
  <w:removeDateAndTime/>
  <w:proofState w:spelling="clean"/>
  <w:defaultTabStop w:val="720"/>
  <w:characterSpacingControl w:val="doNotCompress"/>
  <w:hdrShapeDefaults>
    <o:shapedefaults v:ext="edit" spidmax="4097">
      <o:colormru v:ext="edit" colors="black"/>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sTA3tAQxzcwMlHSUglOLizPz80AKjGoB1+zeriwAAAA="/>
  </w:docVars>
  <w:rsids>
    <w:rsidRoot w:val="00FF1447"/>
    <w:rsid w:val="000000CB"/>
    <w:rsid w:val="00011BD4"/>
    <w:rsid w:val="00012E3F"/>
    <w:rsid w:val="00016CC5"/>
    <w:rsid w:val="000214C7"/>
    <w:rsid w:val="000220B9"/>
    <w:rsid w:val="000244DF"/>
    <w:rsid w:val="000262ED"/>
    <w:rsid w:val="0003199A"/>
    <w:rsid w:val="00032001"/>
    <w:rsid w:val="00034366"/>
    <w:rsid w:val="00037834"/>
    <w:rsid w:val="00043164"/>
    <w:rsid w:val="00044B1E"/>
    <w:rsid w:val="0004500D"/>
    <w:rsid w:val="00047756"/>
    <w:rsid w:val="00051A64"/>
    <w:rsid w:val="000523E8"/>
    <w:rsid w:val="00055B67"/>
    <w:rsid w:val="00055FDB"/>
    <w:rsid w:val="000573B9"/>
    <w:rsid w:val="00057D4D"/>
    <w:rsid w:val="00064FFA"/>
    <w:rsid w:val="000667E2"/>
    <w:rsid w:val="00066851"/>
    <w:rsid w:val="00070FBC"/>
    <w:rsid w:val="00074688"/>
    <w:rsid w:val="000767BC"/>
    <w:rsid w:val="00081FA5"/>
    <w:rsid w:val="00083F27"/>
    <w:rsid w:val="00097211"/>
    <w:rsid w:val="000A01A7"/>
    <w:rsid w:val="000A0C9C"/>
    <w:rsid w:val="000A1480"/>
    <w:rsid w:val="000A2167"/>
    <w:rsid w:val="000A603B"/>
    <w:rsid w:val="000A6465"/>
    <w:rsid w:val="000B2F77"/>
    <w:rsid w:val="000B3098"/>
    <w:rsid w:val="000B3171"/>
    <w:rsid w:val="000B4C92"/>
    <w:rsid w:val="000B572A"/>
    <w:rsid w:val="000B7BAE"/>
    <w:rsid w:val="000C15AE"/>
    <w:rsid w:val="000C15D8"/>
    <w:rsid w:val="000C1BC5"/>
    <w:rsid w:val="000C2DBF"/>
    <w:rsid w:val="000D181C"/>
    <w:rsid w:val="000D1BEA"/>
    <w:rsid w:val="000D260D"/>
    <w:rsid w:val="000D4890"/>
    <w:rsid w:val="000E018F"/>
    <w:rsid w:val="000E1212"/>
    <w:rsid w:val="000E2B8B"/>
    <w:rsid w:val="000E45F5"/>
    <w:rsid w:val="000E514F"/>
    <w:rsid w:val="000F3676"/>
    <w:rsid w:val="000F7003"/>
    <w:rsid w:val="0010135F"/>
    <w:rsid w:val="00103347"/>
    <w:rsid w:val="00106E69"/>
    <w:rsid w:val="001079DD"/>
    <w:rsid w:val="00107F9D"/>
    <w:rsid w:val="00115395"/>
    <w:rsid w:val="001165BD"/>
    <w:rsid w:val="0011797D"/>
    <w:rsid w:val="001217A8"/>
    <w:rsid w:val="00124754"/>
    <w:rsid w:val="0012747B"/>
    <w:rsid w:val="00127C44"/>
    <w:rsid w:val="00133D72"/>
    <w:rsid w:val="001354E1"/>
    <w:rsid w:val="001354F4"/>
    <w:rsid w:val="00135EF6"/>
    <w:rsid w:val="00141CC4"/>
    <w:rsid w:val="001431A5"/>
    <w:rsid w:val="00143BD7"/>
    <w:rsid w:val="00145AAC"/>
    <w:rsid w:val="00147BEC"/>
    <w:rsid w:val="0015032D"/>
    <w:rsid w:val="0015185F"/>
    <w:rsid w:val="00152E17"/>
    <w:rsid w:val="00154E28"/>
    <w:rsid w:val="00157132"/>
    <w:rsid w:val="00160A09"/>
    <w:rsid w:val="00161367"/>
    <w:rsid w:val="00161BBD"/>
    <w:rsid w:val="00162093"/>
    <w:rsid w:val="001653A2"/>
    <w:rsid w:val="00167B51"/>
    <w:rsid w:val="00175873"/>
    <w:rsid w:val="00177E44"/>
    <w:rsid w:val="0018369D"/>
    <w:rsid w:val="00183BC0"/>
    <w:rsid w:val="0018472F"/>
    <w:rsid w:val="00191984"/>
    <w:rsid w:val="00191C56"/>
    <w:rsid w:val="001A3703"/>
    <w:rsid w:val="001A3AD3"/>
    <w:rsid w:val="001A58C9"/>
    <w:rsid w:val="001A597A"/>
    <w:rsid w:val="001B3280"/>
    <w:rsid w:val="001B4624"/>
    <w:rsid w:val="001C2D4F"/>
    <w:rsid w:val="001C2E05"/>
    <w:rsid w:val="001C4975"/>
    <w:rsid w:val="001C4CCB"/>
    <w:rsid w:val="001C78EB"/>
    <w:rsid w:val="001D0089"/>
    <w:rsid w:val="001D10C5"/>
    <w:rsid w:val="001D1937"/>
    <w:rsid w:val="001D4440"/>
    <w:rsid w:val="001D6B10"/>
    <w:rsid w:val="001D7583"/>
    <w:rsid w:val="001E275F"/>
    <w:rsid w:val="001E3135"/>
    <w:rsid w:val="001E332F"/>
    <w:rsid w:val="001E3E4F"/>
    <w:rsid w:val="001F1386"/>
    <w:rsid w:val="001F190C"/>
    <w:rsid w:val="001F6FE7"/>
    <w:rsid w:val="00206777"/>
    <w:rsid w:val="00213879"/>
    <w:rsid w:val="00213C4F"/>
    <w:rsid w:val="0022197B"/>
    <w:rsid w:val="00222B35"/>
    <w:rsid w:val="002254F3"/>
    <w:rsid w:val="0022634E"/>
    <w:rsid w:val="0022713D"/>
    <w:rsid w:val="00227A4B"/>
    <w:rsid w:val="0023026B"/>
    <w:rsid w:val="00234689"/>
    <w:rsid w:val="002346F8"/>
    <w:rsid w:val="00234EA7"/>
    <w:rsid w:val="002370BC"/>
    <w:rsid w:val="00242358"/>
    <w:rsid w:val="00245597"/>
    <w:rsid w:val="002466F9"/>
    <w:rsid w:val="00251592"/>
    <w:rsid w:val="00253709"/>
    <w:rsid w:val="002552E8"/>
    <w:rsid w:val="00261279"/>
    <w:rsid w:val="00264A65"/>
    <w:rsid w:val="0027663C"/>
    <w:rsid w:val="0028098B"/>
    <w:rsid w:val="00282D60"/>
    <w:rsid w:val="00284072"/>
    <w:rsid w:val="002845F0"/>
    <w:rsid w:val="002854C8"/>
    <w:rsid w:val="00287CE1"/>
    <w:rsid w:val="00290A8D"/>
    <w:rsid w:val="00290FEB"/>
    <w:rsid w:val="00292397"/>
    <w:rsid w:val="00292601"/>
    <w:rsid w:val="00296A2B"/>
    <w:rsid w:val="00296F15"/>
    <w:rsid w:val="002973DF"/>
    <w:rsid w:val="002A1D02"/>
    <w:rsid w:val="002A1D38"/>
    <w:rsid w:val="002A2264"/>
    <w:rsid w:val="002A309E"/>
    <w:rsid w:val="002A6004"/>
    <w:rsid w:val="002A638F"/>
    <w:rsid w:val="002B12A3"/>
    <w:rsid w:val="002B151C"/>
    <w:rsid w:val="002B4261"/>
    <w:rsid w:val="002C1633"/>
    <w:rsid w:val="002C3BDB"/>
    <w:rsid w:val="002C4DDF"/>
    <w:rsid w:val="002C5DC1"/>
    <w:rsid w:val="002C6397"/>
    <w:rsid w:val="002D06D9"/>
    <w:rsid w:val="002D07D8"/>
    <w:rsid w:val="002D3DC7"/>
    <w:rsid w:val="002D407E"/>
    <w:rsid w:val="002D4E33"/>
    <w:rsid w:val="002D4EA1"/>
    <w:rsid w:val="002E171F"/>
    <w:rsid w:val="002E77DF"/>
    <w:rsid w:val="002F3C3D"/>
    <w:rsid w:val="002F57FC"/>
    <w:rsid w:val="002F79D1"/>
    <w:rsid w:val="003007C4"/>
    <w:rsid w:val="00302567"/>
    <w:rsid w:val="00304EE3"/>
    <w:rsid w:val="00305AC0"/>
    <w:rsid w:val="00305B6D"/>
    <w:rsid w:val="003107C6"/>
    <w:rsid w:val="00310D8D"/>
    <w:rsid w:val="00310E1E"/>
    <w:rsid w:val="00313C60"/>
    <w:rsid w:val="00316A3C"/>
    <w:rsid w:val="00317D39"/>
    <w:rsid w:val="003218B8"/>
    <w:rsid w:val="003224C4"/>
    <w:rsid w:val="00324EEB"/>
    <w:rsid w:val="00327E5F"/>
    <w:rsid w:val="003300E3"/>
    <w:rsid w:val="003316B6"/>
    <w:rsid w:val="003338E1"/>
    <w:rsid w:val="00333CDD"/>
    <w:rsid w:val="0033492D"/>
    <w:rsid w:val="00342170"/>
    <w:rsid w:val="003478A7"/>
    <w:rsid w:val="00350AAF"/>
    <w:rsid w:val="00350AC3"/>
    <w:rsid w:val="00354B5A"/>
    <w:rsid w:val="0035508B"/>
    <w:rsid w:val="00355572"/>
    <w:rsid w:val="00355D45"/>
    <w:rsid w:val="00355F9A"/>
    <w:rsid w:val="003564AD"/>
    <w:rsid w:val="003607A3"/>
    <w:rsid w:val="00360CC5"/>
    <w:rsid w:val="00360D40"/>
    <w:rsid w:val="00364C17"/>
    <w:rsid w:val="003652B1"/>
    <w:rsid w:val="00366C18"/>
    <w:rsid w:val="00367667"/>
    <w:rsid w:val="003713FD"/>
    <w:rsid w:val="00374BC4"/>
    <w:rsid w:val="003761C9"/>
    <w:rsid w:val="00377B95"/>
    <w:rsid w:val="003810ED"/>
    <w:rsid w:val="00397C35"/>
    <w:rsid w:val="003A3D27"/>
    <w:rsid w:val="003A6489"/>
    <w:rsid w:val="003B12FD"/>
    <w:rsid w:val="003B4EA1"/>
    <w:rsid w:val="003B7D04"/>
    <w:rsid w:val="003C0377"/>
    <w:rsid w:val="003C082D"/>
    <w:rsid w:val="003C1BE7"/>
    <w:rsid w:val="003C4DBF"/>
    <w:rsid w:val="003D45F7"/>
    <w:rsid w:val="003D4B27"/>
    <w:rsid w:val="003D5E11"/>
    <w:rsid w:val="003D68E3"/>
    <w:rsid w:val="003E113D"/>
    <w:rsid w:val="003E3D86"/>
    <w:rsid w:val="003E45DF"/>
    <w:rsid w:val="003E558D"/>
    <w:rsid w:val="003E6E53"/>
    <w:rsid w:val="003E79D6"/>
    <w:rsid w:val="003F08F8"/>
    <w:rsid w:val="003F5B1A"/>
    <w:rsid w:val="003F62A6"/>
    <w:rsid w:val="003F70AE"/>
    <w:rsid w:val="00406F19"/>
    <w:rsid w:val="00407F7F"/>
    <w:rsid w:val="004129EE"/>
    <w:rsid w:val="00413BFB"/>
    <w:rsid w:val="0041788B"/>
    <w:rsid w:val="004310C5"/>
    <w:rsid w:val="004336BE"/>
    <w:rsid w:val="00435DF9"/>
    <w:rsid w:val="004368A8"/>
    <w:rsid w:val="00437B83"/>
    <w:rsid w:val="00440034"/>
    <w:rsid w:val="00444733"/>
    <w:rsid w:val="00454F03"/>
    <w:rsid w:val="0045552D"/>
    <w:rsid w:val="00460041"/>
    <w:rsid w:val="0046115E"/>
    <w:rsid w:val="00462290"/>
    <w:rsid w:val="004640CD"/>
    <w:rsid w:val="00465E00"/>
    <w:rsid w:val="00466C6B"/>
    <w:rsid w:val="00477171"/>
    <w:rsid w:val="00480BBD"/>
    <w:rsid w:val="00485FBF"/>
    <w:rsid w:val="00490777"/>
    <w:rsid w:val="00492D40"/>
    <w:rsid w:val="00493860"/>
    <w:rsid w:val="004A102C"/>
    <w:rsid w:val="004A32AB"/>
    <w:rsid w:val="004A3510"/>
    <w:rsid w:val="004A619D"/>
    <w:rsid w:val="004B27FA"/>
    <w:rsid w:val="004B33EB"/>
    <w:rsid w:val="004B6BCA"/>
    <w:rsid w:val="004C12BB"/>
    <w:rsid w:val="004C5484"/>
    <w:rsid w:val="004C6873"/>
    <w:rsid w:val="004D2933"/>
    <w:rsid w:val="004E211B"/>
    <w:rsid w:val="004E2BF0"/>
    <w:rsid w:val="004E2C09"/>
    <w:rsid w:val="004E32DF"/>
    <w:rsid w:val="004F19AC"/>
    <w:rsid w:val="004F5A18"/>
    <w:rsid w:val="00503C81"/>
    <w:rsid w:val="00506F68"/>
    <w:rsid w:val="005104C3"/>
    <w:rsid w:val="00511CDF"/>
    <w:rsid w:val="00512346"/>
    <w:rsid w:val="005135FF"/>
    <w:rsid w:val="0051383C"/>
    <w:rsid w:val="00514BC1"/>
    <w:rsid w:val="00515FD1"/>
    <w:rsid w:val="00521CFA"/>
    <w:rsid w:val="005253F8"/>
    <w:rsid w:val="00526EF3"/>
    <w:rsid w:val="005346CD"/>
    <w:rsid w:val="005378FE"/>
    <w:rsid w:val="005403CC"/>
    <w:rsid w:val="005407BD"/>
    <w:rsid w:val="00542E4B"/>
    <w:rsid w:val="00543A19"/>
    <w:rsid w:val="005577BA"/>
    <w:rsid w:val="00562636"/>
    <w:rsid w:val="00566756"/>
    <w:rsid w:val="005674E3"/>
    <w:rsid w:val="00567D60"/>
    <w:rsid w:val="00570406"/>
    <w:rsid w:val="0057359D"/>
    <w:rsid w:val="0058144A"/>
    <w:rsid w:val="00581E29"/>
    <w:rsid w:val="005840AA"/>
    <w:rsid w:val="00585770"/>
    <w:rsid w:val="00585E46"/>
    <w:rsid w:val="0059001C"/>
    <w:rsid w:val="00590F06"/>
    <w:rsid w:val="00592D68"/>
    <w:rsid w:val="00594EBC"/>
    <w:rsid w:val="00596C78"/>
    <w:rsid w:val="00597813"/>
    <w:rsid w:val="005A0937"/>
    <w:rsid w:val="005A3C91"/>
    <w:rsid w:val="005A4C48"/>
    <w:rsid w:val="005A6DCF"/>
    <w:rsid w:val="005A774C"/>
    <w:rsid w:val="005B06D8"/>
    <w:rsid w:val="005B1021"/>
    <w:rsid w:val="005B1D9F"/>
    <w:rsid w:val="005B241B"/>
    <w:rsid w:val="005B3D65"/>
    <w:rsid w:val="005B4542"/>
    <w:rsid w:val="005B76D8"/>
    <w:rsid w:val="005C2B1B"/>
    <w:rsid w:val="005C45EE"/>
    <w:rsid w:val="005C7E4D"/>
    <w:rsid w:val="005D18A3"/>
    <w:rsid w:val="005D1C94"/>
    <w:rsid w:val="005D3126"/>
    <w:rsid w:val="005D59F2"/>
    <w:rsid w:val="005D5E4B"/>
    <w:rsid w:val="005E1180"/>
    <w:rsid w:val="005E453C"/>
    <w:rsid w:val="005E4B17"/>
    <w:rsid w:val="005E6066"/>
    <w:rsid w:val="005F0B3D"/>
    <w:rsid w:val="005F2A4D"/>
    <w:rsid w:val="005F4939"/>
    <w:rsid w:val="005F60DD"/>
    <w:rsid w:val="005F764A"/>
    <w:rsid w:val="00601BCA"/>
    <w:rsid w:val="0060397D"/>
    <w:rsid w:val="0060732B"/>
    <w:rsid w:val="00612773"/>
    <w:rsid w:val="006127B5"/>
    <w:rsid w:val="006137D5"/>
    <w:rsid w:val="00613B3A"/>
    <w:rsid w:val="00613E40"/>
    <w:rsid w:val="00614C3B"/>
    <w:rsid w:val="0061545E"/>
    <w:rsid w:val="00622E12"/>
    <w:rsid w:val="00622E4B"/>
    <w:rsid w:val="00625B7D"/>
    <w:rsid w:val="0062641F"/>
    <w:rsid w:val="00626A29"/>
    <w:rsid w:val="00630839"/>
    <w:rsid w:val="006337CD"/>
    <w:rsid w:val="00633B45"/>
    <w:rsid w:val="00633EF2"/>
    <w:rsid w:val="0064274D"/>
    <w:rsid w:val="0064276F"/>
    <w:rsid w:val="006433AC"/>
    <w:rsid w:val="00643594"/>
    <w:rsid w:val="006439F5"/>
    <w:rsid w:val="00643B86"/>
    <w:rsid w:val="006441FB"/>
    <w:rsid w:val="00644C76"/>
    <w:rsid w:val="00646098"/>
    <w:rsid w:val="00646DAB"/>
    <w:rsid w:val="00647A2C"/>
    <w:rsid w:val="006507C3"/>
    <w:rsid w:val="00651978"/>
    <w:rsid w:val="00651A97"/>
    <w:rsid w:val="006565E2"/>
    <w:rsid w:val="00656FD1"/>
    <w:rsid w:val="006571A2"/>
    <w:rsid w:val="00657CD7"/>
    <w:rsid w:val="00661421"/>
    <w:rsid w:val="006702B4"/>
    <w:rsid w:val="00673598"/>
    <w:rsid w:val="0067754A"/>
    <w:rsid w:val="00677D94"/>
    <w:rsid w:val="00681058"/>
    <w:rsid w:val="00681FDA"/>
    <w:rsid w:val="00682714"/>
    <w:rsid w:val="00683ABE"/>
    <w:rsid w:val="00685F66"/>
    <w:rsid w:val="006866B7"/>
    <w:rsid w:val="0069107B"/>
    <w:rsid w:val="00692257"/>
    <w:rsid w:val="00694713"/>
    <w:rsid w:val="00694722"/>
    <w:rsid w:val="00694E43"/>
    <w:rsid w:val="0069582F"/>
    <w:rsid w:val="006A1625"/>
    <w:rsid w:val="006A2D14"/>
    <w:rsid w:val="006A3521"/>
    <w:rsid w:val="006A5144"/>
    <w:rsid w:val="006B2B7E"/>
    <w:rsid w:val="006B7398"/>
    <w:rsid w:val="006B75DF"/>
    <w:rsid w:val="006B7D33"/>
    <w:rsid w:val="006C2601"/>
    <w:rsid w:val="006C44D9"/>
    <w:rsid w:val="006C514D"/>
    <w:rsid w:val="006C6D4A"/>
    <w:rsid w:val="006C7A07"/>
    <w:rsid w:val="006D4B8F"/>
    <w:rsid w:val="006D5497"/>
    <w:rsid w:val="006E06E1"/>
    <w:rsid w:val="006E381D"/>
    <w:rsid w:val="006E6663"/>
    <w:rsid w:val="006E6BEF"/>
    <w:rsid w:val="006E77F5"/>
    <w:rsid w:val="006F1E0B"/>
    <w:rsid w:val="006F3286"/>
    <w:rsid w:val="006F532D"/>
    <w:rsid w:val="007009C5"/>
    <w:rsid w:val="007009D6"/>
    <w:rsid w:val="007032CF"/>
    <w:rsid w:val="007039E9"/>
    <w:rsid w:val="00704FC7"/>
    <w:rsid w:val="00706BF0"/>
    <w:rsid w:val="00707BDF"/>
    <w:rsid w:val="00710BF3"/>
    <w:rsid w:val="00710ED5"/>
    <w:rsid w:val="007115FA"/>
    <w:rsid w:val="00713F7F"/>
    <w:rsid w:val="00717C03"/>
    <w:rsid w:val="007267A7"/>
    <w:rsid w:val="00726A19"/>
    <w:rsid w:val="00727BA1"/>
    <w:rsid w:val="00727E12"/>
    <w:rsid w:val="00731820"/>
    <w:rsid w:val="0074067F"/>
    <w:rsid w:val="007468C9"/>
    <w:rsid w:val="00756E69"/>
    <w:rsid w:val="00761659"/>
    <w:rsid w:val="007618D9"/>
    <w:rsid w:val="00761A91"/>
    <w:rsid w:val="00762C27"/>
    <w:rsid w:val="00770540"/>
    <w:rsid w:val="00772415"/>
    <w:rsid w:val="007739B2"/>
    <w:rsid w:val="00774010"/>
    <w:rsid w:val="00782407"/>
    <w:rsid w:val="00787207"/>
    <w:rsid w:val="00790EF4"/>
    <w:rsid w:val="00795D30"/>
    <w:rsid w:val="00796F96"/>
    <w:rsid w:val="00797EDC"/>
    <w:rsid w:val="007A1B66"/>
    <w:rsid w:val="007A2996"/>
    <w:rsid w:val="007A5E23"/>
    <w:rsid w:val="007A62B7"/>
    <w:rsid w:val="007A7CAA"/>
    <w:rsid w:val="007A7F19"/>
    <w:rsid w:val="007B0211"/>
    <w:rsid w:val="007B1404"/>
    <w:rsid w:val="007B4336"/>
    <w:rsid w:val="007B5444"/>
    <w:rsid w:val="007C02AE"/>
    <w:rsid w:val="007C0DFD"/>
    <w:rsid w:val="007C1165"/>
    <w:rsid w:val="007C7592"/>
    <w:rsid w:val="007C7B2A"/>
    <w:rsid w:val="007D31BE"/>
    <w:rsid w:val="007D6329"/>
    <w:rsid w:val="007E0D11"/>
    <w:rsid w:val="007E21A5"/>
    <w:rsid w:val="007E40F2"/>
    <w:rsid w:val="007E67E5"/>
    <w:rsid w:val="007F03FA"/>
    <w:rsid w:val="007F0447"/>
    <w:rsid w:val="007F0C97"/>
    <w:rsid w:val="007F37B8"/>
    <w:rsid w:val="007F5C11"/>
    <w:rsid w:val="007F5C25"/>
    <w:rsid w:val="007F6ABF"/>
    <w:rsid w:val="00801ABD"/>
    <w:rsid w:val="00814F1A"/>
    <w:rsid w:val="00826EF3"/>
    <w:rsid w:val="00827BF2"/>
    <w:rsid w:val="00830117"/>
    <w:rsid w:val="00834E92"/>
    <w:rsid w:val="00837824"/>
    <w:rsid w:val="008444B6"/>
    <w:rsid w:val="00846982"/>
    <w:rsid w:val="00846BDC"/>
    <w:rsid w:val="008537DB"/>
    <w:rsid w:val="008561E6"/>
    <w:rsid w:val="008621E6"/>
    <w:rsid w:val="00866303"/>
    <w:rsid w:val="00870336"/>
    <w:rsid w:val="008705E5"/>
    <w:rsid w:val="008714B2"/>
    <w:rsid w:val="00872C3C"/>
    <w:rsid w:val="008756B4"/>
    <w:rsid w:val="0087593B"/>
    <w:rsid w:val="0087694F"/>
    <w:rsid w:val="008806CD"/>
    <w:rsid w:val="00886D46"/>
    <w:rsid w:val="008873DF"/>
    <w:rsid w:val="0088758D"/>
    <w:rsid w:val="00897DBD"/>
    <w:rsid w:val="008A1C21"/>
    <w:rsid w:val="008A2355"/>
    <w:rsid w:val="008A3061"/>
    <w:rsid w:val="008A40E1"/>
    <w:rsid w:val="008A6848"/>
    <w:rsid w:val="008B41A1"/>
    <w:rsid w:val="008C2B8C"/>
    <w:rsid w:val="008C4EC3"/>
    <w:rsid w:val="008C6711"/>
    <w:rsid w:val="008C7918"/>
    <w:rsid w:val="008C7BEA"/>
    <w:rsid w:val="008D3A42"/>
    <w:rsid w:val="008D789F"/>
    <w:rsid w:val="008E765D"/>
    <w:rsid w:val="008F359A"/>
    <w:rsid w:val="008F403A"/>
    <w:rsid w:val="008F442D"/>
    <w:rsid w:val="008F5B71"/>
    <w:rsid w:val="00911D35"/>
    <w:rsid w:val="009123CD"/>
    <w:rsid w:val="0091338C"/>
    <w:rsid w:val="00914194"/>
    <w:rsid w:val="009151BD"/>
    <w:rsid w:val="00917DB9"/>
    <w:rsid w:val="00925FD6"/>
    <w:rsid w:val="00931FE8"/>
    <w:rsid w:val="00933623"/>
    <w:rsid w:val="00936B23"/>
    <w:rsid w:val="00937B16"/>
    <w:rsid w:val="00937C3D"/>
    <w:rsid w:val="009420E1"/>
    <w:rsid w:val="0094552D"/>
    <w:rsid w:val="00945906"/>
    <w:rsid w:val="00950442"/>
    <w:rsid w:val="00951EB2"/>
    <w:rsid w:val="00954103"/>
    <w:rsid w:val="00957AF9"/>
    <w:rsid w:val="00963D4B"/>
    <w:rsid w:val="009644FC"/>
    <w:rsid w:val="00966C6B"/>
    <w:rsid w:val="009800B9"/>
    <w:rsid w:val="00985202"/>
    <w:rsid w:val="00986780"/>
    <w:rsid w:val="0099208C"/>
    <w:rsid w:val="00993014"/>
    <w:rsid w:val="00993E78"/>
    <w:rsid w:val="009960F0"/>
    <w:rsid w:val="009972D6"/>
    <w:rsid w:val="009A1587"/>
    <w:rsid w:val="009A2778"/>
    <w:rsid w:val="009A7EFC"/>
    <w:rsid w:val="009B1BC1"/>
    <w:rsid w:val="009B3C7D"/>
    <w:rsid w:val="009B59DD"/>
    <w:rsid w:val="009C3127"/>
    <w:rsid w:val="009C32BC"/>
    <w:rsid w:val="009C7771"/>
    <w:rsid w:val="009D2773"/>
    <w:rsid w:val="009D4103"/>
    <w:rsid w:val="009D51B7"/>
    <w:rsid w:val="009D5A1A"/>
    <w:rsid w:val="009D78F8"/>
    <w:rsid w:val="009E13B2"/>
    <w:rsid w:val="009E590A"/>
    <w:rsid w:val="009E5A18"/>
    <w:rsid w:val="009E5F01"/>
    <w:rsid w:val="009E70BD"/>
    <w:rsid w:val="009E7226"/>
    <w:rsid w:val="009E7938"/>
    <w:rsid w:val="009F368E"/>
    <w:rsid w:val="009F4120"/>
    <w:rsid w:val="009F4CEE"/>
    <w:rsid w:val="009F4F07"/>
    <w:rsid w:val="009F530F"/>
    <w:rsid w:val="009F576D"/>
    <w:rsid w:val="00A012AD"/>
    <w:rsid w:val="00A01DCB"/>
    <w:rsid w:val="00A0241D"/>
    <w:rsid w:val="00A0592F"/>
    <w:rsid w:val="00A101D9"/>
    <w:rsid w:val="00A13E69"/>
    <w:rsid w:val="00A178D0"/>
    <w:rsid w:val="00A224AC"/>
    <w:rsid w:val="00A259CE"/>
    <w:rsid w:val="00A310E0"/>
    <w:rsid w:val="00A31DC4"/>
    <w:rsid w:val="00A353BD"/>
    <w:rsid w:val="00A3691C"/>
    <w:rsid w:val="00A501B8"/>
    <w:rsid w:val="00A50D46"/>
    <w:rsid w:val="00A54BF5"/>
    <w:rsid w:val="00A55691"/>
    <w:rsid w:val="00A56B77"/>
    <w:rsid w:val="00A616C7"/>
    <w:rsid w:val="00A64798"/>
    <w:rsid w:val="00A70765"/>
    <w:rsid w:val="00A72803"/>
    <w:rsid w:val="00A72916"/>
    <w:rsid w:val="00A7307C"/>
    <w:rsid w:val="00A75716"/>
    <w:rsid w:val="00A76BBC"/>
    <w:rsid w:val="00A76F31"/>
    <w:rsid w:val="00A77F45"/>
    <w:rsid w:val="00A84955"/>
    <w:rsid w:val="00A9107D"/>
    <w:rsid w:val="00A9326B"/>
    <w:rsid w:val="00AA060A"/>
    <w:rsid w:val="00AA452F"/>
    <w:rsid w:val="00AA4AAE"/>
    <w:rsid w:val="00AA4F80"/>
    <w:rsid w:val="00AA7FC0"/>
    <w:rsid w:val="00AB2AAF"/>
    <w:rsid w:val="00AC0C2F"/>
    <w:rsid w:val="00AC22FF"/>
    <w:rsid w:val="00AC503B"/>
    <w:rsid w:val="00AC5D29"/>
    <w:rsid w:val="00AC5D8F"/>
    <w:rsid w:val="00AC7A9B"/>
    <w:rsid w:val="00AD0C71"/>
    <w:rsid w:val="00AD4C1E"/>
    <w:rsid w:val="00AD549F"/>
    <w:rsid w:val="00AD5D48"/>
    <w:rsid w:val="00AD5E9A"/>
    <w:rsid w:val="00AE2769"/>
    <w:rsid w:val="00AF0767"/>
    <w:rsid w:val="00AF3D8C"/>
    <w:rsid w:val="00AF4B46"/>
    <w:rsid w:val="00AF7E5F"/>
    <w:rsid w:val="00B02915"/>
    <w:rsid w:val="00B036A0"/>
    <w:rsid w:val="00B0394B"/>
    <w:rsid w:val="00B06826"/>
    <w:rsid w:val="00B1068A"/>
    <w:rsid w:val="00B1117A"/>
    <w:rsid w:val="00B1689A"/>
    <w:rsid w:val="00B223C0"/>
    <w:rsid w:val="00B2408D"/>
    <w:rsid w:val="00B24F83"/>
    <w:rsid w:val="00B26631"/>
    <w:rsid w:val="00B26C3D"/>
    <w:rsid w:val="00B3195D"/>
    <w:rsid w:val="00B41459"/>
    <w:rsid w:val="00B4173B"/>
    <w:rsid w:val="00B42299"/>
    <w:rsid w:val="00B433D3"/>
    <w:rsid w:val="00B4360E"/>
    <w:rsid w:val="00B43731"/>
    <w:rsid w:val="00B43D34"/>
    <w:rsid w:val="00B50DBE"/>
    <w:rsid w:val="00B574BC"/>
    <w:rsid w:val="00B61C0D"/>
    <w:rsid w:val="00B6241C"/>
    <w:rsid w:val="00B62F6A"/>
    <w:rsid w:val="00B63646"/>
    <w:rsid w:val="00B65C61"/>
    <w:rsid w:val="00B6765E"/>
    <w:rsid w:val="00B74044"/>
    <w:rsid w:val="00B77877"/>
    <w:rsid w:val="00B77909"/>
    <w:rsid w:val="00B81961"/>
    <w:rsid w:val="00B85FA6"/>
    <w:rsid w:val="00B917A2"/>
    <w:rsid w:val="00B92651"/>
    <w:rsid w:val="00B94245"/>
    <w:rsid w:val="00B94699"/>
    <w:rsid w:val="00B95DFB"/>
    <w:rsid w:val="00BA067F"/>
    <w:rsid w:val="00BA116B"/>
    <w:rsid w:val="00BA12F6"/>
    <w:rsid w:val="00BA2157"/>
    <w:rsid w:val="00BA6B69"/>
    <w:rsid w:val="00BB061A"/>
    <w:rsid w:val="00BB2158"/>
    <w:rsid w:val="00BB4F4B"/>
    <w:rsid w:val="00BC5A63"/>
    <w:rsid w:val="00BC6549"/>
    <w:rsid w:val="00BD2675"/>
    <w:rsid w:val="00BD678E"/>
    <w:rsid w:val="00BD6891"/>
    <w:rsid w:val="00BE073B"/>
    <w:rsid w:val="00BE0F52"/>
    <w:rsid w:val="00BE1111"/>
    <w:rsid w:val="00BE2016"/>
    <w:rsid w:val="00BE7604"/>
    <w:rsid w:val="00BE790B"/>
    <w:rsid w:val="00BF6274"/>
    <w:rsid w:val="00C06ACA"/>
    <w:rsid w:val="00C104CE"/>
    <w:rsid w:val="00C10A72"/>
    <w:rsid w:val="00C11ECD"/>
    <w:rsid w:val="00C15170"/>
    <w:rsid w:val="00C1691F"/>
    <w:rsid w:val="00C20D4C"/>
    <w:rsid w:val="00C23DBD"/>
    <w:rsid w:val="00C23E3D"/>
    <w:rsid w:val="00C24667"/>
    <w:rsid w:val="00C24CF0"/>
    <w:rsid w:val="00C268B7"/>
    <w:rsid w:val="00C27F41"/>
    <w:rsid w:val="00C315F5"/>
    <w:rsid w:val="00C329B9"/>
    <w:rsid w:val="00C333C5"/>
    <w:rsid w:val="00C337EB"/>
    <w:rsid w:val="00C35207"/>
    <w:rsid w:val="00C35E44"/>
    <w:rsid w:val="00C36FAF"/>
    <w:rsid w:val="00C41096"/>
    <w:rsid w:val="00C4536A"/>
    <w:rsid w:val="00C50706"/>
    <w:rsid w:val="00C53EC0"/>
    <w:rsid w:val="00C54778"/>
    <w:rsid w:val="00C55352"/>
    <w:rsid w:val="00C556BE"/>
    <w:rsid w:val="00C57F8F"/>
    <w:rsid w:val="00C6143C"/>
    <w:rsid w:val="00C6313B"/>
    <w:rsid w:val="00C63517"/>
    <w:rsid w:val="00C642EA"/>
    <w:rsid w:val="00C6536D"/>
    <w:rsid w:val="00C676E7"/>
    <w:rsid w:val="00C7269F"/>
    <w:rsid w:val="00C74AB3"/>
    <w:rsid w:val="00C80EE4"/>
    <w:rsid w:val="00C821AC"/>
    <w:rsid w:val="00C82786"/>
    <w:rsid w:val="00C82B1E"/>
    <w:rsid w:val="00C87B5D"/>
    <w:rsid w:val="00C94117"/>
    <w:rsid w:val="00C9515C"/>
    <w:rsid w:val="00C95381"/>
    <w:rsid w:val="00C955F1"/>
    <w:rsid w:val="00C96CE5"/>
    <w:rsid w:val="00C96FB1"/>
    <w:rsid w:val="00C9753E"/>
    <w:rsid w:val="00CA22BE"/>
    <w:rsid w:val="00CA50E5"/>
    <w:rsid w:val="00CA79DD"/>
    <w:rsid w:val="00CB2823"/>
    <w:rsid w:val="00CB28E2"/>
    <w:rsid w:val="00CB4930"/>
    <w:rsid w:val="00CC15E5"/>
    <w:rsid w:val="00CC6CE1"/>
    <w:rsid w:val="00CD170A"/>
    <w:rsid w:val="00CD39AC"/>
    <w:rsid w:val="00CD4A8B"/>
    <w:rsid w:val="00CD5F22"/>
    <w:rsid w:val="00CD7D01"/>
    <w:rsid w:val="00CE0579"/>
    <w:rsid w:val="00CE082B"/>
    <w:rsid w:val="00CE6C50"/>
    <w:rsid w:val="00D00EE4"/>
    <w:rsid w:val="00D046D7"/>
    <w:rsid w:val="00D04ADD"/>
    <w:rsid w:val="00D04E94"/>
    <w:rsid w:val="00D058C0"/>
    <w:rsid w:val="00D07698"/>
    <w:rsid w:val="00D07FE4"/>
    <w:rsid w:val="00D10344"/>
    <w:rsid w:val="00D10902"/>
    <w:rsid w:val="00D11FDC"/>
    <w:rsid w:val="00D17F3E"/>
    <w:rsid w:val="00D22376"/>
    <w:rsid w:val="00D22A4D"/>
    <w:rsid w:val="00D23350"/>
    <w:rsid w:val="00D23F62"/>
    <w:rsid w:val="00D24135"/>
    <w:rsid w:val="00D26973"/>
    <w:rsid w:val="00D3034F"/>
    <w:rsid w:val="00D31A42"/>
    <w:rsid w:val="00D33DD0"/>
    <w:rsid w:val="00D35A60"/>
    <w:rsid w:val="00D35EC6"/>
    <w:rsid w:val="00D36DDF"/>
    <w:rsid w:val="00D3788E"/>
    <w:rsid w:val="00D4780D"/>
    <w:rsid w:val="00D47B35"/>
    <w:rsid w:val="00D52ABC"/>
    <w:rsid w:val="00D53E1C"/>
    <w:rsid w:val="00D558CB"/>
    <w:rsid w:val="00D55DBB"/>
    <w:rsid w:val="00D56904"/>
    <w:rsid w:val="00D56AB7"/>
    <w:rsid w:val="00D60131"/>
    <w:rsid w:val="00D616F7"/>
    <w:rsid w:val="00D63D1F"/>
    <w:rsid w:val="00D63D44"/>
    <w:rsid w:val="00D64E82"/>
    <w:rsid w:val="00D67461"/>
    <w:rsid w:val="00D70169"/>
    <w:rsid w:val="00D70DFC"/>
    <w:rsid w:val="00D72F77"/>
    <w:rsid w:val="00D75733"/>
    <w:rsid w:val="00D82877"/>
    <w:rsid w:val="00D854DD"/>
    <w:rsid w:val="00D860CF"/>
    <w:rsid w:val="00D93F5F"/>
    <w:rsid w:val="00D94E56"/>
    <w:rsid w:val="00D9582A"/>
    <w:rsid w:val="00DA02FF"/>
    <w:rsid w:val="00DA2449"/>
    <w:rsid w:val="00DA354B"/>
    <w:rsid w:val="00DA48DF"/>
    <w:rsid w:val="00DA6E7B"/>
    <w:rsid w:val="00DB0F8B"/>
    <w:rsid w:val="00DB199B"/>
    <w:rsid w:val="00DB582C"/>
    <w:rsid w:val="00DC0558"/>
    <w:rsid w:val="00DC396E"/>
    <w:rsid w:val="00DC4BD9"/>
    <w:rsid w:val="00DC4E0E"/>
    <w:rsid w:val="00DC56DD"/>
    <w:rsid w:val="00DD0F03"/>
    <w:rsid w:val="00DD1625"/>
    <w:rsid w:val="00DD2291"/>
    <w:rsid w:val="00DD281B"/>
    <w:rsid w:val="00DD3339"/>
    <w:rsid w:val="00DD7A80"/>
    <w:rsid w:val="00DD7E47"/>
    <w:rsid w:val="00DE22B0"/>
    <w:rsid w:val="00DF4E15"/>
    <w:rsid w:val="00DF79CF"/>
    <w:rsid w:val="00E001BB"/>
    <w:rsid w:val="00E002D4"/>
    <w:rsid w:val="00E00A66"/>
    <w:rsid w:val="00E02AA2"/>
    <w:rsid w:val="00E0449C"/>
    <w:rsid w:val="00E061E5"/>
    <w:rsid w:val="00E078D3"/>
    <w:rsid w:val="00E13E88"/>
    <w:rsid w:val="00E17C38"/>
    <w:rsid w:val="00E20807"/>
    <w:rsid w:val="00E25C92"/>
    <w:rsid w:val="00E27887"/>
    <w:rsid w:val="00E379C5"/>
    <w:rsid w:val="00E404BE"/>
    <w:rsid w:val="00E40B71"/>
    <w:rsid w:val="00E40D1A"/>
    <w:rsid w:val="00E4123B"/>
    <w:rsid w:val="00E4249E"/>
    <w:rsid w:val="00E44878"/>
    <w:rsid w:val="00E530CF"/>
    <w:rsid w:val="00E561D1"/>
    <w:rsid w:val="00E5717D"/>
    <w:rsid w:val="00E61678"/>
    <w:rsid w:val="00E62362"/>
    <w:rsid w:val="00E63833"/>
    <w:rsid w:val="00E63980"/>
    <w:rsid w:val="00E65537"/>
    <w:rsid w:val="00E70521"/>
    <w:rsid w:val="00E71128"/>
    <w:rsid w:val="00E7541C"/>
    <w:rsid w:val="00E77B71"/>
    <w:rsid w:val="00E82A6D"/>
    <w:rsid w:val="00E82F06"/>
    <w:rsid w:val="00E83093"/>
    <w:rsid w:val="00E833A8"/>
    <w:rsid w:val="00E837F8"/>
    <w:rsid w:val="00E851EE"/>
    <w:rsid w:val="00E86091"/>
    <w:rsid w:val="00E915E7"/>
    <w:rsid w:val="00E9279B"/>
    <w:rsid w:val="00E95992"/>
    <w:rsid w:val="00EA6296"/>
    <w:rsid w:val="00EB2D21"/>
    <w:rsid w:val="00EB4F42"/>
    <w:rsid w:val="00EB5E15"/>
    <w:rsid w:val="00EC2149"/>
    <w:rsid w:val="00EC6D46"/>
    <w:rsid w:val="00ED2EC9"/>
    <w:rsid w:val="00ED3CE0"/>
    <w:rsid w:val="00ED5CBB"/>
    <w:rsid w:val="00ED5F16"/>
    <w:rsid w:val="00EE19D5"/>
    <w:rsid w:val="00EE3366"/>
    <w:rsid w:val="00EE597D"/>
    <w:rsid w:val="00EE597F"/>
    <w:rsid w:val="00EE7362"/>
    <w:rsid w:val="00EF30A6"/>
    <w:rsid w:val="00EF31F0"/>
    <w:rsid w:val="00EF3352"/>
    <w:rsid w:val="00EF38A3"/>
    <w:rsid w:val="00EF583A"/>
    <w:rsid w:val="00EF5994"/>
    <w:rsid w:val="00F00EB0"/>
    <w:rsid w:val="00F0277A"/>
    <w:rsid w:val="00F03B1F"/>
    <w:rsid w:val="00F04030"/>
    <w:rsid w:val="00F06D07"/>
    <w:rsid w:val="00F1109A"/>
    <w:rsid w:val="00F11A2A"/>
    <w:rsid w:val="00F175FC"/>
    <w:rsid w:val="00F17C33"/>
    <w:rsid w:val="00F204C8"/>
    <w:rsid w:val="00F23AE6"/>
    <w:rsid w:val="00F25596"/>
    <w:rsid w:val="00F27725"/>
    <w:rsid w:val="00F305B1"/>
    <w:rsid w:val="00F3101F"/>
    <w:rsid w:val="00F34ED5"/>
    <w:rsid w:val="00F42917"/>
    <w:rsid w:val="00F51662"/>
    <w:rsid w:val="00F560D4"/>
    <w:rsid w:val="00F6260D"/>
    <w:rsid w:val="00F63192"/>
    <w:rsid w:val="00F64D6E"/>
    <w:rsid w:val="00F66E6D"/>
    <w:rsid w:val="00F7260C"/>
    <w:rsid w:val="00F73BC7"/>
    <w:rsid w:val="00F75F30"/>
    <w:rsid w:val="00F76B68"/>
    <w:rsid w:val="00F77C5F"/>
    <w:rsid w:val="00F8119B"/>
    <w:rsid w:val="00F818DD"/>
    <w:rsid w:val="00F82F3C"/>
    <w:rsid w:val="00F86040"/>
    <w:rsid w:val="00F87288"/>
    <w:rsid w:val="00F876A2"/>
    <w:rsid w:val="00F87EAD"/>
    <w:rsid w:val="00F92DC0"/>
    <w:rsid w:val="00F952D2"/>
    <w:rsid w:val="00F95A6B"/>
    <w:rsid w:val="00FA0089"/>
    <w:rsid w:val="00FA1C8A"/>
    <w:rsid w:val="00FA3EC5"/>
    <w:rsid w:val="00FA579E"/>
    <w:rsid w:val="00FA73F6"/>
    <w:rsid w:val="00FB176C"/>
    <w:rsid w:val="00FB1A16"/>
    <w:rsid w:val="00FB6685"/>
    <w:rsid w:val="00FB6FB7"/>
    <w:rsid w:val="00FB77B0"/>
    <w:rsid w:val="00FC2119"/>
    <w:rsid w:val="00FC3499"/>
    <w:rsid w:val="00FC3F41"/>
    <w:rsid w:val="00FD1FA5"/>
    <w:rsid w:val="00FD3195"/>
    <w:rsid w:val="00FD3333"/>
    <w:rsid w:val="00FD5037"/>
    <w:rsid w:val="00FD5972"/>
    <w:rsid w:val="00FD646F"/>
    <w:rsid w:val="00FF0358"/>
    <w:rsid w:val="00FF1447"/>
    <w:rsid w:val="00FF1F4C"/>
    <w:rsid w:val="00FF4977"/>
    <w:rsid w:val="0147CAF1"/>
    <w:rsid w:val="0170093A"/>
    <w:rsid w:val="01747EE9"/>
    <w:rsid w:val="036E28A5"/>
    <w:rsid w:val="03A4DB91"/>
    <w:rsid w:val="0401C8B5"/>
    <w:rsid w:val="05622283"/>
    <w:rsid w:val="0645A44B"/>
    <w:rsid w:val="08ABFFEB"/>
    <w:rsid w:val="09F9E3E9"/>
    <w:rsid w:val="0F68DDC3"/>
    <w:rsid w:val="11DE964A"/>
    <w:rsid w:val="14D27CA5"/>
    <w:rsid w:val="164D015B"/>
    <w:rsid w:val="17870DDD"/>
    <w:rsid w:val="179D70FE"/>
    <w:rsid w:val="1A6A4F12"/>
    <w:rsid w:val="1AA4BD26"/>
    <w:rsid w:val="20434716"/>
    <w:rsid w:val="215BC7B1"/>
    <w:rsid w:val="22D7CEB4"/>
    <w:rsid w:val="237FE404"/>
    <w:rsid w:val="23A59BDE"/>
    <w:rsid w:val="2415FAC3"/>
    <w:rsid w:val="2564D7A8"/>
    <w:rsid w:val="28CBB9D1"/>
    <w:rsid w:val="2937BCBE"/>
    <w:rsid w:val="309AD8BA"/>
    <w:rsid w:val="31D4ECB6"/>
    <w:rsid w:val="32975E61"/>
    <w:rsid w:val="364B540C"/>
    <w:rsid w:val="3687AE7E"/>
    <w:rsid w:val="3813473C"/>
    <w:rsid w:val="3BA7FCFB"/>
    <w:rsid w:val="3CF7A6C3"/>
    <w:rsid w:val="3D1E1ACA"/>
    <w:rsid w:val="438B4295"/>
    <w:rsid w:val="47298C41"/>
    <w:rsid w:val="48487252"/>
    <w:rsid w:val="4A045A4E"/>
    <w:rsid w:val="4DA45520"/>
    <w:rsid w:val="57B688AE"/>
    <w:rsid w:val="5821C889"/>
    <w:rsid w:val="5EF79693"/>
    <w:rsid w:val="60ACEC6D"/>
    <w:rsid w:val="6320DC88"/>
    <w:rsid w:val="6365D377"/>
    <w:rsid w:val="63D5363B"/>
    <w:rsid w:val="649C2EF3"/>
    <w:rsid w:val="64A3ADE8"/>
    <w:rsid w:val="684437BD"/>
    <w:rsid w:val="68BCB654"/>
    <w:rsid w:val="6D6884AD"/>
    <w:rsid w:val="71ED0709"/>
    <w:rsid w:val="7254FF4E"/>
    <w:rsid w:val="734EE31D"/>
    <w:rsid w:val="775DF967"/>
    <w:rsid w:val="78B80593"/>
    <w:rsid w:val="7B0F49C4"/>
    <w:rsid w:val="7B5B3FA0"/>
    <w:rsid w:val="7BFF30F0"/>
    <w:rsid w:val="7D524629"/>
    <w:rsid w:val="7E586757"/>
    <w:rsid w:val="7E8A4A18"/>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colormru v:ext="edit" colors="black"/>
    </o:shapedefaults>
    <o:shapelayout v:ext="edit">
      <o:idmap v:ext="edit" data="1"/>
    </o:shapelayout>
  </w:shapeDefaults>
  <w:decimalSymbol w:val="."/>
  <w:listSeparator w:val=","/>
  <w14:docId w14:val="0E33656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3517"/>
    <w:pPr>
      <w:spacing w:before="120" w:after="0" w:line="240" w:lineRule="auto"/>
    </w:pPr>
    <w:rPr>
      <w:rFonts w:cstheme="minorHAnsi"/>
      <w:noProof/>
      <w:color w:val="000000" w:themeColor="text1"/>
      <w:lang w:val="en-US"/>
    </w:rPr>
  </w:style>
  <w:style w:type="paragraph" w:styleId="Heading1">
    <w:name w:val="heading 1"/>
    <w:basedOn w:val="Normal"/>
    <w:next w:val="Normal"/>
    <w:link w:val="Heading1Char"/>
    <w:uiPriority w:val="9"/>
    <w:qFormat/>
    <w:rsid w:val="005B76D8"/>
    <w:pPr>
      <w:spacing w:line="252" w:lineRule="auto"/>
      <w:outlineLvl w:val="0"/>
    </w:pPr>
    <w:rPr>
      <w:rFonts w:asciiTheme="majorHAnsi" w:hAnsiTheme="majorHAnsi" w:cstheme="majorHAnsi"/>
      <w:b/>
      <w:bCs/>
      <w:color w:val="0078D4" w:themeColor="accent1"/>
      <w:sz w:val="28"/>
      <w:szCs w:val="28"/>
    </w:rPr>
  </w:style>
  <w:style w:type="paragraph" w:styleId="Heading2">
    <w:name w:val="heading 2"/>
    <w:basedOn w:val="Normal"/>
    <w:next w:val="Normal"/>
    <w:link w:val="Heading2Char"/>
    <w:uiPriority w:val="9"/>
    <w:unhideWhenUsed/>
    <w:qFormat/>
    <w:rsid w:val="00FB1A16"/>
    <w:pPr>
      <w:spacing w:before="40" w:line="252" w:lineRule="auto"/>
      <w:outlineLvl w:val="1"/>
    </w:pPr>
    <w:rPr>
      <w:rFonts w:asciiTheme="majorHAnsi" w:hAnsiTheme="majorHAnsi" w:cstheme="majorHAnsi"/>
      <w:color w:val="0078D4" w:themeColor="accent1"/>
      <w:sz w:val="24"/>
      <w:szCs w:val="24"/>
    </w:rPr>
  </w:style>
  <w:style w:type="paragraph" w:styleId="Heading3">
    <w:name w:val="heading 3"/>
    <w:basedOn w:val="Heading2"/>
    <w:next w:val="Normal"/>
    <w:link w:val="Heading3Char"/>
    <w:uiPriority w:val="9"/>
    <w:unhideWhenUsed/>
    <w:qFormat/>
    <w:rsid w:val="00FB1A16"/>
    <w:pPr>
      <w:outlineLvl w:val="2"/>
    </w:pPr>
    <w:rPr>
      <w:sz w:val="22"/>
      <w:szCs w:val="22"/>
    </w:rPr>
  </w:style>
  <w:style w:type="paragraph" w:styleId="Heading4">
    <w:name w:val="heading 4"/>
    <w:basedOn w:val="Normal"/>
    <w:next w:val="Normal"/>
    <w:link w:val="Heading4Char"/>
    <w:uiPriority w:val="9"/>
    <w:unhideWhenUsed/>
    <w:rsid w:val="00327E5F"/>
    <w:pPr>
      <w:spacing w:before="0"/>
      <w:outlineLvl w:val="3"/>
    </w:pPr>
    <w:rPr>
      <w:rFonts w:asciiTheme="majorHAnsi" w:hAnsiTheme="majorHAnsi" w:cstheme="majorHAnsi"/>
      <w:sz w:val="24"/>
      <w:szCs w:val="24"/>
    </w:rPr>
  </w:style>
  <w:style w:type="paragraph" w:styleId="Heading5">
    <w:name w:val="heading 5"/>
    <w:basedOn w:val="Heading4"/>
    <w:next w:val="Normal"/>
    <w:link w:val="Heading5Char"/>
    <w:uiPriority w:val="9"/>
    <w:unhideWhenUsed/>
    <w:rsid w:val="001079DD"/>
    <w:pPr>
      <w:outlineLvl w:val="4"/>
    </w:pPr>
  </w:style>
  <w:style w:type="paragraph" w:styleId="Heading6">
    <w:name w:val="heading 6"/>
    <w:basedOn w:val="Normal"/>
    <w:next w:val="Normal"/>
    <w:link w:val="Heading6Char"/>
    <w:uiPriority w:val="9"/>
    <w:unhideWhenUsed/>
    <w:rsid w:val="00AD5D48"/>
    <w:pPr>
      <w:keepNext/>
      <w:keepLines/>
      <w:spacing w:before="0"/>
      <w:outlineLvl w:val="5"/>
    </w:pPr>
    <w:rPr>
      <w:rFonts w:asciiTheme="majorHAnsi" w:eastAsiaTheme="majorEastAsia" w:hAnsiTheme="majorHAnsi" w:cstheme="majorBidi"/>
      <w:color w:val="243A5E" w:themeColor="accent2"/>
      <w:sz w:val="24"/>
      <w:szCs w:val="24"/>
    </w:rPr>
  </w:style>
  <w:style w:type="paragraph" w:styleId="Heading7">
    <w:name w:val="heading 7"/>
    <w:basedOn w:val="Heading6"/>
    <w:next w:val="Normal"/>
    <w:link w:val="Heading7Char"/>
    <w:uiPriority w:val="9"/>
    <w:unhideWhenUsed/>
    <w:rsid w:val="00AD5D48"/>
    <w:pPr>
      <w:outlineLvl w:val="6"/>
    </w:pPr>
    <w:rPr>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640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D00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0089"/>
    <w:rPr>
      <w:rFonts w:ascii="Segoe UI" w:hAnsi="Segoe UI" w:cs="Segoe UI"/>
      <w:sz w:val="18"/>
      <w:szCs w:val="18"/>
    </w:rPr>
  </w:style>
  <w:style w:type="character" w:customStyle="1" w:styleId="Heading1Char">
    <w:name w:val="Heading 1 Char"/>
    <w:basedOn w:val="DefaultParagraphFont"/>
    <w:link w:val="Heading1"/>
    <w:uiPriority w:val="9"/>
    <w:rsid w:val="005B76D8"/>
    <w:rPr>
      <w:rFonts w:asciiTheme="majorHAnsi" w:hAnsiTheme="majorHAnsi" w:cstheme="majorHAnsi"/>
      <w:b/>
      <w:bCs/>
      <w:noProof/>
      <w:color w:val="0078D4" w:themeColor="accent1"/>
      <w:sz w:val="28"/>
      <w:szCs w:val="28"/>
      <w:lang w:val="en-US"/>
    </w:rPr>
  </w:style>
  <w:style w:type="character" w:customStyle="1" w:styleId="Heading2Char">
    <w:name w:val="Heading 2 Char"/>
    <w:basedOn w:val="DefaultParagraphFont"/>
    <w:link w:val="Heading2"/>
    <w:uiPriority w:val="9"/>
    <w:rsid w:val="00FB1A16"/>
    <w:rPr>
      <w:rFonts w:asciiTheme="majorHAnsi" w:hAnsiTheme="majorHAnsi" w:cstheme="majorHAnsi"/>
      <w:noProof/>
      <w:color w:val="0078D4" w:themeColor="accent1"/>
      <w:sz w:val="24"/>
      <w:szCs w:val="24"/>
      <w:lang w:val="en-US"/>
    </w:rPr>
  </w:style>
  <w:style w:type="character" w:customStyle="1" w:styleId="Heading3Char">
    <w:name w:val="Heading 3 Char"/>
    <w:basedOn w:val="DefaultParagraphFont"/>
    <w:link w:val="Heading3"/>
    <w:uiPriority w:val="9"/>
    <w:rsid w:val="00FB1A16"/>
    <w:rPr>
      <w:rFonts w:asciiTheme="majorHAnsi" w:hAnsiTheme="majorHAnsi" w:cstheme="majorHAnsi"/>
      <w:noProof/>
      <w:color w:val="0078D4" w:themeColor="accent1"/>
      <w:lang w:val="en-US"/>
    </w:rPr>
  </w:style>
  <w:style w:type="paragraph" w:customStyle="1" w:styleId="Hyperlinks">
    <w:name w:val="Hyperlinks"/>
    <w:rsid w:val="0012747B"/>
    <w:pPr>
      <w:spacing w:before="60" w:after="240" w:line="240" w:lineRule="auto"/>
    </w:pPr>
    <w:rPr>
      <w:rFonts w:cstheme="minorHAnsi"/>
      <w:noProof/>
      <w:color w:val="0078D4" w:themeColor="accent1"/>
      <w:u w:val="single"/>
    </w:rPr>
  </w:style>
  <w:style w:type="paragraph" w:styleId="ListParagraph">
    <w:name w:val="List Paragraph"/>
    <w:basedOn w:val="Normal"/>
    <w:uiPriority w:val="34"/>
    <w:rsid w:val="002C1633"/>
    <w:pPr>
      <w:ind w:left="720"/>
      <w:contextualSpacing/>
    </w:pPr>
  </w:style>
  <w:style w:type="paragraph" w:customStyle="1" w:styleId="FirstBullet">
    <w:name w:val="First Bullet"/>
    <w:basedOn w:val="ListParagraph"/>
    <w:qFormat/>
    <w:rsid w:val="00FB1A16"/>
    <w:pPr>
      <w:numPr>
        <w:numId w:val="3"/>
      </w:numPr>
    </w:pPr>
    <w:rPr>
      <w:sz w:val="20"/>
      <w:szCs w:val="20"/>
    </w:rPr>
  </w:style>
  <w:style w:type="paragraph" w:customStyle="1" w:styleId="SecondBullet">
    <w:name w:val="Second Bullet"/>
    <w:rsid w:val="00521CFA"/>
    <w:pPr>
      <w:numPr>
        <w:numId w:val="2"/>
      </w:numPr>
      <w:spacing w:before="40" w:after="60" w:line="240" w:lineRule="auto"/>
      <w:ind w:left="923" w:hanging="297"/>
    </w:pPr>
    <w:rPr>
      <w:rFonts w:cstheme="minorHAnsi"/>
      <w:noProof/>
      <w:color w:val="000000" w:themeColor="text1"/>
    </w:rPr>
  </w:style>
  <w:style w:type="character" w:customStyle="1" w:styleId="Heading4Char">
    <w:name w:val="Heading 4 Char"/>
    <w:basedOn w:val="DefaultParagraphFont"/>
    <w:link w:val="Heading4"/>
    <w:uiPriority w:val="9"/>
    <w:rsid w:val="00327E5F"/>
    <w:rPr>
      <w:rFonts w:asciiTheme="majorHAnsi" w:hAnsiTheme="majorHAnsi" w:cstheme="majorHAnsi"/>
      <w:noProof/>
      <w:color w:val="000000" w:themeColor="text1"/>
      <w:sz w:val="24"/>
      <w:szCs w:val="24"/>
    </w:rPr>
  </w:style>
  <w:style w:type="character" w:customStyle="1" w:styleId="Heading5Char">
    <w:name w:val="Heading 5 Char"/>
    <w:basedOn w:val="DefaultParagraphFont"/>
    <w:link w:val="Heading5"/>
    <w:uiPriority w:val="9"/>
    <w:rsid w:val="001079DD"/>
    <w:rPr>
      <w:rFonts w:asciiTheme="majorHAnsi" w:hAnsiTheme="majorHAnsi" w:cstheme="majorHAnsi"/>
      <w:noProof/>
      <w:color w:val="000000" w:themeColor="text1"/>
      <w:sz w:val="24"/>
      <w:szCs w:val="24"/>
    </w:rPr>
  </w:style>
  <w:style w:type="table" w:customStyle="1" w:styleId="TableHeader">
    <w:name w:val="Table Header"/>
    <w:basedOn w:val="TableNormal"/>
    <w:uiPriority w:val="99"/>
    <w:rsid w:val="00F17C33"/>
    <w:pPr>
      <w:spacing w:after="0" w:line="240" w:lineRule="auto"/>
    </w:pPr>
    <w:tblPr/>
    <w:tblStylePr w:type="firstRow">
      <w:rPr>
        <w:rFonts w:ascii="Segoe UI Semibold" w:hAnsi="Segoe UI Semibold"/>
        <w:color w:val="auto"/>
        <w:sz w:val="24"/>
      </w:rPr>
    </w:tblStylePr>
  </w:style>
  <w:style w:type="paragraph" w:styleId="Title">
    <w:name w:val="Title"/>
    <w:basedOn w:val="NormalWeb"/>
    <w:next w:val="Normal"/>
    <w:link w:val="TitleChar"/>
    <w:uiPriority w:val="10"/>
    <w:qFormat/>
    <w:rsid w:val="00FB1A16"/>
    <w:pPr>
      <w:spacing w:before="120" w:beforeAutospacing="0" w:after="0" w:afterAutospacing="0"/>
      <w:textAlignment w:val="baseline"/>
    </w:pPr>
    <w:rPr>
      <w:rFonts w:ascii="Segoe UI Semibold" w:eastAsia="Segoe UI" w:hAnsi="Segoe UI Semibold" w:cs="Segoe UI"/>
      <w:color w:val="50E6FF"/>
      <w:kern w:val="24"/>
      <w:sz w:val="36"/>
      <w:szCs w:val="36"/>
    </w:rPr>
  </w:style>
  <w:style w:type="character" w:customStyle="1" w:styleId="TitleChar">
    <w:name w:val="Title Char"/>
    <w:basedOn w:val="DefaultParagraphFont"/>
    <w:link w:val="Title"/>
    <w:uiPriority w:val="10"/>
    <w:rsid w:val="00FB1A16"/>
    <w:rPr>
      <w:rFonts w:ascii="Segoe UI Semibold" w:eastAsia="Segoe UI" w:hAnsi="Segoe UI Semibold" w:cs="Segoe UI"/>
      <w:color w:val="50E6FF"/>
      <w:kern w:val="24"/>
      <w:sz w:val="36"/>
      <w:szCs w:val="36"/>
      <w:lang w:val="en-US"/>
    </w:rPr>
  </w:style>
  <w:style w:type="paragraph" w:styleId="Subtitle">
    <w:name w:val="Subtitle"/>
    <w:basedOn w:val="Normal"/>
    <w:next w:val="Normal"/>
    <w:link w:val="SubtitleChar"/>
    <w:uiPriority w:val="11"/>
    <w:rsid w:val="00AD5D48"/>
    <w:pPr>
      <w:numPr>
        <w:ilvl w:val="1"/>
      </w:numPr>
      <w:spacing w:before="0"/>
    </w:pPr>
    <w:rPr>
      <w:rFonts w:asciiTheme="majorHAnsi" w:eastAsiaTheme="minorEastAsia" w:hAnsiTheme="majorHAnsi" w:cstheme="majorHAnsi"/>
      <w:sz w:val="28"/>
      <w:szCs w:val="28"/>
    </w:rPr>
  </w:style>
  <w:style w:type="character" w:customStyle="1" w:styleId="SubtitleChar">
    <w:name w:val="Subtitle Char"/>
    <w:basedOn w:val="DefaultParagraphFont"/>
    <w:link w:val="Subtitle"/>
    <w:uiPriority w:val="11"/>
    <w:rsid w:val="00AD5D48"/>
    <w:rPr>
      <w:rFonts w:asciiTheme="majorHAnsi" w:eastAsiaTheme="minorEastAsia" w:hAnsiTheme="majorHAnsi" w:cstheme="majorHAnsi"/>
      <w:noProof/>
      <w:color w:val="000000" w:themeColor="text1"/>
      <w:sz w:val="28"/>
      <w:szCs w:val="28"/>
    </w:rPr>
  </w:style>
  <w:style w:type="character" w:styleId="SubtleEmphasis">
    <w:name w:val="Subtle Emphasis"/>
    <w:basedOn w:val="DefaultParagraphFont"/>
    <w:uiPriority w:val="19"/>
    <w:rsid w:val="00AD5D48"/>
    <w:rPr>
      <w:i/>
      <w:iCs/>
    </w:rPr>
  </w:style>
  <w:style w:type="table" w:customStyle="1" w:styleId="Table">
    <w:name w:val="Table"/>
    <w:basedOn w:val="TableNormal"/>
    <w:uiPriority w:val="99"/>
    <w:rsid w:val="00F17C33"/>
    <w:pPr>
      <w:spacing w:after="0" w:line="240" w:lineRule="auto"/>
    </w:pPr>
    <w:tblPr/>
  </w:style>
  <w:style w:type="paragraph" w:styleId="Header">
    <w:name w:val="header"/>
    <w:basedOn w:val="Normal"/>
    <w:link w:val="HeaderChar"/>
    <w:uiPriority w:val="99"/>
    <w:unhideWhenUsed/>
    <w:rsid w:val="00D47B35"/>
    <w:pPr>
      <w:tabs>
        <w:tab w:val="center" w:pos="4513"/>
        <w:tab w:val="right" w:pos="9026"/>
      </w:tabs>
      <w:spacing w:before="0"/>
    </w:pPr>
  </w:style>
  <w:style w:type="character" w:customStyle="1" w:styleId="HeaderChar">
    <w:name w:val="Header Char"/>
    <w:basedOn w:val="DefaultParagraphFont"/>
    <w:link w:val="Header"/>
    <w:uiPriority w:val="99"/>
    <w:rsid w:val="00D47B35"/>
    <w:rPr>
      <w:rFonts w:cstheme="minorHAnsi"/>
      <w:noProof/>
      <w:color w:val="000000" w:themeColor="text1"/>
    </w:rPr>
  </w:style>
  <w:style w:type="paragraph" w:styleId="Footer">
    <w:name w:val="footer"/>
    <w:basedOn w:val="Normal"/>
    <w:link w:val="FooterChar"/>
    <w:uiPriority w:val="99"/>
    <w:unhideWhenUsed/>
    <w:rsid w:val="007C0DFD"/>
    <w:pPr>
      <w:spacing w:before="0"/>
    </w:pPr>
  </w:style>
  <w:style w:type="character" w:customStyle="1" w:styleId="FooterChar">
    <w:name w:val="Footer Char"/>
    <w:basedOn w:val="DefaultParagraphFont"/>
    <w:link w:val="Footer"/>
    <w:uiPriority w:val="99"/>
    <w:rsid w:val="007C0DFD"/>
    <w:rPr>
      <w:rFonts w:cstheme="minorHAnsi"/>
      <w:noProof/>
      <w:color w:val="000000" w:themeColor="text1"/>
    </w:rPr>
  </w:style>
  <w:style w:type="character" w:customStyle="1" w:styleId="Heading6Char">
    <w:name w:val="Heading 6 Char"/>
    <w:basedOn w:val="DefaultParagraphFont"/>
    <w:link w:val="Heading6"/>
    <w:uiPriority w:val="9"/>
    <w:rsid w:val="00AD5D48"/>
    <w:rPr>
      <w:rFonts w:asciiTheme="majorHAnsi" w:eastAsiaTheme="majorEastAsia" w:hAnsiTheme="majorHAnsi" w:cstheme="majorBidi"/>
      <w:noProof/>
      <w:color w:val="243A5E" w:themeColor="accent2"/>
      <w:sz w:val="24"/>
      <w:szCs w:val="24"/>
    </w:rPr>
  </w:style>
  <w:style w:type="character" w:customStyle="1" w:styleId="Heading7Char">
    <w:name w:val="Heading 7 Char"/>
    <w:basedOn w:val="DefaultParagraphFont"/>
    <w:link w:val="Heading7"/>
    <w:uiPriority w:val="9"/>
    <w:rsid w:val="00AD5D48"/>
    <w:rPr>
      <w:rFonts w:asciiTheme="majorHAnsi" w:eastAsiaTheme="majorEastAsia" w:hAnsiTheme="majorHAnsi" w:cstheme="majorBidi"/>
      <w:noProof/>
      <w:color w:val="000000" w:themeColor="text1"/>
      <w:sz w:val="24"/>
      <w:szCs w:val="24"/>
    </w:rPr>
  </w:style>
  <w:style w:type="paragraph" w:styleId="Quote">
    <w:name w:val="Quote"/>
    <w:basedOn w:val="Normal"/>
    <w:next w:val="Normal"/>
    <w:link w:val="QuoteChar"/>
    <w:uiPriority w:val="29"/>
    <w:rsid w:val="00AD5D48"/>
    <w:pPr>
      <w:spacing w:before="60" w:after="60"/>
      <w:ind w:left="864" w:right="864"/>
      <w:jc w:val="center"/>
    </w:pPr>
  </w:style>
  <w:style w:type="character" w:customStyle="1" w:styleId="QuoteChar">
    <w:name w:val="Quote Char"/>
    <w:basedOn w:val="DefaultParagraphFont"/>
    <w:link w:val="Quote"/>
    <w:uiPriority w:val="29"/>
    <w:rsid w:val="00AD5D48"/>
    <w:rPr>
      <w:rFonts w:cstheme="minorHAnsi"/>
      <w:noProof/>
      <w:color w:val="000000" w:themeColor="text1"/>
    </w:rPr>
  </w:style>
  <w:style w:type="paragraph" w:styleId="NormalWeb">
    <w:name w:val="Normal (Web)"/>
    <w:basedOn w:val="Normal"/>
    <w:uiPriority w:val="99"/>
    <w:unhideWhenUsed/>
    <w:rsid w:val="006565E2"/>
    <w:pPr>
      <w:spacing w:before="100" w:beforeAutospacing="1" w:after="100" w:afterAutospacing="1"/>
    </w:pPr>
    <w:rPr>
      <w:rFonts w:ascii="Times New Roman" w:eastAsia="Times New Roman" w:hAnsi="Times New Roman" w:cs="Times New Roman"/>
      <w:noProof w:val="0"/>
      <w:color w:val="auto"/>
      <w:sz w:val="24"/>
      <w:szCs w:val="24"/>
    </w:rPr>
  </w:style>
  <w:style w:type="character" w:styleId="Hyperlink">
    <w:name w:val="Hyperlink"/>
    <w:basedOn w:val="DefaultParagraphFont"/>
    <w:uiPriority w:val="99"/>
    <w:unhideWhenUsed/>
    <w:rsid w:val="004C6873"/>
    <w:rPr>
      <w:color w:val="0078D4" w:themeColor="hyperlink"/>
      <w:u w:val="single"/>
    </w:rPr>
  </w:style>
  <w:style w:type="character" w:styleId="UnresolvedMention">
    <w:name w:val="Unresolved Mention"/>
    <w:basedOn w:val="DefaultParagraphFont"/>
    <w:uiPriority w:val="99"/>
    <w:semiHidden/>
    <w:unhideWhenUsed/>
    <w:rsid w:val="004C6873"/>
    <w:rPr>
      <w:color w:val="605E5C"/>
      <w:shd w:val="clear" w:color="auto" w:fill="E1DFDD"/>
    </w:rPr>
  </w:style>
  <w:style w:type="character" w:styleId="FollowedHyperlink">
    <w:name w:val="FollowedHyperlink"/>
    <w:basedOn w:val="DefaultParagraphFont"/>
    <w:uiPriority w:val="99"/>
    <w:semiHidden/>
    <w:unhideWhenUsed/>
    <w:rsid w:val="00E83093"/>
    <w:rPr>
      <w:color w:val="0078D4" w:themeColor="followedHyperlink"/>
      <w:u w:val="single"/>
    </w:rPr>
  </w:style>
  <w:style w:type="character" w:styleId="CommentReference">
    <w:name w:val="annotation reference"/>
    <w:basedOn w:val="DefaultParagraphFont"/>
    <w:uiPriority w:val="99"/>
    <w:semiHidden/>
    <w:unhideWhenUsed/>
    <w:rsid w:val="0041788B"/>
    <w:rPr>
      <w:sz w:val="16"/>
      <w:szCs w:val="16"/>
    </w:rPr>
  </w:style>
  <w:style w:type="paragraph" w:styleId="CommentText">
    <w:name w:val="annotation text"/>
    <w:basedOn w:val="Normal"/>
    <w:link w:val="CommentTextChar"/>
    <w:uiPriority w:val="99"/>
    <w:unhideWhenUsed/>
    <w:rsid w:val="0041788B"/>
    <w:rPr>
      <w:sz w:val="20"/>
      <w:szCs w:val="20"/>
    </w:rPr>
  </w:style>
  <w:style w:type="character" w:customStyle="1" w:styleId="CommentTextChar">
    <w:name w:val="Comment Text Char"/>
    <w:basedOn w:val="DefaultParagraphFont"/>
    <w:link w:val="CommentText"/>
    <w:uiPriority w:val="99"/>
    <w:rsid w:val="0041788B"/>
    <w:rPr>
      <w:rFonts w:cstheme="minorHAnsi"/>
      <w:noProof/>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41788B"/>
    <w:rPr>
      <w:b/>
      <w:bCs/>
    </w:rPr>
  </w:style>
  <w:style w:type="character" w:customStyle="1" w:styleId="CommentSubjectChar">
    <w:name w:val="Comment Subject Char"/>
    <w:basedOn w:val="CommentTextChar"/>
    <w:link w:val="CommentSubject"/>
    <w:uiPriority w:val="99"/>
    <w:semiHidden/>
    <w:rsid w:val="0041788B"/>
    <w:rPr>
      <w:rFonts w:cstheme="minorHAnsi"/>
      <w:b/>
      <w:bCs/>
      <w:noProof/>
      <w:color w:val="000000" w:themeColor="text1"/>
      <w:sz w:val="20"/>
      <w:szCs w:val="20"/>
      <w:lang w:val="en-US"/>
    </w:rPr>
  </w:style>
  <w:style w:type="paragraph" w:customStyle="1" w:styleId="Style1">
    <w:name w:val="Style1"/>
    <w:basedOn w:val="Normal"/>
    <w:link w:val="Style1Char"/>
    <w:rsid w:val="00626A29"/>
    <w:pPr>
      <w:spacing w:before="20" w:after="20" w:line="252" w:lineRule="auto"/>
      <w:textAlignment w:val="baseline"/>
    </w:pPr>
    <w:rPr>
      <w:rFonts w:ascii="Segoe UI" w:eastAsia="Times New Roman" w:hAnsi="Segoe UI" w:cs="Segoe UI"/>
      <w:kern w:val="24"/>
      <w:sz w:val="16"/>
      <w:szCs w:val="16"/>
    </w:rPr>
  </w:style>
  <w:style w:type="character" w:customStyle="1" w:styleId="Style1Char">
    <w:name w:val="Style1 Char"/>
    <w:basedOn w:val="DefaultParagraphFont"/>
    <w:link w:val="Style1"/>
    <w:rsid w:val="00626A29"/>
    <w:rPr>
      <w:rFonts w:ascii="Segoe UI" w:eastAsia="Times New Roman" w:hAnsi="Segoe UI" w:cs="Segoe UI"/>
      <w:noProof/>
      <w:color w:val="000000" w:themeColor="text1"/>
      <w:kern w:val="24"/>
      <w:sz w:val="16"/>
      <w:szCs w:val="16"/>
      <w:lang w:val="en-US"/>
    </w:rPr>
  </w:style>
  <w:style w:type="paragraph" w:styleId="List">
    <w:name w:val="List"/>
    <w:uiPriority w:val="99"/>
    <w:unhideWhenUsed/>
    <w:rsid w:val="00141CC4"/>
    <w:pPr>
      <w:numPr>
        <w:numId w:val="4"/>
      </w:numPr>
      <w:spacing w:before="60" w:after="0" w:line="240" w:lineRule="auto"/>
    </w:pPr>
    <w:rPr>
      <w:rFonts w:cs="Segoe UI Semibold"/>
      <w:color w:val="000000" w:themeColor="text1"/>
    </w:rPr>
  </w:style>
  <w:style w:type="paragraph" w:customStyle="1" w:styleId="Text">
    <w:name w:val="Text"/>
    <w:rsid w:val="00141CC4"/>
    <w:rPr>
      <w:rFonts w:ascii="Segoe UI" w:eastAsia="Segoe UI" w:hAnsi="Segoe UI" w:cs="Times New Roman"/>
      <w:color w:val="505050"/>
      <w:sz w:val="20"/>
      <w:lang w:val="en-US"/>
    </w:rPr>
  </w:style>
  <w:style w:type="paragraph" w:styleId="FootnoteText">
    <w:name w:val="footnote text"/>
    <w:basedOn w:val="Normal"/>
    <w:link w:val="FootnoteTextChar"/>
    <w:uiPriority w:val="99"/>
    <w:semiHidden/>
    <w:unhideWhenUsed/>
    <w:rsid w:val="00141CC4"/>
    <w:pPr>
      <w:spacing w:before="0"/>
    </w:pPr>
    <w:rPr>
      <w:rFonts w:cstheme="minorBidi"/>
      <w:noProof w:val="0"/>
      <w:color w:val="auto"/>
      <w:sz w:val="20"/>
      <w:szCs w:val="20"/>
    </w:rPr>
  </w:style>
  <w:style w:type="character" w:customStyle="1" w:styleId="FootnoteTextChar">
    <w:name w:val="Footnote Text Char"/>
    <w:basedOn w:val="DefaultParagraphFont"/>
    <w:link w:val="FootnoteText"/>
    <w:uiPriority w:val="99"/>
    <w:semiHidden/>
    <w:rsid w:val="00141CC4"/>
    <w:rPr>
      <w:sz w:val="20"/>
      <w:szCs w:val="20"/>
      <w:lang w:val="en-US"/>
    </w:rPr>
  </w:style>
  <w:style w:type="character" w:styleId="FootnoteReference">
    <w:name w:val="footnote reference"/>
    <w:basedOn w:val="DefaultParagraphFont"/>
    <w:uiPriority w:val="99"/>
    <w:semiHidden/>
    <w:unhideWhenUsed/>
    <w:rsid w:val="00141CC4"/>
    <w:rPr>
      <w:vertAlign w:val="superscript"/>
    </w:rPr>
  </w:style>
  <w:style w:type="character" w:styleId="Mention">
    <w:name w:val="Mention"/>
    <w:basedOn w:val="DefaultParagraphFont"/>
    <w:uiPriority w:val="99"/>
    <w:unhideWhenUsed/>
    <w:rsid w:val="00726A19"/>
    <w:rPr>
      <w:color w:val="2B579A"/>
      <w:shd w:val="clear" w:color="auto" w:fill="E1DFDD"/>
    </w:rPr>
  </w:style>
  <w:style w:type="character" w:styleId="Emphasis">
    <w:name w:val="Emphasis"/>
    <w:uiPriority w:val="20"/>
    <w:qFormat/>
    <w:rsid w:val="00A13E69"/>
    <w:rPr>
      <w:b/>
      <w:bCs/>
      <w:color w:val="0078D4" w:themeColor="accen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657961">
      <w:bodyDiv w:val="1"/>
      <w:marLeft w:val="0"/>
      <w:marRight w:val="0"/>
      <w:marTop w:val="0"/>
      <w:marBottom w:val="0"/>
      <w:divBdr>
        <w:top w:val="none" w:sz="0" w:space="0" w:color="auto"/>
        <w:left w:val="none" w:sz="0" w:space="0" w:color="auto"/>
        <w:bottom w:val="none" w:sz="0" w:space="0" w:color="auto"/>
        <w:right w:val="none" w:sz="0" w:space="0" w:color="auto"/>
      </w:divBdr>
      <w:divsChild>
        <w:div w:id="397752214">
          <w:marLeft w:val="144"/>
          <w:marRight w:val="0"/>
          <w:marTop w:val="0"/>
          <w:marBottom w:val="20"/>
          <w:divBdr>
            <w:top w:val="none" w:sz="0" w:space="0" w:color="auto"/>
            <w:left w:val="none" w:sz="0" w:space="0" w:color="auto"/>
            <w:bottom w:val="none" w:sz="0" w:space="0" w:color="auto"/>
            <w:right w:val="none" w:sz="0" w:space="0" w:color="auto"/>
          </w:divBdr>
        </w:div>
        <w:div w:id="527837067">
          <w:marLeft w:val="144"/>
          <w:marRight w:val="0"/>
          <w:marTop w:val="0"/>
          <w:marBottom w:val="20"/>
          <w:divBdr>
            <w:top w:val="none" w:sz="0" w:space="0" w:color="auto"/>
            <w:left w:val="none" w:sz="0" w:space="0" w:color="auto"/>
            <w:bottom w:val="none" w:sz="0" w:space="0" w:color="auto"/>
            <w:right w:val="none" w:sz="0" w:space="0" w:color="auto"/>
          </w:divBdr>
        </w:div>
        <w:div w:id="1110442151">
          <w:marLeft w:val="144"/>
          <w:marRight w:val="0"/>
          <w:marTop w:val="0"/>
          <w:marBottom w:val="20"/>
          <w:divBdr>
            <w:top w:val="none" w:sz="0" w:space="0" w:color="auto"/>
            <w:left w:val="none" w:sz="0" w:space="0" w:color="auto"/>
            <w:bottom w:val="none" w:sz="0" w:space="0" w:color="auto"/>
            <w:right w:val="none" w:sz="0" w:space="0" w:color="auto"/>
          </w:divBdr>
        </w:div>
        <w:div w:id="1601797636">
          <w:marLeft w:val="144"/>
          <w:marRight w:val="0"/>
          <w:marTop w:val="0"/>
          <w:marBottom w:val="20"/>
          <w:divBdr>
            <w:top w:val="none" w:sz="0" w:space="0" w:color="auto"/>
            <w:left w:val="none" w:sz="0" w:space="0" w:color="auto"/>
            <w:bottom w:val="none" w:sz="0" w:space="0" w:color="auto"/>
            <w:right w:val="none" w:sz="0" w:space="0" w:color="auto"/>
          </w:divBdr>
        </w:div>
      </w:divsChild>
    </w:div>
    <w:div w:id="84157825">
      <w:bodyDiv w:val="1"/>
      <w:marLeft w:val="0"/>
      <w:marRight w:val="0"/>
      <w:marTop w:val="0"/>
      <w:marBottom w:val="0"/>
      <w:divBdr>
        <w:top w:val="none" w:sz="0" w:space="0" w:color="auto"/>
        <w:left w:val="none" w:sz="0" w:space="0" w:color="auto"/>
        <w:bottom w:val="none" w:sz="0" w:space="0" w:color="auto"/>
        <w:right w:val="none" w:sz="0" w:space="0" w:color="auto"/>
      </w:divBdr>
    </w:div>
    <w:div w:id="96023308">
      <w:bodyDiv w:val="1"/>
      <w:marLeft w:val="0"/>
      <w:marRight w:val="0"/>
      <w:marTop w:val="0"/>
      <w:marBottom w:val="0"/>
      <w:divBdr>
        <w:top w:val="none" w:sz="0" w:space="0" w:color="auto"/>
        <w:left w:val="none" w:sz="0" w:space="0" w:color="auto"/>
        <w:bottom w:val="none" w:sz="0" w:space="0" w:color="auto"/>
        <w:right w:val="none" w:sz="0" w:space="0" w:color="auto"/>
      </w:divBdr>
    </w:div>
    <w:div w:id="169877193">
      <w:bodyDiv w:val="1"/>
      <w:marLeft w:val="0"/>
      <w:marRight w:val="0"/>
      <w:marTop w:val="0"/>
      <w:marBottom w:val="0"/>
      <w:divBdr>
        <w:top w:val="none" w:sz="0" w:space="0" w:color="auto"/>
        <w:left w:val="none" w:sz="0" w:space="0" w:color="auto"/>
        <w:bottom w:val="none" w:sz="0" w:space="0" w:color="auto"/>
        <w:right w:val="none" w:sz="0" w:space="0" w:color="auto"/>
      </w:divBdr>
    </w:div>
    <w:div w:id="175850097">
      <w:bodyDiv w:val="1"/>
      <w:marLeft w:val="0"/>
      <w:marRight w:val="0"/>
      <w:marTop w:val="0"/>
      <w:marBottom w:val="0"/>
      <w:divBdr>
        <w:top w:val="none" w:sz="0" w:space="0" w:color="auto"/>
        <w:left w:val="none" w:sz="0" w:space="0" w:color="auto"/>
        <w:bottom w:val="none" w:sz="0" w:space="0" w:color="auto"/>
        <w:right w:val="none" w:sz="0" w:space="0" w:color="auto"/>
      </w:divBdr>
    </w:div>
    <w:div w:id="287396315">
      <w:bodyDiv w:val="1"/>
      <w:marLeft w:val="0"/>
      <w:marRight w:val="0"/>
      <w:marTop w:val="0"/>
      <w:marBottom w:val="0"/>
      <w:divBdr>
        <w:top w:val="none" w:sz="0" w:space="0" w:color="auto"/>
        <w:left w:val="none" w:sz="0" w:space="0" w:color="auto"/>
        <w:bottom w:val="none" w:sz="0" w:space="0" w:color="auto"/>
        <w:right w:val="none" w:sz="0" w:space="0" w:color="auto"/>
      </w:divBdr>
      <w:divsChild>
        <w:div w:id="251206832">
          <w:marLeft w:val="144"/>
          <w:marRight w:val="0"/>
          <w:marTop w:val="0"/>
          <w:marBottom w:val="20"/>
          <w:divBdr>
            <w:top w:val="none" w:sz="0" w:space="0" w:color="auto"/>
            <w:left w:val="none" w:sz="0" w:space="0" w:color="auto"/>
            <w:bottom w:val="none" w:sz="0" w:space="0" w:color="auto"/>
            <w:right w:val="none" w:sz="0" w:space="0" w:color="auto"/>
          </w:divBdr>
        </w:div>
        <w:div w:id="371542912">
          <w:marLeft w:val="144"/>
          <w:marRight w:val="0"/>
          <w:marTop w:val="0"/>
          <w:marBottom w:val="20"/>
          <w:divBdr>
            <w:top w:val="none" w:sz="0" w:space="0" w:color="auto"/>
            <w:left w:val="none" w:sz="0" w:space="0" w:color="auto"/>
            <w:bottom w:val="none" w:sz="0" w:space="0" w:color="auto"/>
            <w:right w:val="none" w:sz="0" w:space="0" w:color="auto"/>
          </w:divBdr>
        </w:div>
        <w:div w:id="1787002802">
          <w:marLeft w:val="144"/>
          <w:marRight w:val="0"/>
          <w:marTop w:val="0"/>
          <w:marBottom w:val="20"/>
          <w:divBdr>
            <w:top w:val="none" w:sz="0" w:space="0" w:color="auto"/>
            <w:left w:val="none" w:sz="0" w:space="0" w:color="auto"/>
            <w:bottom w:val="none" w:sz="0" w:space="0" w:color="auto"/>
            <w:right w:val="none" w:sz="0" w:space="0" w:color="auto"/>
          </w:divBdr>
        </w:div>
      </w:divsChild>
    </w:div>
    <w:div w:id="434178657">
      <w:bodyDiv w:val="1"/>
      <w:marLeft w:val="0"/>
      <w:marRight w:val="0"/>
      <w:marTop w:val="0"/>
      <w:marBottom w:val="0"/>
      <w:divBdr>
        <w:top w:val="none" w:sz="0" w:space="0" w:color="auto"/>
        <w:left w:val="none" w:sz="0" w:space="0" w:color="auto"/>
        <w:bottom w:val="none" w:sz="0" w:space="0" w:color="auto"/>
        <w:right w:val="none" w:sz="0" w:space="0" w:color="auto"/>
      </w:divBdr>
    </w:div>
    <w:div w:id="531069488">
      <w:bodyDiv w:val="1"/>
      <w:marLeft w:val="0"/>
      <w:marRight w:val="0"/>
      <w:marTop w:val="0"/>
      <w:marBottom w:val="0"/>
      <w:divBdr>
        <w:top w:val="none" w:sz="0" w:space="0" w:color="auto"/>
        <w:left w:val="none" w:sz="0" w:space="0" w:color="auto"/>
        <w:bottom w:val="none" w:sz="0" w:space="0" w:color="auto"/>
        <w:right w:val="none" w:sz="0" w:space="0" w:color="auto"/>
      </w:divBdr>
    </w:div>
    <w:div w:id="551356028">
      <w:bodyDiv w:val="1"/>
      <w:marLeft w:val="0"/>
      <w:marRight w:val="0"/>
      <w:marTop w:val="0"/>
      <w:marBottom w:val="0"/>
      <w:divBdr>
        <w:top w:val="none" w:sz="0" w:space="0" w:color="auto"/>
        <w:left w:val="none" w:sz="0" w:space="0" w:color="auto"/>
        <w:bottom w:val="none" w:sz="0" w:space="0" w:color="auto"/>
        <w:right w:val="none" w:sz="0" w:space="0" w:color="auto"/>
      </w:divBdr>
      <w:divsChild>
        <w:div w:id="149565060">
          <w:marLeft w:val="144"/>
          <w:marRight w:val="0"/>
          <w:marTop w:val="0"/>
          <w:marBottom w:val="20"/>
          <w:divBdr>
            <w:top w:val="none" w:sz="0" w:space="0" w:color="auto"/>
            <w:left w:val="none" w:sz="0" w:space="0" w:color="auto"/>
            <w:bottom w:val="none" w:sz="0" w:space="0" w:color="auto"/>
            <w:right w:val="none" w:sz="0" w:space="0" w:color="auto"/>
          </w:divBdr>
        </w:div>
        <w:div w:id="209927593">
          <w:marLeft w:val="144"/>
          <w:marRight w:val="0"/>
          <w:marTop w:val="0"/>
          <w:marBottom w:val="20"/>
          <w:divBdr>
            <w:top w:val="none" w:sz="0" w:space="0" w:color="auto"/>
            <w:left w:val="none" w:sz="0" w:space="0" w:color="auto"/>
            <w:bottom w:val="none" w:sz="0" w:space="0" w:color="auto"/>
            <w:right w:val="none" w:sz="0" w:space="0" w:color="auto"/>
          </w:divBdr>
        </w:div>
        <w:div w:id="473253930">
          <w:marLeft w:val="144"/>
          <w:marRight w:val="0"/>
          <w:marTop w:val="0"/>
          <w:marBottom w:val="20"/>
          <w:divBdr>
            <w:top w:val="none" w:sz="0" w:space="0" w:color="auto"/>
            <w:left w:val="none" w:sz="0" w:space="0" w:color="auto"/>
            <w:bottom w:val="none" w:sz="0" w:space="0" w:color="auto"/>
            <w:right w:val="none" w:sz="0" w:space="0" w:color="auto"/>
          </w:divBdr>
        </w:div>
        <w:div w:id="909922714">
          <w:marLeft w:val="144"/>
          <w:marRight w:val="0"/>
          <w:marTop w:val="0"/>
          <w:marBottom w:val="20"/>
          <w:divBdr>
            <w:top w:val="none" w:sz="0" w:space="0" w:color="auto"/>
            <w:left w:val="none" w:sz="0" w:space="0" w:color="auto"/>
            <w:bottom w:val="none" w:sz="0" w:space="0" w:color="auto"/>
            <w:right w:val="none" w:sz="0" w:space="0" w:color="auto"/>
          </w:divBdr>
        </w:div>
        <w:div w:id="1417239494">
          <w:marLeft w:val="144"/>
          <w:marRight w:val="0"/>
          <w:marTop w:val="0"/>
          <w:marBottom w:val="20"/>
          <w:divBdr>
            <w:top w:val="none" w:sz="0" w:space="0" w:color="auto"/>
            <w:left w:val="none" w:sz="0" w:space="0" w:color="auto"/>
            <w:bottom w:val="none" w:sz="0" w:space="0" w:color="auto"/>
            <w:right w:val="none" w:sz="0" w:space="0" w:color="auto"/>
          </w:divBdr>
        </w:div>
        <w:div w:id="1532768682">
          <w:marLeft w:val="144"/>
          <w:marRight w:val="0"/>
          <w:marTop w:val="0"/>
          <w:marBottom w:val="20"/>
          <w:divBdr>
            <w:top w:val="none" w:sz="0" w:space="0" w:color="auto"/>
            <w:left w:val="none" w:sz="0" w:space="0" w:color="auto"/>
            <w:bottom w:val="none" w:sz="0" w:space="0" w:color="auto"/>
            <w:right w:val="none" w:sz="0" w:space="0" w:color="auto"/>
          </w:divBdr>
        </w:div>
        <w:div w:id="1586062736">
          <w:marLeft w:val="144"/>
          <w:marRight w:val="0"/>
          <w:marTop w:val="0"/>
          <w:marBottom w:val="20"/>
          <w:divBdr>
            <w:top w:val="none" w:sz="0" w:space="0" w:color="auto"/>
            <w:left w:val="none" w:sz="0" w:space="0" w:color="auto"/>
            <w:bottom w:val="none" w:sz="0" w:space="0" w:color="auto"/>
            <w:right w:val="none" w:sz="0" w:space="0" w:color="auto"/>
          </w:divBdr>
        </w:div>
        <w:div w:id="2099524033">
          <w:marLeft w:val="144"/>
          <w:marRight w:val="0"/>
          <w:marTop w:val="0"/>
          <w:marBottom w:val="20"/>
          <w:divBdr>
            <w:top w:val="none" w:sz="0" w:space="0" w:color="auto"/>
            <w:left w:val="none" w:sz="0" w:space="0" w:color="auto"/>
            <w:bottom w:val="none" w:sz="0" w:space="0" w:color="auto"/>
            <w:right w:val="none" w:sz="0" w:space="0" w:color="auto"/>
          </w:divBdr>
        </w:div>
      </w:divsChild>
    </w:div>
    <w:div w:id="646662891">
      <w:bodyDiv w:val="1"/>
      <w:marLeft w:val="0"/>
      <w:marRight w:val="0"/>
      <w:marTop w:val="0"/>
      <w:marBottom w:val="0"/>
      <w:divBdr>
        <w:top w:val="none" w:sz="0" w:space="0" w:color="auto"/>
        <w:left w:val="none" w:sz="0" w:space="0" w:color="auto"/>
        <w:bottom w:val="none" w:sz="0" w:space="0" w:color="auto"/>
        <w:right w:val="none" w:sz="0" w:space="0" w:color="auto"/>
      </w:divBdr>
      <w:divsChild>
        <w:div w:id="229849925">
          <w:marLeft w:val="144"/>
          <w:marRight w:val="0"/>
          <w:marTop w:val="0"/>
          <w:marBottom w:val="20"/>
          <w:divBdr>
            <w:top w:val="none" w:sz="0" w:space="0" w:color="auto"/>
            <w:left w:val="none" w:sz="0" w:space="0" w:color="auto"/>
            <w:bottom w:val="none" w:sz="0" w:space="0" w:color="auto"/>
            <w:right w:val="none" w:sz="0" w:space="0" w:color="auto"/>
          </w:divBdr>
        </w:div>
        <w:div w:id="1617787787">
          <w:marLeft w:val="144"/>
          <w:marRight w:val="0"/>
          <w:marTop w:val="0"/>
          <w:marBottom w:val="20"/>
          <w:divBdr>
            <w:top w:val="none" w:sz="0" w:space="0" w:color="auto"/>
            <w:left w:val="none" w:sz="0" w:space="0" w:color="auto"/>
            <w:bottom w:val="none" w:sz="0" w:space="0" w:color="auto"/>
            <w:right w:val="none" w:sz="0" w:space="0" w:color="auto"/>
          </w:divBdr>
        </w:div>
        <w:div w:id="1969121654">
          <w:marLeft w:val="144"/>
          <w:marRight w:val="0"/>
          <w:marTop w:val="0"/>
          <w:marBottom w:val="20"/>
          <w:divBdr>
            <w:top w:val="none" w:sz="0" w:space="0" w:color="auto"/>
            <w:left w:val="none" w:sz="0" w:space="0" w:color="auto"/>
            <w:bottom w:val="none" w:sz="0" w:space="0" w:color="auto"/>
            <w:right w:val="none" w:sz="0" w:space="0" w:color="auto"/>
          </w:divBdr>
        </w:div>
      </w:divsChild>
    </w:div>
    <w:div w:id="683826907">
      <w:bodyDiv w:val="1"/>
      <w:marLeft w:val="0"/>
      <w:marRight w:val="0"/>
      <w:marTop w:val="0"/>
      <w:marBottom w:val="0"/>
      <w:divBdr>
        <w:top w:val="none" w:sz="0" w:space="0" w:color="auto"/>
        <w:left w:val="none" w:sz="0" w:space="0" w:color="auto"/>
        <w:bottom w:val="none" w:sz="0" w:space="0" w:color="auto"/>
        <w:right w:val="none" w:sz="0" w:space="0" w:color="auto"/>
      </w:divBdr>
    </w:div>
    <w:div w:id="767429693">
      <w:bodyDiv w:val="1"/>
      <w:marLeft w:val="0"/>
      <w:marRight w:val="0"/>
      <w:marTop w:val="0"/>
      <w:marBottom w:val="0"/>
      <w:divBdr>
        <w:top w:val="none" w:sz="0" w:space="0" w:color="auto"/>
        <w:left w:val="none" w:sz="0" w:space="0" w:color="auto"/>
        <w:bottom w:val="none" w:sz="0" w:space="0" w:color="auto"/>
        <w:right w:val="none" w:sz="0" w:space="0" w:color="auto"/>
      </w:divBdr>
    </w:div>
    <w:div w:id="833032788">
      <w:bodyDiv w:val="1"/>
      <w:marLeft w:val="0"/>
      <w:marRight w:val="0"/>
      <w:marTop w:val="0"/>
      <w:marBottom w:val="0"/>
      <w:divBdr>
        <w:top w:val="none" w:sz="0" w:space="0" w:color="auto"/>
        <w:left w:val="none" w:sz="0" w:space="0" w:color="auto"/>
        <w:bottom w:val="none" w:sz="0" w:space="0" w:color="auto"/>
        <w:right w:val="none" w:sz="0" w:space="0" w:color="auto"/>
      </w:divBdr>
    </w:div>
    <w:div w:id="882251594">
      <w:bodyDiv w:val="1"/>
      <w:marLeft w:val="0"/>
      <w:marRight w:val="0"/>
      <w:marTop w:val="0"/>
      <w:marBottom w:val="0"/>
      <w:divBdr>
        <w:top w:val="none" w:sz="0" w:space="0" w:color="auto"/>
        <w:left w:val="none" w:sz="0" w:space="0" w:color="auto"/>
        <w:bottom w:val="none" w:sz="0" w:space="0" w:color="auto"/>
        <w:right w:val="none" w:sz="0" w:space="0" w:color="auto"/>
      </w:divBdr>
      <w:divsChild>
        <w:div w:id="132911712">
          <w:marLeft w:val="144"/>
          <w:marRight w:val="0"/>
          <w:marTop w:val="0"/>
          <w:marBottom w:val="20"/>
          <w:divBdr>
            <w:top w:val="none" w:sz="0" w:space="0" w:color="auto"/>
            <w:left w:val="none" w:sz="0" w:space="0" w:color="auto"/>
            <w:bottom w:val="none" w:sz="0" w:space="0" w:color="auto"/>
            <w:right w:val="none" w:sz="0" w:space="0" w:color="auto"/>
          </w:divBdr>
        </w:div>
        <w:div w:id="917519673">
          <w:marLeft w:val="144"/>
          <w:marRight w:val="0"/>
          <w:marTop w:val="0"/>
          <w:marBottom w:val="20"/>
          <w:divBdr>
            <w:top w:val="none" w:sz="0" w:space="0" w:color="auto"/>
            <w:left w:val="none" w:sz="0" w:space="0" w:color="auto"/>
            <w:bottom w:val="none" w:sz="0" w:space="0" w:color="auto"/>
            <w:right w:val="none" w:sz="0" w:space="0" w:color="auto"/>
          </w:divBdr>
        </w:div>
        <w:div w:id="1048989651">
          <w:marLeft w:val="144"/>
          <w:marRight w:val="0"/>
          <w:marTop w:val="0"/>
          <w:marBottom w:val="20"/>
          <w:divBdr>
            <w:top w:val="none" w:sz="0" w:space="0" w:color="auto"/>
            <w:left w:val="none" w:sz="0" w:space="0" w:color="auto"/>
            <w:bottom w:val="none" w:sz="0" w:space="0" w:color="auto"/>
            <w:right w:val="none" w:sz="0" w:space="0" w:color="auto"/>
          </w:divBdr>
        </w:div>
        <w:div w:id="1348217244">
          <w:marLeft w:val="144"/>
          <w:marRight w:val="0"/>
          <w:marTop w:val="0"/>
          <w:marBottom w:val="20"/>
          <w:divBdr>
            <w:top w:val="none" w:sz="0" w:space="0" w:color="auto"/>
            <w:left w:val="none" w:sz="0" w:space="0" w:color="auto"/>
            <w:bottom w:val="none" w:sz="0" w:space="0" w:color="auto"/>
            <w:right w:val="none" w:sz="0" w:space="0" w:color="auto"/>
          </w:divBdr>
        </w:div>
        <w:div w:id="1558080413">
          <w:marLeft w:val="144"/>
          <w:marRight w:val="0"/>
          <w:marTop w:val="0"/>
          <w:marBottom w:val="20"/>
          <w:divBdr>
            <w:top w:val="none" w:sz="0" w:space="0" w:color="auto"/>
            <w:left w:val="none" w:sz="0" w:space="0" w:color="auto"/>
            <w:bottom w:val="none" w:sz="0" w:space="0" w:color="auto"/>
            <w:right w:val="none" w:sz="0" w:space="0" w:color="auto"/>
          </w:divBdr>
        </w:div>
        <w:div w:id="1720587419">
          <w:marLeft w:val="144"/>
          <w:marRight w:val="0"/>
          <w:marTop w:val="0"/>
          <w:marBottom w:val="20"/>
          <w:divBdr>
            <w:top w:val="none" w:sz="0" w:space="0" w:color="auto"/>
            <w:left w:val="none" w:sz="0" w:space="0" w:color="auto"/>
            <w:bottom w:val="none" w:sz="0" w:space="0" w:color="auto"/>
            <w:right w:val="none" w:sz="0" w:space="0" w:color="auto"/>
          </w:divBdr>
        </w:div>
      </w:divsChild>
    </w:div>
    <w:div w:id="959459910">
      <w:bodyDiv w:val="1"/>
      <w:marLeft w:val="0"/>
      <w:marRight w:val="0"/>
      <w:marTop w:val="0"/>
      <w:marBottom w:val="0"/>
      <w:divBdr>
        <w:top w:val="none" w:sz="0" w:space="0" w:color="auto"/>
        <w:left w:val="none" w:sz="0" w:space="0" w:color="auto"/>
        <w:bottom w:val="none" w:sz="0" w:space="0" w:color="auto"/>
        <w:right w:val="none" w:sz="0" w:space="0" w:color="auto"/>
      </w:divBdr>
      <w:divsChild>
        <w:div w:id="172888787">
          <w:marLeft w:val="144"/>
          <w:marRight w:val="0"/>
          <w:marTop w:val="0"/>
          <w:marBottom w:val="20"/>
          <w:divBdr>
            <w:top w:val="none" w:sz="0" w:space="0" w:color="auto"/>
            <w:left w:val="none" w:sz="0" w:space="0" w:color="auto"/>
            <w:bottom w:val="none" w:sz="0" w:space="0" w:color="auto"/>
            <w:right w:val="none" w:sz="0" w:space="0" w:color="auto"/>
          </w:divBdr>
        </w:div>
        <w:div w:id="270629462">
          <w:marLeft w:val="144"/>
          <w:marRight w:val="0"/>
          <w:marTop w:val="0"/>
          <w:marBottom w:val="20"/>
          <w:divBdr>
            <w:top w:val="none" w:sz="0" w:space="0" w:color="auto"/>
            <w:left w:val="none" w:sz="0" w:space="0" w:color="auto"/>
            <w:bottom w:val="none" w:sz="0" w:space="0" w:color="auto"/>
            <w:right w:val="none" w:sz="0" w:space="0" w:color="auto"/>
          </w:divBdr>
        </w:div>
        <w:div w:id="276639094">
          <w:marLeft w:val="144"/>
          <w:marRight w:val="0"/>
          <w:marTop w:val="0"/>
          <w:marBottom w:val="20"/>
          <w:divBdr>
            <w:top w:val="none" w:sz="0" w:space="0" w:color="auto"/>
            <w:left w:val="none" w:sz="0" w:space="0" w:color="auto"/>
            <w:bottom w:val="none" w:sz="0" w:space="0" w:color="auto"/>
            <w:right w:val="none" w:sz="0" w:space="0" w:color="auto"/>
          </w:divBdr>
        </w:div>
      </w:divsChild>
    </w:div>
    <w:div w:id="1116370197">
      <w:bodyDiv w:val="1"/>
      <w:marLeft w:val="0"/>
      <w:marRight w:val="0"/>
      <w:marTop w:val="0"/>
      <w:marBottom w:val="0"/>
      <w:divBdr>
        <w:top w:val="none" w:sz="0" w:space="0" w:color="auto"/>
        <w:left w:val="none" w:sz="0" w:space="0" w:color="auto"/>
        <w:bottom w:val="none" w:sz="0" w:space="0" w:color="auto"/>
        <w:right w:val="none" w:sz="0" w:space="0" w:color="auto"/>
      </w:divBdr>
    </w:div>
    <w:div w:id="1252928549">
      <w:bodyDiv w:val="1"/>
      <w:marLeft w:val="0"/>
      <w:marRight w:val="0"/>
      <w:marTop w:val="0"/>
      <w:marBottom w:val="0"/>
      <w:divBdr>
        <w:top w:val="none" w:sz="0" w:space="0" w:color="auto"/>
        <w:left w:val="none" w:sz="0" w:space="0" w:color="auto"/>
        <w:bottom w:val="none" w:sz="0" w:space="0" w:color="auto"/>
        <w:right w:val="none" w:sz="0" w:space="0" w:color="auto"/>
      </w:divBdr>
      <w:divsChild>
        <w:div w:id="166557626">
          <w:marLeft w:val="144"/>
          <w:marRight w:val="0"/>
          <w:marTop w:val="0"/>
          <w:marBottom w:val="20"/>
          <w:divBdr>
            <w:top w:val="none" w:sz="0" w:space="0" w:color="auto"/>
            <w:left w:val="none" w:sz="0" w:space="0" w:color="auto"/>
            <w:bottom w:val="none" w:sz="0" w:space="0" w:color="auto"/>
            <w:right w:val="none" w:sz="0" w:space="0" w:color="auto"/>
          </w:divBdr>
        </w:div>
        <w:div w:id="1090927744">
          <w:marLeft w:val="144"/>
          <w:marRight w:val="0"/>
          <w:marTop w:val="0"/>
          <w:marBottom w:val="20"/>
          <w:divBdr>
            <w:top w:val="none" w:sz="0" w:space="0" w:color="auto"/>
            <w:left w:val="none" w:sz="0" w:space="0" w:color="auto"/>
            <w:bottom w:val="none" w:sz="0" w:space="0" w:color="auto"/>
            <w:right w:val="none" w:sz="0" w:space="0" w:color="auto"/>
          </w:divBdr>
        </w:div>
        <w:div w:id="1287197446">
          <w:marLeft w:val="144"/>
          <w:marRight w:val="0"/>
          <w:marTop w:val="0"/>
          <w:marBottom w:val="20"/>
          <w:divBdr>
            <w:top w:val="none" w:sz="0" w:space="0" w:color="auto"/>
            <w:left w:val="none" w:sz="0" w:space="0" w:color="auto"/>
            <w:bottom w:val="none" w:sz="0" w:space="0" w:color="auto"/>
            <w:right w:val="none" w:sz="0" w:space="0" w:color="auto"/>
          </w:divBdr>
        </w:div>
        <w:div w:id="1971478244">
          <w:marLeft w:val="144"/>
          <w:marRight w:val="0"/>
          <w:marTop w:val="0"/>
          <w:marBottom w:val="20"/>
          <w:divBdr>
            <w:top w:val="none" w:sz="0" w:space="0" w:color="auto"/>
            <w:left w:val="none" w:sz="0" w:space="0" w:color="auto"/>
            <w:bottom w:val="none" w:sz="0" w:space="0" w:color="auto"/>
            <w:right w:val="none" w:sz="0" w:space="0" w:color="auto"/>
          </w:divBdr>
        </w:div>
      </w:divsChild>
    </w:div>
    <w:div w:id="1263611715">
      <w:bodyDiv w:val="1"/>
      <w:marLeft w:val="0"/>
      <w:marRight w:val="0"/>
      <w:marTop w:val="0"/>
      <w:marBottom w:val="0"/>
      <w:divBdr>
        <w:top w:val="none" w:sz="0" w:space="0" w:color="auto"/>
        <w:left w:val="none" w:sz="0" w:space="0" w:color="auto"/>
        <w:bottom w:val="none" w:sz="0" w:space="0" w:color="auto"/>
        <w:right w:val="none" w:sz="0" w:space="0" w:color="auto"/>
      </w:divBdr>
    </w:div>
    <w:div w:id="1281839786">
      <w:bodyDiv w:val="1"/>
      <w:marLeft w:val="0"/>
      <w:marRight w:val="0"/>
      <w:marTop w:val="0"/>
      <w:marBottom w:val="0"/>
      <w:divBdr>
        <w:top w:val="none" w:sz="0" w:space="0" w:color="auto"/>
        <w:left w:val="none" w:sz="0" w:space="0" w:color="auto"/>
        <w:bottom w:val="none" w:sz="0" w:space="0" w:color="auto"/>
        <w:right w:val="none" w:sz="0" w:space="0" w:color="auto"/>
      </w:divBdr>
    </w:div>
    <w:div w:id="1301223889">
      <w:bodyDiv w:val="1"/>
      <w:marLeft w:val="0"/>
      <w:marRight w:val="0"/>
      <w:marTop w:val="0"/>
      <w:marBottom w:val="0"/>
      <w:divBdr>
        <w:top w:val="none" w:sz="0" w:space="0" w:color="auto"/>
        <w:left w:val="none" w:sz="0" w:space="0" w:color="auto"/>
        <w:bottom w:val="none" w:sz="0" w:space="0" w:color="auto"/>
        <w:right w:val="none" w:sz="0" w:space="0" w:color="auto"/>
      </w:divBdr>
    </w:div>
    <w:div w:id="1314873332">
      <w:bodyDiv w:val="1"/>
      <w:marLeft w:val="0"/>
      <w:marRight w:val="0"/>
      <w:marTop w:val="0"/>
      <w:marBottom w:val="0"/>
      <w:divBdr>
        <w:top w:val="none" w:sz="0" w:space="0" w:color="auto"/>
        <w:left w:val="none" w:sz="0" w:space="0" w:color="auto"/>
        <w:bottom w:val="none" w:sz="0" w:space="0" w:color="auto"/>
        <w:right w:val="none" w:sz="0" w:space="0" w:color="auto"/>
      </w:divBdr>
    </w:div>
    <w:div w:id="1365135406">
      <w:bodyDiv w:val="1"/>
      <w:marLeft w:val="0"/>
      <w:marRight w:val="0"/>
      <w:marTop w:val="0"/>
      <w:marBottom w:val="0"/>
      <w:divBdr>
        <w:top w:val="none" w:sz="0" w:space="0" w:color="auto"/>
        <w:left w:val="none" w:sz="0" w:space="0" w:color="auto"/>
        <w:bottom w:val="none" w:sz="0" w:space="0" w:color="auto"/>
        <w:right w:val="none" w:sz="0" w:space="0" w:color="auto"/>
      </w:divBdr>
    </w:div>
    <w:div w:id="1433280530">
      <w:bodyDiv w:val="1"/>
      <w:marLeft w:val="0"/>
      <w:marRight w:val="0"/>
      <w:marTop w:val="0"/>
      <w:marBottom w:val="0"/>
      <w:divBdr>
        <w:top w:val="none" w:sz="0" w:space="0" w:color="auto"/>
        <w:left w:val="none" w:sz="0" w:space="0" w:color="auto"/>
        <w:bottom w:val="none" w:sz="0" w:space="0" w:color="auto"/>
        <w:right w:val="none" w:sz="0" w:space="0" w:color="auto"/>
      </w:divBdr>
    </w:div>
    <w:div w:id="1453940262">
      <w:bodyDiv w:val="1"/>
      <w:marLeft w:val="0"/>
      <w:marRight w:val="0"/>
      <w:marTop w:val="0"/>
      <w:marBottom w:val="0"/>
      <w:divBdr>
        <w:top w:val="none" w:sz="0" w:space="0" w:color="auto"/>
        <w:left w:val="none" w:sz="0" w:space="0" w:color="auto"/>
        <w:bottom w:val="none" w:sz="0" w:space="0" w:color="auto"/>
        <w:right w:val="none" w:sz="0" w:space="0" w:color="auto"/>
      </w:divBdr>
    </w:div>
    <w:div w:id="1583031372">
      <w:bodyDiv w:val="1"/>
      <w:marLeft w:val="0"/>
      <w:marRight w:val="0"/>
      <w:marTop w:val="0"/>
      <w:marBottom w:val="0"/>
      <w:divBdr>
        <w:top w:val="none" w:sz="0" w:space="0" w:color="auto"/>
        <w:left w:val="none" w:sz="0" w:space="0" w:color="auto"/>
        <w:bottom w:val="none" w:sz="0" w:space="0" w:color="auto"/>
        <w:right w:val="none" w:sz="0" w:space="0" w:color="auto"/>
      </w:divBdr>
      <w:divsChild>
        <w:div w:id="2051320">
          <w:marLeft w:val="144"/>
          <w:marRight w:val="0"/>
          <w:marTop w:val="0"/>
          <w:marBottom w:val="20"/>
          <w:divBdr>
            <w:top w:val="none" w:sz="0" w:space="0" w:color="auto"/>
            <w:left w:val="none" w:sz="0" w:space="0" w:color="auto"/>
            <w:bottom w:val="none" w:sz="0" w:space="0" w:color="auto"/>
            <w:right w:val="none" w:sz="0" w:space="0" w:color="auto"/>
          </w:divBdr>
        </w:div>
        <w:div w:id="347146839">
          <w:marLeft w:val="144"/>
          <w:marRight w:val="0"/>
          <w:marTop w:val="0"/>
          <w:marBottom w:val="20"/>
          <w:divBdr>
            <w:top w:val="none" w:sz="0" w:space="0" w:color="auto"/>
            <w:left w:val="none" w:sz="0" w:space="0" w:color="auto"/>
            <w:bottom w:val="none" w:sz="0" w:space="0" w:color="auto"/>
            <w:right w:val="none" w:sz="0" w:space="0" w:color="auto"/>
          </w:divBdr>
        </w:div>
        <w:div w:id="754789179">
          <w:marLeft w:val="144"/>
          <w:marRight w:val="0"/>
          <w:marTop w:val="0"/>
          <w:marBottom w:val="20"/>
          <w:divBdr>
            <w:top w:val="none" w:sz="0" w:space="0" w:color="auto"/>
            <w:left w:val="none" w:sz="0" w:space="0" w:color="auto"/>
            <w:bottom w:val="none" w:sz="0" w:space="0" w:color="auto"/>
            <w:right w:val="none" w:sz="0" w:space="0" w:color="auto"/>
          </w:divBdr>
        </w:div>
        <w:div w:id="1518731994">
          <w:marLeft w:val="144"/>
          <w:marRight w:val="0"/>
          <w:marTop w:val="0"/>
          <w:marBottom w:val="20"/>
          <w:divBdr>
            <w:top w:val="none" w:sz="0" w:space="0" w:color="auto"/>
            <w:left w:val="none" w:sz="0" w:space="0" w:color="auto"/>
            <w:bottom w:val="none" w:sz="0" w:space="0" w:color="auto"/>
            <w:right w:val="none" w:sz="0" w:space="0" w:color="auto"/>
          </w:divBdr>
        </w:div>
        <w:div w:id="1882010406">
          <w:marLeft w:val="144"/>
          <w:marRight w:val="0"/>
          <w:marTop w:val="0"/>
          <w:marBottom w:val="20"/>
          <w:divBdr>
            <w:top w:val="none" w:sz="0" w:space="0" w:color="auto"/>
            <w:left w:val="none" w:sz="0" w:space="0" w:color="auto"/>
            <w:bottom w:val="none" w:sz="0" w:space="0" w:color="auto"/>
            <w:right w:val="none" w:sz="0" w:space="0" w:color="auto"/>
          </w:divBdr>
        </w:div>
      </w:divsChild>
    </w:div>
    <w:div w:id="1615866011">
      <w:bodyDiv w:val="1"/>
      <w:marLeft w:val="0"/>
      <w:marRight w:val="0"/>
      <w:marTop w:val="0"/>
      <w:marBottom w:val="0"/>
      <w:divBdr>
        <w:top w:val="none" w:sz="0" w:space="0" w:color="auto"/>
        <w:left w:val="none" w:sz="0" w:space="0" w:color="auto"/>
        <w:bottom w:val="none" w:sz="0" w:space="0" w:color="auto"/>
        <w:right w:val="none" w:sz="0" w:space="0" w:color="auto"/>
      </w:divBdr>
    </w:div>
    <w:div w:id="1873883337">
      <w:bodyDiv w:val="1"/>
      <w:marLeft w:val="0"/>
      <w:marRight w:val="0"/>
      <w:marTop w:val="0"/>
      <w:marBottom w:val="0"/>
      <w:divBdr>
        <w:top w:val="none" w:sz="0" w:space="0" w:color="auto"/>
        <w:left w:val="none" w:sz="0" w:space="0" w:color="auto"/>
        <w:bottom w:val="none" w:sz="0" w:space="0" w:color="auto"/>
        <w:right w:val="none" w:sz="0" w:space="0" w:color="auto"/>
      </w:divBdr>
      <w:divsChild>
        <w:div w:id="10109968">
          <w:marLeft w:val="144"/>
          <w:marRight w:val="0"/>
          <w:marTop w:val="0"/>
          <w:marBottom w:val="20"/>
          <w:divBdr>
            <w:top w:val="none" w:sz="0" w:space="0" w:color="auto"/>
            <w:left w:val="none" w:sz="0" w:space="0" w:color="auto"/>
            <w:bottom w:val="none" w:sz="0" w:space="0" w:color="auto"/>
            <w:right w:val="none" w:sz="0" w:space="0" w:color="auto"/>
          </w:divBdr>
        </w:div>
        <w:div w:id="456490719">
          <w:marLeft w:val="144"/>
          <w:marRight w:val="0"/>
          <w:marTop w:val="0"/>
          <w:marBottom w:val="20"/>
          <w:divBdr>
            <w:top w:val="none" w:sz="0" w:space="0" w:color="auto"/>
            <w:left w:val="none" w:sz="0" w:space="0" w:color="auto"/>
            <w:bottom w:val="none" w:sz="0" w:space="0" w:color="auto"/>
            <w:right w:val="none" w:sz="0" w:space="0" w:color="auto"/>
          </w:divBdr>
        </w:div>
        <w:div w:id="748581968">
          <w:marLeft w:val="144"/>
          <w:marRight w:val="0"/>
          <w:marTop w:val="0"/>
          <w:marBottom w:val="20"/>
          <w:divBdr>
            <w:top w:val="none" w:sz="0" w:space="0" w:color="auto"/>
            <w:left w:val="none" w:sz="0" w:space="0" w:color="auto"/>
            <w:bottom w:val="none" w:sz="0" w:space="0" w:color="auto"/>
            <w:right w:val="none" w:sz="0" w:space="0" w:color="auto"/>
          </w:divBdr>
        </w:div>
        <w:div w:id="1651447430">
          <w:marLeft w:val="144"/>
          <w:marRight w:val="0"/>
          <w:marTop w:val="0"/>
          <w:marBottom w:val="20"/>
          <w:divBdr>
            <w:top w:val="none" w:sz="0" w:space="0" w:color="auto"/>
            <w:left w:val="none" w:sz="0" w:space="0" w:color="auto"/>
            <w:bottom w:val="none" w:sz="0" w:space="0" w:color="auto"/>
            <w:right w:val="none" w:sz="0" w:space="0" w:color="auto"/>
          </w:divBdr>
        </w:div>
        <w:div w:id="2021614965">
          <w:marLeft w:val="144"/>
          <w:marRight w:val="0"/>
          <w:marTop w:val="0"/>
          <w:marBottom w:val="20"/>
          <w:divBdr>
            <w:top w:val="none" w:sz="0" w:space="0" w:color="auto"/>
            <w:left w:val="none" w:sz="0" w:space="0" w:color="auto"/>
            <w:bottom w:val="none" w:sz="0" w:space="0" w:color="auto"/>
            <w:right w:val="none" w:sz="0" w:space="0" w:color="auto"/>
          </w:divBdr>
        </w:div>
      </w:divsChild>
    </w:div>
    <w:div w:id="1918201315">
      <w:bodyDiv w:val="1"/>
      <w:marLeft w:val="0"/>
      <w:marRight w:val="0"/>
      <w:marTop w:val="0"/>
      <w:marBottom w:val="0"/>
      <w:divBdr>
        <w:top w:val="none" w:sz="0" w:space="0" w:color="auto"/>
        <w:left w:val="none" w:sz="0" w:space="0" w:color="auto"/>
        <w:bottom w:val="none" w:sz="0" w:space="0" w:color="auto"/>
        <w:right w:val="none" w:sz="0" w:space="0" w:color="auto"/>
      </w:divBdr>
      <w:divsChild>
        <w:div w:id="714936037">
          <w:marLeft w:val="720"/>
          <w:marRight w:val="0"/>
          <w:marTop w:val="86"/>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_rels/footer1.xml.rels><?xml version="1.0" encoding="UTF-8" standalone="yes"?>
<Relationships xmlns="http://schemas.openxmlformats.org/package/2006/relationships"><Relationship Id="rId1" Type="http://schemas.openxmlformats.org/officeDocument/2006/relationships/image" Target="media/image9.emf"/></Relationships>
</file>

<file path=word/theme/theme1.xml><?xml version="1.0" encoding="utf-8"?>
<a:theme xmlns:a="http://schemas.openxmlformats.org/drawingml/2006/main" name="Office Theme">
  <a:themeElements>
    <a:clrScheme name="Custom 12">
      <a:dk1>
        <a:srgbClr val="000000"/>
      </a:dk1>
      <a:lt1>
        <a:srgbClr val="FFFFFF"/>
      </a:lt1>
      <a:dk2>
        <a:srgbClr val="243A5E"/>
      </a:dk2>
      <a:lt2>
        <a:srgbClr val="E6E6E6"/>
      </a:lt2>
      <a:accent1>
        <a:srgbClr val="0078D4"/>
      </a:accent1>
      <a:accent2>
        <a:srgbClr val="243A5E"/>
      </a:accent2>
      <a:accent3>
        <a:srgbClr val="50E6FF"/>
      </a:accent3>
      <a:accent4>
        <a:srgbClr val="107C10"/>
      </a:accent4>
      <a:accent5>
        <a:srgbClr val="8661C5"/>
      </a:accent5>
      <a:accent6>
        <a:srgbClr val="737373"/>
      </a:accent6>
      <a:hlink>
        <a:srgbClr val="0078D4"/>
      </a:hlink>
      <a:folHlink>
        <a:srgbClr val="0078D4"/>
      </a:folHlink>
    </a:clrScheme>
    <a:fontScheme name="Custom 3">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9D7757BBD53E34FA8C4E13BAF2C9DC8" ma:contentTypeVersion="6" ma:contentTypeDescription="Create a new document." ma:contentTypeScope="" ma:versionID="c52851fde208f15b688bedac777e2c2a">
  <xsd:schema xmlns:xsd="http://www.w3.org/2001/XMLSchema" xmlns:xs="http://www.w3.org/2001/XMLSchema" xmlns:p="http://schemas.microsoft.com/office/2006/metadata/properties" xmlns:ns2="718e25c4-c040-42c3-8084-021b5892e7e8" xmlns:ns3="de089033-3937-4971-802e-971d7aaeb3a7" targetNamespace="http://schemas.microsoft.com/office/2006/metadata/properties" ma:root="true" ma:fieldsID="78a61df55ad3233b54fd029b5aa4cc6b" ns2:_="" ns3:_="">
    <xsd:import namespace="718e25c4-c040-42c3-8084-021b5892e7e8"/>
    <xsd:import namespace="de089033-3937-4971-802e-971d7aaeb3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8e25c4-c040-42c3-8084-021b5892e7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089033-3937-4971-802e-971d7aaeb3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5F4B8B-2A1F-47FE-AD28-C6C5044D8AE0}">
  <ds:schemaRefs>
    <ds:schemaRef ds:uri="http://schemas.openxmlformats.org/officeDocument/2006/bibliography"/>
  </ds:schemaRefs>
</ds:datastoreItem>
</file>

<file path=customXml/itemProps2.xml><?xml version="1.0" encoding="utf-8"?>
<ds:datastoreItem xmlns:ds="http://schemas.openxmlformats.org/officeDocument/2006/customXml" ds:itemID="{C080BE07-D7E9-490B-B177-A62809B4A8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8e25c4-c040-42c3-8084-021b5892e7e8"/>
    <ds:schemaRef ds:uri="de089033-3937-4971-802e-971d7aaeb3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B5C9B4-4E4B-435B-87DF-DED1CDB1F367}">
  <ds:schemaRefs>
    <ds:schemaRef ds:uri="http://www.w3.org/XML/1998/namespace"/>
    <ds:schemaRef ds:uri="http://schemas.openxmlformats.org/package/2006/metadata/core-properties"/>
    <ds:schemaRef ds:uri="http://schemas.microsoft.com/office/2006/documentManagement/types"/>
    <ds:schemaRef ds:uri="http://schemas.microsoft.com/office/infopath/2007/PartnerControls"/>
    <ds:schemaRef ds:uri="http://purl.org/dc/dcmitype/"/>
    <ds:schemaRef ds:uri="http://purl.org/dc/elements/1.1/"/>
    <ds:schemaRef ds:uri="718e25c4-c040-42c3-8084-021b5892e7e8"/>
    <ds:schemaRef ds:uri="de089033-3937-4971-802e-971d7aaeb3a7"/>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32F78D58-D11B-40DE-A896-3493AC1E8CEC}">
  <ds:schemaRefs>
    <ds:schemaRef ds:uri="http://schemas.microsoft.com/sharepoint/v3/contenttype/forms"/>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Pages>
  <Words>946</Words>
  <Characters>539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1</CharactersWithSpaces>
  <SharedDoc>false</SharedDoc>
  <HLinks>
    <vt:vector size="486" baseType="variant">
      <vt:variant>
        <vt:i4>7733347</vt:i4>
      </vt:variant>
      <vt:variant>
        <vt:i4>225</vt:i4>
      </vt:variant>
      <vt:variant>
        <vt:i4>0</vt:i4>
      </vt:variant>
      <vt:variant>
        <vt:i4>5</vt:i4>
      </vt:variant>
      <vt:variant>
        <vt:lpwstr>https://businessapplications.transform.microsoft.com/resources/compete</vt:lpwstr>
      </vt:variant>
      <vt:variant>
        <vt:lpwstr/>
      </vt:variant>
      <vt:variant>
        <vt:i4>2687031</vt:i4>
      </vt:variant>
      <vt:variant>
        <vt:i4>222</vt:i4>
      </vt:variant>
      <vt:variant>
        <vt:i4>0</vt:i4>
      </vt:variant>
      <vt:variant>
        <vt:i4>5</vt:i4>
      </vt:variant>
      <vt:variant>
        <vt:lpwstr>https://aka.ms/M365_Health_Battlecard</vt:lpwstr>
      </vt:variant>
      <vt:variant>
        <vt:lpwstr/>
      </vt:variant>
      <vt:variant>
        <vt:i4>6553701</vt:i4>
      </vt:variant>
      <vt:variant>
        <vt:i4>219</vt:i4>
      </vt:variant>
      <vt:variant>
        <vt:i4>0</vt:i4>
      </vt:variant>
      <vt:variant>
        <vt:i4>5</vt:i4>
      </vt:variant>
      <vt:variant>
        <vt:lpwstr>https://azure.microsoft.com/en-us/blog/better-health-outcomes-with-ai-frost-sullivan-names-microsoft-the-leading-ai-platform-for-healthcare-it</vt:lpwstr>
      </vt:variant>
      <vt:variant>
        <vt:lpwstr/>
      </vt:variant>
      <vt:variant>
        <vt:i4>7274536</vt:i4>
      </vt:variant>
      <vt:variant>
        <vt:i4>216</vt:i4>
      </vt:variant>
      <vt:variant>
        <vt:i4>0</vt:i4>
      </vt:variant>
      <vt:variant>
        <vt:i4>5</vt:i4>
      </vt:variant>
      <vt:variant>
        <vt:lpwstr>https://gearup.microsoft.com/resources/azure-for-healthcare</vt:lpwstr>
      </vt:variant>
      <vt:variant>
        <vt:lpwstr/>
      </vt:variant>
      <vt:variant>
        <vt:i4>6226028</vt:i4>
      </vt:variant>
      <vt:variant>
        <vt:i4>213</vt:i4>
      </vt:variant>
      <vt:variant>
        <vt:i4>0</vt:i4>
      </vt:variant>
      <vt:variant>
        <vt:i4>5</vt:i4>
      </vt:variant>
      <vt:variant>
        <vt:lpwstr>https://transform.microsoft.com/download?assetname=assets/Compete-Teamwork_Zoom%20Battlecard.pdf</vt:lpwstr>
      </vt:variant>
      <vt:variant>
        <vt:lpwstr/>
      </vt:variant>
      <vt:variant>
        <vt:i4>7733347</vt:i4>
      </vt:variant>
      <vt:variant>
        <vt:i4>210</vt:i4>
      </vt:variant>
      <vt:variant>
        <vt:i4>0</vt:i4>
      </vt:variant>
      <vt:variant>
        <vt:i4>5</vt:i4>
      </vt:variant>
      <vt:variant>
        <vt:lpwstr>https://businessapplications.transform.microsoft.com/resources/compete</vt:lpwstr>
      </vt:variant>
      <vt:variant>
        <vt:lpwstr/>
      </vt:variant>
      <vt:variant>
        <vt:i4>2687031</vt:i4>
      </vt:variant>
      <vt:variant>
        <vt:i4>207</vt:i4>
      </vt:variant>
      <vt:variant>
        <vt:i4>0</vt:i4>
      </vt:variant>
      <vt:variant>
        <vt:i4>5</vt:i4>
      </vt:variant>
      <vt:variant>
        <vt:lpwstr>https://aka.ms/M365_Health_Battlecard</vt:lpwstr>
      </vt:variant>
      <vt:variant>
        <vt:lpwstr/>
      </vt:variant>
      <vt:variant>
        <vt:i4>6553701</vt:i4>
      </vt:variant>
      <vt:variant>
        <vt:i4>204</vt:i4>
      </vt:variant>
      <vt:variant>
        <vt:i4>0</vt:i4>
      </vt:variant>
      <vt:variant>
        <vt:i4>5</vt:i4>
      </vt:variant>
      <vt:variant>
        <vt:lpwstr>https://azure.microsoft.com/en-us/blog/better-health-outcomes-with-ai-frost-sullivan-names-microsoft-the-leading-ai-platform-for-healthcare-it</vt:lpwstr>
      </vt:variant>
      <vt:variant>
        <vt:lpwstr/>
      </vt:variant>
      <vt:variant>
        <vt:i4>7274536</vt:i4>
      </vt:variant>
      <vt:variant>
        <vt:i4>201</vt:i4>
      </vt:variant>
      <vt:variant>
        <vt:i4>0</vt:i4>
      </vt:variant>
      <vt:variant>
        <vt:i4>5</vt:i4>
      </vt:variant>
      <vt:variant>
        <vt:lpwstr>https://gearup.microsoft.com/resources/azure-for-healthcare</vt:lpwstr>
      </vt:variant>
      <vt:variant>
        <vt:lpwstr/>
      </vt:variant>
      <vt:variant>
        <vt:i4>77</vt:i4>
      </vt:variant>
      <vt:variant>
        <vt:i4>198</vt:i4>
      </vt:variant>
      <vt:variant>
        <vt:i4>0</vt:i4>
      </vt:variant>
      <vt:variant>
        <vt:i4>5</vt:i4>
      </vt:variant>
      <vt:variant>
        <vt:lpwstr>https://microsoft.sharepoint.com/teams/Healthcarehub/Shared Documents/Microsoft cloud for healthcare/MS Cloud for Healthcare Battlecard 2020 01 11.pdf?web=1</vt:lpwstr>
      </vt:variant>
      <vt:variant>
        <vt:lpwstr/>
      </vt:variant>
      <vt:variant>
        <vt:i4>7733347</vt:i4>
      </vt:variant>
      <vt:variant>
        <vt:i4>195</vt:i4>
      </vt:variant>
      <vt:variant>
        <vt:i4>0</vt:i4>
      </vt:variant>
      <vt:variant>
        <vt:i4>5</vt:i4>
      </vt:variant>
      <vt:variant>
        <vt:lpwstr>https://businessapplications.transform.microsoft.com/resources/compete</vt:lpwstr>
      </vt:variant>
      <vt:variant>
        <vt:lpwstr/>
      </vt:variant>
      <vt:variant>
        <vt:i4>2687031</vt:i4>
      </vt:variant>
      <vt:variant>
        <vt:i4>192</vt:i4>
      </vt:variant>
      <vt:variant>
        <vt:i4>0</vt:i4>
      </vt:variant>
      <vt:variant>
        <vt:i4>5</vt:i4>
      </vt:variant>
      <vt:variant>
        <vt:lpwstr>https://aka.ms/M365_Health_Battlecard</vt:lpwstr>
      </vt:variant>
      <vt:variant>
        <vt:lpwstr/>
      </vt:variant>
      <vt:variant>
        <vt:i4>6553701</vt:i4>
      </vt:variant>
      <vt:variant>
        <vt:i4>189</vt:i4>
      </vt:variant>
      <vt:variant>
        <vt:i4>0</vt:i4>
      </vt:variant>
      <vt:variant>
        <vt:i4>5</vt:i4>
      </vt:variant>
      <vt:variant>
        <vt:lpwstr>https://azure.microsoft.com/en-us/blog/better-health-outcomes-with-ai-frost-sullivan-names-microsoft-the-leading-ai-platform-for-healthcare-it</vt:lpwstr>
      </vt:variant>
      <vt:variant>
        <vt:lpwstr/>
      </vt:variant>
      <vt:variant>
        <vt:i4>7274536</vt:i4>
      </vt:variant>
      <vt:variant>
        <vt:i4>186</vt:i4>
      </vt:variant>
      <vt:variant>
        <vt:i4>0</vt:i4>
      </vt:variant>
      <vt:variant>
        <vt:i4>5</vt:i4>
      </vt:variant>
      <vt:variant>
        <vt:lpwstr>https://gearup.microsoft.com/resources/azure-for-healthcare</vt:lpwstr>
      </vt:variant>
      <vt:variant>
        <vt:lpwstr/>
      </vt:variant>
      <vt:variant>
        <vt:i4>77</vt:i4>
      </vt:variant>
      <vt:variant>
        <vt:i4>183</vt:i4>
      </vt:variant>
      <vt:variant>
        <vt:i4>0</vt:i4>
      </vt:variant>
      <vt:variant>
        <vt:i4>5</vt:i4>
      </vt:variant>
      <vt:variant>
        <vt:lpwstr>https://microsoft.sharepoint.com/teams/Healthcarehub/Shared Documents/Microsoft cloud for healthcare/MS Cloud for Healthcare Battlecard 2020 01 11.pdf?web=1</vt:lpwstr>
      </vt:variant>
      <vt:variant>
        <vt:lpwstr/>
      </vt:variant>
      <vt:variant>
        <vt:i4>7733347</vt:i4>
      </vt:variant>
      <vt:variant>
        <vt:i4>180</vt:i4>
      </vt:variant>
      <vt:variant>
        <vt:i4>0</vt:i4>
      </vt:variant>
      <vt:variant>
        <vt:i4>5</vt:i4>
      </vt:variant>
      <vt:variant>
        <vt:lpwstr>https://businessapplications.transform.microsoft.com/resources/compete</vt:lpwstr>
      </vt:variant>
      <vt:variant>
        <vt:lpwstr/>
      </vt:variant>
      <vt:variant>
        <vt:i4>2687031</vt:i4>
      </vt:variant>
      <vt:variant>
        <vt:i4>177</vt:i4>
      </vt:variant>
      <vt:variant>
        <vt:i4>0</vt:i4>
      </vt:variant>
      <vt:variant>
        <vt:i4>5</vt:i4>
      </vt:variant>
      <vt:variant>
        <vt:lpwstr>https://aka.ms/M365_Health_Battlecard</vt:lpwstr>
      </vt:variant>
      <vt:variant>
        <vt:lpwstr/>
      </vt:variant>
      <vt:variant>
        <vt:i4>6553701</vt:i4>
      </vt:variant>
      <vt:variant>
        <vt:i4>174</vt:i4>
      </vt:variant>
      <vt:variant>
        <vt:i4>0</vt:i4>
      </vt:variant>
      <vt:variant>
        <vt:i4>5</vt:i4>
      </vt:variant>
      <vt:variant>
        <vt:lpwstr>https://azure.microsoft.com/en-us/blog/better-health-outcomes-with-ai-frost-sullivan-names-microsoft-the-leading-ai-platform-for-healthcare-it</vt:lpwstr>
      </vt:variant>
      <vt:variant>
        <vt:lpwstr/>
      </vt:variant>
      <vt:variant>
        <vt:i4>7274536</vt:i4>
      </vt:variant>
      <vt:variant>
        <vt:i4>171</vt:i4>
      </vt:variant>
      <vt:variant>
        <vt:i4>0</vt:i4>
      </vt:variant>
      <vt:variant>
        <vt:i4>5</vt:i4>
      </vt:variant>
      <vt:variant>
        <vt:lpwstr>https://gearup.microsoft.com/resources/azure-for-healthcare</vt:lpwstr>
      </vt:variant>
      <vt:variant>
        <vt:lpwstr/>
      </vt:variant>
      <vt:variant>
        <vt:i4>77</vt:i4>
      </vt:variant>
      <vt:variant>
        <vt:i4>168</vt:i4>
      </vt:variant>
      <vt:variant>
        <vt:i4>0</vt:i4>
      </vt:variant>
      <vt:variant>
        <vt:i4>5</vt:i4>
      </vt:variant>
      <vt:variant>
        <vt:lpwstr>https://microsoft.sharepoint.com/teams/Healthcarehub/Shared Documents/Microsoft cloud for healthcare/MS Cloud for Healthcare Battlecard 2020 01 11.pdf?web=1</vt:lpwstr>
      </vt:variant>
      <vt:variant>
        <vt:lpwstr/>
      </vt:variant>
      <vt:variant>
        <vt:i4>4259932</vt:i4>
      </vt:variant>
      <vt:variant>
        <vt:i4>165</vt:i4>
      </vt:variant>
      <vt:variant>
        <vt:i4>0</vt:i4>
      </vt:variant>
      <vt:variant>
        <vt:i4>5</vt:i4>
      </vt:variant>
      <vt:variant>
        <vt:lpwstr>https://transform.microsoft.com/industry</vt:lpwstr>
      </vt:variant>
      <vt:variant>
        <vt:lpwstr/>
      </vt:variant>
      <vt:variant>
        <vt:i4>7602279</vt:i4>
      </vt:variant>
      <vt:variant>
        <vt:i4>162</vt:i4>
      </vt:variant>
      <vt:variant>
        <vt:i4>0</vt:i4>
      </vt:variant>
      <vt:variant>
        <vt:i4>5</vt:i4>
      </vt:variant>
      <vt:variant>
        <vt:lpwstr>https://businessapplications.transform.microsoft.com/resources/industry</vt:lpwstr>
      </vt:variant>
      <vt:variant>
        <vt:lpwstr/>
      </vt:variant>
      <vt:variant>
        <vt:i4>7274536</vt:i4>
      </vt:variant>
      <vt:variant>
        <vt:i4>159</vt:i4>
      </vt:variant>
      <vt:variant>
        <vt:i4>0</vt:i4>
      </vt:variant>
      <vt:variant>
        <vt:i4>5</vt:i4>
      </vt:variant>
      <vt:variant>
        <vt:lpwstr>https://gearup.microsoft.com/resources/azure-for-healthcare</vt:lpwstr>
      </vt:variant>
      <vt:variant>
        <vt:lpwstr/>
      </vt:variant>
      <vt:variant>
        <vt:i4>7864443</vt:i4>
      </vt:variant>
      <vt:variant>
        <vt:i4>156</vt:i4>
      </vt:variant>
      <vt:variant>
        <vt:i4>0</vt:i4>
      </vt:variant>
      <vt:variant>
        <vt:i4>5</vt:i4>
      </vt:variant>
      <vt:variant>
        <vt:lpwstr>https://microsoft.sharepoint.com/teams/Healthcarehub/SitePages/Healthcare-Microsoft Cloud.aspx</vt:lpwstr>
      </vt:variant>
      <vt:variant>
        <vt:lpwstr/>
      </vt:variant>
      <vt:variant>
        <vt:i4>5636173</vt:i4>
      </vt:variant>
      <vt:variant>
        <vt:i4>153</vt:i4>
      </vt:variant>
      <vt:variant>
        <vt:i4>0</vt:i4>
      </vt:variant>
      <vt:variant>
        <vt:i4>5</vt:i4>
      </vt:variant>
      <vt:variant>
        <vt:lpwstr>https://microsoft.sharepoint.com/teams/Healthcarehub/Shared Documents/Microsoft cloud for healthcare/Field Cloud QA_GA Announcement _ February 2021 FINAL.pdf?web=1</vt:lpwstr>
      </vt:variant>
      <vt:variant>
        <vt:lpwstr/>
      </vt:variant>
      <vt:variant>
        <vt:i4>1704017</vt:i4>
      </vt:variant>
      <vt:variant>
        <vt:i4>150</vt:i4>
      </vt:variant>
      <vt:variant>
        <vt:i4>0</vt:i4>
      </vt:variant>
      <vt:variant>
        <vt:i4>5</vt:i4>
      </vt:variant>
      <vt:variant>
        <vt:lpwstr>https://microsoft.sharepoint.com/teams/Healthcarehub/Shared Documents/Microsoft cloud for healthcare/INTERNAL Microsoft Cloud for Healthcare Messaging Positioning Framework October 2020 FINAL.pdf?web=1</vt:lpwstr>
      </vt:variant>
      <vt:variant>
        <vt:lpwstr/>
      </vt:variant>
      <vt:variant>
        <vt:i4>4259932</vt:i4>
      </vt:variant>
      <vt:variant>
        <vt:i4>147</vt:i4>
      </vt:variant>
      <vt:variant>
        <vt:i4>0</vt:i4>
      </vt:variant>
      <vt:variant>
        <vt:i4>5</vt:i4>
      </vt:variant>
      <vt:variant>
        <vt:lpwstr>https://transform.microsoft.com/industry</vt:lpwstr>
      </vt:variant>
      <vt:variant>
        <vt:lpwstr/>
      </vt:variant>
      <vt:variant>
        <vt:i4>7602279</vt:i4>
      </vt:variant>
      <vt:variant>
        <vt:i4>144</vt:i4>
      </vt:variant>
      <vt:variant>
        <vt:i4>0</vt:i4>
      </vt:variant>
      <vt:variant>
        <vt:i4>5</vt:i4>
      </vt:variant>
      <vt:variant>
        <vt:lpwstr>https://businessapplications.transform.microsoft.com/resources/industry</vt:lpwstr>
      </vt:variant>
      <vt:variant>
        <vt:lpwstr/>
      </vt:variant>
      <vt:variant>
        <vt:i4>7274536</vt:i4>
      </vt:variant>
      <vt:variant>
        <vt:i4>141</vt:i4>
      </vt:variant>
      <vt:variant>
        <vt:i4>0</vt:i4>
      </vt:variant>
      <vt:variant>
        <vt:i4>5</vt:i4>
      </vt:variant>
      <vt:variant>
        <vt:lpwstr>https://gearup.microsoft.com/resources/azure-for-healthcare</vt:lpwstr>
      </vt:variant>
      <vt:variant>
        <vt:lpwstr/>
      </vt:variant>
      <vt:variant>
        <vt:i4>7864443</vt:i4>
      </vt:variant>
      <vt:variant>
        <vt:i4>138</vt:i4>
      </vt:variant>
      <vt:variant>
        <vt:i4>0</vt:i4>
      </vt:variant>
      <vt:variant>
        <vt:i4>5</vt:i4>
      </vt:variant>
      <vt:variant>
        <vt:lpwstr>https://microsoft.sharepoint.com/teams/Healthcarehub/SitePages/Healthcare-Microsoft Cloud.aspx</vt:lpwstr>
      </vt:variant>
      <vt:variant>
        <vt:lpwstr/>
      </vt:variant>
      <vt:variant>
        <vt:i4>5636173</vt:i4>
      </vt:variant>
      <vt:variant>
        <vt:i4>135</vt:i4>
      </vt:variant>
      <vt:variant>
        <vt:i4>0</vt:i4>
      </vt:variant>
      <vt:variant>
        <vt:i4>5</vt:i4>
      </vt:variant>
      <vt:variant>
        <vt:lpwstr>https://microsoft.sharepoint.com/teams/Healthcarehub/Shared Documents/Microsoft cloud for healthcare/Field Cloud QA_GA Announcement _ February 2021 FINAL.pdf?web=1</vt:lpwstr>
      </vt:variant>
      <vt:variant>
        <vt:lpwstr/>
      </vt:variant>
      <vt:variant>
        <vt:i4>1704017</vt:i4>
      </vt:variant>
      <vt:variant>
        <vt:i4>132</vt:i4>
      </vt:variant>
      <vt:variant>
        <vt:i4>0</vt:i4>
      </vt:variant>
      <vt:variant>
        <vt:i4>5</vt:i4>
      </vt:variant>
      <vt:variant>
        <vt:lpwstr>https://microsoft.sharepoint.com/teams/Healthcarehub/Shared Documents/Microsoft cloud for healthcare/INTERNAL Microsoft Cloud for Healthcare Messaging Positioning Framework October 2020 FINAL.pdf?web=1</vt:lpwstr>
      </vt:variant>
      <vt:variant>
        <vt:lpwstr/>
      </vt:variant>
      <vt:variant>
        <vt:i4>4259932</vt:i4>
      </vt:variant>
      <vt:variant>
        <vt:i4>129</vt:i4>
      </vt:variant>
      <vt:variant>
        <vt:i4>0</vt:i4>
      </vt:variant>
      <vt:variant>
        <vt:i4>5</vt:i4>
      </vt:variant>
      <vt:variant>
        <vt:lpwstr>https://transform.microsoft.com/industry</vt:lpwstr>
      </vt:variant>
      <vt:variant>
        <vt:lpwstr/>
      </vt:variant>
      <vt:variant>
        <vt:i4>7602279</vt:i4>
      </vt:variant>
      <vt:variant>
        <vt:i4>126</vt:i4>
      </vt:variant>
      <vt:variant>
        <vt:i4>0</vt:i4>
      </vt:variant>
      <vt:variant>
        <vt:i4>5</vt:i4>
      </vt:variant>
      <vt:variant>
        <vt:lpwstr>https://businessapplications.transform.microsoft.com/resources/industry</vt:lpwstr>
      </vt:variant>
      <vt:variant>
        <vt:lpwstr/>
      </vt:variant>
      <vt:variant>
        <vt:i4>7274536</vt:i4>
      </vt:variant>
      <vt:variant>
        <vt:i4>123</vt:i4>
      </vt:variant>
      <vt:variant>
        <vt:i4>0</vt:i4>
      </vt:variant>
      <vt:variant>
        <vt:i4>5</vt:i4>
      </vt:variant>
      <vt:variant>
        <vt:lpwstr>https://gearup.microsoft.com/resources/azure-for-healthcare</vt:lpwstr>
      </vt:variant>
      <vt:variant>
        <vt:lpwstr/>
      </vt:variant>
      <vt:variant>
        <vt:i4>7864443</vt:i4>
      </vt:variant>
      <vt:variant>
        <vt:i4>120</vt:i4>
      </vt:variant>
      <vt:variant>
        <vt:i4>0</vt:i4>
      </vt:variant>
      <vt:variant>
        <vt:i4>5</vt:i4>
      </vt:variant>
      <vt:variant>
        <vt:lpwstr>https://microsoft.sharepoint.com/teams/Healthcarehub/SitePages/Healthcare-Microsoft Cloud.aspx</vt:lpwstr>
      </vt:variant>
      <vt:variant>
        <vt:lpwstr/>
      </vt:variant>
      <vt:variant>
        <vt:i4>5636173</vt:i4>
      </vt:variant>
      <vt:variant>
        <vt:i4>117</vt:i4>
      </vt:variant>
      <vt:variant>
        <vt:i4>0</vt:i4>
      </vt:variant>
      <vt:variant>
        <vt:i4>5</vt:i4>
      </vt:variant>
      <vt:variant>
        <vt:lpwstr>https://microsoft.sharepoint.com/teams/Healthcarehub/Shared Documents/Microsoft cloud for healthcare/Field Cloud QA_GA Announcement _ February 2021 FINAL.pdf?web=1</vt:lpwstr>
      </vt:variant>
      <vt:variant>
        <vt:lpwstr/>
      </vt:variant>
      <vt:variant>
        <vt:i4>1704017</vt:i4>
      </vt:variant>
      <vt:variant>
        <vt:i4>114</vt:i4>
      </vt:variant>
      <vt:variant>
        <vt:i4>0</vt:i4>
      </vt:variant>
      <vt:variant>
        <vt:i4>5</vt:i4>
      </vt:variant>
      <vt:variant>
        <vt:lpwstr>https://microsoft.sharepoint.com/teams/Healthcarehub/Shared Documents/Microsoft cloud for healthcare/INTERNAL Microsoft Cloud for Healthcare Messaging Positioning Framework October 2020 FINAL.pdf?web=1</vt:lpwstr>
      </vt:variant>
      <vt:variant>
        <vt:lpwstr/>
      </vt:variant>
      <vt:variant>
        <vt:i4>4259932</vt:i4>
      </vt:variant>
      <vt:variant>
        <vt:i4>111</vt:i4>
      </vt:variant>
      <vt:variant>
        <vt:i4>0</vt:i4>
      </vt:variant>
      <vt:variant>
        <vt:i4>5</vt:i4>
      </vt:variant>
      <vt:variant>
        <vt:lpwstr>https://transform.microsoft.com/industry</vt:lpwstr>
      </vt:variant>
      <vt:variant>
        <vt:lpwstr/>
      </vt:variant>
      <vt:variant>
        <vt:i4>7602279</vt:i4>
      </vt:variant>
      <vt:variant>
        <vt:i4>108</vt:i4>
      </vt:variant>
      <vt:variant>
        <vt:i4>0</vt:i4>
      </vt:variant>
      <vt:variant>
        <vt:i4>5</vt:i4>
      </vt:variant>
      <vt:variant>
        <vt:lpwstr>https://businessapplications.transform.microsoft.com/resources/industry</vt:lpwstr>
      </vt:variant>
      <vt:variant>
        <vt:lpwstr/>
      </vt:variant>
      <vt:variant>
        <vt:i4>7274536</vt:i4>
      </vt:variant>
      <vt:variant>
        <vt:i4>105</vt:i4>
      </vt:variant>
      <vt:variant>
        <vt:i4>0</vt:i4>
      </vt:variant>
      <vt:variant>
        <vt:i4>5</vt:i4>
      </vt:variant>
      <vt:variant>
        <vt:lpwstr>https://gearup.microsoft.com/resources/azure-for-healthcare</vt:lpwstr>
      </vt:variant>
      <vt:variant>
        <vt:lpwstr/>
      </vt:variant>
      <vt:variant>
        <vt:i4>7864443</vt:i4>
      </vt:variant>
      <vt:variant>
        <vt:i4>102</vt:i4>
      </vt:variant>
      <vt:variant>
        <vt:i4>0</vt:i4>
      </vt:variant>
      <vt:variant>
        <vt:i4>5</vt:i4>
      </vt:variant>
      <vt:variant>
        <vt:lpwstr>https://microsoft.sharepoint.com/teams/Healthcarehub/SitePages/Healthcare-Microsoft Cloud.aspx</vt:lpwstr>
      </vt:variant>
      <vt:variant>
        <vt:lpwstr/>
      </vt:variant>
      <vt:variant>
        <vt:i4>5636173</vt:i4>
      </vt:variant>
      <vt:variant>
        <vt:i4>99</vt:i4>
      </vt:variant>
      <vt:variant>
        <vt:i4>0</vt:i4>
      </vt:variant>
      <vt:variant>
        <vt:i4>5</vt:i4>
      </vt:variant>
      <vt:variant>
        <vt:lpwstr>https://microsoft.sharepoint.com/teams/Healthcarehub/Shared Documents/Microsoft cloud for healthcare/Field Cloud QA_GA Announcement _ February 2021 FINAL.pdf?web=1</vt:lpwstr>
      </vt:variant>
      <vt:variant>
        <vt:lpwstr/>
      </vt:variant>
      <vt:variant>
        <vt:i4>1704017</vt:i4>
      </vt:variant>
      <vt:variant>
        <vt:i4>96</vt:i4>
      </vt:variant>
      <vt:variant>
        <vt:i4>0</vt:i4>
      </vt:variant>
      <vt:variant>
        <vt:i4>5</vt:i4>
      </vt:variant>
      <vt:variant>
        <vt:lpwstr>https://microsoft.sharepoint.com/teams/Healthcarehub/Shared Documents/Microsoft cloud for healthcare/INTERNAL Microsoft Cloud for Healthcare Messaging Positioning Framework October 2020 FINAL.pdf?web=1</vt:lpwstr>
      </vt:variant>
      <vt:variant>
        <vt:lpwstr/>
      </vt:variant>
      <vt:variant>
        <vt:i4>3866664</vt:i4>
      </vt:variant>
      <vt:variant>
        <vt:i4>93</vt:i4>
      </vt:variant>
      <vt:variant>
        <vt:i4>0</vt:i4>
      </vt:variant>
      <vt:variant>
        <vt:i4>5</vt:i4>
      </vt:variant>
      <vt:variant>
        <vt:lpwstr>https://customers.microsoft.com/en-us/story/728273-krankenhaus-weilheim-schongau-healthcare-microsoft-defender-atp</vt:lpwstr>
      </vt:variant>
      <vt:variant>
        <vt:lpwstr/>
      </vt:variant>
      <vt:variant>
        <vt:i4>23</vt:i4>
      </vt:variant>
      <vt:variant>
        <vt:i4>90</vt:i4>
      </vt:variant>
      <vt:variant>
        <vt:i4>0</vt:i4>
      </vt:variant>
      <vt:variant>
        <vt:i4>5</vt:i4>
      </vt:variant>
      <vt:variant>
        <vt:lpwstr>https://customers.microsoft.com/en-us/story/784040-cerner-partner-professional-service-microsoft365-security</vt:lpwstr>
      </vt:variant>
      <vt:variant>
        <vt:lpwstr/>
      </vt:variant>
      <vt:variant>
        <vt:i4>6225940</vt:i4>
      </vt:variant>
      <vt:variant>
        <vt:i4>87</vt:i4>
      </vt:variant>
      <vt:variant>
        <vt:i4>0</vt:i4>
      </vt:variant>
      <vt:variant>
        <vt:i4>5</vt:i4>
      </vt:variant>
      <vt:variant>
        <vt:lpwstr>https://customers.microsoft.com/en-us/story/1343705813949101912-longhua-hospital-health-provider-surface</vt:lpwstr>
      </vt:variant>
      <vt:variant>
        <vt:lpwstr/>
      </vt:variant>
      <vt:variant>
        <vt:i4>327699</vt:i4>
      </vt:variant>
      <vt:variant>
        <vt:i4>84</vt:i4>
      </vt:variant>
      <vt:variant>
        <vt:i4>0</vt:i4>
      </vt:variant>
      <vt:variant>
        <vt:i4>5</vt:i4>
      </vt:variant>
      <vt:variant>
        <vt:lpwstr>https://customers.microsoft.com/en-us/story/1348169400682329017-nhs-foundation-trust-health-provider-m365</vt:lpwstr>
      </vt:variant>
      <vt:variant>
        <vt:lpwstr/>
      </vt:variant>
      <vt:variant>
        <vt:i4>7274533</vt:i4>
      </vt:variant>
      <vt:variant>
        <vt:i4>81</vt:i4>
      </vt:variant>
      <vt:variant>
        <vt:i4>0</vt:i4>
      </vt:variant>
      <vt:variant>
        <vt:i4>5</vt:i4>
      </vt:variant>
      <vt:variant>
        <vt:lpwstr>https://customers.microsoft.com/en-us/story/838536-swedish-medical-center-health-provider-azure</vt:lpwstr>
      </vt:variant>
      <vt:variant>
        <vt:lpwstr/>
      </vt:variant>
      <vt:variant>
        <vt:i4>327764</vt:i4>
      </vt:variant>
      <vt:variant>
        <vt:i4>78</vt:i4>
      </vt:variant>
      <vt:variant>
        <vt:i4>0</vt:i4>
      </vt:variant>
      <vt:variant>
        <vt:i4>5</vt:i4>
      </vt:variant>
      <vt:variant>
        <vt:lpwstr>https://customers.microsoft.com/en-us/story/1345433589554943285-mercy-hospice-health-provider-microsoft365-en-new-zealand</vt:lpwstr>
      </vt:variant>
      <vt:variant>
        <vt:lpwstr/>
      </vt:variant>
      <vt:variant>
        <vt:i4>6684714</vt:i4>
      </vt:variant>
      <vt:variant>
        <vt:i4>75</vt:i4>
      </vt:variant>
      <vt:variant>
        <vt:i4>0</vt:i4>
      </vt:variant>
      <vt:variant>
        <vt:i4>5</vt:i4>
      </vt:variant>
      <vt:variant>
        <vt:lpwstr>https://customers.microsoft.com/en-us/story/862036-providence-health-provider-azure</vt:lpwstr>
      </vt:variant>
      <vt:variant>
        <vt:lpwstr/>
      </vt:variant>
      <vt:variant>
        <vt:i4>3145782</vt:i4>
      </vt:variant>
      <vt:variant>
        <vt:i4>72</vt:i4>
      </vt:variant>
      <vt:variant>
        <vt:i4>0</vt:i4>
      </vt:variant>
      <vt:variant>
        <vt:i4>5</vt:i4>
      </vt:variant>
      <vt:variant>
        <vt:lpwstr>https://customers.microsoft.com/en-us/story/825694-northwell-casestudy-healthcare-microsoft365-coordinated-care</vt:lpwstr>
      </vt:variant>
      <vt:variant>
        <vt:lpwstr/>
      </vt:variant>
      <vt:variant>
        <vt:i4>4521985</vt:i4>
      </vt:variant>
      <vt:variant>
        <vt:i4>69</vt:i4>
      </vt:variant>
      <vt:variant>
        <vt:i4>0</vt:i4>
      </vt:variant>
      <vt:variant>
        <vt:i4>5</vt:i4>
      </vt:variant>
      <vt:variant>
        <vt:lpwstr>https://customers.microsoft.com/en-us/story/851678-lakeridge-health-health-provider-microsoft-365-canada</vt:lpwstr>
      </vt:variant>
      <vt:variant>
        <vt:lpwstr/>
      </vt:variant>
      <vt:variant>
        <vt:i4>655385</vt:i4>
      </vt:variant>
      <vt:variant>
        <vt:i4>66</vt:i4>
      </vt:variant>
      <vt:variant>
        <vt:i4>0</vt:i4>
      </vt:variant>
      <vt:variant>
        <vt:i4>5</vt:i4>
      </vt:variant>
      <vt:variant>
        <vt:lpwstr>https://customers.microsoft.com/en-us/story/1338933218638548080-cbi-health-reimagine-m365-canada</vt:lpwstr>
      </vt:variant>
      <vt:variant>
        <vt:lpwstr/>
      </vt:variant>
      <vt:variant>
        <vt:i4>1441882</vt:i4>
      </vt:variant>
      <vt:variant>
        <vt:i4>63</vt:i4>
      </vt:variant>
      <vt:variant>
        <vt:i4>0</vt:i4>
      </vt:variant>
      <vt:variant>
        <vt:i4>5</vt:i4>
      </vt:variant>
      <vt:variant>
        <vt:lpwstr>https://customers.microsoft.com/en-us/story/841063-st-lukes-teams-virtual-visits-health-provider-m365</vt:lpwstr>
      </vt:variant>
      <vt:variant>
        <vt:lpwstr/>
      </vt:variant>
      <vt:variant>
        <vt:i4>6094866</vt:i4>
      </vt:variant>
      <vt:variant>
        <vt:i4>60</vt:i4>
      </vt:variant>
      <vt:variant>
        <vt:i4>0</vt:i4>
      </vt:variant>
      <vt:variant>
        <vt:i4>5</vt:i4>
      </vt:variant>
      <vt:variant>
        <vt:lpwstr>https://customers.microsoft.com/en-us/story/830535-cmha-peel-dufferin-teams-azure-health-provider-canada</vt:lpwstr>
      </vt:variant>
      <vt:variant>
        <vt:lpwstr/>
      </vt:variant>
      <vt:variant>
        <vt:i4>6488191</vt:i4>
      </vt:variant>
      <vt:variant>
        <vt:i4>57</vt:i4>
      </vt:variant>
      <vt:variant>
        <vt:i4>0</vt:i4>
      </vt:variant>
      <vt:variant>
        <vt:i4>5</vt:i4>
      </vt:variant>
      <vt:variant>
        <vt:lpwstr>https://customers.microsoft.com/en-us/story/857434-gmmh</vt:lpwstr>
      </vt:variant>
      <vt:variant>
        <vt:lpwstr/>
      </vt:variant>
      <vt:variant>
        <vt:i4>3342393</vt:i4>
      </vt:variant>
      <vt:variant>
        <vt:i4>54</vt:i4>
      </vt:variant>
      <vt:variant>
        <vt:i4>0</vt:i4>
      </vt:variant>
      <vt:variant>
        <vt:i4>5</vt:i4>
      </vt:variant>
      <vt:variant>
        <vt:lpwstr>https://customers.microsoft.com/en-us/story/862993-helsinki-university-hospital-health-provider-en-finland</vt:lpwstr>
      </vt:variant>
      <vt:variant>
        <vt:lpwstr/>
      </vt:variant>
      <vt:variant>
        <vt:i4>2818100</vt:i4>
      </vt:variant>
      <vt:variant>
        <vt:i4>51</vt:i4>
      </vt:variant>
      <vt:variant>
        <vt:i4>0</vt:i4>
      </vt:variant>
      <vt:variant>
        <vt:i4>5</vt:i4>
      </vt:variant>
      <vt:variant>
        <vt:lpwstr>https://aka.ms/MCSmc4hcloud</vt:lpwstr>
      </vt:variant>
      <vt:variant>
        <vt:lpwstr/>
      </vt:variant>
      <vt:variant>
        <vt:i4>2818100</vt:i4>
      </vt:variant>
      <vt:variant>
        <vt:i4>48</vt:i4>
      </vt:variant>
      <vt:variant>
        <vt:i4>0</vt:i4>
      </vt:variant>
      <vt:variant>
        <vt:i4>5</vt:i4>
      </vt:variant>
      <vt:variant>
        <vt:lpwstr>https://aka.ms/MCSmc4hcloud</vt:lpwstr>
      </vt:variant>
      <vt:variant>
        <vt:lpwstr/>
      </vt:variant>
      <vt:variant>
        <vt:i4>2818100</vt:i4>
      </vt:variant>
      <vt:variant>
        <vt:i4>45</vt:i4>
      </vt:variant>
      <vt:variant>
        <vt:i4>0</vt:i4>
      </vt:variant>
      <vt:variant>
        <vt:i4>5</vt:i4>
      </vt:variant>
      <vt:variant>
        <vt:lpwstr>https://aka.ms/MCSmc4hcloud</vt:lpwstr>
      </vt:variant>
      <vt:variant>
        <vt:lpwstr/>
      </vt:variant>
      <vt:variant>
        <vt:i4>2818100</vt:i4>
      </vt:variant>
      <vt:variant>
        <vt:i4>42</vt:i4>
      </vt:variant>
      <vt:variant>
        <vt:i4>0</vt:i4>
      </vt:variant>
      <vt:variant>
        <vt:i4>5</vt:i4>
      </vt:variant>
      <vt:variant>
        <vt:lpwstr>https://aka.ms/MCSmc4hcloud</vt:lpwstr>
      </vt:variant>
      <vt:variant>
        <vt:lpwstr/>
      </vt:variant>
      <vt:variant>
        <vt:i4>7471104</vt:i4>
      </vt:variant>
      <vt:variant>
        <vt:i4>39</vt:i4>
      </vt:variant>
      <vt:variant>
        <vt:i4>0</vt:i4>
      </vt:variant>
      <vt:variant>
        <vt:i4>5</vt:i4>
      </vt:variant>
      <vt:variant>
        <vt:lpwstr>https://microsoft.sharepoint.com/:p:/r/teams/Healthcarehub/_layouts/15/Doc.aspx?sourcedoc=%7b571C6DAB-D0FE-43ED-A94F-57AA141D4BCA%7d&amp;file=Microsoft%20Cloud%20for%20Healthcare%20Partner%20Co-Sell%20Guide%20%28Updated%29_V1GA_2020%2011%2018%20%281%29.pptx&amp;action=edit&amp;mobileredirect=true&amp;web=1&amp;cid=89962844-6c09-4f65-b5cb-060251b34beb</vt:lpwstr>
      </vt:variant>
      <vt:variant>
        <vt:lpwstr/>
      </vt:variant>
      <vt:variant>
        <vt:i4>7471104</vt:i4>
      </vt:variant>
      <vt:variant>
        <vt:i4>36</vt:i4>
      </vt:variant>
      <vt:variant>
        <vt:i4>0</vt:i4>
      </vt:variant>
      <vt:variant>
        <vt:i4>5</vt:i4>
      </vt:variant>
      <vt:variant>
        <vt:lpwstr>https://microsoft.sharepoint.com/:p:/r/teams/Healthcarehub/_layouts/15/Doc.aspx?sourcedoc=%7b571C6DAB-D0FE-43ED-A94F-57AA141D4BCA%7d&amp;file=Microsoft%20Cloud%20for%20Healthcare%20Partner%20Co-Sell%20Guide%20%28Updated%29_V1GA_2020%2011%2018%20%281%29.pptx&amp;action=edit&amp;mobileredirect=true&amp;web=1&amp;cid=89962844-6c09-4f65-b5cb-060251b34beb</vt:lpwstr>
      </vt:variant>
      <vt:variant>
        <vt:lpwstr/>
      </vt:variant>
      <vt:variant>
        <vt:i4>7471104</vt:i4>
      </vt:variant>
      <vt:variant>
        <vt:i4>33</vt:i4>
      </vt:variant>
      <vt:variant>
        <vt:i4>0</vt:i4>
      </vt:variant>
      <vt:variant>
        <vt:i4>5</vt:i4>
      </vt:variant>
      <vt:variant>
        <vt:lpwstr>https://microsoft.sharepoint.com/:p:/r/teams/Healthcarehub/_layouts/15/Doc.aspx?sourcedoc=%7b571C6DAB-D0FE-43ED-A94F-57AA141D4BCA%7d&amp;file=Microsoft%20Cloud%20for%20Healthcare%20Partner%20Co-Sell%20Guide%20%28Updated%29_V1GA_2020%2011%2018%20%281%29.pptx&amp;action=edit&amp;mobileredirect=true&amp;web=1&amp;cid=89962844-6c09-4f65-b5cb-060251b34beb</vt:lpwstr>
      </vt:variant>
      <vt:variant>
        <vt:lpwstr/>
      </vt:variant>
      <vt:variant>
        <vt:i4>7471104</vt:i4>
      </vt:variant>
      <vt:variant>
        <vt:i4>30</vt:i4>
      </vt:variant>
      <vt:variant>
        <vt:i4>0</vt:i4>
      </vt:variant>
      <vt:variant>
        <vt:i4>5</vt:i4>
      </vt:variant>
      <vt:variant>
        <vt:lpwstr>https://microsoft.sharepoint.com/:p:/r/teams/Healthcarehub/_layouts/15/Doc.aspx?sourcedoc=%7b571C6DAB-D0FE-43ED-A94F-57AA141D4BCA%7d&amp;file=Microsoft%20Cloud%20for%20Healthcare%20Partner%20Co-Sell%20Guide%20%28Updated%29_V1GA_2020%2011%2018%20%281%29.pptx&amp;action=edit&amp;mobileredirect=true&amp;web=1&amp;cid=89962844-6c09-4f65-b5cb-060251b34beb</vt:lpwstr>
      </vt:variant>
      <vt:variant>
        <vt:lpwstr/>
      </vt:variant>
      <vt:variant>
        <vt:i4>2883706</vt:i4>
      </vt:variant>
      <vt:variant>
        <vt:i4>27</vt:i4>
      </vt:variant>
      <vt:variant>
        <vt:i4>0</vt:i4>
      </vt:variant>
      <vt:variant>
        <vt:i4>5</vt:i4>
      </vt:variant>
      <vt:variant>
        <vt:lpwstr>https://aka.ms/healthcareportfolio</vt:lpwstr>
      </vt:variant>
      <vt:variant>
        <vt:lpwstr/>
      </vt:variant>
      <vt:variant>
        <vt:i4>4980751</vt:i4>
      </vt:variant>
      <vt:variant>
        <vt:i4>24</vt:i4>
      </vt:variant>
      <vt:variant>
        <vt:i4>0</vt:i4>
      </vt:variant>
      <vt:variant>
        <vt:i4>5</vt:i4>
      </vt:variant>
      <vt:variant>
        <vt:lpwstr>https://aka.ms/cloudforhealthcare</vt:lpwstr>
      </vt:variant>
      <vt:variant>
        <vt:lpwstr/>
      </vt:variant>
      <vt:variant>
        <vt:i4>2883706</vt:i4>
      </vt:variant>
      <vt:variant>
        <vt:i4>21</vt:i4>
      </vt:variant>
      <vt:variant>
        <vt:i4>0</vt:i4>
      </vt:variant>
      <vt:variant>
        <vt:i4>5</vt:i4>
      </vt:variant>
      <vt:variant>
        <vt:lpwstr>https://aka.ms/healthcareportfolio</vt:lpwstr>
      </vt:variant>
      <vt:variant>
        <vt:lpwstr/>
      </vt:variant>
      <vt:variant>
        <vt:i4>4980751</vt:i4>
      </vt:variant>
      <vt:variant>
        <vt:i4>18</vt:i4>
      </vt:variant>
      <vt:variant>
        <vt:i4>0</vt:i4>
      </vt:variant>
      <vt:variant>
        <vt:i4>5</vt:i4>
      </vt:variant>
      <vt:variant>
        <vt:lpwstr>https://aka.ms/cloudforhealthcare</vt:lpwstr>
      </vt:variant>
      <vt:variant>
        <vt:lpwstr/>
      </vt:variant>
      <vt:variant>
        <vt:i4>2883706</vt:i4>
      </vt:variant>
      <vt:variant>
        <vt:i4>15</vt:i4>
      </vt:variant>
      <vt:variant>
        <vt:i4>0</vt:i4>
      </vt:variant>
      <vt:variant>
        <vt:i4>5</vt:i4>
      </vt:variant>
      <vt:variant>
        <vt:lpwstr>https://aka.ms/healthcareportfolio</vt:lpwstr>
      </vt:variant>
      <vt:variant>
        <vt:lpwstr/>
      </vt:variant>
      <vt:variant>
        <vt:i4>4980751</vt:i4>
      </vt:variant>
      <vt:variant>
        <vt:i4>12</vt:i4>
      </vt:variant>
      <vt:variant>
        <vt:i4>0</vt:i4>
      </vt:variant>
      <vt:variant>
        <vt:i4>5</vt:i4>
      </vt:variant>
      <vt:variant>
        <vt:lpwstr>https://aka.ms/cloudforhealthcare</vt:lpwstr>
      </vt:variant>
      <vt:variant>
        <vt:lpwstr/>
      </vt:variant>
      <vt:variant>
        <vt:i4>2883706</vt:i4>
      </vt:variant>
      <vt:variant>
        <vt:i4>9</vt:i4>
      </vt:variant>
      <vt:variant>
        <vt:i4>0</vt:i4>
      </vt:variant>
      <vt:variant>
        <vt:i4>5</vt:i4>
      </vt:variant>
      <vt:variant>
        <vt:lpwstr>https://aka.ms/healthcareportfolio</vt:lpwstr>
      </vt:variant>
      <vt:variant>
        <vt:lpwstr/>
      </vt:variant>
      <vt:variant>
        <vt:i4>4980751</vt:i4>
      </vt:variant>
      <vt:variant>
        <vt:i4>6</vt:i4>
      </vt:variant>
      <vt:variant>
        <vt:i4>0</vt:i4>
      </vt:variant>
      <vt:variant>
        <vt:i4>5</vt:i4>
      </vt:variant>
      <vt:variant>
        <vt:lpwstr>https://aka.ms/cloudforhealthcare</vt:lpwstr>
      </vt:variant>
      <vt:variant>
        <vt:lpwstr/>
      </vt:variant>
      <vt:variant>
        <vt:i4>327768</vt:i4>
      </vt:variant>
      <vt:variant>
        <vt:i4>3</vt:i4>
      </vt:variant>
      <vt:variant>
        <vt:i4>0</vt:i4>
      </vt:variant>
      <vt:variant>
        <vt:i4>5</vt:i4>
      </vt:variant>
      <vt:variant>
        <vt:lpwstr>https://mhealthintelligence.com/news/covid-19-telehealth-delivery-reaps-high-patient-satisfaction</vt:lpwstr>
      </vt:variant>
      <vt:variant>
        <vt:lpwstr/>
      </vt:variant>
      <vt:variant>
        <vt:i4>6750261</vt:i4>
      </vt:variant>
      <vt:variant>
        <vt:i4>0</vt:i4>
      </vt:variant>
      <vt:variant>
        <vt:i4>0</vt:i4>
      </vt:variant>
      <vt:variant>
        <vt:i4>5</vt:i4>
      </vt:variant>
      <vt:variant>
        <vt:lpwstr>https://c19hcc.org/telehealth/patient-survey-analysis/</vt:lpwstr>
      </vt:variant>
      <vt:variant>
        <vt:lpwstr/>
      </vt:variant>
      <vt:variant>
        <vt:i4>7798875</vt:i4>
      </vt:variant>
      <vt:variant>
        <vt:i4>12</vt:i4>
      </vt:variant>
      <vt:variant>
        <vt:i4>0</vt:i4>
      </vt:variant>
      <vt:variant>
        <vt:i4>5</vt:i4>
      </vt:variant>
      <vt:variant>
        <vt:lpwstr>mailto:suska@microsoft.com</vt:lpwstr>
      </vt:variant>
      <vt:variant>
        <vt:lpwstr/>
      </vt:variant>
      <vt:variant>
        <vt:i4>1572872</vt:i4>
      </vt:variant>
      <vt:variant>
        <vt:i4>9</vt:i4>
      </vt:variant>
      <vt:variant>
        <vt:i4>0</vt:i4>
      </vt:variant>
      <vt:variant>
        <vt:i4>5</vt:i4>
      </vt:variant>
      <vt:variant>
        <vt:lpwstr>https://customers.microsoft.com/en-US/story/848966-mediview-mcs-story</vt:lpwstr>
      </vt:variant>
      <vt:variant>
        <vt:lpwstr/>
      </vt:variant>
      <vt:variant>
        <vt:i4>5570589</vt:i4>
      </vt:variant>
      <vt:variant>
        <vt:i4>6</vt:i4>
      </vt:variant>
      <vt:variant>
        <vt:i4>0</vt:i4>
      </vt:variant>
      <vt:variant>
        <vt:i4>5</vt:i4>
      </vt:variant>
      <vt:variant>
        <vt:lpwstr>https://customers.microsoft.com/en-US/story/kauh</vt:lpwstr>
      </vt:variant>
      <vt:variant>
        <vt:lpwstr/>
      </vt:variant>
      <vt:variant>
        <vt:i4>4194335</vt:i4>
      </vt:variant>
      <vt:variant>
        <vt:i4>3</vt:i4>
      </vt:variant>
      <vt:variant>
        <vt:i4>0</vt:i4>
      </vt:variant>
      <vt:variant>
        <vt:i4>5</vt:i4>
      </vt:variant>
      <vt:variant>
        <vt:lpwstr>https://aka.ms/portfolio</vt:lpwstr>
      </vt:variant>
      <vt:variant>
        <vt:lpwstr/>
      </vt:variant>
      <vt:variant>
        <vt:i4>3604572</vt:i4>
      </vt:variant>
      <vt:variant>
        <vt:i4>0</vt:i4>
      </vt:variant>
      <vt:variant>
        <vt:i4>0</vt:i4>
      </vt:variant>
      <vt:variant>
        <vt:i4>5</vt:i4>
      </vt:variant>
      <vt:variant>
        <vt:lpwstr>mailto:Jennifer.Roth@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20T22:46:00Z</dcterms:created>
  <dcterms:modified xsi:type="dcterms:W3CDTF">2022-02-07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D7757BBD53E34FA8C4E13BAF2C9DC8</vt:lpwstr>
  </property>
</Properties>
</file>